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43"/>
        <w:gridCol w:w="1560"/>
        <w:gridCol w:w="283"/>
        <w:gridCol w:w="851"/>
        <w:gridCol w:w="141"/>
        <w:gridCol w:w="1134"/>
        <w:gridCol w:w="3225"/>
      </w:tblGrid>
      <w:tr w:rsidR="0067156A" w:rsidRPr="00D56438" w14:paraId="4CD82498" w14:textId="77777777" w:rsidTr="00AD60B5">
        <w:tc>
          <w:tcPr>
            <w:tcW w:w="2943" w:type="dxa"/>
            <w:vMerge w:val="restart"/>
          </w:tcPr>
          <w:p w14:paraId="6BAF246D" w14:textId="77777777" w:rsidR="0067156A" w:rsidRPr="0032608C" w:rsidRDefault="0067156A" w:rsidP="009A0378">
            <w:pPr>
              <w:ind w:left="-57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bookmarkStart w:id="0" w:name="_GoBack"/>
            <w:bookmarkEnd w:id="0"/>
            <w:r w:rsidRPr="0032608C">
              <w:rPr>
                <w:noProof/>
                <w:sz w:val="24"/>
                <w:szCs w:val="24"/>
                <w:lang w:val="uk-UA" w:eastAsia="uk-UA"/>
              </w:rPr>
              <w:drawing>
                <wp:inline distT="0" distB="0" distL="0" distR="0" wp14:anchorId="3D6A29BA" wp14:editId="2CCF9F3C">
                  <wp:extent cx="1800000" cy="1588500"/>
                  <wp:effectExtent l="0" t="0" r="0" b="0"/>
                  <wp:docPr id="2" name="Рисунок 2" descr="Великий герб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Великий герб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588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94" w:type="dxa"/>
            <w:gridSpan w:val="6"/>
          </w:tcPr>
          <w:p w14:paraId="39154DC7" w14:textId="77777777" w:rsidR="0067156A" w:rsidRPr="008E0B4B" w:rsidRDefault="0067156A" w:rsidP="002931A1">
            <w:pPr>
              <w:spacing w:after="120"/>
              <w:ind w:firstLine="0"/>
              <w:jc w:val="center"/>
              <w:rPr>
                <w:rFonts w:ascii="Times New Roman" w:hAnsi="Times New Roman" w:cs="Times New Roman"/>
                <w:b/>
                <w:smallCaps/>
                <w:sz w:val="24"/>
                <w:szCs w:val="24"/>
                <w:lang w:val="uk-UA"/>
              </w:rPr>
            </w:pPr>
            <w:proofErr w:type="spellStart"/>
            <w:r w:rsidRPr="008E0B4B">
              <w:rPr>
                <w:rFonts w:ascii="Times New Roman" w:hAnsi="Times New Roman" w:cs="Times New Roman"/>
                <w:b/>
                <w:smallCaps/>
                <w:sz w:val="24"/>
                <w:szCs w:val="24"/>
                <w:lang w:val="uk-UA"/>
              </w:rPr>
              <w:t>Силабус</w:t>
            </w:r>
            <w:proofErr w:type="spellEnd"/>
            <w:r w:rsidRPr="008E0B4B">
              <w:rPr>
                <w:rFonts w:ascii="Times New Roman" w:hAnsi="Times New Roman" w:cs="Times New Roman"/>
                <w:b/>
                <w:smallCaps/>
                <w:sz w:val="24"/>
                <w:szCs w:val="24"/>
                <w:lang w:val="uk-UA"/>
              </w:rPr>
              <w:t xml:space="preserve"> </w:t>
            </w:r>
            <w:r w:rsidR="004B0540" w:rsidRPr="008E0B4B">
              <w:rPr>
                <w:rFonts w:ascii="Times New Roman" w:hAnsi="Times New Roman" w:cs="Times New Roman"/>
                <w:b/>
                <w:smallCaps/>
                <w:sz w:val="24"/>
                <w:szCs w:val="24"/>
                <w:lang w:val="uk-UA"/>
              </w:rPr>
              <w:t>навчальної дисципліни</w:t>
            </w:r>
          </w:p>
          <w:p w14:paraId="2995946D" w14:textId="77777777" w:rsidR="002931A1" w:rsidRDefault="001C3215" w:rsidP="001968D1">
            <w:pPr>
              <w:ind w:firstLine="0"/>
              <w:jc w:val="center"/>
              <w:rPr>
                <w:rFonts w:ascii="Times New Roman" w:hAnsi="Times New Roman" w:cs="Times New Roman"/>
                <w:b/>
                <w:caps/>
                <w:sz w:val="24"/>
                <w:szCs w:val="24"/>
                <w:u w:val="single"/>
                <w:lang w:val="uk-UA"/>
              </w:rPr>
            </w:pPr>
            <w:r w:rsidRPr="001C3215">
              <w:rPr>
                <w:rFonts w:ascii="Times New Roman" w:hAnsi="Times New Roman" w:cs="Times New Roman"/>
                <w:b/>
                <w:caps/>
                <w:sz w:val="24"/>
                <w:szCs w:val="24"/>
                <w:u w:val="single"/>
                <w:lang w:val="uk-UA"/>
              </w:rPr>
              <w:t xml:space="preserve">Термоекономічний аналіз і методи оптимізації </w:t>
            </w:r>
          </w:p>
          <w:p w14:paraId="01559F97" w14:textId="71C4E517" w:rsidR="00644EA7" w:rsidRPr="008E0B4B" w:rsidRDefault="00644EA7" w:rsidP="001968D1">
            <w:pPr>
              <w:ind w:firstLine="0"/>
              <w:jc w:val="center"/>
              <w:rPr>
                <w:rFonts w:ascii="Times New Roman" w:hAnsi="Times New Roman" w:cs="Times New Roman"/>
                <w:smallCaps/>
                <w:lang w:val="uk-UA"/>
              </w:rPr>
            </w:pPr>
          </w:p>
        </w:tc>
      </w:tr>
      <w:tr w:rsidR="0067156A" w:rsidRPr="0032608C" w14:paraId="588CBFAD" w14:textId="77777777" w:rsidTr="00AD60B5">
        <w:tc>
          <w:tcPr>
            <w:tcW w:w="2943" w:type="dxa"/>
            <w:vMerge/>
          </w:tcPr>
          <w:p w14:paraId="1B00B2AA" w14:textId="77777777" w:rsidR="00F63EC3" w:rsidRPr="0032608C" w:rsidRDefault="00F63EC3">
            <w:pPr>
              <w:ind w:firstLine="0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2835" w:type="dxa"/>
            <w:gridSpan w:val="4"/>
          </w:tcPr>
          <w:p w14:paraId="04D2E1BA" w14:textId="77777777" w:rsidR="00F63EC3" w:rsidRPr="0032608C" w:rsidRDefault="004B0540">
            <w:pPr>
              <w:ind w:firstLine="0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32608C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Ступінь вищої освіти</w:t>
            </w:r>
            <w:r w:rsidR="002931A1" w:rsidRPr="0032608C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:</w:t>
            </w:r>
          </w:p>
        </w:tc>
        <w:tc>
          <w:tcPr>
            <w:tcW w:w="4359" w:type="dxa"/>
            <w:gridSpan w:val="2"/>
          </w:tcPr>
          <w:p w14:paraId="292A585D" w14:textId="06AA80EB" w:rsidR="00F63EC3" w:rsidRPr="008E0B4B" w:rsidRDefault="002749FD" w:rsidP="005C20F4">
            <w:pPr>
              <w:ind w:left="-57" w:firstLine="0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магістр</w:t>
            </w:r>
          </w:p>
        </w:tc>
      </w:tr>
      <w:tr w:rsidR="00025222" w:rsidRPr="0032608C" w14:paraId="64CFE2BA" w14:textId="77777777" w:rsidTr="00AD60B5">
        <w:trPr>
          <w:trHeight w:val="70"/>
        </w:trPr>
        <w:tc>
          <w:tcPr>
            <w:tcW w:w="2943" w:type="dxa"/>
            <w:vMerge/>
          </w:tcPr>
          <w:p w14:paraId="2AA22C29" w14:textId="77777777" w:rsidR="00025222" w:rsidRPr="0032608C" w:rsidRDefault="00025222">
            <w:pPr>
              <w:ind w:firstLine="0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1843" w:type="dxa"/>
            <w:gridSpan w:val="2"/>
          </w:tcPr>
          <w:p w14:paraId="2A84F258" w14:textId="77777777" w:rsidR="00025222" w:rsidRPr="0032608C" w:rsidRDefault="00025222" w:rsidP="00992F7E">
            <w:pPr>
              <w:ind w:right="-57" w:firstLine="0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32608C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Спеціальність:</w:t>
            </w:r>
          </w:p>
        </w:tc>
        <w:tc>
          <w:tcPr>
            <w:tcW w:w="5351" w:type="dxa"/>
            <w:gridSpan w:val="4"/>
          </w:tcPr>
          <w:p w14:paraId="4951DE74" w14:textId="77777777" w:rsidR="00025222" w:rsidRPr="0032608C" w:rsidRDefault="00B36386" w:rsidP="00CF01FB">
            <w:pPr>
              <w:ind w:left="-57" w:firstLine="0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3638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41 "Електроенергетика, електротехніка та електромеханіка"</w:t>
            </w:r>
          </w:p>
        </w:tc>
      </w:tr>
      <w:tr w:rsidR="0012514A" w:rsidRPr="0032608C" w14:paraId="1920334F" w14:textId="77777777" w:rsidTr="00AD60B5">
        <w:trPr>
          <w:trHeight w:val="53"/>
        </w:trPr>
        <w:tc>
          <w:tcPr>
            <w:tcW w:w="2943" w:type="dxa"/>
            <w:vMerge/>
          </w:tcPr>
          <w:p w14:paraId="1639EA91" w14:textId="77777777" w:rsidR="0012514A" w:rsidRPr="0032608C" w:rsidRDefault="0012514A">
            <w:pPr>
              <w:ind w:firstLine="0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969" w:type="dxa"/>
            <w:gridSpan w:val="5"/>
          </w:tcPr>
          <w:p w14:paraId="46E86CDB" w14:textId="77777777" w:rsidR="0012514A" w:rsidRPr="0032608C" w:rsidRDefault="0012514A" w:rsidP="005C20F4">
            <w:pPr>
              <w:ind w:right="-57" w:firstLine="0"/>
              <w:rPr>
                <w:rFonts w:ascii="Times New Roman" w:hAnsi="Times New Roman" w:cs="Times New Roman"/>
                <w:b/>
                <w:spacing w:val="-6"/>
                <w:sz w:val="24"/>
                <w:szCs w:val="24"/>
                <w:lang w:val="uk-UA"/>
              </w:rPr>
            </w:pPr>
            <w:r w:rsidRPr="0032608C">
              <w:rPr>
                <w:rFonts w:ascii="Times New Roman" w:hAnsi="Times New Roman" w:cs="Times New Roman"/>
                <w:b/>
                <w:spacing w:val="-6"/>
                <w:sz w:val="24"/>
                <w:szCs w:val="24"/>
                <w:lang w:val="uk-UA"/>
              </w:rPr>
              <w:t>Освітньо-професійна</w:t>
            </w:r>
            <w:r w:rsidR="00874316" w:rsidRPr="0032608C">
              <w:rPr>
                <w:rFonts w:ascii="Times New Roman" w:hAnsi="Times New Roman" w:cs="Times New Roman"/>
                <w:b/>
                <w:spacing w:val="-6"/>
                <w:sz w:val="24"/>
                <w:szCs w:val="24"/>
                <w:lang w:val="uk-UA"/>
              </w:rPr>
              <w:t xml:space="preserve"> </w:t>
            </w:r>
            <w:r w:rsidRPr="0032608C">
              <w:rPr>
                <w:rFonts w:ascii="Times New Roman" w:hAnsi="Times New Roman" w:cs="Times New Roman"/>
                <w:b/>
                <w:spacing w:val="-6"/>
                <w:sz w:val="24"/>
                <w:szCs w:val="24"/>
                <w:lang w:val="uk-UA"/>
              </w:rPr>
              <w:t>програма:</w:t>
            </w:r>
          </w:p>
        </w:tc>
        <w:tc>
          <w:tcPr>
            <w:tcW w:w="3225" w:type="dxa"/>
          </w:tcPr>
          <w:p w14:paraId="5DA4DF87" w14:textId="77777777" w:rsidR="0012514A" w:rsidRPr="00B36386" w:rsidRDefault="00B36386" w:rsidP="00640BD4">
            <w:pPr>
              <w:ind w:left="-57" w:firstLine="0"/>
              <w:rPr>
                <w:rFonts w:ascii="Times New Roman" w:hAnsi="Times New Roman" w:cs="Times New Roman"/>
                <w:spacing w:val="-4"/>
                <w:sz w:val="24"/>
                <w:szCs w:val="24"/>
                <w:lang w:val="uk-UA"/>
              </w:rPr>
            </w:pPr>
            <w:r w:rsidRPr="00B36386">
              <w:rPr>
                <w:rFonts w:ascii="Times New Roman" w:hAnsi="Times New Roman" w:cs="Times New Roman"/>
                <w:sz w:val="24"/>
                <w:szCs w:val="24"/>
              </w:rPr>
              <w:t>«</w:t>
            </w:r>
            <w:proofErr w:type="spellStart"/>
            <w:r w:rsidRPr="00B36386">
              <w:rPr>
                <w:rFonts w:ascii="Times New Roman" w:hAnsi="Times New Roman" w:cs="Times New Roman"/>
                <w:sz w:val="24"/>
                <w:szCs w:val="24"/>
              </w:rPr>
              <w:t>Нетрадиційні</w:t>
            </w:r>
            <w:proofErr w:type="spellEnd"/>
            <w:r w:rsidRPr="00B36386">
              <w:rPr>
                <w:rFonts w:ascii="Times New Roman" w:hAnsi="Times New Roman" w:cs="Times New Roman"/>
                <w:sz w:val="24"/>
                <w:szCs w:val="24"/>
              </w:rPr>
              <w:t xml:space="preserve"> та </w:t>
            </w:r>
            <w:proofErr w:type="spellStart"/>
            <w:r w:rsidRPr="00B36386">
              <w:rPr>
                <w:rFonts w:ascii="Times New Roman" w:hAnsi="Times New Roman" w:cs="Times New Roman"/>
                <w:sz w:val="24"/>
                <w:szCs w:val="24"/>
              </w:rPr>
              <w:t>відновлювані</w:t>
            </w:r>
            <w:proofErr w:type="spellEnd"/>
            <w:r w:rsidRPr="00B363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36386">
              <w:rPr>
                <w:rFonts w:ascii="Times New Roman" w:hAnsi="Times New Roman" w:cs="Times New Roman"/>
                <w:sz w:val="24"/>
                <w:szCs w:val="24"/>
              </w:rPr>
              <w:t>джерела</w:t>
            </w:r>
            <w:proofErr w:type="spellEnd"/>
            <w:r w:rsidRPr="00B363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36386">
              <w:rPr>
                <w:rFonts w:ascii="Times New Roman" w:hAnsi="Times New Roman" w:cs="Times New Roman"/>
                <w:sz w:val="24"/>
                <w:szCs w:val="24"/>
              </w:rPr>
              <w:t>енергії</w:t>
            </w:r>
            <w:proofErr w:type="spellEnd"/>
            <w:r w:rsidRPr="00B36386">
              <w:rPr>
                <w:rFonts w:ascii="Times New Roman" w:hAnsi="Times New Roman" w:cs="Times New Roman"/>
                <w:sz w:val="24"/>
                <w:szCs w:val="24"/>
              </w:rPr>
              <w:t>»</w:t>
            </w:r>
          </w:p>
        </w:tc>
      </w:tr>
      <w:tr w:rsidR="00604C90" w:rsidRPr="001B025C" w14:paraId="2457A543" w14:textId="77777777" w:rsidTr="00AD60B5">
        <w:tc>
          <w:tcPr>
            <w:tcW w:w="2943" w:type="dxa"/>
            <w:vMerge/>
          </w:tcPr>
          <w:p w14:paraId="035D1B72" w14:textId="77777777" w:rsidR="00604C90" w:rsidRPr="0032608C" w:rsidRDefault="00604C90">
            <w:pPr>
              <w:ind w:firstLine="0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1560" w:type="dxa"/>
          </w:tcPr>
          <w:p w14:paraId="25F28B4E" w14:textId="77777777" w:rsidR="00604C90" w:rsidRPr="0032608C" w:rsidRDefault="00604C90" w:rsidP="00F0066C">
            <w:pPr>
              <w:ind w:firstLine="0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32608C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Викладач:</w:t>
            </w:r>
          </w:p>
        </w:tc>
        <w:tc>
          <w:tcPr>
            <w:tcW w:w="5634" w:type="dxa"/>
            <w:gridSpan w:val="5"/>
          </w:tcPr>
          <w:p w14:paraId="64D6ED3A" w14:textId="057D9695" w:rsidR="006957E0" w:rsidRPr="0032608C" w:rsidRDefault="004A6301" w:rsidP="007512C3">
            <w:pPr>
              <w:ind w:firstLine="0"/>
              <w:rPr>
                <w:rFonts w:ascii="Times New Roman" w:hAnsi="Times New Roman" w:cs="Times New Roman"/>
                <w:spacing w:val="-4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pacing w:val="-4"/>
                <w:sz w:val="24"/>
                <w:szCs w:val="24"/>
                <w:lang w:val="uk-UA"/>
              </w:rPr>
              <w:t xml:space="preserve">Ярошенко  Валерій  Михайлович доцент </w:t>
            </w:r>
            <w:r w:rsidR="005C20F4" w:rsidRPr="007512C3">
              <w:rPr>
                <w:rFonts w:ascii="Times New Roman" w:hAnsi="Times New Roman" w:cs="Times New Roman"/>
                <w:spacing w:val="-4"/>
                <w:sz w:val="24"/>
                <w:szCs w:val="24"/>
                <w:lang w:val="uk-UA"/>
              </w:rPr>
              <w:t xml:space="preserve"> кафедри</w:t>
            </w:r>
            <w:r w:rsidR="00CF01FB" w:rsidRPr="007512C3">
              <w:rPr>
                <w:rFonts w:ascii="Times New Roman" w:hAnsi="Times New Roman" w:cs="Times New Roman"/>
                <w:spacing w:val="-4"/>
                <w:sz w:val="24"/>
                <w:szCs w:val="24"/>
                <w:lang w:val="uk-UA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-4"/>
                <w:sz w:val="24"/>
                <w:szCs w:val="24"/>
                <w:lang w:val="uk-UA"/>
              </w:rPr>
              <w:t>екоенергетики</w:t>
            </w:r>
            <w:proofErr w:type="spellEnd"/>
            <w:r>
              <w:rPr>
                <w:rFonts w:ascii="Times New Roman" w:hAnsi="Times New Roman" w:cs="Times New Roman"/>
                <w:spacing w:val="-4"/>
                <w:sz w:val="24"/>
                <w:szCs w:val="24"/>
                <w:lang w:val="uk-UA"/>
              </w:rPr>
              <w:t xml:space="preserve">, </w:t>
            </w:r>
            <w:r w:rsidR="00B36386" w:rsidRPr="007512C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термодинаміки та 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рикладної екології</w:t>
            </w:r>
            <w:r w:rsidR="00CF01FB" w:rsidRPr="007512C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к</w:t>
            </w:r>
            <w:r w:rsidR="001B025C" w:rsidRPr="007512C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т.н</w:t>
            </w:r>
            <w:proofErr w:type="spellEnd"/>
            <w:r w:rsidR="001B025C" w:rsidRPr="007512C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., 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оцент</w:t>
            </w:r>
          </w:p>
        </w:tc>
      </w:tr>
      <w:tr w:rsidR="00604C90" w:rsidRPr="001B025C" w14:paraId="076C8408" w14:textId="77777777" w:rsidTr="00AD60B5">
        <w:tc>
          <w:tcPr>
            <w:tcW w:w="2943" w:type="dxa"/>
            <w:vMerge/>
          </w:tcPr>
          <w:p w14:paraId="516BB0FD" w14:textId="77777777" w:rsidR="00604C90" w:rsidRPr="0032608C" w:rsidRDefault="00604C90">
            <w:pPr>
              <w:ind w:firstLine="0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1560" w:type="dxa"/>
          </w:tcPr>
          <w:p w14:paraId="2B71B5D9" w14:textId="77777777" w:rsidR="00604C90" w:rsidRPr="0032608C" w:rsidRDefault="00604C90">
            <w:pPr>
              <w:ind w:firstLine="0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32608C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Кафедра:</w:t>
            </w:r>
          </w:p>
        </w:tc>
        <w:tc>
          <w:tcPr>
            <w:tcW w:w="5634" w:type="dxa"/>
            <w:gridSpan w:val="5"/>
          </w:tcPr>
          <w:p w14:paraId="445A1ACD" w14:textId="76FC42A0" w:rsidR="00AD7E9C" w:rsidRDefault="004A6301" w:rsidP="001B025C">
            <w:pPr>
              <w:ind w:firstLine="0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Екоенергетики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, т</w:t>
            </w:r>
            <w:r w:rsidR="001B025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ермодинаміки та 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рикладної екології</w:t>
            </w:r>
            <w:r w:rsidR="00CF01F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</w:p>
          <w:p w14:paraId="4FC30390" w14:textId="77777777" w:rsidR="00604C90" w:rsidRPr="0032608C" w:rsidRDefault="00CF01FB" w:rsidP="001B025C">
            <w:pPr>
              <w:ind w:firstLine="0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т. </w:t>
            </w:r>
            <w:r w:rsidR="001B025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+380974568117</w:t>
            </w:r>
          </w:p>
        </w:tc>
      </w:tr>
      <w:tr w:rsidR="00604C90" w:rsidRPr="00CF01FB" w14:paraId="0AEDE0A2" w14:textId="77777777" w:rsidTr="00AD60B5">
        <w:tc>
          <w:tcPr>
            <w:tcW w:w="2943" w:type="dxa"/>
            <w:vMerge/>
          </w:tcPr>
          <w:p w14:paraId="6911DCC7" w14:textId="77777777" w:rsidR="00604C90" w:rsidRPr="0032608C" w:rsidRDefault="00604C90">
            <w:pPr>
              <w:ind w:firstLine="0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2694" w:type="dxa"/>
            <w:gridSpan w:val="3"/>
          </w:tcPr>
          <w:p w14:paraId="6D4FAF22" w14:textId="6377EEC6" w:rsidR="00604C90" w:rsidRPr="0032608C" w:rsidRDefault="000F123C">
            <w:pPr>
              <w:ind w:firstLine="0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hyperlink r:id="rId9" w:history="1">
              <w:proofErr w:type="spellStart"/>
              <w:r w:rsidR="00604C90" w:rsidRPr="0032608C">
                <w:rPr>
                  <w:rStyle w:val="a9"/>
                  <w:rFonts w:ascii="Times New Roman" w:hAnsi="Times New Roman" w:cs="Times New Roman"/>
                  <w:b/>
                  <w:sz w:val="24"/>
                  <w:szCs w:val="24"/>
                  <w:lang w:val="uk-UA"/>
                </w:rPr>
                <w:t>Профайл</w:t>
              </w:r>
              <w:proofErr w:type="spellEnd"/>
              <w:r w:rsidR="00604C90" w:rsidRPr="0032608C">
                <w:rPr>
                  <w:rStyle w:val="a9"/>
                  <w:rFonts w:ascii="Times New Roman" w:hAnsi="Times New Roman" w:cs="Times New Roman"/>
                  <w:b/>
                  <w:sz w:val="24"/>
                  <w:szCs w:val="24"/>
                  <w:lang w:val="uk-UA"/>
                </w:rPr>
                <w:t xml:space="preserve"> викладача</w:t>
              </w:r>
            </w:hyperlink>
          </w:p>
        </w:tc>
        <w:tc>
          <w:tcPr>
            <w:tcW w:w="4500" w:type="dxa"/>
            <w:gridSpan w:val="3"/>
          </w:tcPr>
          <w:p w14:paraId="56731614" w14:textId="377E8C0A" w:rsidR="00CF01FB" w:rsidRPr="007512C3" w:rsidRDefault="00CE3A2D" w:rsidP="00CF01FB">
            <w:pPr>
              <w:ind w:firstLine="0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r w:rsidRPr="0032608C">
              <w:rPr>
                <w:rFonts w:ascii="Times New Roman" w:hAnsi="Times New Roman" w:cs="Times New Roman"/>
                <w:i/>
                <w:color w:val="0070C0"/>
                <w:sz w:val="24"/>
                <w:szCs w:val="24"/>
                <w:lang w:val="uk-UA"/>
              </w:rPr>
              <w:t xml:space="preserve"> </w:t>
            </w:r>
            <w:r w:rsidR="00A94B22" w:rsidRPr="0032608C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Контакт: </w:t>
            </w:r>
            <w:r w:rsidR="004A6301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</w:t>
            </w:r>
            <w:r w:rsidR="00A94B22" w:rsidRPr="007512C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e-</w:t>
            </w:r>
            <w:proofErr w:type="spellStart"/>
            <w:r w:rsidR="00A94B22" w:rsidRPr="007512C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mail</w:t>
            </w:r>
            <w:proofErr w:type="spellEnd"/>
            <w:r w:rsidR="00A94B22" w:rsidRPr="007512C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:</w:t>
            </w:r>
            <w:r w:rsidR="001B025C" w:rsidRPr="007512C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="004A630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leryi</w:t>
            </w:r>
            <w:proofErr w:type="spellEnd"/>
            <w:r w:rsidR="004A6301" w:rsidRPr="004A6301">
              <w:rPr>
                <w:rFonts w:ascii="Times New Roman" w:hAnsi="Times New Roman" w:cs="Times New Roman"/>
                <w:sz w:val="24"/>
                <w:szCs w:val="24"/>
              </w:rPr>
              <w:t>@</w:t>
            </w:r>
            <w:proofErr w:type="spellStart"/>
            <w:r w:rsidR="004A630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kr</w:t>
            </w:r>
            <w:proofErr w:type="spellEnd"/>
            <w:r w:rsidR="004A6301" w:rsidRPr="004A630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4A630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et</w:t>
            </w:r>
            <w:r w:rsidR="00A94B22" w:rsidRPr="007512C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, </w:t>
            </w:r>
          </w:p>
          <w:p w14:paraId="1822D263" w14:textId="48709D7C" w:rsidR="00604C90" w:rsidRPr="00CF01FB" w:rsidRDefault="00CF01FB" w:rsidP="007512C3">
            <w:pPr>
              <w:ind w:firstLine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512C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т. </w:t>
            </w:r>
            <w:r w:rsidR="001B025C" w:rsidRPr="007512C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+</w:t>
            </w:r>
            <w:r w:rsidR="001B025C" w:rsidRPr="007512C3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3809</w:t>
            </w:r>
            <w:r w:rsidR="004A6301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49497295</w:t>
            </w:r>
          </w:p>
        </w:tc>
      </w:tr>
    </w:tbl>
    <w:p w14:paraId="62CF50F6" w14:textId="77777777" w:rsidR="00463EA8" w:rsidRPr="0032608C" w:rsidRDefault="00463EA8">
      <w:pPr>
        <w:rPr>
          <w:rFonts w:ascii="Times New Roman" w:hAnsi="Times New Roman" w:cs="Times New Roman"/>
          <w:sz w:val="24"/>
          <w:szCs w:val="24"/>
          <w:lang w:val="uk-UA"/>
        </w:rPr>
      </w:pPr>
    </w:p>
    <w:p w14:paraId="4661CA5A" w14:textId="77777777" w:rsidR="006D43BA" w:rsidRPr="0032608C" w:rsidRDefault="006D43BA" w:rsidP="006A0C59">
      <w:pPr>
        <w:pStyle w:val="a6"/>
        <w:numPr>
          <w:ilvl w:val="0"/>
          <w:numId w:val="10"/>
        </w:numPr>
        <w:jc w:val="center"/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</w:pPr>
      <w:r w:rsidRPr="0032608C"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  <w:t>Загальна інформація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36"/>
        <w:gridCol w:w="6201"/>
      </w:tblGrid>
      <w:tr w:rsidR="00623673" w:rsidRPr="00623673" w14:paraId="50EBB027" w14:textId="77777777" w:rsidTr="00455A34">
        <w:tc>
          <w:tcPr>
            <w:tcW w:w="3936" w:type="dxa"/>
          </w:tcPr>
          <w:p w14:paraId="309CC87F" w14:textId="77777777" w:rsidR="00455A34" w:rsidRPr="00623673" w:rsidRDefault="00455A34" w:rsidP="001C3215">
            <w:pPr>
              <w:ind w:firstLine="0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623673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Тип дисципліни </w:t>
            </w:r>
            <w:r w:rsidR="001C3215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–</w:t>
            </w:r>
            <w:r w:rsidRPr="00623673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</w:t>
            </w:r>
            <w:r w:rsidR="001C321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обов’язкова</w:t>
            </w:r>
            <w:r w:rsidRPr="0062367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</w:p>
        </w:tc>
        <w:tc>
          <w:tcPr>
            <w:tcW w:w="6201" w:type="dxa"/>
            <w:vAlign w:val="center"/>
          </w:tcPr>
          <w:p w14:paraId="09C475E6" w14:textId="77777777" w:rsidR="00455A34" w:rsidRPr="00623673" w:rsidRDefault="00455A34" w:rsidP="00455A34">
            <w:pPr>
              <w:ind w:firstLine="0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623673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Мова викладання - </w:t>
            </w:r>
            <w:r w:rsidRPr="00623673">
              <w:rPr>
                <w:rFonts w:ascii="Times New Roman" w:hAnsi="Times New Roman" w:cs="Times New Roman"/>
                <w:spacing w:val="-4"/>
                <w:sz w:val="24"/>
                <w:szCs w:val="24"/>
                <w:lang w:val="uk-UA"/>
              </w:rPr>
              <w:t>українська</w:t>
            </w:r>
          </w:p>
        </w:tc>
      </w:tr>
    </w:tbl>
    <w:p w14:paraId="7CD19976" w14:textId="77777777" w:rsidR="006A0C59" w:rsidRPr="00623673" w:rsidRDefault="003276DC" w:rsidP="006A0C59">
      <w:pPr>
        <w:ind w:firstLine="0"/>
        <w:rPr>
          <w:rFonts w:ascii="Times New Roman" w:hAnsi="Times New Roman" w:cs="Times New Roman"/>
          <w:sz w:val="24"/>
          <w:szCs w:val="24"/>
          <w:lang w:val="uk-UA"/>
        </w:rPr>
      </w:pPr>
      <w:r w:rsidRPr="00623673">
        <w:rPr>
          <w:rFonts w:ascii="Times New Roman" w:hAnsi="Times New Roman" w:cs="Times New Roman"/>
          <w:b/>
          <w:sz w:val="24"/>
          <w:szCs w:val="24"/>
          <w:lang w:val="uk-UA"/>
        </w:rPr>
        <w:t>Навчальна дисципліна викладається</w:t>
      </w:r>
      <w:r w:rsidR="00CF01FB" w:rsidRPr="00623673">
        <w:rPr>
          <w:rFonts w:ascii="Times New Roman" w:hAnsi="Times New Roman" w:cs="Times New Roman"/>
          <w:b/>
          <w:sz w:val="24"/>
          <w:szCs w:val="24"/>
          <w:lang w:val="uk-UA"/>
        </w:rPr>
        <w:t xml:space="preserve"> на </w:t>
      </w:r>
      <w:r w:rsidR="00623673" w:rsidRPr="00623673">
        <w:rPr>
          <w:rFonts w:ascii="Times New Roman" w:hAnsi="Times New Roman" w:cs="Times New Roman"/>
          <w:b/>
          <w:sz w:val="24"/>
          <w:szCs w:val="24"/>
          <w:lang w:val="uk-UA"/>
        </w:rPr>
        <w:t>4</w:t>
      </w:r>
      <w:r w:rsidR="00493D48" w:rsidRPr="00623673">
        <w:rPr>
          <w:rFonts w:ascii="Times New Roman" w:hAnsi="Times New Roman" w:cs="Times New Roman"/>
          <w:b/>
          <w:sz w:val="24"/>
          <w:szCs w:val="24"/>
          <w:lang w:val="uk-UA"/>
        </w:rPr>
        <w:t xml:space="preserve"> курсі у </w:t>
      </w:r>
      <w:r w:rsidR="00623673" w:rsidRPr="00623673">
        <w:rPr>
          <w:rFonts w:ascii="Times New Roman" w:hAnsi="Times New Roman" w:cs="Times New Roman"/>
          <w:b/>
          <w:sz w:val="24"/>
          <w:szCs w:val="24"/>
          <w:lang w:val="uk-UA"/>
        </w:rPr>
        <w:t>осінньому</w:t>
      </w:r>
      <w:r w:rsidR="00493D48" w:rsidRPr="00623673">
        <w:rPr>
          <w:rFonts w:ascii="Times New Roman" w:hAnsi="Times New Roman" w:cs="Times New Roman"/>
          <w:b/>
          <w:sz w:val="24"/>
          <w:szCs w:val="24"/>
          <w:lang w:val="uk-UA"/>
        </w:rPr>
        <w:t xml:space="preserve"> семестрі </w:t>
      </w:r>
    </w:p>
    <w:tbl>
      <w:tblPr>
        <w:tblStyle w:val="a3"/>
        <w:tblW w:w="100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52"/>
        <w:gridCol w:w="1559"/>
        <w:gridCol w:w="1276"/>
        <w:gridCol w:w="1701"/>
        <w:gridCol w:w="1843"/>
      </w:tblGrid>
      <w:tr w:rsidR="00623673" w:rsidRPr="00623673" w14:paraId="34813E86" w14:textId="77777777" w:rsidTr="00584852">
        <w:tc>
          <w:tcPr>
            <w:tcW w:w="8188" w:type="dxa"/>
            <w:gridSpan w:val="4"/>
            <w:tcBorders>
              <w:bottom w:val="single" w:sz="4" w:space="0" w:color="auto"/>
            </w:tcBorders>
          </w:tcPr>
          <w:p w14:paraId="0FF94725" w14:textId="77777777" w:rsidR="00584852" w:rsidRPr="00623673" w:rsidRDefault="00584852" w:rsidP="008F1D59">
            <w:pPr>
              <w:ind w:firstLine="0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623673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Кількість кредитів - </w:t>
            </w:r>
            <w:r w:rsidR="008F1D59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4</w:t>
            </w:r>
            <w:r w:rsidRPr="00623673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, годин - </w:t>
            </w:r>
            <w:r w:rsidR="008F1D59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12</w:t>
            </w:r>
            <w:r w:rsidR="00623673" w:rsidRPr="00623673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0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692B12E8" w14:textId="77777777" w:rsidR="00584852" w:rsidRPr="00623673" w:rsidRDefault="00584852" w:rsidP="00050F04">
            <w:pPr>
              <w:ind w:firstLine="0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</w:p>
        </w:tc>
      </w:tr>
      <w:tr w:rsidR="00695E24" w:rsidRPr="00695E24" w14:paraId="0A609176" w14:textId="77777777" w:rsidTr="00584852"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87843" w14:textId="77777777" w:rsidR="00584852" w:rsidRPr="00623673" w:rsidRDefault="00584852">
            <w:pPr>
              <w:ind w:firstLine="0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623673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Аудиторні заняття, годин: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A9D86" w14:textId="77777777" w:rsidR="00584852" w:rsidRPr="00623673" w:rsidRDefault="00584852" w:rsidP="000458F8">
            <w:pPr>
              <w:ind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62367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всього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B9E8D6" w14:textId="77777777" w:rsidR="00584852" w:rsidRPr="00623673" w:rsidRDefault="00584852" w:rsidP="000458F8">
            <w:pPr>
              <w:ind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62367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лекції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61456" w14:textId="77777777" w:rsidR="00584852" w:rsidRPr="00623673" w:rsidRDefault="00584852" w:rsidP="000458F8">
            <w:pPr>
              <w:ind w:left="-57" w:right="-57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62367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лабораторні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702BC" w14:textId="77777777" w:rsidR="00584852" w:rsidRPr="00623673" w:rsidRDefault="00584852" w:rsidP="000458F8">
            <w:pPr>
              <w:ind w:left="-57" w:right="-57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62367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рактичні</w:t>
            </w:r>
          </w:p>
        </w:tc>
      </w:tr>
      <w:tr w:rsidR="00695E24" w:rsidRPr="00695E24" w14:paraId="7A119B6F" w14:textId="77777777" w:rsidTr="00584852"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900F5" w14:textId="77777777" w:rsidR="00584852" w:rsidRPr="00C860C9" w:rsidRDefault="00584852" w:rsidP="007D35CA">
            <w:pPr>
              <w:ind w:left="284" w:firstLine="0"/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C860C9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денна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68D79" w14:textId="77777777" w:rsidR="00584852" w:rsidRPr="00C860C9" w:rsidRDefault="00584852" w:rsidP="00B96F0A">
            <w:pPr>
              <w:ind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4E25F6" w14:textId="77777777" w:rsidR="00584852" w:rsidRPr="00C860C9" w:rsidRDefault="00584852" w:rsidP="00616F64">
            <w:pPr>
              <w:ind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32163" w14:textId="77777777" w:rsidR="00584852" w:rsidRPr="00C860C9" w:rsidRDefault="00584852" w:rsidP="00A248B7">
            <w:pPr>
              <w:ind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4B6B2" w14:textId="77777777" w:rsidR="00584852" w:rsidRPr="00C860C9" w:rsidRDefault="00584852" w:rsidP="00616F64">
            <w:pPr>
              <w:ind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</w:tr>
      <w:tr w:rsidR="00695E24" w:rsidRPr="00695E24" w14:paraId="0A0BED87" w14:textId="77777777" w:rsidTr="00584852"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4EA30" w14:textId="77777777" w:rsidR="00584852" w:rsidRPr="00C860C9" w:rsidRDefault="00584852" w:rsidP="007D35CA">
            <w:pPr>
              <w:ind w:firstLine="0"/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C860C9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заочна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18E676" w14:textId="77777777" w:rsidR="00584852" w:rsidRPr="001C3215" w:rsidRDefault="001C3215" w:rsidP="003B7734">
            <w:pPr>
              <w:ind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C321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4E3175" w14:textId="77777777" w:rsidR="00584852" w:rsidRPr="001C3215" w:rsidRDefault="001C3215" w:rsidP="003B7734">
            <w:pPr>
              <w:ind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C321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C2142" w14:textId="77777777" w:rsidR="00584852" w:rsidRPr="001C3215" w:rsidRDefault="00584852" w:rsidP="003B7734">
            <w:pPr>
              <w:ind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4ACF5" w14:textId="77777777" w:rsidR="00584852" w:rsidRPr="001C3215" w:rsidRDefault="001C3215" w:rsidP="003B7734">
            <w:pPr>
              <w:ind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C321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</w:tr>
      <w:tr w:rsidR="00695E24" w:rsidRPr="00695E24" w14:paraId="21B60ACE" w14:textId="77777777" w:rsidTr="00584852"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40234" w14:textId="77777777" w:rsidR="00584852" w:rsidRPr="00C860C9" w:rsidRDefault="00584852">
            <w:pPr>
              <w:ind w:firstLine="0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C860C9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Самостійна робота, годин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5342B" w14:textId="77777777" w:rsidR="00584852" w:rsidRPr="00C860C9" w:rsidRDefault="005E7186" w:rsidP="001C3215">
            <w:pPr>
              <w:ind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C860C9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енна -</w:t>
            </w:r>
            <w:r w:rsidR="008F1D59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="001C321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  <w:r w:rsidR="008F1D59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F4710" w14:textId="77777777" w:rsidR="00584852" w:rsidRPr="00C860C9" w:rsidRDefault="00584852" w:rsidP="00C860C9">
            <w:pPr>
              <w:ind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</w:tr>
      <w:tr w:rsidR="00584852" w:rsidRPr="0032608C" w14:paraId="7804FB6B" w14:textId="77777777" w:rsidTr="00584852">
        <w:tc>
          <w:tcPr>
            <w:tcW w:w="3652" w:type="dxa"/>
            <w:tcBorders>
              <w:top w:val="single" w:sz="4" w:space="0" w:color="auto"/>
            </w:tcBorders>
          </w:tcPr>
          <w:p w14:paraId="5FC93A14" w14:textId="77777777" w:rsidR="005D290A" w:rsidRDefault="005D290A" w:rsidP="00455A34">
            <w:pPr>
              <w:ind w:firstLine="0"/>
              <w:jc w:val="left"/>
              <w:rPr>
                <w:lang w:val="uk-UA"/>
              </w:rPr>
            </w:pPr>
          </w:p>
          <w:p w14:paraId="45C608C7" w14:textId="72E88417" w:rsidR="00584852" w:rsidRPr="0032608C" w:rsidRDefault="000F123C" w:rsidP="00455A34">
            <w:pPr>
              <w:ind w:firstLine="0"/>
              <w:jc w:val="left"/>
              <w:rPr>
                <w:b/>
                <w:lang w:val="uk-UA"/>
              </w:rPr>
            </w:pPr>
            <w:hyperlink r:id="rId10" w:history="1">
              <w:r w:rsidR="00584852" w:rsidRPr="0032608C">
                <w:rPr>
                  <w:rStyle w:val="a9"/>
                  <w:rFonts w:ascii="Times New Roman" w:hAnsi="Times New Roman" w:cs="Times New Roman"/>
                  <w:b/>
                  <w:spacing w:val="-4"/>
                  <w:sz w:val="24"/>
                  <w:szCs w:val="24"/>
                  <w:lang w:val="uk-UA"/>
                </w:rPr>
                <w:t>Розклад занять</w:t>
              </w:r>
            </w:hyperlink>
          </w:p>
        </w:tc>
        <w:tc>
          <w:tcPr>
            <w:tcW w:w="4536" w:type="dxa"/>
            <w:gridSpan w:val="3"/>
            <w:tcBorders>
              <w:top w:val="single" w:sz="4" w:space="0" w:color="auto"/>
            </w:tcBorders>
          </w:tcPr>
          <w:p w14:paraId="594B8944" w14:textId="77777777" w:rsidR="00584852" w:rsidRPr="0032608C" w:rsidRDefault="00584852">
            <w:pPr>
              <w:rPr>
                <w:lang w:val="uk-UA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41DDE0C7" w14:textId="77777777" w:rsidR="00584852" w:rsidRPr="0032608C" w:rsidRDefault="00584852">
            <w:pPr>
              <w:rPr>
                <w:lang w:val="uk-UA"/>
              </w:rPr>
            </w:pPr>
          </w:p>
        </w:tc>
      </w:tr>
    </w:tbl>
    <w:p w14:paraId="722E42DC" w14:textId="77777777" w:rsidR="006D43BA" w:rsidRPr="0032608C" w:rsidRDefault="006D43BA">
      <w:pPr>
        <w:rPr>
          <w:rFonts w:ascii="Times New Roman" w:hAnsi="Times New Roman" w:cs="Times New Roman"/>
          <w:sz w:val="24"/>
          <w:szCs w:val="24"/>
          <w:lang w:val="uk-UA"/>
        </w:rPr>
      </w:pPr>
    </w:p>
    <w:p w14:paraId="73C7F006" w14:textId="77777777" w:rsidR="00F63EC3" w:rsidRPr="0032608C" w:rsidRDefault="00710088" w:rsidP="00B25572">
      <w:pPr>
        <w:jc w:val="center"/>
        <w:rPr>
          <w:rFonts w:ascii="Times New Roman" w:hAnsi="Times New Roman" w:cs="Times New Roman"/>
          <w:sz w:val="24"/>
          <w:szCs w:val="24"/>
          <w:lang w:val="uk-UA"/>
        </w:rPr>
      </w:pPr>
      <w:r w:rsidRPr="0032608C"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  <w:t>2</w:t>
      </w:r>
      <w:r w:rsidR="00A27B00" w:rsidRPr="0032608C"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  <w:t xml:space="preserve">. </w:t>
      </w:r>
      <w:r w:rsidR="001E2294" w:rsidRPr="0032608C"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  <w:t>Анотація навчальної дисципліни</w:t>
      </w:r>
    </w:p>
    <w:p w14:paraId="58500AFE" w14:textId="77777777" w:rsidR="003023DF" w:rsidRDefault="003023DF" w:rsidP="00875E04">
      <w:pPr>
        <w:rPr>
          <w:szCs w:val="28"/>
          <w:lang w:val="uk-UA"/>
        </w:rPr>
      </w:pPr>
    </w:p>
    <w:p w14:paraId="11C29302" w14:textId="34BE37DC" w:rsidR="00875E04" w:rsidRPr="003023DF" w:rsidRDefault="002749FD" w:rsidP="00875E04">
      <w:pPr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В</w:t>
      </w:r>
      <w:r w:rsidR="003023DF" w:rsidRPr="003023DF">
        <w:rPr>
          <w:rFonts w:ascii="Times New Roman" w:hAnsi="Times New Roman" w:cs="Times New Roman"/>
          <w:sz w:val="24"/>
          <w:szCs w:val="24"/>
          <w:lang w:val="uk-UA"/>
        </w:rPr>
        <w:t>ішення питань енергозбереження</w:t>
      </w:r>
      <w:r w:rsidR="003023DF">
        <w:rPr>
          <w:rFonts w:ascii="Times New Roman" w:hAnsi="Times New Roman" w:cs="Times New Roman"/>
          <w:sz w:val="24"/>
          <w:szCs w:val="24"/>
          <w:lang w:val="uk-UA"/>
        </w:rPr>
        <w:t xml:space="preserve"> та підвищення ефективності систем відновлювальної енергетики</w:t>
      </w:r>
      <w:r w:rsidR="003023DF" w:rsidRPr="003023DF">
        <w:rPr>
          <w:rFonts w:ascii="Times New Roman" w:hAnsi="Times New Roman" w:cs="Times New Roman"/>
          <w:sz w:val="24"/>
          <w:szCs w:val="24"/>
          <w:lang w:val="uk-UA"/>
        </w:rPr>
        <w:t xml:space="preserve"> вимагає підготовки компетентних фахівців. </w:t>
      </w:r>
      <w:r w:rsidR="003023DF">
        <w:rPr>
          <w:rFonts w:ascii="Times New Roman" w:hAnsi="Times New Roman" w:cs="Times New Roman"/>
          <w:sz w:val="24"/>
          <w:szCs w:val="24"/>
          <w:lang w:val="uk-UA"/>
        </w:rPr>
        <w:t>В процесі проектування та експлуатації обладнання нетрадиційної енергетики ф</w:t>
      </w:r>
      <w:r w:rsidR="003023DF" w:rsidRPr="003023DF">
        <w:rPr>
          <w:rFonts w:ascii="Times New Roman" w:hAnsi="Times New Roman" w:cs="Times New Roman"/>
          <w:sz w:val="24"/>
          <w:szCs w:val="24"/>
          <w:lang w:val="uk-UA"/>
        </w:rPr>
        <w:t xml:space="preserve">ахівці повинні вміти робити енергетичний та </w:t>
      </w:r>
      <w:proofErr w:type="spellStart"/>
      <w:r w:rsidR="003023DF" w:rsidRPr="003023DF">
        <w:rPr>
          <w:rFonts w:ascii="Times New Roman" w:hAnsi="Times New Roman" w:cs="Times New Roman"/>
          <w:sz w:val="24"/>
          <w:szCs w:val="24"/>
          <w:lang w:val="uk-UA"/>
        </w:rPr>
        <w:t>ексергетичний</w:t>
      </w:r>
      <w:proofErr w:type="spellEnd"/>
      <w:r w:rsidR="003023DF" w:rsidRPr="003023DF">
        <w:rPr>
          <w:rFonts w:ascii="Times New Roman" w:hAnsi="Times New Roman" w:cs="Times New Roman"/>
          <w:sz w:val="24"/>
          <w:szCs w:val="24"/>
          <w:lang w:val="uk-UA"/>
        </w:rPr>
        <w:t xml:space="preserve"> аналіз систем та установок, визначати причини зниження термодинамічної ефективності,  знаходити можливості підвищення термодинамічної ефективності систем. Крім того, фахівці повинні пов’язувати доцільність підвищення енергетичної ефективності систем</w:t>
      </w:r>
      <w:r w:rsidR="003023DF">
        <w:rPr>
          <w:rFonts w:ascii="Times New Roman" w:hAnsi="Times New Roman" w:cs="Times New Roman"/>
          <w:sz w:val="24"/>
          <w:szCs w:val="24"/>
          <w:lang w:val="uk-UA"/>
        </w:rPr>
        <w:t xml:space="preserve"> відновлювальної енергетики </w:t>
      </w:r>
      <w:r w:rsidR="003023DF" w:rsidRPr="003023DF">
        <w:rPr>
          <w:rFonts w:ascii="Times New Roman" w:hAnsi="Times New Roman" w:cs="Times New Roman"/>
          <w:sz w:val="24"/>
          <w:szCs w:val="24"/>
          <w:lang w:val="uk-UA"/>
        </w:rPr>
        <w:t xml:space="preserve">з енергетичною, економічною </w:t>
      </w:r>
      <w:r w:rsidR="003023DF">
        <w:rPr>
          <w:rFonts w:ascii="Times New Roman" w:hAnsi="Times New Roman" w:cs="Times New Roman"/>
          <w:sz w:val="24"/>
          <w:szCs w:val="24"/>
          <w:lang w:val="uk-UA"/>
        </w:rPr>
        <w:t>(а іноді й з</w:t>
      </w:r>
      <w:r w:rsidR="003023DF" w:rsidRPr="003023DF">
        <w:rPr>
          <w:rFonts w:ascii="Times New Roman" w:hAnsi="Times New Roman" w:cs="Times New Roman"/>
          <w:sz w:val="24"/>
          <w:szCs w:val="24"/>
          <w:lang w:val="uk-UA"/>
        </w:rPr>
        <w:t xml:space="preserve"> екологічною</w:t>
      </w:r>
      <w:r w:rsidR="003023DF">
        <w:rPr>
          <w:rFonts w:ascii="Times New Roman" w:hAnsi="Times New Roman" w:cs="Times New Roman"/>
          <w:sz w:val="24"/>
          <w:szCs w:val="24"/>
          <w:lang w:val="uk-UA"/>
        </w:rPr>
        <w:t>)</w:t>
      </w:r>
      <w:r w:rsidR="003023DF" w:rsidRPr="003023DF">
        <w:rPr>
          <w:rFonts w:ascii="Times New Roman" w:hAnsi="Times New Roman" w:cs="Times New Roman"/>
          <w:sz w:val="24"/>
          <w:szCs w:val="24"/>
          <w:lang w:val="uk-UA"/>
        </w:rPr>
        <w:t xml:space="preserve"> доцільністю цих мір. Ця дисципліна сприяє розширенню кругозору студентів і розумінню впливу змін в окремих елементах систем </w:t>
      </w:r>
      <w:r w:rsidR="003023DF">
        <w:rPr>
          <w:rFonts w:ascii="Times New Roman" w:hAnsi="Times New Roman" w:cs="Times New Roman"/>
          <w:sz w:val="24"/>
          <w:szCs w:val="24"/>
          <w:lang w:val="uk-UA"/>
        </w:rPr>
        <w:t xml:space="preserve">відновлювальної енергетики </w:t>
      </w:r>
      <w:r w:rsidR="003023DF" w:rsidRPr="003023DF">
        <w:rPr>
          <w:rFonts w:ascii="Times New Roman" w:hAnsi="Times New Roman" w:cs="Times New Roman"/>
          <w:sz w:val="24"/>
          <w:szCs w:val="24"/>
          <w:lang w:val="uk-UA"/>
        </w:rPr>
        <w:t>на їх загальну енергетичну ефективність</w:t>
      </w:r>
      <w:r w:rsidR="003023DF">
        <w:rPr>
          <w:rFonts w:ascii="Times New Roman" w:hAnsi="Times New Roman" w:cs="Times New Roman"/>
          <w:sz w:val="24"/>
          <w:szCs w:val="24"/>
          <w:lang w:val="uk-UA"/>
        </w:rPr>
        <w:t xml:space="preserve"> та економічну доцільність</w:t>
      </w:r>
      <w:r w:rsidR="003023DF" w:rsidRPr="003023DF">
        <w:rPr>
          <w:rFonts w:ascii="Times New Roman" w:hAnsi="Times New Roman" w:cs="Times New Roman"/>
          <w:sz w:val="24"/>
          <w:szCs w:val="24"/>
          <w:lang w:val="uk-UA"/>
        </w:rPr>
        <w:t>.</w:t>
      </w:r>
    </w:p>
    <w:p w14:paraId="708E7A4E" w14:textId="77777777" w:rsidR="00616173" w:rsidRPr="00875E04" w:rsidRDefault="005B0D60" w:rsidP="00875E04">
      <w:pPr>
        <w:rPr>
          <w:rFonts w:ascii="Times New Roman" w:hAnsi="Times New Roman" w:cs="Times New Roman"/>
          <w:sz w:val="24"/>
          <w:szCs w:val="24"/>
          <w:lang w:val="uk-UA"/>
        </w:rPr>
      </w:pPr>
      <w:r w:rsidRPr="003023DF">
        <w:rPr>
          <w:rFonts w:ascii="Times New Roman" w:hAnsi="Times New Roman" w:cs="Times New Roman"/>
          <w:sz w:val="24"/>
          <w:szCs w:val="24"/>
          <w:lang w:val="uk-UA"/>
        </w:rPr>
        <w:t>Матеріал курсу містить</w:t>
      </w:r>
      <w:r w:rsidRPr="00875E04">
        <w:rPr>
          <w:rFonts w:ascii="Times New Roman" w:hAnsi="Times New Roman" w:cs="Times New Roman"/>
          <w:sz w:val="24"/>
          <w:szCs w:val="24"/>
          <w:lang w:val="uk-UA"/>
        </w:rPr>
        <w:t xml:space="preserve"> наступн</w:t>
      </w:r>
      <w:r w:rsidR="004807C7" w:rsidRPr="00875E04">
        <w:rPr>
          <w:rFonts w:ascii="Times New Roman" w:hAnsi="Times New Roman" w:cs="Times New Roman"/>
          <w:sz w:val="24"/>
          <w:szCs w:val="24"/>
          <w:lang w:val="uk-UA"/>
        </w:rPr>
        <w:t>і</w:t>
      </w:r>
      <w:r w:rsidRPr="00875E04">
        <w:rPr>
          <w:rFonts w:ascii="Times New Roman" w:hAnsi="Times New Roman" w:cs="Times New Roman"/>
          <w:sz w:val="24"/>
          <w:szCs w:val="24"/>
          <w:lang w:val="uk-UA"/>
        </w:rPr>
        <w:t xml:space="preserve"> складов</w:t>
      </w:r>
      <w:r w:rsidR="004807C7" w:rsidRPr="00875E04">
        <w:rPr>
          <w:rFonts w:ascii="Times New Roman" w:hAnsi="Times New Roman" w:cs="Times New Roman"/>
          <w:sz w:val="24"/>
          <w:szCs w:val="24"/>
          <w:lang w:val="uk-UA"/>
        </w:rPr>
        <w:t>і</w:t>
      </w:r>
      <w:r w:rsidR="00616173" w:rsidRPr="00875E04">
        <w:rPr>
          <w:rFonts w:ascii="Times New Roman" w:hAnsi="Times New Roman" w:cs="Times New Roman"/>
          <w:sz w:val="24"/>
          <w:szCs w:val="24"/>
          <w:lang w:val="uk-UA"/>
        </w:rPr>
        <w:t xml:space="preserve">: </w:t>
      </w:r>
      <w:r w:rsidR="00875E04">
        <w:rPr>
          <w:rFonts w:ascii="Times New Roman" w:hAnsi="Times New Roman" w:cs="Times New Roman"/>
          <w:sz w:val="24"/>
          <w:szCs w:val="24"/>
          <w:lang w:val="uk-UA"/>
        </w:rPr>
        <w:t>о</w:t>
      </w:r>
      <w:r w:rsidR="00875E04" w:rsidRPr="00875E04">
        <w:rPr>
          <w:rFonts w:ascii="Times New Roman" w:hAnsi="Times New Roman" w:cs="Times New Roman"/>
          <w:sz w:val="24"/>
          <w:szCs w:val="24"/>
          <w:lang w:val="uk-UA"/>
        </w:rPr>
        <w:t>сновні закони термодинаміки</w:t>
      </w:r>
      <w:r w:rsidR="00875E04">
        <w:rPr>
          <w:rFonts w:ascii="Times New Roman" w:hAnsi="Times New Roman" w:cs="Times New Roman"/>
          <w:sz w:val="24"/>
          <w:szCs w:val="24"/>
          <w:lang w:val="uk-UA"/>
        </w:rPr>
        <w:t>, о</w:t>
      </w:r>
      <w:r w:rsidR="00875E04" w:rsidRPr="00875E04">
        <w:rPr>
          <w:rFonts w:ascii="Times New Roman" w:hAnsi="Times New Roman" w:cs="Times New Roman"/>
          <w:sz w:val="24"/>
          <w:szCs w:val="24"/>
          <w:lang w:val="uk-UA"/>
        </w:rPr>
        <w:t>снови аналізу термодинамічних циклів</w:t>
      </w:r>
      <w:r w:rsidR="00875E04">
        <w:rPr>
          <w:rFonts w:ascii="Times New Roman" w:hAnsi="Times New Roman" w:cs="Times New Roman"/>
          <w:sz w:val="24"/>
          <w:szCs w:val="24"/>
          <w:lang w:val="uk-UA"/>
        </w:rPr>
        <w:t>,</w:t>
      </w:r>
      <w:r w:rsidR="00875E04" w:rsidRPr="00875E04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875E04">
        <w:rPr>
          <w:rFonts w:ascii="Times New Roman" w:hAnsi="Times New Roman" w:cs="Times New Roman"/>
          <w:sz w:val="24"/>
          <w:szCs w:val="24"/>
          <w:lang w:val="uk-UA"/>
        </w:rPr>
        <w:t>з</w:t>
      </w:r>
      <w:r w:rsidR="00875E04" w:rsidRPr="00875E04">
        <w:rPr>
          <w:rFonts w:ascii="Times New Roman" w:hAnsi="Times New Roman" w:cs="Times New Roman"/>
          <w:sz w:val="24"/>
          <w:szCs w:val="24"/>
          <w:lang w:val="uk-UA"/>
        </w:rPr>
        <w:t>агальні питання термодинамічного аналізу</w:t>
      </w:r>
      <w:r w:rsidR="00875E04">
        <w:rPr>
          <w:rFonts w:ascii="Times New Roman" w:hAnsi="Times New Roman" w:cs="Times New Roman"/>
          <w:sz w:val="24"/>
          <w:szCs w:val="24"/>
          <w:lang w:val="uk-UA"/>
        </w:rPr>
        <w:t>; п</w:t>
      </w:r>
      <w:r w:rsidR="00875E04" w:rsidRPr="00875E04">
        <w:rPr>
          <w:rFonts w:ascii="Times New Roman" w:hAnsi="Times New Roman" w:cs="Times New Roman"/>
          <w:sz w:val="24"/>
          <w:szCs w:val="24"/>
          <w:lang w:val="uk-UA"/>
        </w:rPr>
        <w:t xml:space="preserve">оняття </w:t>
      </w:r>
      <w:proofErr w:type="spellStart"/>
      <w:r w:rsidR="00875E04" w:rsidRPr="00875E04">
        <w:rPr>
          <w:rFonts w:ascii="Times New Roman" w:hAnsi="Times New Roman" w:cs="Times New Roman"/>
          <w:sz w:val="24"/>
          <w:szCs w:val="24"/>
          <w:lang w:val="uk-UA"/>
        </w:rPr>
        <w:t>ексергії</w:t>
      </w:r>
      <w:proofErr w:type="spellEnd"/>
      <w:r w:rsidR="00875E04" w:rsidRPr="00875E04">
        <w:rPr>
          <w:rFonts w:ascii="Times New Roman" w:hAnsi="Times New Roman" w:cs="Times New Roman"/>
          <w:sz w:val="24"/>
          <w:szCs w:val="24"/>
          <w:lang w:val="uk-UA"/>
        </w:rPr>
        <w:t xml:space="preserve">, </w:t>
      </w:r>
      <w:proofErr w:type="spellStart"/>
      <w:r w:rsidR="00875E04" w:rsidRPr="00875E04">
        <w:rPr>
          <w:rFonts w:ascii="Times New Roman" w:hAnsi="Times New Roman" w:cs="Times New Roman"/>
          <w:sz w:val="24"/>
          <w:szCs w:val="24"/>
          <w:lang w:val="uk-UA"/>
        </w:rPr>
        <w:t>ексергетичні</w:t>
      </w:r>
      <w:proofErr w:type="spellEnd"/>
      <w:r w:rsidR="00875E04" w:rsidRPr="00875E04">
        <w:rPr>
          <w:rFonts w:ascii="Times New Roman" w:hAnsi="Times New Roman" w:cs="Times New Roman"/>
          <w:sz w:val="24"/>
          <w:szCs w:val="24"/>
          <w:lang w:val="uk-UA"/>
        </w:rPr>
        <w:t xml:space="preserve"> показники ефективності основних процесів</w:t>
      </w:r>
      <w:r w:rsidR="00875E04">
        <w:rPr>
          <w:rFonts w:ascii="Times New Roman" w:hAnsi="Times New Roman" w:cs="Times New Roman"/>
          <w:sz w:val="24"/>
          <w:szCs w:val="24"/>
          <w:lang w:val="uk-UA"/>
        </w:rPr>
        <w:t>; м</w:t>
      </w:r>
      <w:r w:rsidR="00875E04" w:rsidRPr="00875E04">
        <w:rPr>
          <w:rFonts w:ascii="Times New Roman" w:hAnsi="Times New Roman" w:cs="Times New Roman"/>
          <w:sz w:val="24"/>
          <w:szCs w:val="24"/>
          <w:lang w:val="uk-UA"/>
        </w:rPr>
        <w:t>етоди зниження необоротнос</w:t>
      </w:r>
      <w:r w:rsidR="00875E04">
        <w:rPr>
          <w:rFonts w:ascii="Times New Roman" w:hAnsi="Times New Roman" w:cs="Times New Roman"/>
          <w:sz w:val="24"/>
          <w:szCs w:val="24"/>
          <w:lang w:val="uk-UA"/>
        </w:rPr>
        <w:t>ті у теплоенергетичних системах;</w:t>
      </w:r>
      <w:r w:rsidR="00875E04" w:rsidRPr="00875E04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875E04">
        <w:rPr>
          <w:rFonts w:ascii="Times New Roman" w:hAnsi="Times New Roman" w:cs="Times New Roman"/>
          <w:sz w:val="24"/>
          <w:szCs w:val="24"/>
          <w:lang w:val="uk-UA"/>
        </w:rPr>
        <w:t>с</w:t>
      </w:r>
      <w:r w:rsidR="00875E04" w:rsidRPr="00875E04">
        <w:rPr>
          <w:rFonts w:ascii="Times New Roman" w:hAnsi="Times New Roman" w:cs="Times New Roman"/>
          <w:sz w:val="24"/>
          <w:szCs w:val="24"/>
          <w:lang w:val="uk-UA"/>
        </w:rPr>
        <w:t xml:space="preserve">утність </w:t>
      </w:r>
      <w:proofErr w:type="spellStart"/>
      <w:r w:rsidR="00875E04" w:rsidRPr="00875E04">
        <w:rPr>
          <w:rFonts w:ascii="Times New Roman" w:hAnsi="Times New Roman" w:cs="Times New Roman"/>
          <w:sz w:val="24"/>
          <w:szCs w:val="24"/>
          <w:lang w:val="uk-UA"/>
        </w:rPr>
        <w:t>термоекономічного</w:t>
      </w:r>
      <w:proofErr w:type="spellEnd"/>
      <w:r w:rsidR="00875E04" w:rsidRPr="00875E04">
        <w:rPr>
          <w:rFonts w:ascii="Times New Roman" w:hAnsi="Times New Roman" w:cs="Times New Roman"/>
          <w:sz w:val="24"/>
          <w:szCs w:val="24"/>
          <w:lang w:val="uk-UA"/>
        </w:rPr>
        <w:t xml:space="preserve"> аналізу</w:t>
      </w:r>
      <w:r w:rsidR="00875E04">
        <w:rPr>
          <w:rFonts w:ascii="Times New Roman" w:hAnsi="Times New Roman" w:cs="Times New Roman"/>
          <w:sz w:val="24"/>
          <w:szCs w:val="24"/>
          <w:lang w:val="uk-UA"/>
        </w:rPr>
        <w:t>; м</w:t>
      </w:r>
      <w:r w:rsidR="00875E04" w:rsidRPr="00875E04">
        <w:rPr>
          <w:rFonts w:ascii="Times New Roman" w:hAnsi="Times New Roman" w:cs="Times New Roman"/>
          <w:sz w:val="24"/>
          <w:szCs w:val="24"/>
          <w:lang w:val="uk-UA"/>
        </w:rPr>
        <w:t xml:space="preserve">етодика та критерії </w:t>
      </w:r>
      <w:proofErr w:type="spellStart"/>
      <w:r w:rsidR="00875E04" w:rsidRPr="00875E04">
        <w:rPr>
          <w:rFonts w:ascii="Times New Roman" w:hAnsi="Times New Roman" w:cs="Times New Roman"/>
          <w:sz w:val="24"/>
          <w:szCs w:val="24"/>
          <w:lang w:val="uk-UA"/>
        </w:rPr>
        <w:t>термоекономічного</w:t>
      </w:r>
      <w:proofErr w:type="spellEnd"/>
      <w:r w:rsidR="00875E04" w:rsidRPr="00875E04">
        <w:rPr>
          <w:rFonts w:ascii="Times New Roman" w:hAnsi="Times New Roman" w:cs="Times New Roman"/>
          <w:sz w:val="24"/>
          <w:szCs w:val="24"/>
          <w:lang w:val="uk-UA"/>
        </w:rPr>
        <w:t xml:space="preserve"> аналізу</w:t>
      </w:r>
      <w:r w:rsidR="00875E04">
        <w:rPr>
          <w:rFonts w:ascii="Times New Roman" w:hAnsi="Times New Roman" w:cs="Times New Roman"/>
          <w:sz w:val="24"/>
          <w:szCs w:val="24"/>
          <w:lang w:val="uk-UA"/>
        </w:rPr>
        <w:t xml:space="preserve">; </w:t>
      </w:r>
      <w:proofErr w:type="spellStart"/>
      <w:r w:rsidR="00875E04">
        <w:rPr>
          <w:rFonts w:ascii="Times New Roman" w:hAnsi="Times New Roman" w:cs="Times New Roman"/>
          <w:sz w:val="24"/>
          <w:szCs w:val="24"/>
          <w:lang w:val="uk-UA"/>
        </w:rPr>
        <w:t>т</w:t>
      </w:r>
      <w:r w:rsidR="00875E04" w:rsidRPr="00875E04">
        <w:rPr>
          <w:rFonts w:ascii="Times New Roman" w:hAnsi="Times New Roman" w:cs="Times New Roman"/>
          <w:sz w:val="24"/>
          <w:szCs w:val="24"/>
          <w:lang w:val="uk-UA"/>
        </w:rPr>
        <w:t>ермоекономічний</w:t>
      </w:r>
      <w:proofErr w:type="spellEnd"/>
      <w:r w:rsidR="00875E04" w:rsidRPr="00875E04">
        <w:rPr>
          <w:rFonts w:ascii="Times New Roman" w:hAnsi="Times New Roman" w:cs="Times New Roman"/>
          <w:sz w:val="24"/>
          <w:szCs w:val="24"/>
          <w:lang w:val="uk-UA"/>
        </w:rPr>
        <w:t xml:space="preserve"> аналіз систем нетрадиційної енергетики</w:t>
      </w:r>
    </w:p>
    <w:p w14:paraId="24F70696" w14:textId="77777777" w:rsidR="00AE1E3C" w:rsidRPr="00AE1E3C" w:rsidRDefault="00AE1E3C" w:rsidP="007C47E5">
      <w:pPr>
        <w:ind w:firstLine="0"/>
        <w:jc w:val="center"/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</w:pPr>
    </w:p>
    <w:p w14:paraId="33C472E6" w14:textId="77777777" w:rsidR="00C07E72" w:rsidRPr="00AE1E3C" w:rsidRDefault="00710088" w:rsidP="007C47E5">
      <w:pPr>
        <w:ind w:firstLine="0"/>
        <w:jc w:val="center"/>
        <w:rPr>
          <w:rFonts w:ascii="Times New Roman" w:hAnsi="Times New Roman" w:cs="Times New Roman"/>
          <w:sz w:val="24"/>
          <w:szCs w:val="24"/>
          <w:lang w:val="uk-UA"/>
        </w:rPr>
      </w:pPr>
      <w:r w:rsidRPr="00AE1E3C"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  <w:t>3</w:t>
      </w:r>
      <w:r w:rsidR="00A27B00" w:rsidRPr="00AE1E3C"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  <w:t xml:space="preserve">. </w:t>
      </w:r>
      <w:r w:rsidR="00C07E72" w:rsidRPr="00AE1E3C"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  <w:t>Мета навчальної дисципліни</w:t>
      </w:r>
    </w:p>
    <w:p w14:paraId="1278A332" w14:textId="77777777" w:rsidR="00616F64" w:rsidRPr="00616F64" w:rsidRDefault="00616F64" w:rsidP="00616F64">
      <w:pPr>
        <w:rPr>
          <w:rFonts w:ascii="Times New Roman" w:hAnsi="Times New Roman" w:cs="Times New Roman"/>
          <w:sz w:val="24"/>
          <w:szCs w:val="24"/>
          <w:lang w:val="uk-UA"/>
        </w:rPr>
      </w:pPr>
      <w:r w:rsidRPr="00616F64">
        <w:rPr>
          <w:rFonts w:ascii="Times New Roman" w:hAnsi="Times New Roman" w:cs="Times New Roman"/>
          <w:sz w:val="24"/>
          <w:szCs w:val="24"/>
          <w:lang w:val="uk-UA"/>
        </w:rPr>
        <w:t>Основн</w:t>
      </w:r>
      <w:r>
        <w:rPr>
          <w:rFonts w:ascii="Times New Roman" w:hAnsi="Times New Roman" w:cs="Times New Roman"/>
          <w:sz w:val="24"/>
          <w:szCs w:val="24"/>
          <w:lang w:val="uk-UA"/>
        </w:rPr>
        <w:t>ою метою</w:t>
      </w:r>
      <w:r w:rsidRPr="00616F64">
        <w:rPr>
          <w:rFonts w:ascii="Times New Roman" w:hAnsi="Times New Roman" w:cs="Times New Roman"/>
          <w:sz w:val="24"/>
          <w:szCs w:val="24"/>
          <w:lang w:val="uk-UA"/>
        </w:rPr>
        <w:t xml:space="preserve"> вивчення дисципліни «</w:t>
      </w:r>
      <w:proofErr w:type="spellStart"/>
      <w:r w:rsidRPr="00616F64">
        <w:rPr>
          <w:rFonts w:ascii="Times New Roman" w:hAnsi="Times New Roman" w:cs="Times New Roman"/>
          <w:sz w:val="24"/>
          <w:szCs w:val="24"/>
          <w:lang w:val="uk-UA"/>
        </w:rPr>
        <w:t>Термоекономічний</w:t>
      </w:r>
      <w:proofErr w:type="spellEnd"/>
      <w:r w:rsidRPr="00616F64">
        <w:rPr>
          <w:rFonts w:ascii="Times New Roman" w:hAnsi="Times New Roman" w:cs="Times New Roman"/>
          <w:sz w:val="24"/>
          <w:szCs w:val="24"/>
          <w:lang w:val="uk-UA"/>
        </w:rPr>
        <w:t xml:space="preserve"> аналіз нетрадиційній енергетиці» є: вивчення загальних основ виконання термодинамічного, </w:t>
      </w:r>
      <w:proofErr w:type="spellStart"/>
      <w:r w:rsidRPr="00616F64">
        <w:rPr>
          <w:rFonts w:ascii="Times New Roman" w:hAnsi="Times New Roman" w:cs="Times New Roman"/>
          <w:sz w:val="24"/>
          <w:szCs w:val="24"/>
          <w:lang w:val="uk-UA"/>
        </w:rPr>
        <w:t>ексергетичного</w:t>
      </w:r>
      <w:proofErr w:type="spellEnd"/>
      <w:r w:rsidRPr="00616F64">
        <w:rPr>
          <w:rFonts w:ascii="Times New Roman" w:hAnsi="Times New Roman" w:cs="Times New Roman"/>
          <w:sz w:val="24"/>
          <w:szCs w:val="24"/>
          <w:lang w:val="uk-UA"/>
        </w:rPr>
        <w:t xml:space="preserve">, </w:t>
      </w:r>
      <w:proofErr w:type="spellStart"/>
      <w:r w:rsidRPr="00616F64">
        <w:rPr>
          <w:rFonts w:ascii="Times New Roman" w:hAnsi="Times New Roman" w:cs="Times New Roman"/>
          <w:sz w:val="24"/>
          <w:szCs w:val="24"/>
          <w:lang w:val="uk-UA"/>
        </w:rPr>
        <w:t>термоекономічного</w:t>
      </w:r>
      <w:proofErr w:type="spellEnd"/>
      <w:r w:rsidRPr="00616F64">
        <w:rPr>
          <w:rFonts w:ascii="Times New Roman" w:hAnsi="Times New Roman" w:cs="Times New Roman"/>
          <w:sz w:val="24"/>
          <w:szCs w:val="24"/>
          <w:lang w:val="uk-UA"/>
        </w:rPr>
        <w:t xml:space="preserve"> методів аналізу систем відновлювальної 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та нетрадиційної </w:t>
      </w:r>
      <w:r w:rsidRPr="00616F64">
        <w:rPr>
          <w:rFonts w:ascii="Times New Roman" w:hAnsi="Times New Roman" w:cs="Times New Roman"/>
          <w:sz w:val="24"/>
          <w:szCs w:val="24"/>
          <w:lang w:val="uk-UA"/>
        </w:rPr>
        <w:t xml:space="preserve">енергетики на основі </w:t>
      </w:r>
      <w:r w:rsidRPr="00616F64">
        <w:rPr>
          <w:rFonts w:ascii="Times New Roman" w:hAnsi="Times New Roman" w:cs="Times New Roman"/>
          <w:sz w:val="24"/>
          <w:szCs w:val="24"/>
          <w:lang w:val="uk-UA"/>
        </w:rPr>
        <w:lastRenderedPageBreak/>
        <w:t>знань принципу дії та основних функціональних та структурних особливостей побудови систем, які аналізуються.</w:t>
      </w:r>
    </w:p>
    <w:p w14:paraId="39196D23" w14:textId="77777777" w:rsidR="00616F64" w:rsidRPr="00616F64" w:rsidRDefault="00616F64" w:rsidP="00616F64">
      <w:pPr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У</w:t>
      </w:r>
      <w:r w:rsidRPr="00616F64">
        <w:rPr>
          <w:rFonts w:ascii="Times New Roman" w:hAnsi="Times New Roman" w:cs="Times New Roman"/>
          <w:sz w:val="24"/>
          <w:szCs w:val="24"/>
          <w:lang w:val="uk-UA"/>
        </w:rPr>
        <w:t xml:space="preserve"> результаті вивчення навчальної дисципліни студент повинен</w:t>
      </w:r>
    </w:p>
    <w:p w14:paraId="1F7CA57E" w14:textId="77777777" w:rsidR="00616F64" w:rsidRPr="00616F64" w:rsidRDefault="00616F64" w:rsidP="00616F64">
      <w:pPr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616F64">
        <w:rPr>
          <w:rFonts w:ascii="Times New Roman" w:hAnsi="Times New Roman" w:cs="Times New Roman"/>
          <w:b/>
          <w:sz w:val="24"/>
          <w:szCs w:val="24"/>
          <w:lang w:val="uk-UA"/>
        </w:rPr>
        <w:t>Знати:</w:t>
      </w:r>
    </w:p>
    <w:p w14:paraId="0BE59B15" w14:textId="77777777" w:rsidR="00616F64" w:rsidRDefault="00616F64" w:rsidP="00616F64">
      <w:pPr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- т</w:t>
      </w:r>
      <w:r w:rsidRPr="00616F64">
        <w:rPr>
          <w:rFonts w:ascii="Times New Roman" w:hAnsi="Times New Roman" w:cs="Times New Roman"/>
          <w:sz w:val="24"/>
          <w:szCs w:val="24"/>
          <w:lang w:val="uk-UA"/>
        </w:rPr>
        <w:t xml:space="preserve">ерміни і визначення; </w:t>
      </w:r>
    </w:p>
    <w:p w14:paraId="027B32F9" w14:textId="77777777" w:rsidR="00616F64" w:rsidRDefault="00616F64" w:rsidP="00616F64">
      <w:pPr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 xml:space="preserve">- </w:t>
      </w:r>
      <w:r w:rsidRPr="00616F64">
        <w:rPr>
          <w:rFonts w:ascii="Times New Roman" w:hAnsi="Times New Roman" w:cs="Times New Roman"/>
          <w:sz w:val="24"/>
          <w:szCs w:val="24"/>
          <w:lang w:val="uk-UA"/>
        </w:rPr>
        <w:t xml:space="preserve">правила складання матеріального, енергетичного та </w:t>
      </w:r>
      <w:proofErr w:type="spellStart"/>
      <w:r w:rsidRPr="00616F64">
        <w:rPr>
          <w:rFonts w:ascii="Times New Roman" w:hAnsi="Times New Roman" w:cs="Times New Roman"/>
          <w:sz w:val="24"/>
          <w:szCs w:val="24"/>
          <w:lang w:val="uk-UA"/>
        </w:rPr>
        <w:t>ексергетичного</w:t>
      </w:r>
      <w:proofErr w:type="spellEnd"/>
      <w:r w:rsidRPr="00616F64">
        <w:rPr>
          <w:rFonts w:ascii="Times New Roman" w:hAnsi="Times New Roman" w:cs="Times New Roman"/>
          <w:sz w:val="24"/>
          <w:szCs w:val="24"/>
          <w:lang w:val="uk-UA"/>
        </w:rPr>
        <w:t xml:space="preserve"> балансу; </w:t>
      </w:r>
    </w:p>
    <w:p w14:paraId="4B5F32BA" w14:textId="77777777" w:rsidR="00616F64" w:rsidRDefault="00616F64" w:rsidP="00616F64">
      <w:pPr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 xml:space="preserve">- </w:t>
      </w:r>
      <w:r w:rsidRPr="00616F64">
        <w:rPr>
          <w:rFonts w:ascii="Times New Roman" w:hAnsi="Times New Roman" w:cs="Times New Roman"/>
          <w:sz w:val="24"/>
          <w:szCs w:val="24"/>
          <w:lang w:val="uk-UA"/>
        </w:rPr>
        <w:t xml:space="preserve">оцінювати величину термодинамічної ефективності систем 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нетрадиційної та </w:t>
      </w:r>
      <w:r w:rsidRPr="00616F64">
        <w:rPr>
          <w:rFonts w:ascii="Times New Roman" w:hAnsi="Times New Roman" w:cs="Times New Roman"/>
          <w:sz w:val="24"/>
          <w:szCs w:val="24"/>
          <w:lang w:val="uk-UA"/>
        </w:rPr>
        <w:t xml:space="preserve">відновлювальної енергетики з використанням </w:t>
      </w:r>
      <w:proofErr w:type="spellStart"/>
      <w:r w:rsidRPr="00616F64">
        <w:rPr>
          <w:rFonts w:ascii="Times New Roman" w:hAnsi="Times New Roman" w:cs="Times New Roman"/>
          <w:sz w:val="24"/>
          <w:szCs w:val="24"/>
          <w:lang w:val="uk-UA"/>
        </w:rPr>
        <w:t>ексергетичних</w:t>
      </w:r>
      <w:proofErr w:type="spellEnd"/>
      <w:r w:rsidRPr="00616F64">
        <w:rPr>
          <w:rFonts w:ascii="Times New Roman" w:hAnsi="Times New Roman" w:cs="Times New Roman"/>
          <w:sz w:val="24"/>
          <w:szCs w:val="24"/>
          <w:lang w:val="uk-UA"/>
        </w:rPr>
        <w:t xml:space="preserve"> критеріїв; </w:t>
      </w:r>
    </w:p>
    <w:p w14:paraId="1E29F339" w14:textId="77777777" w:rsidR="00616F64" w:rsidRPr="00616F64" w:rsidRDefault="00616F64" w:rsidP="00616F64">
      <w:pPr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 xml:space="preserve">- </w:t>
      </w:r>
      <w:r w:rsidRPr="00616F64">
        <w:rPr>
          <w:rFonts w:ascii="Times New Roman" w:hAnsi="Times New Roman" w:cs="Times New Roman"/>
          <w:sz w:val="24"/>
          <w:szCs w:val="24"/>
          <w:lang w:val="uk-UA"/>
        </w:rPr>
        <w:t xml:space="preserve">сутність метода </w:t>
      </w:r>
      <w:proofErr w:type="spellStart"/>
      <w:r w:rsidRPr="00616F64">
        <w:rPr>
          <w:rFonts w:ascii="Times New Roman" w:hAnsi="Times New Roman" w:cs="Times New Roman"/>
          <w:sz w:val="24"/>
          <w:szCs w:val="24"/>
          <w:lang w:val="uk-UA"/>
        </w:rPr>
        <w:t>термоекономиічного</w:t>
      </w:r>
      <w:proofErr w:type="spellEnd"/>
      <w:r w:rsidRPr="00616F64">
        <w:rPr>
          <w:rFonts w:ascii="Times New Roman" w:hAnsi="Times New Roman" w:cs="Times New Roman"/>
          <w:sz w:val="24"/>
          <w:szCs w:val="24"/>
          <w:lang w:val="uk-UA"/>
        </w:rPr>
        <w:t xml:space="preserve"> аналізу.</w:t>
      </w:r>
    </w:p>
    <w:p w14:paraId="4A64A088" w14:textId="77777777" w:rsidR="00616F64" w:rsidRPr="00616F64" w:rsidRDefault="00616F64" w:rsidP="00616F64">
      <w:pPr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616F64">
        <w:rPr>
          <w:rFonts w:ascii="Times New Roman" w:hAnsi="Times New Roman" w:cs="Times New Roman"/>
          <w:b/>
          <w:sz w:val="24"/>
          <w:szCs w:val="24"/>
          <w:lang w:val="uk-UA"/>
        </w:rPr>
        <w:t>Вміти:</w:t>
      </w:r>
    </w:p>
    <w:p w14:paraId="116F5E8C" w14:textId="77777777" w:rsidR="00616F64" w:rsidRDefault="00616F64" w:rsidP="00616F64">
      <w:pPr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- в</w:t>
      </w:r>
      <w:r w:rsidRPr="00616F64">
        <w:rPr>
          <w:rFonts w:ascii="Times New Roman" w:hAnsi="Times New Roman" w:cs="Times New Roman"/>
          <w:sz w:val="24"/>
          <w:szCs w:val="24"/>
          <w:lang w:val="uk-UA"/>
        </w:rPr>
        <w:t xml:space="preserve">иконувати розрахунки матеріальних, енергетичних, </w:t>
      </w:r>
      <w:proofErr w:type="spellStart"/>
      <w:r w:rsidRPr="00616F64">
        <w:rPr>
          <w:rFonts w:ascii="Times New Roman" w:hAnsi="Times New Roman" w:cs="Times New Roman"/>
          <w:sz w:val="24"/>
          <w:szCs w:val="24"/>
          <w:lang w:val="uk-UA"/>
        </w:rPr>
        <w:t>ексергетичних</w:t>
      </w:r>
      <w:proofErr w:type="spellEnd"/>
      <w:r w:rsidRPr="00616F64">
        <w:rPr>
          <w:rFonts w:ascii="Times New Roman" w:hAnsi="Times New Roman" w:cs="Times New Roman"/>
          <w:sz w:val="24"/>
          <w:szCs w:val="24"/>
          <w:lang w:val="uk-UA"/>
        </w:rPr>
        <w:t xml:space="preserve"> балансів та аналізувати їх; </w:t>
      </w:r>
    </w:p>
    <w:p w14:paraId="788ACBDD" w14:textId="77777777" w:rsidR="00616F64" w:rsidRDefault="00616F64" w:rsidP="00616F64">
      <w:pPr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 xml:space="preserve">- </w:t>
      </w:r>
      <w:r w:rsidRPr="00616F64">
        <w:rPr>
          <w:rFonts w:ascii="Times New Roman" w:hAnsi="Times New Roman" w:cs="Times New Roman"/>
          <w:sz w:val="24"/>
          <w:szCs w:val="24"/>
          <w:lang w:val="uk-UA"/>
        </w:rPr>
        <w:t xml:space="preserve">розраховувати величини термодинамічних характеристик процесів, параметри термодинамічної ефективності; </w:t>
      </w:r>
    </w:p>
    <w:p w14:paraId="7FBBE786" w14:textId="77777777" w:rsidR="00616F64" w:rsidRDefault="00616F64" w:rsidP="00616F64">
      <w:pPr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 xml:space="preserve">- </w:t>
      </w:r>
      <w:r w:rsidRPr="00616F64">
        <w:rPr>
          <w:rFonts w:ascii="Times New Roman" w:hAnsi="Times New Roman" w:cs="Times New Roman"/>
          <w:sz w:val="24"/>
          <w:szCs w:val="24"/>
          <w:lang w:val="uk-UA"/>
        </w:rPr>
        <w:t xml:space="preserve">застосовувати методику термодинамічного аналізу для порівняння систем 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нетрадиційної та </w:t>
      </w:r>
      <w:r w:rsidRPr="00616F64">
        <w:rPr>
          <w:rFonts w:ascii="Times New Roman" w:hAnsi="Times New Roman" w:cs="Times New Roman"/>
          <w:sz w:val="24"/>
          <w:szCs w:val="24"/>
          <w:lang w:val="uk-UA"/>
        </w:rPr>
        <w:t xml:space="preserve">відновлювальної енергетики; </w:t>
      </w:r>
    </w:p>
    <w:p w14:paraId="66AE04D3" w14:textId="77777777" w:rsidR="00616F64" w:rsidRPr="00616F64" w:rsidRDefault="00616F64" w:rsidP="00616F64">
      <w:pPr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 xml:space="preserve">- </w:t>
      </w:r>
      <w:r w:rsidRPr="00616F64">
        <w:rPr>
          <w:rFonts w:ascii="Times New Roman" w:hAnsi="Times New Roman" w:cs="Times New Roman"/>
          <w:sz w:val="24"/>
          <w:szCs w:val="24"/>
          <w:lang w:val="uk-UA"/>
        </w:rPr>
        <w:t xml:space="preserve">виконувати аналіз та порівняння термодинамічної та </w:t>
      </w:r>
      <w:proofErr w:type="spellStart"/>
      <w:r w:rsidRPr="00616F64">
        <w:rPr>
          <w:rFonts w:ascii="Times New Roman" w:hAnsi="Times New Roman" w:cs="Times New Roman"/>
          <w:sz w:val="24"/>
          <w:szCs w:val="24"/>
          <w:lang w:val="uk-UA"/>
        </w:rPr>
        <w:t>термоекономічної</w:t>
      </w:r>
      <w:proofErr w:type="spellEnd"/>
      <w:r w:rsidRPr="00616F64">
        <w:rPr>
          <w:rFonts w:ascii="Times New Roman" w:hAnsi="Times New Roman" w:cs="Times New Roman"/>
          <w:sz w:val="24"/>
          <w:szCs w:val="24"/>
          <w:lang w:val="uk-UA"/>
        </w:rPr>
        <w:t xml:space="preserve"> ефективності різноманітних систем </w:t>
      </w:r>
      <w:proofErr w:type="spellStart"/>
      <w:r>
        <w:rPr>
          <w:rFonts w:ascii="Times New Roman" w:hAnsi="Times New Roman" w:cs="Times New Roman"/>
          <w:sz w:val="24"/>
          <w:szCs w:val="24"/>
          <w:lang w:val="uk-UA"/>
        </w:rPr>
        <w:t>електро</w:t>
      </w:r>
      <w:proofErr w:type="spellEnd"/>
      <w:r>
        <w:rPr>
          <w:rFonts w:ascii="Times New Roman" w:hAnsi="Times New Roman" w:cs="Times New Roman"/>
          <w:sz w:val="24"/>
          <w:szCs w:val="24"/>
          <w:lang w:val="uk-UA"/>
        </w:rPr>
        <w:t xml:space="preserve">- та </w:t>
      </w:r>
      <w:r w:rsidRPr="00616F64">
        <w:rPr>
          <w:rFonts w:ascii="Times New Roman" w:hAnsi="Times New Roman" w:cs="Times New Roman"/>
          <w:sz w:val="24"/>
          <w:szCs w:val="24"/>
          <w:lang w:val="uk-UA"/>
        </w:rPr>
        <w:t xml:space="preserve">теплопостачання, зокрема </w:t>
      </w:r>
      <w:proofErr w:type="spellStart"/>
      <w:r w:rsidRPr="00616F64">
        <w:rPr>
          <w:rFonts w:ascii="Times New Roman" w:hAnsi="Times New Roman" w:cs="Times New Roman"/>
          <w:sz w:val="24"/>
          <w:szCs w:val="24"/>
          <w:lang w:val="uk-UA"/>
        </w:rPr>
        <w:t>низкопотенційних</w:t>
      </w:r>
      <w:proofErr w:type="spellEnd"/>
      <w:r w:rsidRPr="00616F64">
        <w:rPr>
          <w:rFonts w:ascii="Times New Roman" w:hAnsi="Times New Roman" w:cs="Times New Roman"/>
          <w:sz w:val="24"/>
          <w:szCs w:val="24"/>
          <w:lang w:val="uk-UA"/>
        </w:rPr>
        <w:t xml:space="preserve"> та на базі 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нетрадиційних та </w:t>
      </w:r>
      <w:r w:rsidRPr="00616F64">
        <w:rPr>
          <w:rFonts w:ascii="Times New Roman" w:hAnsi="Times New Roman" w:cs="Times New Roman"/>
          <w:sz w:val="24"/>
          <w:szCs w:val="24"/>
          <w:lang w:val="uk-UA"/>
        </w:rPr>
        <w:t>відновлюваних джерел енергії.</w:t>
      </w:r>
    </w:p>
    <w:p w14:paraId="3CFC0A50" w14:textId="77777777" w:rsidR="003276DC" w:rsidRPr="00616F64" w:rsidRDefault="003276DC" w:rsidP="002A7EF5">
      <w:pPr>
        <w:pStyle w:val="Default"/>
        <w:ind w:firstLine="709"/>
        <w:jc w:val="both"/>
        <w:rPr>
          <w:color w:val="auto"/>
          <w:lang w:val="uk-UA"/>
        </w:rPr>
      </w:pPr>
    </w:p>
    <w:p w14:paraId="2C247BFA" w14:textId="34BF074B" w:rsidR="00C07E72" w:rsidRPr="00FF74DE" w:rsidRDefault="00FF74DE" w:rsidP="007C47E5">
      <w:pPr>
        <w:pStyle w:val="Default"/>
        <w:jc w:val="center"/>
        <w:rPr>
          <w:rStyle w:val="a9"/>
          <w:lang w:val="uk-UA"/>
        </w:rPr>
      </w:pPr>
      <w:r>
        <w:rPr>
          <w:rStyle w:val="a9"/>
          <w:b/>
          <w:lang w:val="uk-UA"/>
        </w:rPr>
        <w:fldChar w:fldCharType="begin"/>
      </w:r>
      <w:r w:rsidR="003B43DE">
        <w:rPr>
          <w:rStyle w:val="a9"/>
          <w:b/>
          <w:lang w:val="uk-UA"/>
        </w:rPr>
        <w:instrText>HYPERLINK "http://tipe.ontu.edu.ua/wp-content/uploads/sites/39/2022/10/RP-TEA-i-MO-1.docx"</w:instrText>
      </w:r>
      <w:r>
        <w:rPr>
          <w:rStyle w:val="a9"/>
          <w:b/>
          <w:lang w:val="uk-UA"/>
        </w:rPr>
        <w:fldChar w:fldCharType="separate"/>
      </w:r>
      <w:r w:rsidR="00710088" w:rsidRPr="00FF74DE">
        <w:rPr>
          <w:rStyle w:val="a9"/>
          <w:b/>
          <w:lang w:val="uk-UA"/>
        </w:rPr>
        <w:t>4</w:t>
      </w:r>
      <w:r w:rsidR="00A27B00" w:rsidRPr="00FF74DE">
        <w:rPr>
          <w:rStyle w:val="a9"/>
          <w:b/>
          <w:lang w:val="uk-UA"/>
        </w:rPr>
        <w:t xml:space="preserve">. </w:t>
      </w:r>
      <w:r w:rsidR="00A12BD8" w:rsidRPr="00FF74DE">
        <w:rPr>
          <w:rStyle w:val="a9"/>
          <w:b/>
          <w:lang w:val="uk-UA"/>
        </w:rPr>
        <w:t>Програмні компетентності та результати навчання</w:t>
      </w:r>
      <w:r w:rsidR="006A0C59" w:rsidRPr="00FF74DE">
        <w:rPr>
          <w:rStyle w:val="a9"/>
          <w:b/>
          <w:lang w:val="uk-UA"/>
        </w:rPr>
        <w:t xml:space="preserve"> за д</w:t>
      </w:r>
      <w:r w:rsidR="00325219" w:rsidRPr="00FF74DE">
        <w:rPr>
          <w:rStyle w:val="a9"/>
          <w:b/>
          <w:lang w:val="uk-UA"/>
        </w:rPr>
        <w:t>и</w:t>
      </w:r>
      <w:r w:rsidR="006A0C59" w:rsidRPr="00FF74DE">
        <w:rPr>
          <w:rStyle w:val="a9"/>
          <w:b/>
          <w:lang w:val="uk-UA"/>
        </w:rPr>
        <w:t>сц</w:t>
      </w:r>
      <w:r w:rsidR="00325219" w:rsidRPr="00FF74DE">
        <w:rPr>
          <w:rStyle w:val="a9"/>
          <w:b/>
          <w:lang w:val="uk-UA"/>
        </w:rPr>
        <w:t>и</w:t>
      </w:r>
      <w:r w:rsidR="006A0C59" w:rsidRPr="00FF74DE">
        <w:rPr>
          <w:rStyle w:val="a9"/>
          <w:b/>
          <w:lang w:val="uk-UA"/>
        </w:rPr>
        <w:t>пліно</w:t>
      </w:r>
      <w:r w:rsidR="00325219" w:rsidRPr="00FF74DE">
        <w:rPr>
          <w:rStyle w:val="a9"/>
          <w:b/>
          <w:lang w:val="uk-UA"/>
        </w:rPr>
        <w:t>ю</w:t>
      </w:r>
    </w:p>
    <w:p w14:paraId="0EB4E24A" w14:textId="465166C8" w:rsidR="004B2CB4" w:rsidRPr="00FF74DE" w:rsidRDefault="004B2CB4" w:rsidP="006957E0">
      <w:pPr>
        <w:pStyle w:val="21"/>
        <w:widowControl w:val="0"/>
        <w:spacing w:after="0" w:line="240" w:lineRule="auto"/>
        <w:ind w:left="0" w:right="-425"/>
        <w:jc w:val="both"/>
        <w:rPr>
          <w:rStyle w:val="a9"/>
        </w:rPr>
      </w:pPr>
    </w:p>
    <w:p w14:paraId="4C59FAC3" w14:textId="4B789B36" w:rsidR="00EE0738" w:rsidRPr="0016657B" w:rsidRDefault="00FF74DE" w:rsidP="004033F3">
      <w:pPr>
        <w:spacing w:after="120"/>
        <w:jc w:val="center"/>
        <w:rPr>
          <w:rStyle w:val="a9"/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Style w:val="a9"/>
          <w:rFonts w:ascii="Times New Roman" w:hAnsi="Times New Roman" w:cs="Times New Roman"/>
          <w:b/>
          <w:sz w:val="24"/>
          <w:szCs w:val="24"/>
          <w:lang w:val="uk-UA"/>
        </w:rPr>
        <w:fldChar w:fldCharType="end"/>
      </w:r>
      <w:r w:rsidR="00EE5D0F">
        <w:rPr>
          <w:rStyle w:val="a9"/>
          <w:rFonts w:ascii="Times New Roman" w:hAnsi="Times New Roman" w:cs="Times New Roman"/>
          <w:b/>
          <w:sz w:val="24"/>
          <w:szCs w:val="24"/>
          <w:lang w:val="uk-UA"/>
        </w:rPr>
        <w:fldChar w:fldCharType="begin"/>
      </w:r>
      <w:r w:rsidR="003B43DE">
        <w:rPr>
          <w:rStyle w:val="a9"/>
          <w:rFonts w:ascii="Times New Roman" w:hAnsi="Times New Roman" w:cs="Times New Roman"/>
          <w:b/>
          <w:sz w:val="24"/>
          <w:szCs w:val="24"/>
          <w:lang w:val="uk-UA"/>
        </w:rPr>
        <w:instrText>HYPERLINK "http://tipe.ontu.edu.ua/wp-content/uploads/sites/39/2022/10/RP-TEA-i-MO-1.docx"</w:instrText>
      </w:r>
      <w:r w:rsidR="00EE5D0F">
        <w:rPr>
          <w:rStyle w:val="a9"/>
          <w:rFonts w:ascii="Times New Roman" w:hAnsi="Times New Roman" w:cs="Times New Roman"/>
          <w:b/>
          <w:sz w:val="24"/>
          <w:szCs w:val="24"/>
          <w:lang w:val="uk-UA"/>
        </w:rPr>
        <w:fldChar w:fldCharType="separate"/>
      </w:r>
      <w:r w:rsidR="00A12BD8" w:rsidRPr="0016657B">
        <w:rPr>
          <w:rStyle w:val="a9"/>
          <w:rFonts w:ascii="Times New Roman" w:hAnsi="Times New Roman" w:cs="Times New Roman"/>
          <w:b/>
          <w:sz w:val="24"/>
          <w:szCs w:val="24"/>
          <w:lang w:val="uk-UA"/>
        </w:rPr>
        <w:t>5</w:t>
      </w:r>
      <w:r w:rsidR="00EE0738" w:rsidRPr="0016657B">
        <w:rPr>
          <w:rStyle w:val="a9"/>
          <w:rFonts w:ascii="Times New Roman" w:hAnsi="Times New Roman" w:cs="Times New Roman"/>
          <w:b/>
          <w:sz w:val="24"/>
          <w:szCs w:val="24"/>
          <w:lang w:val="uk-UA"/>
        </w:rPr>
        <w:t>. Зміст навчальної дисципліни</w:t>
      </w:r>
      <w:r w:rsidR="00A12BD8" w:rsidRPr="0016657B">
        <w:rPr>
          <w:rStyle w:val="a9"/>
          <w:rFonts w:ascii="Times New Roman" w:hAnsi="Times New Roman" w:cs="Times New Roman"/>
          <w:b/>
          <w:sz w:val="24"/>
          <w:szCs w:val="24"/>
          <w:lang w:val="uk-UA"/>
        </w:rPr>
        <w:t xml:space="preserve"> </w:t>
      </w:r>
    </w:p>
    <w:p w14:paraId="32F5E86D" w14:textId="77777777" w:rsidR="003F1AFE" w:rsidRPr="00C40EEB" w:rsidRDefault="00EE5D0F" w:rsidP="006957E0">
      <w:pPr>
        <w:ind w:firstLine="0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Style w:val="a9"/>
          <w:rFonts w:ascii="Times New Roman" w:hAnsi="Times New Roman" w:cs="Times New Roman"/>
          <w:b/>
          <w:sz w:val="24"/>
          <w:szCs w:val="24"/>
          <w:lang w:val="uk-UA"/>
        </w:rPr>
        <w:fldChar w:fldCharType="end"/>
      </w:r>
    </w:p>
    <w:p w14:paraId="1EE2726B" w14:textId="77777777" w:rsidR="00CE3170" w:rsidRDefault="00A12BD8" w:rsidP="00CE3170">
      <w:pPr>
        <w:jc w:val="center"/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</w:pPr>
      <w:r w:rsidRPr="0032608C"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  <w:t>6</w:t>
      </w:r>
      <w:r w:rsidR="00EE0738" w:rsidRPr="0032608C"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  <w:t xml:space="preserve">. </w:t>
      </w:r>
      <w:r w:rsidR="00CE3170" w:rsidRPr="0032608C"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  <w:t xml:space="preserve">Система оцінювання та </w:t>
      </w:r>
      <w:r w:rsidR="00325219" w:rsidRPr="0032608C"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  <w:t>інформаційні ресурси</w:t>
      </w:r>
    </w:p>
    <w:p w14:paraId="704C3E06" w14:textId="77777777" w:rsidR="00E52DFB" w:rsidRPr="005A6E38" w:rsidRDefault="00E52DFB" w:rsidP="009749FA">
      <w:pPr>
        <w:rPr>
          <w:color w:val="000000"/>
          <w:spacing w:val="2"/>
          <w:szCs w:val="28"/>
          <w:lang w:val="uk-UA"/>
        </w:rPr>
      </w:pPr>
    </w:p>
    <w:p w14:paraId="37F44D23" w14:textId="77777777" w:rsidR="006957E0" w:rsidRPr="0032608C" w:rsidRDefault="006957E0" w:rsidP="006957E0">
      <w:pPr>
        <w:rPr>
          <w:rFonts w:ascii="Times New Roman" w:hAnsi="Times New Roman" w:cs="Times New Roman"/>
          <w:sz w:val="24"/>
          <w:szCs w:val="24"/>
          <w:lang w:val="uk-UA"/>
        </w:rPr>
      </w:pPr>
      <w:r w:rsidRPr="0032608C">
        <w:rPr>
          <w:rFonts w:ascii="Times New Roman" w:hAnsi="Times New Roman" w:cs="Times New Roman"/>
          <w:b/>
          <w:sz w:val="24"/>
          <w:szCs w:val="24"/>
          <w:lang w:val="uk-UA"/>
        </w:rPr>
        <w:t>Види контролю</w:t>
      </w:r>
      <w:r w:rsidRPr="0032608C">
        <w:rPr>
          <w:rFonts w:ascii="Times New Roman" w:hAnsi="Times New Roman" w:cs="Times New Roman"/>
          <w:b/>
          <w:color w:val="000000"/>
          <w:sz w:val="24"/>
          <w:szCs w:val="24"/>
          <w:lang w:val="uk-UA"/>
        </w:rPr>
        <w:t>:</w:t>
      </w:r>
      <w:r w:rsidRPr="0032608C">
        <w:rPr>
          <w:rFonts w:ascii="Times New Roman" w:hAnsi="Times New Roman" w:cs="Times New Roman"/>
          <w:b/>
          <w:sz w:val="24"/>
          <w:szCs w:val="24"/>
          <w:lang w:val="uk-UA"/>
        </w:rPr>
        <w:t xml:space="preserve"> </w:t>
      </w:r>
      <w:r w:rsidRPr="0032608C">
        <w:rPr>
          <w:rStyle w:val="a9"/>
          <w:rFonts w:ascii="Times New Roman" w:hAnsi="Times New Roman" w:cs="Times New Roman"/>
          <w:color w:val="auto"/>
          <w:sz w:val="24"/>
          <w:szCs w:val="24"/>
          <w:u w:val="none"/>
          <w:lang w:val="uk-UA"/>
        </w:rPr>
        <w:t>поточний, підсумковий</w:t>
      </w:r>
      <w:r w:rsidRPr="0032608C">
        <w:rPr>
          <w:rFonts w:ascii="Times New Roman" w:hAnsi="Times New Roman" w:cs="Times New Roman"/>
          <w:sz w:val="24"/>
          <w:szCs w:val="24"/>
          <w:lang w:val="uk-UA"/>
        </w:rPr>
        <w:t>.</w:t>
      </w:r>
    </w:p>
    <w:p w14:paraId="3240135A" w14:textId="299FF909" w:rsidR="006957E0" w:rsidRPr="0016657B" w:rsidRDefault="006957E0" w:rsidP="006957E0">
      <w:pPr>
        <w:rPr>
          <w:rStyle w:val="a9"/>
          <w:rFonts w:ascii="Times New Roman" w:hAnsi="Times New Roman" w:cs="Times New Roman"/>
          <w:sz w:val="24"/>
          <w:szCs w:val="24"/>
          <w:lang w:val="uk-UA"/>
        </w:rPr>
      </w:pPr>
      <w:r>
        <w:rPr>
          <w:rStyle w:val="a9"/>
          <w:rFonts w:ascii="Times New Roman" w:hAnsi="Times New Roman" w:cs="Times New Roman"/>
          <w:b/>
          <w:sz w:val="24"/>
          <w:szCs w:val="24"/>
          <w:lang w:val="uk-UA"/>
        </w:rPr>
        <w:fldChar w:fldCharType="begin"/>
      </w:r>
      <w:r w:rsidR="003B43DE">
        <w:rPr>
          <w:rStyle w:val="a9"/>
          <w:rFonts w:ascii="Times New Roman" w:hAnsi="Times New Roman" w:cs="Times New Roman"/>
          <w:b/>
          <w:sz w:val="24"/>
          <w:szCs w:val="24"/>
          <w:lang w:val="uk-UA"/>
        </w:rPr>
        <w:instrText>HYPERLINK "http://tipe.ontu.edu.ua/wp-content/uploads/sites/39/2022/10/RP-TEA-i-MO-1.docx"</w:instrText>
      </w:r>
      <w:r>
        <w:rPr>
          <w:rStyle w:val="a9"/>
          <w:rFonts w:ascii="Times New Roman" w:hAnsi="Times New Roman" w:cs="Times New Roman"/>
          <w:b/>
          <w:sz w:val="24"/>
          <w:szCs w:val="24"/>
          <w:lang w:val="uk-UA"/>
        </w:rPr>
        <w:fldChar w:fldCharType="separate"/>
      </w:r>
      <w:r w:rsidRPr="0016657B">
        <w:rPr>
          <w:rStyle w:val="a9"/>
          <w:rFonts w:ascii="Times New Roman" w:hAnsi="Times New Roman" w:cs="Times New Roman"/>
          <w:b/>
          <w:sz w:val="24"/>
          <w:szCs w:val="24"/>
          <w:lang w:val="uk-UA"/>
        </w:rPr>
        <w:t>Нарахування балів</w:t>
      </w:r>
    </w:p>
    <w:p w14:paraId="5F334327" w14:textId="232108E6" w:rsidR="006957E0" w:rsidRPr="00FF74DE" w:rsidRDefault="006957E0" w:rsidP="006957E0">
      <w:pPr>
        <w:rPr>
          <w:rStyle w:val="a9"/>
          <w:rFonts w:ascii="Times New Roman" w:hAnsi="Times New Roman" w:cs="Times New Roman"/>
          <w:sz w:val="24"/>
          <w:szCs w:val="24"/>
          <w:lang w:val="uk-UA"/>
        </w:rPr>
      </w:pPr>
      <w:r>
        <w:rPr>
          <w:rStyle w:val="a9"/>
          <w:rFonts w:ascii="Times New Roman" w:hAnsi="Times New Roman" w:cs="Times New Roman"/>
          <w:b/>
          <w:sz w:val="24"/>
          <w:szCs w:val="24"/>
          <w:lang w:val="uk-UA"/>
        </w:rPr>
        <w:fldChar w:fldCharType="end"/>
      </w:r>
      <w:r w:rsidR="00FF74DE">
        <w:rPr>
          <w:rFonts w:ascii="Times New Roman" w:hAnsi="Times New Roman" w:cs="Times New Roman"/>
          <w:b/>
          <w:sz w:val="24"/>
          <w:szCs w:val="24"/>
          <w:lang w:val="uk-UA"/>
        </w:rPr>
        <w:fldChar w:fldCharType="begin"/>
      </w:r>
      <w:r w:rsidR="003B43DE">
        <w:rPr>
          <w:rFonts w:ascii="Times New Roman" w:hAnsi="Times New Roman" w:cs="Times New Roman"/>
          <w:b/>
          <w:sz w:val="24"/>
          <w:szCs w:val="24"/>
          <w:lang w:val="uk-UA"/>
        </w:rPr>
        <w:instrText>HYPERLINK "http://tipe.ontu.edu.ua/wp-content/uploads/sites/39/2022/10/RP-TEA-i-MO-1.docx"</w:instrText>
      </w:r>
      <w:r w:rsidR="00FF74DE">
        <w:rPr>
          <w:rFonts w:ascii="Times New Roman" w:hAnsi="Times New Roman" w:cs="Times New Roman"/>
          <w:b/>
          <w:sz w:val="24"/>
          <w:szCs w:val="24"/>
          <w:lang w:val="uk-UA"/>
        </w:rPr>
        <w:fldChar w:fldCharType="separate"/>
      </w:r>
      <w:r w:rsidRPr="00FF74DE">
        <w:rPr>
          <w:rStyle w:val="a9"/>
          <w:rFonts w:ascii="Times New Roman" w:hAnsi="Times New Roman" w:cs="Times New Roman"/>
          <w:b/>
          <w:sz w:val="24"/>
          <w:szCs w:val="24"/>
          <w:lang w:val="uk-UA"/>
        </w:rPr>
        <w:t>Інформаційні ресурси</w:t>
      </w:r>
    </w:p>
    <w:p w14:paraId="4CA418BE" w14:textId="5EF39671" w:rsidR="00CE3170" w:rsidRDefault="00FF74DE" w:rsidP="00CE3170">
      <w:pPr>
        <w:rPr>
          <w:rStyle w:val="a9"/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fldChar w:fldCharType="end"/>
      </w:r>
    </w:p>
    <w:p w14:paraId="4E56083D" w14:textId="77777777" w:rsidR="00891B56" w:rsidRPr="002749FD" w:rsidRDefault="00891B56" w:rsidP="007A4D80">
      <w:pPr>
        <w:ind w:left="709" w:firstLine="0"/>
        <w:rPr>
          <w:rFonts w:ascii="Times New Roman" w:hAnsi="Times New Roman" w:cs="Times New Roman"/>
          <w:sz w:val="24"/>
          <w:szCs w:val="24"/>
          <w:lang w:val="uk-UA"/>
        </w:rPr>
      </w:pPr>
    </w:p>
    <w:p w14:paraId="5586F67B" w14:textId="77777777" w:rsidR="00663231" w:rsidRPr="0032608C" w:rsidRDefault="00325219" w:rsidP="00663231">
      <w:pPr>
        <w:jc w:val="center"/>
        <w:rPr>
          <w:rFonts w:ascii="Times New Roman" w:hAnsi="Times New Roman" w:cs="Times New Roman"/>
          <w:sz w:val="24"/>
          <w:szCs w:val="24"/>
          <w:lang w:val="uk-UA"/>
        </w:rPr>
      </w:pPr>
      <w:r w:rsidRPr="0032608C"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  <w:t>7</w:t>
      </w:r>
      <w:r w:rsidR="00EE0738" w:rsidRPr="0032608C"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  <w:t xml:space="preserve">. </w:t>
      </w:r>
      <w:r w:rsidR="00663231" w:rsidRPr="0032608C"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  <w:t>Політика навчальної дисципліни</w:t>
      </w:r>
    </w:p>
    <w:p w14:paraId="584DF6E7" w14:textId="77777777" w:rsidR="00644EA7" w:rsidRPr="00644EA7" w:rsidRDefault="00644EA7" w:rsidP="00644EA7">
      <w:pPr>
        <w:pStyle w:val="af"/>
        <w:ind w:left="318" w:right="300" w:firstLine="707"/>
        <w:rPr>
          <w:rFonts w:ascii="Times New Roman" w:hAnsi="Times New Roman" w:cs="Times New Roman"/>
          <w:sz w:val="24"/>
          <w:szCs w:val="24"/>
          <w:lang w:val="uk-UA"/>
        </w:rPr>
      </w:pPr>
      <w:r w:rsidRPr="00644EA7">
        <w:rPr>
          <w:rFonts w:ascii="Times New Roman" w:hAnsi="Times New Roman" w:cs="Times New Roman"/>
          <w:sz w:val="24"/>
          <w:szCs w:val="24"/>
          <w:lang w:val="uk-UA"/>
        </w:rPr>
        <w:t>Політика</w:t>
      </w:r>
      <w:r w:rsidRPr="00644EA7">
        <w:rPr>
          <w:rFonts w:ascii="Times New Roman" w:hAnsi="Times New Roman" w:cs="Times New Roman"/>
          <w:spacing w:val="1"/>
          <w:sz w:val="24"/>
          <w:szCs w:val="24"/>
          <w:lang w:val="uk-UA"/>
        </w:rPr>
        <w:t xml:space="preserve"> </w:t>
      </w:r>
      <w:r w:rsidRPr="00644EA7">
        <w:rPr>
          <w:rFonts w:ascii="Times New Roman" w:hAnsi="Times New Roman" w:cs="Times New Roman"/>
          <w:sz w:val="24"/>
          <w:szCs w:val="24"/>
          <w:lang w:val="uk-UA"/>
        </w:rPr>
        <w:t>всіх</w:t>
      </w:r>
      <w:r w:rsidRPr="00644EA7">
        <w:rPr>
          <w:rFonts w:ascii="Times New Roman" w:hAnsi="Times New Roman" w:cs="Times New Roman"/>
          <w:spacing w:val="1"/>
          <w:sz w:val="24"/>
          <w:szCs w:val="24"/>
          <w:lang w:val="uk-UA"/>
        </w:rPr>
        <w:t xml:space="preserve"> </w:t>
      </w:r>
      <w:r w:rsidRPr="00644EA7">
        <w:rPr>
          <w:rFonts w:ascii="Times New Roman" w:hAnsi="Times New Roman" w:cs="Times New Roman"/>
          <w:sz w:val="24"/>
          <w:szCs w:val="24"/>
          <w:lang w:val="uk-UA"/>
        </w:rPr>
        <w:t>навчальних</w:t>
      </w:r>
      <w:r w:rsidRPr="00644EA7">
        <w:rPr>
          <w:rFonts w:ascii="Times New Roman" w:hAnsi="Times New Roman" w:cs="Times New Roman"/>
          <w:spacing w:val="1"/>
          <w:sz w:val="24"/>
          <w:szCs w:val="24"/>
          <w:lang w:val="uk-UA"/>
        </w:rPr>
        <w:t xml:space="preserve"> </w:t>
      </w:r>
      <w:r w:rsidRPr="00644EA7">
        <w:rPr>
          <w:rFonts w:ascii="Times New Roman" w:hAnsi="Times New Roman" w:cs="Times New Roman"/>
          <w:sz w:val="24"/>
          <w:szCs w:val="24"/>
          <w:lang w:val="uk-UA"/>
        </w:rPr>
        <w:t>дисциплін</w:t>
      </w:r>
      <w:r w:rsidRPr="00644EA7">
        <w:rPr>
          <w:rFonts w:ascii="Times New Roman" w:hAnsi="Times New Roman" w:cs="Times New Roman"/>
          <w:spacing w:val="1"/>
          <w:sz w:val="24"/>
          <w:szCs w:val="24"/>
          <w:lang w:val="uk-UA"/>
        </w:rPr>
        <w:t xml:space="preserve"> </w:t>
      </w:r>
      <w:r w:rsidRPr="00644EA7">
        <w:rPr>
          <w:rFonts w:ascii="Times New Roman" w:hAnsi="Times New Roman" w:cs="Times New Roman"/>
          <w:sz w:val="24"/>
          <w:szCs w:val="24"/>
          <w:lang w:val="uk-UA"/>
        </w:rPr>
        <w:t>в</w:t>
      </w:r>
      <w:r w:rsidRPr="00644EA7">
        <w:rPr>
          <w:rFonts w:ascii="Times New Roman" w:hAnsi="Times New Roman" w:cs="Times New Roman"/>
          <w:spacing w:val="1"/>
          <w:sz w:val="24"/>
          <w:szCs w:val="24"/>
          <w:lang w:val="uk-UA"/>
        </w:rPr>
        <w:t xml:space="preserve"> </w:t>
      </w:r>
      <w:r w:rsidRPr="00644EA7">
        <w:rPr>
          <w:rFonts w:ascii="Times New Roman" w:hAnsi="Times New Roman" w:cs="Times New Roman"/>
          <w:sz w:val="24"/>
          <w:szCs w:val="24"/>
          <w:lang w:val="uk-UA"/>
        </w:rPr>
        <w:t>ОНТУ</w:t>
      </w:r>
      <w:r w:rsidRPr="00644EA7">
        <w:rPr>
          <w:rFonts w:ascii="Times New Roman" w:hAnsi="Times New Roman" w:cs="Times New Roman"/>
          <w:spacing w:val="1"/>
          <w:sz w:val="24"/>
          <w:szCs w:val="24"/>
          <w:lang w:val="uk-UA"/>
        </w:rPr>
        <w:t xml:space="preserve"> </w:t>
      </w:r>
      <w:r w:rsidRPr="00644EA7">
        <w:rPr>
          <w:rFonts w:ascii="Times New Roman" w:hAnsi="Times New Roman" w:cs="Times New Roman"/>
          <w:sz w:val="24"/>
          <w:szCs w:val="24"/>
          <w:lang w:val="uk-UA"/>
        </w:rPr>
        <w:t>є</w:t>
      </w:r>
      <w:r w:rsidRPr="00644EA7">
        <w:rPr>
          <w:rFonts w:ascii="Times New Roman" w:hAnsi="Times New Roman" w:cs="Times New Roman"/>
          <w:spacing w:val="1"/>
          <w:sz w:val="24"/>
          <w:szCs w:val="24"/>
          <w:lang w:val="uk-UA"/>
        </w:rPr>
        <w:t xml:space="preserve"> </w:t>
      </w:r>
      <w:r w:rsidRPr="00644EA7">
        <w:rPr>
          <w:rFonts w:ascii="Times New Roman" w:hAnsi="Times New Roman" w:cs="Times New Roman"/>
          <w:sz w:val="24"/>
          <w:szCs w:val="24"/>
          <w:lang w:val="uk-UA"/>
        </w:rPr>
        <w:t>уніфікованою</w:t>
      </w:r>
      <w:r w:rsidRPr="00644EA7">
        <w:rPr>
          <w:rFonts w:ascii="Times New Roman" w:hAnsi="Times New Roman" w:cs="Times New Roman"/>
          <w:spacing w:val="1"/>
          <w:sz w:val="24"/>
          <w:szCs w:val="24"/>
          <w:lang w:val="uk-UA"/>
        </w:rPr>
        <w:t xml:space="preserve"> </w:t>
      </w:r>
      <w:r w:rsidRPr="00644EA7">
        <w:rPr>
          <w:rFonts w:ascii="Times New Roman" w:hAnsi="Times New Roman" w:cs="Times New Roman"/>
          <w:sz w:val="24"/>
          <w:szCs w:val="24"/>
          <w:lang w:val="uk-UA"/>
        </w:rPr>
        <w:t>та</w:t>
      </w:r>
      <w:r w:rsidRPr="00644EA7">
        <w:rPr>
          <w:rFonts w:ascii="Times New Roman" w:hAnsi="Times New Roman" w:cs="Times New Roman"/>
          <w:spacing w:val="1"/>
          <w:sz w:val="24"/>
          <w:szCs w:val="24"/>
          <w:lang w:val="uk-UA"/>
        </w:rPr>
        <w:t xml:space="preserve"> </w:t>
      </w:r>
      <w:r w:rsidRPr="00644EA7">
        <w:rPr>
          <w:rFonts w:ascii="Times New Roman" w:hAnsi="Times New Roman" w:cs="Times New Roman"/>
          <w:sz w:val="24"/>
          <w:szCs w:val="24"/>
          <w:lang w:val="uk-UA"/>
        </w:rPr>
        <w:t>визначена</w:t>
      </w:r>
      <w:r w:rsidRPr="00644EA7">
        <w:rPr>
          <w:rFonts w:ascii="Times New Roman" w:hAnsi="Times New Roman" w:cs="Times New Roman"/>
          <w:spacing w:val="1"/>
          <w:sz w:val="24"/>
          <w:szCs w:val="24"/>
          <w:lang w:val="uk-UA"/>
        </w:rPr>
        <w:t xml:space="preserve"> </w:t>
      </w:r>
      <w:r w:rsidRPr="00644EA7">
        <w:rPr>
          <w:rFonts w:ascii="Times New Roman" w:hAnsi="Times New Roman" w:cs="Times New Roman"/>
          <w:sz w:val="24"/>
          <w:szCs w:val="24"/>
          <w:lang w:val="uk-UA"/>
        </w:rPr>
        <w:t>з</w:t>
      </w:r>
      <w:r w:rsidRPr="00644EA7">
        <w:rPr>
          <w:rFonts w:ascii="Times New Roman" w:hAnsi="Times New Roman" w:cs="Times New Roman"/>
          <w:spacing w:val="-57"/>
          <w:sz w:val="24"/>
          <w:szCs w:val="24"/>
          <w:lang w:val="uk-UA"/>
        </w:rPr>
        <w:t xml:space="preserve"> </w:t>
      </w:r>
      <w:r w:rsidRPr="00644EA7">
        <w:rPr>
          <w:rFonts w:ascii="Times New Roman" w:hAnsi="Times New Roman" w:cs="Times New Roman"/>
          <w:sz w:val="24"/>
          <w:szCs w:val="24"/>
          <w:lang w:val="uk-UA"/>
        </w:rPr>
        <w:t>урахуванням</w:t>
      </w:r>
      <w:r w:rsidRPr="00644EA7">
        <w:rPr>
          <w:rFonts w:ascii="Times New Roman" w:hAnsi="Times New Roman" w:cs="Times New Roman"/>
          <w:spacing w:val="1"/>
          <w:sz w:val="24"/>
          <w:szCs w:val="24"/>
          <w:lang w:val="uk-UA"/>
        </w:rPr>
        <w:t xml:space="preserve"> </w:t>
      </w:r>
      <w:r w:rsidRPr="00644EA7">
        <w:rPr>
          <w:rFonts w:ascii="Times New Roman" w:hAnsi="Times New Roman" w:cs="Times New Roman"/>
          <w:sz w:val="24"/>
          <w:szCs w:val="24"/>
          <w:lang w:val="uk-UA"/>
        </w:rPr>
        <w:t>законодавства</w:t>
      </w:r>
      <w:r w:rsidRPr="00644EA7">
        <w:rPr>
          <w:rFonts w:ascii="Times New Roman" w:hAnsi="Times New Roman" w:cs="Times New Roman"/>
          <w:spacing w:val="1"/>
          <w:sz w:val="24"/>
          <w:szCs w:val="24"/>
          <w:lang w:val="uk-UA"/>
        </w:rPr>
        <w:t xml:space="preserve"> </w:t>
      </w:r>
      <w:r w:rsidRPr="00644EA7">
        <w:rPr>
          <w:rFonts w:ascii="Times New Roman" w:hAnsi="Times New Roman" w:cs="Times New Roman"/>
          <w:sz w:val="24"/>
          <w:szCs w:val="24"/>
          <w:lang w:val="uk-UA"/>
        </w:rPr>
        <w:t>України,</w:t>
      </w:r>
      <w:r w:rsidRPr="00644EA7">
        <w:rPr>
          <w:rFonts w:ascii="Times New Roman" w:hAnsi="Times New Roman" w:cs="Times New Roman"/>
          <w:spacing w:val="1"/>
          <w:sz w:val="24"/>
          <w:szCs w:val="24"/>
          <w:lang w:val="uk-UA"/>
        </w:rPr>
        <w:t xml:space="preserve"> </w:t>
      </w:r>
      <w:hyperlink r:id="rId11" w:history="1">
        <w:r w:rsidRPr="00644EA7">
          <w:rPr>
            <w:rStyle w:val="a9"/>
            <w:rFonts w:ascii="Times New Roman" w:hAnsi="Times New Roman" w:cs="Times New Roman"/>
            <w:sz w:val="24"/>
            <w:szCs w:val="24"/>
            <w:lang w:val="uk-UA"/>
          </w:rPr>
          <w:t>вимог</w:t>
        </w:r>
        <w:r w:rsidRPr="00644EA7">
          <w:rPr>
            <w:rStyle w:val="a9"/>
            <w:rFonts w:ascii="Times New Roman" w:hAnsi="Times New Roman" w:cs="Times New Roman"/>
            <w:spacing w:val="1"/>
            <w:sz w:val="24"/>
            <w:szCs w:val="24"/>
            <w:lang w:val="uk-UA"/>
          </w:rPr>
          <w:t xml:space="preserve"> </w:t>
        </w:r>
        <w:r w:rsidRPr="00644EA7">
          <w:rPr>
            <w:rStyle w:val="a9"/>
            <w:rFonts w:ascii="Times New Roman" w:hAnsi="Times New Roman" w:cs="Times New Roman"/>
            <w:sz w:val="24"/>
            <w:szCs w:val="24"/>
          </w:rPr>
          <w:t>ISO</w:t>
        </w:r>
        <w:r w:rsidRPr="00644EA7">
          <w:rPr>
            <w:rStyle w:val="a9"/>
            <w:rFonts w:ascii="Times New Roman" w:hAnsi="Times New Roman" w:cs="Times New Roman"/>
            <w:spacing w:val="1"/>
            <w:sz w:val="24"/>
            <w:szCs w:val="24"/>
            <w:lang w:val="uk-UA"/>
          </w:rPr>
          <w:t xml:space="preserve"> </w:t>
        </w:r>
        <w:r w:rsidRPr="00644EA7">
          <w:rPr>
            <w:rStyle w:val="a9"/>
            <w:rFonts w:ascii="Times New Roman" w:hAnsi="Times New Roman" w:cs="Times New Roman"/>
            <w:sz w:val="24"/>
            <w:szCs w:val="24"/>
            <w:lang w:val="uk-UA"/>
          </w:rPr>
          <w:t>9001:2015</w:t>
        </w:r>
      </w:hyperlink>
      <w:r w:rsidRPr="00644EA7">
        <w:rPr>
          <w:rFonts w:ascii="Times New Roman" w:hAnsi="Times New Roman" w:cs="Times New Roman"/>
          <w:sz w:val="24"/>
          <w:szCs w:val="24"/>
          <w:lang w:val="uk-UA"/>
        </w:rPr>
        <w:t>,</w:t>
      </w:r>
      <w:r w:rsidRPr="00644EA7">
        <w:rPr>
          <w:rFonts w:ascii="Times New Roman" w:hAnsi="Times New Roman" w:cs="Times New Roman"/>
          <w:spacing w:val="1"/>
          <w:sz w:val="24"/>
          <w:szCs w:val="24"/>
          <w:lang w:val="uk-UA"/>
        </w:rPr>
        <w:t xml:space="preserve"> </w:t>
      </w:r>
      <w:r w:rsidRPr="00644EA7">
        <w:rPr>
          <w:rFonts w:ascii="Times New Roman" w:hAnsi="Times New Roman" w:cs="Times New Roman"/>
          <w:sz w:val="24"/>
          <w:szCs w:val="24"/>
          <w:lang w:val="uk-UA"/>
        </w:rPr>
        <w:t>«</w:t>
      </w:r>
      <w:hyperlink r:id="rId12" w:history="1">
        <w:r w:rsidRPr="00644EA7">
          <w:rPr>
            <w:rStyle w:val="a9"/>
            <w:rFonts w:ascii="Times New Roman" w:hAnsi="Times New Roman" w:cs="Times New Roman"/>
            <w:color w:val="666666"/>
            <w:sz w:val="24"/>
            <w:szCs w:val="24"/>
            <w:lang w:val="uk-UA"/>
          </w:rPr>
          <w:t>Кодекс академічної доброчесності Одеського національного технологічного університету</w:t>
        </w:r>
      </w:hyperlink>
      <w:r w:rsidRPr="00644EA7">
        <w:rPr>
          <w:rFonts w:ascii="Times New Roman" w:hAnsi="Times New Roman" w:cs="Times New Roman"/>
          <w:sz w:val="24"/>
          <w:szCs w:val="24"/>
          <w:lang w:val="uk-UA"/>
        </w:rPr>
        <w:t>»</w:t>
      </w:r>
      <w:r w:rsidRPr="00644EA7">
        <w:rPr>
          <w:rFonts w:ascii="Times New Roman" w:hAnsi="Times New Roman" w:cs="Times New Roman"/>
          <w:spacing w:val="-9"/>
          <w:sz w:val="24"/>
          <w:szCs w:val="24"/>
          <w:lang w:val="uk-UA"/>
        </w:rPr>
        <w:t xml:space="preserve"> </w:t>
      </w:r>
      <w:r w:rsidRPr="00644EA7">
        <w:rPr>
          <w:rFonts w:ascii="Times New Roman" w:hAnsi="Times New Roman" w:cs="Times New Roman"/>
          <w:sz w:val="24"/>
          <w:szCs w:val="24"/>
          <w:lang w:val="uk-UA"/>
        </w:rPr>
        <w:t>та</w:t>
      </w:r>
      <w:r w:rsidRPr="00644EA7">
        <w:rPr>
          <w:rFonts w:ascii="Times New Roman" w:hAnsi="Times New Roman" w:cs="Times New Roman"/>
          <w:spacing w:val="4"/>
          <w:sz w:val="24"/>
          <w:szCs w:val="24"/>
          <w:lang w:val="uk-UA"/>
        </w:rPr>
        <w:t xml:space="preserve"> </w:t>
      </w:r>
      <w:r w:rsidRPr="00644EA7">
        <w:rPr>
          <w:rFonts w:ascii="Times New Roman" w:hAnsi="Times New Roman" w:cs="Times New Roman"/>
          <w:sz w:val="24"/>
          <w:szCs w:val="24"/>
          <w:lang w:val="uk-UA"/>
        </w:rPr>
        <w:t>«</w:t>
      </w:r>
      <w:hyperlink r:id="rId13" w:history="1">
        <w:r w:rsidRPr="00644EA7">
          <w:rPr>
            <w:rStyle w:val="a9"/>
            <w:rFonts w:ascii="Times New Roman" w:hAnsi="Times New Roman" w:cs="Times New Roman"/>
            <w:sz w:val="24"/>
            <w:szCs w:val="24"/>
            <w:lang w:val="uk-UA"/>
          </w:rPr>
          <w:t>Положення про</w:t>
        </w:r>
        <w:r w:rsidRPr="00644EA7">
          <w:rPr>
            <w:rStyle w:val="a9"/>
            <w:rFonts w:ascii="Times New Roman" w:hAnsi="Times New Roman" w:cs="Times New Roman"/>
            <w:spacing w:val="-4"/>
            <w:sz w:val="24"/>
            <w:szCs w:val="24"/>
            <w:lang w:val="uk-UA"/>
          </w:rPr>
          <w:t xml:space="preserve"> </w:t>
        </w:r>
        <w:r w:rsidRPr="00644EA7">
          <w:rPr>
            <w:rStyle w:val="a9"/>
            <w:rFonts w:ascii="Times New Roman" w:hAnsi="Times New Roman" w:cs="Times New Roman"/>
            <w:sz w:val="24"/>
            <w:szCs w:val="24"/>
            <w:lang w:val="uk-UA"/>
          </w:rPr>
          <w:t>організацію</w:t>
        </w:r>
        <w:r w:rsidRPr="00644EA7">
          <w:rPr>
            <w:rStyle w:val="a9"/>
            <w:rFonts w:ascii="Times New Roman" w:hAnsi="Times New Roman" w:cs="Times New Roman"/>
            <w:spacing w:val="3"/>
            <w:sz w:val="24"/>
            <w:szCs w:val="24"/>
            <w:lang w:val="uk-UA"/>
          </w:rPr>
          <w:t xml:space="preserve"> </w:t>
        </w:r>
        <w:r w:rsidRPr="00644EA7">
          <w:rPr>
            <w:rStyle w:val="a9"/>
            <w:rFonts w:ascii="Times New Roman" w:hAnsi="Times New Roman" w:cs="Times New Roman"/>
            <w:sz w:val="24"/>
            <w:szCs w:val="24"/>
            <w:lang w:val="uk-UA"/>
          </w:rPr>
          <w:t>освітнього</w:t>
        </w:r>
        <w:r w:rsidRPr="00644EA7">
          <w:rPr>
            <w:rStyle w:val="a9"/>
            <w:rFonts w:ascii="Times New Roman" w:hAnsi="Times New Roman" w:cs="Times New Roman"/>
            <w:spacing w:val="-4"/>
            <w:sz w:val="24"/>
            <w:szCs w:val="24"/>
            <w:lang w:val="uk-UA"/>
          </w:rPr>
          <w:t xml:space="preserve"> </w:t>
        </w:r>
        <w:r w:rsidRPr="00644EA7">
          <w:rPr>
            <w:rStyle w:val="a9"/>
            <w:rFonts w:ascii="Times New Roman" w:hAnsi="Times New Roman" w:cs="Times New Roman"/>
            <w:sz w:val="24"/>
            <w:szCs w:val="24"/>
            <w:lang w:val="uk-UA"/>
          </w:rPr>
          <w:t>процесу</w:t>
        </w:r>
      </w:hyperlink>
      <w:r w:rsidRPr="00644EA7">
        <w:rPr>
          <w:rFonts w:ascii="Times New Roman" w:hAnsi="Times New Roman" w:cs="Times New Roman"/>
          <w:sz w:val="24"/>
          <w:szCs w:val="24"/>
          <w:lang w:val="uk-UA"/>
        </w:rPr>
        <w:t>».</w:t>
      </w:r>
    </w:p>
    <w:p w14:paraId="731022D1" w14:textId="77777777" w:rsidR="00AD60B5" w:rsidRPr="0032608C" w:rsidRDefault="00AD60B5" w:rsidP="000C010D">
      <w:pPr>
        <w:rPr>
          <w:rFonts w:ascii="Times New Roman" w:hAnsi="Times New Roman" w:cs="Times New Roman"/>
          <w:sz w:val="24"/>
          <w:szCs w:val="24"/>
          <w:lang w:val="uk-UA"/>
        </w:rPr>
      </w:pPr>
    </w:p>
    <w:p w14:paraId="4D14A635" w14:textId="77777777" w:rsidR="00AD60B5" w:rsidRPr="0032608C" w:rsidRDefault="00AD60B5" w:rsidP="000C010D">
      <w:pPr>
        <w:rPr>
          <w:rFonts w:ascii="Times New Roman" w:hAnsi="Times New Roman" w:cs="Times New Roman"/>
          <w:sz w:val="24"/>
          <w:szCs w:val="24"/>
          <w:lang w:val="uk-UA"/>
        </w:rPr>
      </w:pPr>
    </w:p>
    <w:p w14:paraId="2C3929E1" w14:textId="6E80392D" w:rsidR="00AD60B5" w:rsidRPr="004A6301" w:rsidRDefault="00AD60B5">
      <w:pPr>
        <w:rPr>
          <w:rFonts w:ascii="Times New Roman" w:hAnsi="Times New Roman" w:cs="Times New Roman"/>
          <w:sz w:val="24"/>
          <w:szCs w:val="24"/>
          <w:lang w:val="uk-UA"/>
        </w:rPr>
      </w:pPr>
      <w:r w:rsidRPr="007512C3">
        <w:rPr>
          <w:rFonts w:ascii="Times New Roman" w:hAnsi="Times New Roman" w:cs="Times New Roman"/>
          <w:sz w:val="24"/>
          <w:szCs w:val="24"/>
          <w:lang w:val="uk-UA"/>
        </w:rPr>
        <w:t>Викладач</w:t>
      </w:r>
      <w:r w:rsidR="00A34EEE" w:rsidRPr="007512C3">
        <w:rPr>
          <w:rFonts w:ascii="Times New Roman" w:hAnsi="Times New Roman" w:cs="Times New Roman"/>
          <w:sz w:val="24"/>
          <w:szCs w:val="24"/>
          <w:lang w:val="uk-UA"/>
        </w:rPr>
        <w:tab/>
      </w:r>
      <w:r w:rsidR="00A34EEE" w:rsidRPr="007512C3">
        <w:rPr>
          <w:rFonts w:ascii="Times New Roman" w:hAnsi="Times New Roman" w:cs="Times New Roman"/>
          <w:sz w:val="24"/>
          <w:szCs w:val="24"/>
          <w:lang w:val="uk-UA"/>
        </w:rPr>
        <w:tab/>
      </w:r>
      <w:r w:rsidR="004E3760">
        <w:rPr>
          <w:rFonts w:ascii="Times New Roman" w:hAnsi="Times New Roman" w:cs="Times New Roman"/>
          <w:sz w:val="24"/>
          <w:szCs w:val="24"/>
          <w:lang w:val="uk-UA"/>
        </w:rPr>
        <w:t xml:space="preserve">ПІДПИСАНО    </w:t>
      </w:r>
      <w:r w:rsidR="005A3B80" w:rsidRPr="007512C3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4A6301">
        <w:rPr>
          <w:rFonts w:ascii="Times New Roman" w:hAnsi="Times New Roman" w:cs="Times New Roman"/>
          <w:sz w:val="24"/>
          <w:szCs w:val="24"/>
          <w:lang w:val="uk-UA"/>
        </w:rPr>
        <w:t>В</w:t>
      </w:r>
      <w:r w:rsidR="004E3760">
        <w:rPr>
          <w:rFonts w:ascii="Times New Roman" w:hAnsi="Times New Roman" w:cs="Times New Roman"/>
          <w:sz w:val="24"/>
          <w:szCs w:val="24"/>
          <w:lang w:val="uk-UA"/>
        </w:rPr>
        <w:t>алерій ЯРОШЕНКО</w:t>
      </w:r>
    </w:p>
    <w:p w14:paraId="2808626C" w14:textId="77777777" w:rsidR="00AD60B5" w:rsidRPr="0032608C" w:rsidRDefault="00A34EEE">
      <w:pPr>
        <w:rPr>
          <w:rFonts w:ascii="Times New Roman" w:hAnsi="Times New Roman" w:cs="Times New Roman"/>
          <w:sz w:val="20"/>
          <w:szCs w:val="20"/>
          <w:lang w:val="uk-UA"/>
        </w:rPr>
      </w:pPr>
      <w:r w:rsidRPr="0032608C">
        <w:rPr>
          <w:rFonts w:ascii="Times New Roman" w:hAnsi="Times New Roman" w:cs="Times New Roman"/>
          <w:sz w:val="20"/>
          <w:szCs w:val="20"/>
          <w:lang w:val="uk-UA"/>
        </w:rPr>
        <w:tab/>
      </w:r>
      <w:r w:rsidRPr="0032608C">
        <w:rPr>
          <w:rFonts w:ascii="Times New Roman" w:hAnsi="Times New Roman" w:cs="Times New Roman"/>
          <w:sz w:val="20"/>
          <w:szCs w:val="20"/>
          <w:lang w:val="uk-UA"/>
        </w:rPr>
        <w:tab/>
      </w:r>
      <w:r w:rsidRPr="0032608C">
        <w:rPr>
          <w:rFonts w:ascii="Times New Roman" w:hAnsi="Times New Roman" w:cs="Times New Roman"/>
          <w:sz w:val="20"/>
          <w:szCs w:val="20"/>
          <w:lang w:val="uk-UA"/>
        </w:rPr>
        <w:tab/>
      </w:r>
      <w:r w:rsidRPr="0032608C">
        <w:rPr>
          <w:rFonts w:ascii="Times New Roman" w:hAnsi="Times New Roman" w:cs="Times New Roman"/>
          <w:sz w:val="20"/>
          <w:szCs w:val="20"/>
          <w:lang w:val="uk-UA"/>
        </w:rPr>
        <w:tab/>
        <w:t>підпис</w:t>
      </w:r>
    </w:p>
    <w:p w14:paraId="64B4A039" w14:textId="77777777" w:rsidR="006957E0" w:rsidRPr="0032608C" w:rsidRDefault="006957E0">
      <w:pPr>
        <w:rPr>
          <w:rFonts w:ascii="Times New Roman" w:hAnsi="Times New Roman" w:cs="Times New Roman"/>
          <w:sz w:val="24"/>
          <w:szCs w:val="24"/>
          <w:lang w:val="uk-UA"/>
        </w:rPr>
      </w:pPr>
    </w:p>
    <w:p w14:paraId="0073A67E" w14:textId="5727BAC9" w:rsidR="00AD60B5" w:rsidRPr="0032608C" w:rsidRDefault="00AD60B5">
      <w:pPr>
        <w:rPr>
          <w:rFonts w:ascii="Times New Roman" w:hAnsi="Times New Roman" w:cs="Times New Roman"/>
          <w:sz w:val="24"/>
          <w:szCs w:val="24"/>
          <w:lang w:val="uk-UA"/>
        </w:rPr>
      </w:pPr>
      <w:r w:rsidRPr="0032608C">
        <w:rPr>
          <w:rFonts w:ascii="Times New Roman" w:hAnsi="Times New Roman" w:cs="Times New Roman"/>
          <w:sz w:val="24"/>
          <w:szCs w:val="24"/>
          <w:lang w:val="uk-UA"/>
        </w:rPr>
        <w:t>Завідувач кафедри</w:t>
      </w:r>
      <w:r w:rsidR="005A3B80">
        <w:rPr>
          <w:rFonts w:ascii="Times New Roman" w:hAnsi="Times New Roman" w:cs="Times New Roman"/>
          <w:sz w:val="24"/>
          <w:szCs w:val="24"/>
          <w:lang w:val="uk-UA"/>
        </w:rPr>
        <w:tab/>
      </w:r>
      <w:r w:rsidR="004E3760">
        <w:rPr>
          <w:rFonts w:ascii="Times New Roman" w:hAnsi="Times New Roman" w:cs="Times New Roman"/>
          <w:sz w:val="24"/>
          <w:szCs w:val="24"/>
          <w:lang w:val="uk-UA"/>
        </w:rPr>
        <w:t xml:space="preserve">ПІДПИСАНО   </w:t>
      </w:r>
      <w:r w:rsidR="005A3B80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4A6301">
        <w:rPr>
          <w:rFonts w:ascii="Times New Roman" w:hAnsi="Times New Roman" w:cs="Times New Roman"/>
          <w:sz w:val="24"/>
          <w:szCs w:val="24"/>
          <w:lang w:val="uk-UA"/>
        </w:rPr>
        <w:t>Ю</w:t>
      </w:r>
      <w:r w:rsidR="004E3760">
        <w:rPr>
          <w:rFonts w:ascii="Times New Roman" w:hAnsi="Times New Roman" w:cs="Times New Roman"/>
          <w:sz w:val="24"/>
          <w:szCs w:val="24"/>
          <w:lang w:val="uk-UA"/>
        </w:rPr>
        <w:t>рій СЕМЕНЮК</w:t>
      </w:r>
    </w:p>
    <w:p w14:paraId="6FC6E5F2" w14:textId="77777777" w:rsidR="00A34EEE" w:rsidRPr="0032608C" w:rsidRDefault="00A34EEE" w:rsidP="00A34EEE">
      <w:pPr>
        <w:rPr>
          <w:rFonts w:ascii="Times New Roman" w:hAnsi="Times New Roman" w:cs="Times New Roman"/>
          <w:sz w:val="20"/>
          <w:szCs w:val="20"/>
          <w:lang w:val="uk-UA"/>
        </w:rPr>
      </w:pPr>
      <w:r w:rsidRPr="0032608C">
        <w:rPr>
          <w:rFonts w:ascii="Times New Roman" w:hAnsi="Times New Roman" w:cs="Times New Roman"/>
          <w:sz w:val="20"/>
          <w:szCs w:val="20"/>
          <w:lang w:val="uk-UA"/>
        </w:rPr>
        <w:tab/>
      </w:r>
      <w:r w:rsidRPr="0032608C">
        <w:rPr>
          <w:rFonts w:ascii="Times New Roman" w:hAnsi="Times New Roman" w:cs="Times New Roman"/>
          <w:sz w:val="20"/>
          <w:szCs w:val="20"/>
          <w:lang w:val="uk-UA"/>
        </w:rPr>
        <w:tab/>
      </w:r>
      <w:r w:rsidRPr="0032608C">
        <w:rPr>
          <w:rFonts w:ascii="Times New Roman" w:hAnsi="Times New Roman" w:cs="Times New Roman"/>
          <w:sz w:val="20"/>
          <w:szCs w:val="20"/>
          <w:lang w:val="uk-UA"/>
        </w:rPr>
        <w:tab/>
      </w:r>
      <w:r w:rsidRPr="0032608C">
        <w:rPr>
          <w:rFonts w:ascii="Times New Roman" w:hAnsi="Times New Roman" w:cs="Times New Roman"/>
          <w:sz w:val="20"/>
          <w:szCs w:val="20"/>
          <w:lang w:val="uk-UA"/>
        </w:rPr>
        <w:tab/>
        <w:t>підпис</w:t>
      </w:r>
    </w:p>
    <w:p w14:paraId="3C705B45" w14:textId="77777777" w:rsidR="00AD60B5" w:rsidRPr="008E0B4B" w:rsidRDefault="00AD60B5" w:rsidP="00A34EEE">
      <w:pPr>
        <w:rPr>
          <w:rFonts w:ascii="Times New Roman" w:hAnsi="Times New Roman" w:cs="Times New Roman"/>
          <w:sz w:val="24"/>
          <w:szCs w:val="24"/>
        </w:rPr>
      </w:pPr>
    </w:p>
    <w:sectPr w:rsidR="00AD60B5" w:rsidRPr="008E0B4B" w:rsidSect="00D56438">
      <w:pgSz w:w="11906" w:h="16838"/>
      <w:pgMar w:top="1134" w:right="567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933125" w14:textId="77777777" w:rsidR="000F123C" w:rsidRDefault="000F123C" w:rsidP="0038389B">
      <w:r>
        <w:separator/>
      </w:r>
    </w:p>
  </w:endnote>
  <w:endnote w:type="continuationSeparator" w:id="0">
    <w:p w14:paraId="4F854EAE" w14:textId="77777777" w:rsidR="000F123C" w:rsidRDefault="000F123C" w:rsidP="003838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BDC58B" w14:textId="77777777" w:rsidR="000F123C" w:rsidRDefault="000F123C" w:rsidP="0038389B">
      <w:r>
        <w:separator/>
      </w:r>
    </w:p>
  </w:footnote>
  <w:footnote w:type="continuationSeparator" w:id="0">
    <w:p w14:paraId="4B6FD0E0" w14:textId="77777777" w:rsidR="000F123C" w:rsidRDefault="000F123C" w:rsidP="003838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2BF7C07"/>
    <w:multiLevelType w:val="hybridMultilevel"/>
    <w:tmpl w:val="CBBEE092"/>
    <w:lvl w:ilvl="0" w:tplc="FFFFFFFF">
      <w:numFmt w:val="bullet"/>
      <w:lvlText w:val="–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66623FC"/>
    <w:multiLevelType w:val="hybridMultilevel"/>
    <w:tmpl w:val="F6326B86"/>
    <w:lvl w:ilvl="0" w:tplc="051EBC36">
      <w:start w:val="1"/>
      <w:numFmt w:val="decimal"/>
      <w:lvlText w:val="%1."/>
      <w:lvlJc w:val="left"/>
      <w:pPr>
        <w:ind w:left="143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57" w:hanging="360"/>
      </w:pPr>
    </w:lvl>
    <w:lvl w:ilvl="2" w:tplc="0419001B" w:tentative="1">
      <w:start w:val="1"/>
      <w:numFmt w:val="lowerRoman"/>
      <w:lvlText w:val="%3."/>
      <w:lvlJc w:val="right"/>
      <w:pPr>
        <w:ind w:left="2877" w:hanging="180"/>
      </w:pPr>
    </w:lvl>
    <w:lvl w:ilvl="3" w:tplc="0419000F" w:tentative="1">
      <w:start w:val="1"/>
      <w:numFmt w:val="decimal"/>
      <w:lvlText w:val="%4."/>
      <w:lvlJc w:val="left"/>
      <w:pPr>
        <w:ind w:left="3597" w:hanging="360"/>
      </w:pPr>
    </w:lvl>
    <w:lvl w:ilvl="4" w:tplc="04190019" w:tentative="1">
      <w:start w:val="1"/>
      <w:numFmt w:val="lowerLetter"/>
      <w:lvlText w:val="%5."/>
      <w:lvlJc w:val="left"/>
      <w:pPr>
        <w:ind w:left="4317" w:hanging="360"/>
      </w:pPr>
    </w:lvl>
    <w:lvl w:ilvl="5" w:tplc="0419001B" w:tentative="1">
      <w:start w:val="1"/>
      <w:numFmt w:val="lowerRoman"/>
      <w:lvlText w:val="%6."/>
      <w:lvlJc w:val="right"/>
      <w:pPr>
        <w:ind w:left="5037" w:hanging="180"/>
      </w:pPr>
    </w:lvl>
    <w:lvl w:ilvl="6" w:tplc="0419000F" w:tentative="1">
      <w:start w:val="1"/>
      <w:numFmt w:val="decimal"/>
      <w:lvlText w:val="%7."/>
      <w:lvlJc w:val="left"/>
      <w:pPr>
        <w:ind w:left="5757" w:hanging="360"/>
      </w:pPr>
    </w:lvl>
    <w:lvl w:ilvl="7" w:tplc="04190019" w:tentative="1">
      <w:start w:val="1"/>
      <w:numFmt w:val="lowerLetter"/>
      <w:lvlText w:val="%8."/>
      <w:lvlJc w:val="left"/>
      <w:pPr>
        <w:ind w:left="6477" w:hanging="360"/>
      </w:pPr>
    </w:lvl>
    <w:lvl w:ilvl="8" w:tplc="0419001B" w:tentative="1">
      <w:start w:val="1"/>
      <w:numFmt w:val="lowerRoman"/>
      <w:lvlText w:val="%9."/>
      <w:lvlJc w:val="right"/>
      <w:pPr>
        <w:ind w:left="7197" w:hanging="180"/>
      </w:pPr>
    </w:lvl>
  </w:abstractNum>
  <w:abstractNum w:abstractNumId="3" w15:restartNumberingAfterBreak="0">
    <w:nsid w:val="0F4E4CFE"/>
    <w:multiLevelType w:val="hybridMultilevel"/>
    <w:tmpl w:val="C1EE5A98"/>
    <w:lvl w:ilvl="0" w:tplc="16040D02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C203B91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FE5394E"/>
    <w:multiLevelType w:val="hybridMultilevel"/>
    <w:tmpl w:val="2F261070"/>
    <w:lvl w:ilvl="0" w:tplc="FE5EF7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0A24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726F0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F5C2C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F5AAE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93044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C2814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8CCF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265C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E896812"/>
    <w:multiLevelType w:val="hybridMultilevel"/>
    <w:tmpl w:val="2E168B4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237D46"/>
    <w:multiLevelType w:val="hybridMultilevel"/>
    <w:tmpl w:val="5E32395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B5718F6"/>
    <w:multiLevelType w:val="hybridMultilevel"/>
    <w:tmpl w:val="73620DA2"/>
    <w:lvl w:ilvl="0" w:tplc="FFFFFFFF">
      <w:start w:val="1"/>
      <w:numFmt w:val="bullet"/>
      <w:lvlText w:val=""/>
      <w:lvlJc w:val="left"/>
      <w:pPr>
        <w:tabs>
          <w:tab w:val="num" w:pos="1559"/>
        </w:tabs>
        <w:ind w:left="708" w:firstLine="567"/>
      </w:pPr>
      <w:rPr>
        <w:rFonts w:ascii="Symbol" w:hAnsi="Symbol" w:hint="default"/>
        <w:color w:val="auto"/>
        <w:sz w:val="24"/>
        <w:szCs w:val="24"/>
      </w:rPr>
    </w:lvl>
    <w:lvl w:ilvl="1" w:tplc="FFFFFFFF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567F19C8"/>
    <w:multiLevelType w:val="singleLevel"/>
    <w:tmpl w:val="1EE0C8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</w:abstractNum>
  <w:abstractNum w:abstractNumId="10" w15:restartNumberingAfterBreak="0">
    <w:nsid w:val="57CE45AB"/>
    <w:multiLevelType w:val="hybridMultilevel"/>
    <w:tmpl w:val="90660784"/>
    <w:lvl w:ilvl="0" w:tplc="2A4C045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59711E2C"/>
    <w:multiLevelType w:val="hybridMultilevel"/>
    <w:tmpl w:val="7C6EF91A"/>
    <w:lvl w:ilvl="0" w:tplc="FFFFFFFF">
      <w:numFmt w:val="bullet"/>
      <w:lvlText w:val="–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5F604244"/>
    <w:multiLevelType w:val="hybridMultilevel"/>
    <w:tmpl w:val="CE9243DE"/>
    <w:lvl w:ilvl="0" w:tplc="259A04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4AA1A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F2C75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F9ABF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A1844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77C38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CAA12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23E1B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2E3C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610C5EB8"/>
    <w:multiLevelType w:val="hybridMultilevel"/>
    <w:tmpl w:val="1220B50C"/>
    <w:lvl w:ilvl="0" w:tplc="FFFFFFFF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D70A24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726F0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F5C2C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F5AAE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93044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C2814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8CCF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265C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62AB18CE"/>
    <w:multiLevelType w:val="hybridMultilevel"/>
    <w:tmpl w:val="2E168B4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4C5E71"/>
    <w:multiLevelType w:val="hybridMultilevel"/>
    <w:tmpl w:val="BD528C14"/>
    <w:lvl w:ilvl="0" w:tplc="FFFFFFFF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D17667"/>
    <w:multiLevelType w:val="hybridMultilevel"/>
    <w:tmpl w:val="2D8EE970"/>
    <w:lvl w:ilvl="0" w:tplc="FFFFFFFF">
      <w:numFmt w:val="bullet"/>
      <w:lvlText w:val="–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 w15:restartNumberingAfterBreak="0">
    <w:nsid w:val="70333053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74356F59"/>
    <w:multiLevelType w:val="hybridMultilevel"/>
    <w:tmpl w:val="F086CC8C"/>
    <w:lvl w:ilvl="0" w:tplc="FFFFFFFF">
      <w:numFmt w:val="bullet"/>
      <w:lvlText w:val="–"/>
      <w:lvlJc w:val="left"/>
      <w:pPr>
        <w:tabs>
          <w:tab w:val="num" w:pos="1559"/>
        </w:tabs>
        <w:ind w:left="708" w:firstLine="567"/>
      </w:pPr>
      <w:rPr>
        <w:rFonts w:ascii="Times New Roman" w:eastAsia="Times New Roman" w:hAnsi="Times New Roman" w:cs="Times New Roman" w:hint="default"/>
        <w:color w:val="auto"/>
        <w:sz w:val="24"/>
        <w:szCs w:val="24"/>
      </w:rPr>
    </w:lvl>
    <w:lvl w:ilvl="1" w:tplc="FFFFFFFF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19" w15:restartNumberingAfterBreak="0">
    <w:nsid w:val="7DDB2032"/>
    <w:multiLevelType w:val="hybridMultilevel"/>
    <w:tmpl w:val="ACC0F116"/>
    <w:lvl w:ilvl="0" w:tplc="506A5E6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1"/>
  </w:num>
  <w:num w:numId="2">
    <w:abstractNumId w:val="8"/>
  </w:num>
  <w:num w:numId="3">
    <w:abstractNumId w:val="18"/>
  </w:num>
  <w:num w:numId="4">
    <w:abstractNumId w:val="12"/>
  </w:num>
  <w:num w:numId="5">
    <w:abstractNumId w:val="15"/>
  </w:num>
  <w:num w:numId="6">
    <w:abstractNumId w:val="5"/>
  </w:num>
  <w:num w:numId="7">
    <w:abstractNumId w:val="13"/>
  </w:num>
  <w:num w:numId="8">
    <w:abstractNumId w:val="11"/>
  </w:num>
  <w:num w:numId="9">
    <w:abstractNumId w:val="16"/>
  </w:num>
  <w:num w:numId="10">
    <w:abstractNumId w:val="10"/>
  </w:num>
  <w:num w:numId="11">
    <w:abstractNumId w:val="4"/>
  </w:num>
  <w:num w:numId="12">
    <w:abstractNumId w:val="17"/>
  </w:num>
  <w:num w:numId="13">
    <w:abstractNumId w:val="14"/>
  </w:num>
  <w:num w:numId="14">
    <w:abstractNumId w:val="6"/>
  </w:num>
  <w:num w:numId="15">
    <w:abstractNumId w:val="7"/>
  </w:num>
  <w:num w:numId="16">
    <w:abstractNumId w:val="0"/>
  </w:num>
  <w:num w:numId="17">
    <w:abstractNumId w:val="3"/>
  </w:num>
  <w:num w:numId="18">
    <w:abstractNumId w:val="9"/>
  </w:num>
  <w:num w:numId="19">
    <w:abstractNumId w:val="2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1NzAzMDc1MDayNDBW0lEKTi0uzszPAykwrAUAof9wuSwAAAA="/>
  </w:docVars>
  <w:rsids>
    <w:rsidRoot w:val="009D2B8E"/>
    <w:rsid w:val="00000570"/>
    <w:rsid w:val="00000B7D"/>
    <w:rsid w:val="00000BFD"/>
    <w:rsid w:val="00000C51"/>
    <w:rsid w:val="00000F00"/>
    <w:rsid w:val="00001025"/>
    <w:rsid w:val="0000123F"/>
    <w:rsid w:val="000012D5"/>
    <w:rsid w:val="00001328"/>
    <w:rsid w:val="00001405"/>
    <w:rsid w:val="000014A1"/>
    <w:rsid w:val="00001515"/>
    <w:rsid w:val="00001568"/>
    <w:rsid w:val="000016E8"/>
    <w:rsid w:val="00001BD0"/>
    <w:rsid w:val="00001C19"/>
    <w:rsid w:val="0000215B"/>
    <w:rsid w:val="0000221D"/>
    <w:rsid w:val="0000254E"/>
    <w:rsid w:val="00002F85"/>
    <w:rsid w:val="0000300F"/>
    <w:rsid w:val="00003088"/>
    <w:rsid w:val="0000324F"/>
    <w:rsid w:val="000032C0"/>
    <w:rsid w:val="0000344A"/>
    <w:rsid w:val="00003498"/>
    <w:rsid w:val="0000367E"/>
    <w:rsid w:val="000036DE"/>
    <w:rsid w:val="00003820"/>
    <w:rsid w:val="00003951"/>
    <w:rsid w:val="00003BAF"/>
    <w:rsid w:val="00003D24"/>
    <w:rsid w:val="00003E8E"/>
    <w:rsid w:val="00003EE8"/>
    <w:rsid w:val="00004073"/>
    <w:rsid w:val="000040BD"/>
    <w:rsid w:val="00004233"/>
    <w:rsid w:val="00004273"/>
    <w:rsid w:val="00004299"/>
    <w:rsid w:val="000046D0"/>
    <w:rsid w:val="000047BF"/>
    <w:rsid w:val="0000495A"/>
    <w:rsid w:val="000049CE"/>
    <w:rsid w:val="00004A0F"/>
    <w:rsid w:val="000051B2"/>
    <w:rsid w:val="000051F5"/>
    <w:rsid w:val="0000521F"/>
    <w:rsid w:val="00005471"/>
    <w:rsid w:val="00005548"/>
    <w:rsid w:val="00005565"/>
    <w:rsid w:val="0000562A"/>
    <w:rsid w:val="00006052"/>
    <w:rsid w:val="0000622C"/>
    <w:rsid w:val="00006497"/>
    <w:rsid w:val="0000659F"/>
    <w:rsid w:val="0000680A"/>
    <w:rsid w:val="00006BF9"/>
    <w:rsid w:val="00006C34"/>
    <w:rsid w:val="00006CAF"/>
    <w:rsid w:val="00006DB8"/>
    <w:rsid w:val="00006DEA"/>
    <w:rsid w:val="00006E51"/>
    <w:rsid w:val="00006E6E"/>
    <w:rsid w:val="00006F53"/>
    <w:rsid w:val="00006FCA"/>
    <w:rsid w:val="00006FF5"/>
    <w:rsid w:val="0000710E"/>
    <w:rsid w:val="00007259"/>
    <w:rsid w:val="00007A92"/>
    <w:rsid w:val="00007C09"/>
    <w:rsid w:val="00007DFB"/>
    <w:rsid w:val="0001005A"/>
    <w:rsid w:val="000100BC"/>
    <w:rsid w:val="00010385"/>
    <w:rsid w:val="00010C05"/>
    <w:rsid w:val="00010EA1"/>
    <w:rsid w:val="00011059"/>
    <w:rsid w:val="00011128"/>
    <w:rsid w:val="00011242"/>
    <w:rsid w:val="000112A0"/>
    <w:rsid w:val="0001130E"/>
    <w:rsid w:val="00011321"/>
    <w:rsid w:val="000114AA"/>
    <w:rsid w:val="000114DB"/>
    <w:rsid w:val="00011819"/>
    <w:rsid w:val="0001181C"/>
    <w:rsid w:val="0001187A"/>
    <w:rsid w:val="000119AB"/>
    <w:rsid w:val="00011AE6"/>
    <w:rsid w:val="00011B01"/>
    <w:rsid w:val="00011E7F"/>
    <w:rsid w:val="0001208C"/>
    <w:rsid w:val="000121E3"/>
    <w:rsid w:val="0001227D"/>
    <w:rsid w:val="0001232F"/>
    <w:rsid w:val="0001263A"/>
    <w:rsid w:val="00012851"/>
    <w:rsid w:val="00012C83"/>
    <w:rsid w:val="00012CDD"/>
    <w:rsid w:val="00012E78"/>
    <w:rsid w:val="00013184"/>
    <w:rsid w:val="000136AB"/>
    <w:rsid w:val="00013964"/>
    <w:rsid w:val="00013F7B"/>
    <w:rsid w:val="000141BF"/>
    <w:rsid w:val="00014270"/>
    <w:rsid w:val="000142D2"/>
    <w:rsid w:val="000146DD"/>
    <w:rsid w:val="000147D3"/>
    <w:rsid w:val="00014850"/>
    <w:rsid w:val="000148C1"/>
    <w:rsid w:val="00014903"/>
    <w:rsid w:val="00014AE4"/>
    <w:rsid w:val="00014BD9"/>
    <w:rsid w:val="00014C5F"/>
    <w:rsid w:val="000151E2"/>
    <w:rsid w:val="0001534B"/>
    <w:rsid w:val="000153A1"/>
    <w:rsid w:val="00015426"/>
    <w:rsid w:val="0001561A"/>
    <w:rsid w:val="00015648"/>
    <w:rsid w:val="000156B3"/>
    <w:rsid w:val="0001579A"/>
    <w:rsid w:val="000157A9"/>
    <w:rsid w:val="00015997"/>
    <w:rsid w:val="000159AD"/>
    <w:rsid w:val="00015B1A"/>
    <w:rsid w:val="00015E70"/>
    <w:rsid w:val="0001638A"/>
    <w:rsid w:val="00016473"/>
    <w:rsid w:val="0001664D"/>
    <w:rsid w:val="000166B2"/>
    <w:rsid w:val="00016BF0"/>
    <w:rsid w:val="00016CF0"/>
    <w:rsid w:val="00016F02"/>
    <w:rsid w:val="0001758F"/>
    <w:rsid w:val="00017705"/>
    <w:rsid w:val="0001780D"/>
    <w:rsid w:val="00017C46"/>
    <w:rsid w:val="00017C79"/>
    <w:rsid w:val="00017D76"/>
    <w:rsid w:val="00017D99"/>
    <w:rsid w:val="00017DC2"/>
    <w:rsid w:val="00017F54"/>
    <w:rsid w:val="000205F2"/>
    <w:rsid w:val="0002061D"/>
    <w:rsid w:val="00020B4F"/>
    <w:rsid w:val="00020C82"/>
    <w:rsid w:val="00020CA0"/>
    <w:rsid w:val="00020F53"/>
    <w:rsid w:val="0002102A"/>
    <w:rsid w:val="0002117E"/>
    <w:rsid w:val="00021441"/>
    <w:rsid w:val="000214A0"/>
    <w:rsid w:val="00021651"/>
    <w:rsid w:val="0002195C"/>
    <w:rsid w:val="00021FE4"/>
    <w:rsid w:val="00022280"/>
    <w:rsid w:val="000223D2"/>
    <w:rsid w:val="0002259B"/>
    <w:rsid w:val="000227AF"/>
    <w:rsid w:val="000227F2"/>
    <w:rsid w:val="00022C16"/>
    <w:rsid w:val="00022D44"/>
    <w:rsid w:val="00023041"/>
    <w:rsid w:val="000230A2"/>
    <w:rsid w:val="00023398"/>
    <w:rsid w:val="00023418"/>
    <w:rsid w:val="000234AD"/>
    <w:rsid w:val="000235DB"/>
    <w:rsid w:val="00023703"/>
    <w:rsid w:val="000237B9"/>
    <w:rsid w:val="000238B0"/>
    <w:rsid w:val="000238CD"/>
    <w:rsid w:val="00023D90"/>
    <w:rsid w:val="00023E45"/>
    <w:rsid w:val="00023ECB"/>
    <w:rsid w:val="00023F6A"/>
    <w:rsid w:val="00023F7D"/>
    <w:rsid w:val="000240F8"/>
    <w:rsid w:val="000242C5"/>
    <w:rsid w:val="00024473"/>
    <w:rsid w:val="00024494"/>
    <w:rsid w:val="000248B8"/>
    <w:rsid w:val="00024A9D"/>
    <w:rsid w:val="00024B3C"/>
    <w:rsid w:val="00024B46"/>
    <w:rsid w:val="00024DA8"/>
    <w:rsid w:val="00024E15"/>
    <w:rsid w:val="00024ECC"/>
    <w:rsid w:val="000251F3"/>
    <w:rsid w:val="00025222"/>
    <w:rsid w:val="000255C6"/>
    <w:rsid w:val="00025608"/>
    <w:rsid w:val="0002563E"/>
    <w:rsid w:val="000258A6"/>
    <w:rsid w:val="0002590B"/>
    <w:rsid w:val="00025D29"/>
    <w:rsid w:val="00025DB9"/>
    <w:rsid w:val="00025E1B"/>
    <w:rsid w:val="00025F1B"/>
    <w:rsid w:val="0002652C"/>
    <w:rsid w:val="000265C5"/>
    <w:rsid w:val="00026683"/>
    <w:rsid w:val="000267FE"/>
    <w:rsid w:val="00026A04"/>
    <w:rsid w:val="00026CFE"/>
    <w:rsid w:val="00026D7C"/>
    <w:rsid w:val="00027453"/>
    <w:rsid w:val="0002784A"/>
    <w:rsid w:val="000278E2"/>
    <w:rsid w:val="00027B0A"/>
    <w:rsid w:val="00027D24"/>
    <w:rsid w:val="00030080"/>
    <w:rsid w:val="000301F4"/>
    <w:rsid w:val="00030282"/>
    <w:rsid w:val="000302B8"/>
    <w:rsid w:val="000308DF"/>
    <w:rsid w:val="00030949"/>
    <w:rsid w:val="000309AF"/>
    <w:rsid w:val="000309E0"/>
    <w:rsid w:val="00030A6B"/>
    <w:rsid w:val="00030BA8"/>
    <w:rsid w:val="00030C97"/>
    <w:rsid w:val="00030E9C"/>
    <w:rsid w:val="00030F57"/>
    <w:rsid w:val="000313AA"/>
    <w:rsid w:val="00031409"/>
    <w:rsid w:val="000314BF"/>
    <w:rsid w:val="000315EB"/>
    <w:rsid w:val="00031709"/>
    <w:rsid w:val="00031752"/>
    <w:rsid w:val="00031AFD"/>
    <w:rsid w:val="00031C31"/>
    <w:rsid w:val="00031D71"/>
    <w:rsid w:val="00031DAA"/>
    <w:rsid w:val="00031DDF"/>
    <w:rsid w:val="00031E09"/>
    <w:rsid w:val="00031FC9"/>
    <w:rsid w:val="0003204C"/>
    <w:rsid w:val="0003222F"/>
    <w:rsid w:val="0003227C"/>
    <w:rsid w:val="00032280"/>
    <w:rsid w:val="0003234D"/>
    <w:rsid w:val="000329A5"/>
    <w:rsid w:val="000329E5"/>
    <w:rsid w:val="00032A29"/>
    <w:rsid w:val="00032B1D"/>
    <w:rsid w:val="00032E7D"/>
    <w:rsid w:val="0003303D"/>
    <w:rsid w:val="0003351B"/>
    <w:rsid w:val="000338CE"/>
    <w:rsid w:val="00033CB4"/>
    <w:rsid w:val="00033D88"/>
    <w:rsid w:val="00033DC3"/>
    <w:rsid w:val="00034064"/>
    <w:rsid w:val="00034076"/>
    <w:rsid w:val="000341ED"/>
    <w:rsid w:val="00034751"/>
    <w:rsid w:val="000348AC"/>
    <w:rsid w:val="000349C7"/>
    <w:rsid w:val="00034A79"/>
    <w:rsid w:val="00034BED"/>
    <w:rsid w:val="00034BF1"/>
    <w:rsid w:val="00034C70"/>
    <w:rsid w:val="00034EC7"/>
    <w:rsid w:val="000350AF"/>
    <w:rsid w:val="00035526"/>
    <w:rsid w:val="00035C68"/>
    <w:rsid w:val="00035DF8"/>
    <w:rsid w:val="00035EE3"/>
    <w:rsid w:val="00035FC3"/>
    <w:rsid w:val="000360CC"/>
    <w:rsid w:val="00036235"/>
    <w:rsid w:val="00036565"/>
    <w:rsid w:val="00036973"/>
    <w:rsid w:val="000369AB"/>
    <w:rsid w:val="00036AE5"/>
    <w:rsid w:val="00036B27"/>
    <w:rsid w:val="00036BB7"/>
    <w:rsid w:val="00036FEA"/>
    <w:rsid w:val="00037019"/>
    <w:rsid w:val="00037164"/>
    <w:rsid w:val="0003785A"/>
    <w:rsid w:val="000379CE"/>
    <w:rsid w:val="00037C05"/>
    <w:rsid w:val="00037D52"/>
    <w:rsid w:val="00037EE8"/>
    <w:rsid w:val="00037EF3"/>
    <w:rsid w:val="00037F78"/>
    <w:rsid w:val="00040253"/>
    <w:rsid w:val="00040655"/>
    <w:rsid w:val="00040706"/>
    <w:rsid w:val="00040776"/>
    <w:rsid w:val="00040796"/>
    <w:rsid w:val="000409FB"/>
    <w:rsid w:val="00040B2D"/>
    <w:rsid w:val="00040C11"/>
    <w:rsid w:val="00040C42"/>
    <w:rsid w:val="00040D22"/>
    <w:rsid w:val="00040F0E"/>
    <w:rsid w:val="00041255"/>
    <w:rsid w:val="000412A0"/>
    <w:rsid w:val="000415FC"/>
    <w:rsid w:val="0004175C"/>
    <w:rsid w:val="00041833"/>
    <w:rsid w:val="00041A12"/>
    <w:rsid w:val="00041B31"/>
    <w:rsid w:val="00041C5C"/>
    <w:rsid w:val="000422A3"/>
    <w:rsid w:val="000425BF"/>
    <w:rsid w:val="000426B3"/>
    <w:rsid w:val="0004282F"/>
    <w:rsid w:val="00042A7A"/>
    <w:rsid w:val="00042D78"/>
    <w:rsid w:val="00042E89"/>
    <w:rsid w:val="000431E1"/>
    <w:rsid w:val="000436A7"/>
    <w:rsid w:val="000436EB"/>
    <w:rsid w:val="0004381D"/>
    <w:rsid w:val="00043A83"/>
    <w:rsid w:val="000440F8"/>
    <w:rsid w:val="000442ED"/>
    <w:rsid w:val="000445A5"/>
    <w:rsid w:val="00044639"/>
    <w:rsid w:val="00044CC3"/>
    <w:rsid w:val="00044D94"/>
    <w:rsid w:val="000451B9"/>
    <w:rsid w:val="00045449"/>
    <w:rsid w:val="000454A8"/>
    <w:rsid w:val="000455AE"/>
    <w:rsid w:val="0004578B"/>
    <w:rsid w:val="000458F8"/>
    <w:rsid w:val="000459C4"/>
    <w:rsid w:val="00045A00"/>
    <w:rsid w:val="00045B48"/>
    <w:rsid w:val="00045E0D"/>
    <w:rsid w:val="00045E25"/>
    <w:rsid w:val="00045EAD"/>
    <w:rsid w:val="0004612C"/>
    <w:rsid w:val="000462D0"/>
    <w:rsid w:val="0004632E"/>
    <w:rsid w:val="000464EA"/>
    <w:rsid w:val="00046821"/>
    <w:rsid w:val="00046A2A"/>
    <w:rsid w:val="00046A41"/>
    <w:rsid w:val="00046B0F"/>
    <w:rsid w:val="00046BE4"/>
    <w:rsid w:val="00046C40"/>
    <w:rsid w:val="00046DA4"/>
    <w:rsid w:val="00046F08"/>
    <w:rsid w:val="00046F0E"/>
    <w:rsid w:val="00047408"/>
    <w:rsid w:val="00047494"/>
    <w:rsid w:val="00047AB6"/>
    <w:rsid w:val="00047B32"/>
    <w:rsid w:val="00047BD7"/>
    <w:rsid w:val="00047FAE"/>
    <w:rsid w:val="0005007D"/>
    <w:rsid w:val="000500E2"/>
    <w:rsid w:val="0005059E"/>
    <w:rsid w:val="00050640"/>
    <w:rsid w:val="000506D7"/>
    <w:rsid w:val="00050C2F"/>
    <w:rsid w:val="00050D28"/>
    <w:rsid w:val="00050D51"/>
    <w:rsid w:val="00050F04"/>
    <w:rsid w:val="00050FAF"/>
    <w:rsid w:val="00051319"/>
    <w:rsid w:val="00051377"/>
    <w:rsid w:val="000516DF"/>
    <w:rsid w:val="00051C3F"/>
    <w:rsid w:val="00051CAB"/>
    <w:rsid w:val="00052017"/>
    <w:rsid w:val="0005219B"/>
    <w:rsid w:val="000521F2"/>
    <w:rsid w:val="000522EA"/>
    <w:rsid w:val="0005245A"/>
    <w:rsid w:val="00052D13"/>
    <w:rsid w:val="00052D84"/>
    <w:rsid w:val="0005304A"/>
    <w:rsid w:val="000530C9"/>
    <w:rsid w:val="00053130"/>
    <w:rsid w:val="000533A9"/>
    <w:rsid w:val="00053411"/>
    <w:rsid w:val="000535E9"/>
    <w:rsid w:val="000536F7"/>
    <w:rsid w:val="00053994"/>
    <w:rsid w:val="000539C6"/>
    <w:rsid w:val="00053A9C"/>
    <w:rsid w:val="00053B0B"/>
    <w:rsid w:val="00053D79"/>
    <w:rsid w:val="00053E09"/>
    <w:rsid w:val="00053E8C"/>
    <w:rsid w:val="0005452D"/>
    <w:rsid w:val="000545F1"/>
    <w:rsid w:val="000546B6"/>
    <w:rsid w:val="0005489E"/>
    <w:rsid w:val="00054C99"/>
    <w:rsid w:val="00054D94"/>
    <w:rsid w:val="00054E7B"/>
    <w:rsid w:val="0005503D"/>
    <w:rsid w:val="000552A6"/>
    <w:rsid w:val="000556E9"/>
    <w:rsid w:val="000557E0"/>
    <w:rsid w:val="000558A3"/>
    <w:rsid w:val="00055983"/>
    <w:rsid w:val="00055A0E"/>
    <w:rsid w:val="00055D96"/>
    <w:rsid w:val="00055E9B"/>
    <w:rsid w:val="000561D1"/>
    <w:rsid w:val="00056296"/>
    <w:rsid w:val="000562FD"/>
    <w:rsid w:val="0005699D"/>
    <w:rsid w:val="000569D9"/>
    <w:rsid w:val="000569FD"/>
    <w:rsid w:val="00056AE5"/>
    <w:rsid w:val="00056AF1"/>
    <w:rsid w:val="00056DCA"/>
    <w:rsid w:val="00056E52"/>
    <w:rsid w:val="00056FF0"/>
    <w:rsid w:val="0005725C"/>
    <w:rsid w:val="000576CF"/>
    <w:rsid w:val="00057991"/>
    <w:rsid w:val="00057ABD"/>
    <w:rsid w:val="00057BFD"/>
    <w:rsid w:val="00057FF9"/>
    <w:rsid w:val="00060068"/>
    <w:rsid w:val="0006034E"/>
    <w:rsid w:val="0006035A"/>
    <w:rsid w:val="000604F6"/>
    <w:rsid w:val="000606B4"/>
    <w:rsid w:val="00060DD8"/>
    <w:rsid w:val="00060FC5"/>
    <w:rsid w:val="00060FDB"/>
    <w:rsid w:val="000610F9"/>
    <w:rsid w:val="000617EC"/>
    <w:rsid w:val="000618B0"/>
    <w:rsid w:val="00061D03"/>
    <w:rsid w:val="0006270B"/>
    <w:rsid w:val="0006270C"/>
    <w:rsid w:val="00062DB7"/>
    <w:rsid w:val="00062EDE"/>
    <w:rsid w:val="00062F7D"/>
    <w:rsid w:val="00063482"/>
    <w:rsid w:val="0006356F"/>
    <w:rsid w:val="00063A74"/>
    <w:rsid w:val="0006409C"/>
    <w:rsid w:val="000641D5"/>
    <w:rsid w:val="000641D6"/>
    <w:rsid w:val="00064283"/>
    <w:rsid w:val="000642B1"/>
    <w:rsid w:val="00064365"/>
    <w:rsid w:val="000643FD"/>
    <w:rsid w:val="0006454B"/>
    <w:rsid w:val="000649C8"/>
    <w:rsid w:val="00064B07"/>
    <w:rsid w:val="000653A9"/>
    <w:rsid w:val="00065479"/>
    <w:rsid w:val="000654EE"/>
    <w:rsid w:val="00065514"/>
    <w:rsid w:val="000655BD"/>
    <w:rsid w:val="000656A7"/>
    <w:rsid w:val="000659EC"/>
    <w:rsid w:val="00065B69"/>
    <w:rsid w:val="00065DF9"/>
    <w:rsid w:val="000661BB"/>
    <w:rsid w:val="00066503"/>
    <w:rsid w:val="00066789"/>
    <w:rsid w:val="00066B07"/>
    <w:rsid w:val="00066DCA"/>
    <w:rsid w:val="00066F02"/>
    <w:rsid w:val="000671B8"/>
    <w:rsid w:val="00067311"/>
    <w:rsid w:val="000673C5"/>
    <w:rsid w:val="0006760F"/>
    <w:rsid w:val="0006781A"/>
    <w:rsid w:val="0006783E"/>
    <w:rsid w:val="00067C57"/>
    <w:rsid w:val="00067F3A"/>
    <w:rsid w:val="00067F4C"/>
    <w:rsid w:val="00070767"/>
    <w:rsid w:val="00070A36"/>
    <w:rsid w:val="00070F52"/>
    <w:rsid w:val="00071745"/>
    <w:rsid w:val="00071A12"/>
    <w:rsid w:val="00071B20"/>
    <w:rsid w:val="00071D30"/>
    <w:rsid w:val="00071DE6"/>
    <w:rsid w:val="00071DF4"/>
    <w:rsid w:val="0007200B"/>
    <w:rsid w:val="0007210B"/>
    <w:rsid w:val="0007234A"/>
    <w:rsid w:val="00072987"/>
    <w:rsid w:val="00072B9B"/>
    <w:rsid w:val="00073837"/>
    <w:rsid w:val="000738E0"/>
    <w:rsid w:val="00073C7C"/>
    <w:rsid w:val="00073D27"/>
    <w:rsid w:val="00073F01"/>
    <w:rsid w:val="00074061"/>
    <w:rsid w:val="00074154"/>
    <w:rsid w:val="000742CB"/>
    <w:rsid w:val="000742D2"/>
    <w:rsid w:val="00074404"/>
    <w:rsid w:val="00074574"/>
    <w:rsid w:val="00074677"/>
    <w:rsid w:val="000746C6"/>
    <w:rsid w:val="00074799"/>
    <w:rsid w:val="00074907"/>
    <w:rsid w:val="00074AA8"/>
    <w:rsid w:val="00074CAC"/>
    <w:rsid w:val="00074DD9"/>
    <w:rsid w:val="00074EF2"/>
    <w:rsid w:val="00075087"/>
    <w:rsid w:val="000753FB"/>
    <w:rsid w:val="00075480"/>
    <w:rsid w:val="000754BB"/>
    <w:rsid w:val="0007567D"/>
    <w:rsid w:val="00075B6B"/>
    <w:rsid w:val="00075BD7"/>
    <w:rsid w:val="00076061"/>
    <w:rsid w:val="00076133"/>
    <w:rsid w:val="000765B2"/>
    <w:rsid w:val="00076B16"/>
    <w:rsid w:val="00076FBD"/>
    <w:rsid w:val="00077056"/>
    <w:rsid w:val="00077075"/>
    <w:rsid w:val="00077106"/>
    <w:rsid w:val="000771DD"/>
    <w:rsid w:val="00077557"/>
    <w:rsid w:val="00077672"/>
    <w:rsid w:val="00077692"/>
    <w:rsid w:val="00077989"/>
    <w:rsid w:val="00077C0A"/>
    <w:rsid w:val="00077C7D"/>
    <w:rsid w:val="00077C85"/>
    <w:rsid w:val="00077D2B"/>
    <w:rsid w:val="00077DC6"/>
    <w:rsid w:val="0008000D"/>
    <w:rsid w:val="00080487"/>
    <w:rsid w:val="00080679"/>
    <w:rsid w:val="00080738"/>
    <w:rsid w:val="000808E0"/>
    <w:rsid w:val="00080C64"/>
    <w:rsid w:val="00080D70"/>
    <w:rsid w:val="00080FAA"/>
    <w:rsid w:val="000811FA"/>
    <w:rsid w:val="000812E1"/>
    <w:rsid w:val="0008152C"/>
    <w:rsid w:val="00081798"/>
    <w:rsid w:val="000817CF"/>
    <w:rsid w:val="000817E8"/>
    <w:rsid w:val="00081A80"/>
    <w:rsid w:val="00081A86"/>
    <w:rsid w:val="00081C79"/>
    <w:rsid w:val="00081F46"/>
    <w:rsid w:val="00082122"/>
    <w:rsid w:val="00082303"/>
    <w:rsid w:val="00082B1E"/>
    <w:rsid w:val="00082C1A"/>
    <w:rsid w:val="00082C30"/>
    <w:rsid w:val="00082D73"/>
    <w:rsid w:val="00082D8A"/>
    <w:rsid w:val="00082FE7"/>
    <w:rsid w:val="00083134"/>
    <w:rsid w:val="0008342D"/>
    <w:rsid w:val="0008365C"/>
    <w:rsid w:val="00083662"/>
    <w:rsid w:val="000839D1"/>
    <w:rsid w:val="00083AE1"/>
    <w:rsid w:val="000840D3"/>
    <w:rsid w:val="00084242"/>
    <w:rsid w:val="0008456D"/>
    <w:rsid w:val="000847F9"/>
    <w:rsid w:val="000849A8"/>
    <w:rsid w:val="00084A30"/>
    <w:rsid w:val="00084BC5"/>
    <w:rsid w:val="00085595"/>
    <w:rsid w:val="00085677"/>
    <w:rsid w:val="000856A1"/>
    <w:rsid w:val="000857D1"/>
    <w:rsid w:val="000858B2"/>
    <w:rsid w:val="0008597A"/>
    <w:rsid w:val="00085AA0"/>
    <w:rsid w:val="00085CC7"/>
    <w:rsid w:val="00085CED"/>
    <w:rsid w:val="00086306"/>
    <w:rsid w:val="0008646A"/>
    <w:rsid w:val="000866F6"/>
    <w:rsid w:val="00086795"/>
    <w:rsid w:val="00086899"/>
    <w:rsid w:val="000868B6"/>
    <w:rsid w:val="00086BCD"/>
    <w:rsid w:val="00086C4B"/>
    <w:rsid w:val="00086F79"/>
    <w:rsid w:val="00087210"/>
    <w:rsid w:val="00087292"/>
    <w:rsid w:val="00087580"/>
    <w:rsid w:val="0008763E"/>
    <w:rsid w:val="00087743"/>
    <w:rsid w:val="00087852"/>
    <w:rsid w:val="00087FED"/>
    <w:rsid w:val="0009017B"/>
    <w:rsid w:val="000901E5"/>
    <w:rsid w:val="00090214"/>
    <w:rsid w:val="00090957"/>
    <w:rsid w:val="000909B8"/>
    <w:rsid w:val="00090A77"/>
    <w:rsid w:val="00090E44"/>
    <w:rsid w:val="00090F2C"/>
    <w:rsid w:val="000911FD"/>
    <w:rsid w:val="00091314"/>
    <w:rsid w:val="00091587"/>
    <w:rsid w:val="0009173D"/>
    <w:rsid w:val="0009195D"/>
    <w:rsid w:val="00091B98"/>
    <w:rsid w:val="00091C79"/>
    <w:rsid w:val="00091D0C"/>
    <w:rsid w:val="00091F0D"/>
    <w:rsid w:val="00091FB3"/>
    <w:rsid w:val="00091FF2"/>
    <w:rsid w:val="0009244F"/>
    <w:rsid w:val="00092572"/>
    <w:rsid w:val="000925EC"/>
    <w:rsid w:val="00092888"/>
    <w:rsid w:val="0009288A"/>
    <w:rsid w:val="0009294E"/>
    <w:rsid w:val="000929BF"/>
    <w:rsid w:val="000929FB"/>
    <w:rsid w:val="000930B0"/>
    <w:rsid w:val="00093233"/>
    <w:rsid w:val="00093533"/>
    <w:rsid w:val="00093874"/>
    <w:rsid w:val="00093AD0"/>
    <w:rsid w:val="00093D99"/>
    <w:rsid w:val="00093DA5"/>
    <w:rsid w:val="00093FF6"/>
    <w:rsid w:val="00094053"/>
    <w:rsid w:val="000942B5"/>
    <w:rsid w:val="000946F8"/>
    <w:rsid w:val="000948CE"/>
    <w:rsid w:val="00094AC4"/>
    <w:rsid w:val="00094C75"/>
    <w:rsid w:val="0009530D"/>
    <w:rsid w:val="00095465"/>
    <w:rsid w:val="00095569"/>
    <w:rsid w:val="000957EA"/>
    <w:rsid w:val="000957F1"/>
    <w:rsid w:val="000958D9"/>
    <w:rsid w:val="00095A4B"/>
    <w:rsid w:val="00095DC4"/>
    <w:rsid w:val="00096507"/>
    <w:rsid w:val="00096629"/>
    <w:rsid w:val="0009675D"/>
    <w:rsid w:val="000967C4"/>
    <w:rsid w:val="00096912"/>
    <w:rsid w:val="00096C38"/>
    <w:rsid w:val="00096C8F"/>
    <w:rsid w:val="00096DF4"/>
    <w:rsid w:val="00096F76"/>
    <w:rsid w:val="00097175"/>
    <w:rsid w:val="000973B5"/>
    <w:rsid w:val="000977A5"/>
    <w:rsid w:val="000979C5"/>
    <w:rsid w:val="00097C76"/>
    <w:rsid w:val="00097E2F"/>
    <w:rsid w:val="000A0304"/>
    <w:rsid w:val="000A048F"/>
    <w:rsid w:val="000A0578"/>
    <w:rsid w:val="000A0746"/>
    <w:rsid w:val="000A0CBA"/>
    <w:rsid w:val="000A0E37"/>
    <w:rsid w:val="000A102A"/>
    <w:rsid w:val="000A1340"/>
    <w:rsid w:val="000A13B0"/>
    <w:rsid w:val="000A15A9"/>
    <w:rsid w:val="000A1669"/>
    <w:rsid w:val="000A175C"/>
    <w:rsid w:val="000A1779"/>
    <w:rsid w:val="000A185B"/>
    <w:rsid w:val="000A18DE"/>
    <w:rsid w:val="000A1BAB"/>
    <w:rsid w:val="000A204B"/>
    <w:rsid w:val="000A2888"/>
    <w:rsid w:val="000A291E"/>
    <w:rsid w:val="000A2BA9"/>
    <w:rsid w:val="000A2C15"/>
    <w:rsid w:val="000A2C79"/>
    <w:rsid w:val="000A39C0"/>
    <w:rsid w:val="000A39E0"/>
    <w:rsid w:val="000A3BC6"/>
    <w:rsid w:val="000A3C9B"/>
    <w:rsid w:val="000A3CC7"/>
    <w:rsid w:val="000A3ECE"/>
    <w:rsid w:val="000A3F4A"/>
    <w:rsid w:val="000A3F80"/>
    <w:rsid w:val="000A4344"/>
    <w:rsid w:val="000A45BD"/>
    <w:rsid w:val="000A4714"/>
    <w:rsid w:val="000A4744"/>
    <w:rsid w:val="000A4833"/>
    <w:rsid w:val="000A4A04"/>
    <w:rsid w:val="000A4A40"/>
    <w:rsid w:val="000A4A5B"/>
    <w:rsid w:val="000A528D"/>
    <w:rsid w:val="000A5297"/>
    <w:rsid w:val="000A537B"/>
    <w:rsid w:val="000A53A9"/>
    <w:rsid w:val="000A53C3"/>
    <w:rsid w:val="000A5487"/>
    <w:rsid w:val="000A5580"/>
    <w:rsid w:val="000A55E5"/>
    <w:rsid w:val="000A573D"/>
    <w:rsid w:val="000A57D5"/>
    <w:rsid w:val="000A57FB"/>
    <w:rsid w:val="000A5821"/>
    <w:rsid w:val="000A5B75"/>
    <w:rsid w:val="000A5C2F"/>
    <w:rsid w:val="000A5D77"/>
    <w:rsid w:val="000A64A5"/>
    <w:rsid w:val="000A6B04"/>
    <w:rsid w:val="000A6F70"/>
    <w:rsid w:val="000A717E"/>
    <w:rsid w:val="000A72DD"/>
    <w:rsid w:val="000A7425"/>
    <w:rsid w:val="000A769D"/>
    <w:rsid w:val="000A76A6"/>
    <w:rsid w:val="000A7721"/>
    <w:rsid w:val="000A7AA6"/>
    <w:rsid w:val="000A7B1D"/>
    <w:rsid w:val="000B003B"/>
    <w:rsid w:val="000B0370"/>
    <w:rsid w:val="000B0409"/>
    <w:rsid w:val="000B044D"/>
    <w:rsid w:val="000B04A8"/>
    <w:rsid w:val="000B093D"/>
    <w:rsid w:val="000B0E47"/>
    <w:rsid w:val="000B0EB4"/>
    <w:rsid w:val="000B0FA9"/>
    <w:rsid w:val="000B1094"/>
    <w:rsid w:val="000B11F6"/>
    <w:rsid w:val="000B131B"/>
    <w:rsid w:val="000B13A8"/>
    <w:rsid w:val="000B1655"/>
    <w:rsid w:val="000B16E5"/>
    <w:rsid w:val="000B174B"/>
    <w:rsid w:val="000B1884"/>
    <w:rsid w:val="000B1B53"/>
    <w:rsid w:val="000B1BDB"/>
    <w:rsid w:val="000B1F1A"/>
    <w:rsid w:val="000B1F94"/>
    <w:rsid w:val="000B2269"/>
    <w:rsid w:val="000B22DF"/>
    <w:rsid w:val="000B2343"/>
    <w:rsid w:val="000B2692"/>
    <w:rsid w:val="000B2978"/>
    <w:rsid w:val="000B2CD8"/>
    <w:rsid w:val="000B3197"/>
    <w:rsid w:val="000B349D"/>
    <w:rsid w:val="000B34D2"/>
    <w:rsid w:val="000B3698"/>
    <w:rsid w:val="000B3883"/>
    <w:rsid w:val="000B38D3"/>
    <w:rsid w:val="000B39AF"/>
    <w:rsid w:val="000B3D18"/>
    <w:rsid w:val="000B40BD"/>
    <w:rsid w:val="000B45D4"/>
    <w:rsid w:val="000B460D"/>
    <w:rsid w:val="000B462B"/>
    <w:rsid w:val="000B467D"/>
    <w:rsid w:val="000B46CD"/>
    <w:rsid w:val="000B47B1"/>
    <w:rsid w:val="000B48CE"/>
    <w:rsid w:val="000B4A24"/>
    <w:rsid w:val="000B4AF8"/>
    <w:rsid w:val="000B4CFC"/>
    <w:rsid w:val="000B4D7C"/>
    <w:rsid w:val="000B552D"/>
    <w:rsid w:val="000B5999"/>
    <w:rsid w:val="000B5B49"/>
    <w:rsid w:val="000B5D6F"/>
    <w:rsid w:val="000B5D7E"/>
    <w:rsid w:val="000B5E28"/>
    <w:rsid w:val="000B5E98"/>
    <w:rsid w:val="000B5ECF"/>
    <w:rsid w:val="000B6793"/>
    <w:rsid w:val="000B6884"/>
    <w:rsid w:val="000B6B13"/>
    <w:rsid w:val="000B6E3F"/>
    <w:rsid w:val="000B6E4B"/>
    <w:rsid w:val="000B6EF0"/>
    <w:rsid w:val="000B72B8"/>
    <w:rsid w:val="000B7359"/>
    <w:rsid w:val="000B735D"/>
    <w:rsid w:val="000B7374"/>
    <w:rsid w:val="000B73AA"/>
    <w:rsid w:val="000B75B7"/>
    <w:rsid w:val="000B7765"/>
    <w:rsid w:val="000B7AA5"/>
    <w:rsid w:val="000B7B50"/>
    <w:rsid w:val="000B7BAB"/>
    <w:rsid w:val="000B7C7C"/>
    <w:rsid w:val="000B7D1E"/>
    <w:rsid w:val="000B7F16"/>
    <w:rsid w:val="000C0056"/>
    <w:rsid w:val="000C006C"/>
    <w:rsid w:val="000C010D"/>
    <w:rsid w:val="000C01FB"/>
    <w:rsid w:val="000C0430"/>
    <w:rsid w:val="000C06D6"/>
    <w:rsid w:val="000C0724"/>
    <w:rsid w:val="000C0C0A"/>
    <w:rsid w:val="000C0C4C"/>
    <w:rsid w:val="000C1112"/>
    <w:rsid w:val="000C12F3"/>
    <w:rsid w:val="000C14E2"/>
    <w:rsid w:val="000C15AD"/>
    <w:rsid w:val="000C182F"/>
    <w:rsid w:val="000C1EFF"/>
    <w:rsid w:val="000C26F7"/>
    <w:rsid w:val="000C2863"/>
    <w:rsid w:val="000C2AE7"/>
    <w:rsid w:val="000C2BDA"/>
    <w:rsid w:val="000C2C2E"/>
    <w:rsid w:val="000C3061"/>
    <w:rsid w:val="000C3406"/>
    <w:rsid w:val="000C3716"/>
    <w:rsid w:val="000C3861"/>
    <w:rsid w:val="000C38FA"/>
    <w:rsid w:val="000C3C0C"/>
    <w:rsid w:val="000C3E01"/>
    <w:rsid w:val="000C3F2D"/>
    <w:rsid w:val="000C3F74"/>
    <w:rsid w:val="000C4167"/>
    <w:rsid w:val="000C43D7"/>
    <w:rsid w:val="000C44F6"/>
    <w:rsid w:val="000C48F8"/>
    <w:rsid w:val="000C4EC1"/>
    <w:rsid w:val="000C53D9"/>
    <w:rsid w:val="000C5741"/>
    <w:rsid w:val="000C589D"/>
    <w:rsid w:val="000C58A6"/>
    <w:rsid w:val="000C5995"/>
    <w:rsid w:val="000C5A2F"/>
    <w:rsid w:val="000C5A86"/>
    <w:rsid w:val="000C5B18"/>
    <w:rsid w:val="000C5B5B"/>
    <w:rsid w:val="000C5D34"/>
    <w:rsid w:val="000C5F2F"/>
    <w:rsid w:val="000C626F"/>
    <w:rsid w:val="000C6303"/>
    <w:rsid w:val="000C63CE"/>
    <w:rsid w:val="000C6747"/>
    <w:rsid w:val="000C68D5"/>
    <w:rsid w:val="000C69BD"/>
    <w:rsid w:val="000C69DD"/>
    <w:rsid w:val="000C6BFB"/>
    <w:rsid w:val="000C6CA4"/>
    <w:rsid w:val="000C6DE1"/>
    <w:rsid w:val="000C6EC9"/>
    <w:rsid w:val="000C6F86"/>
    <w:rsid w:val="000C6F91"/>
    <w:rsid w:val="000C7379"/>
    <w:rsid w:val="000C73CB"/>
    <w:rsid w:val="000C74E7"/>
    <w:rsid w:val="000C75FE"/>
    <w:rsid w:val="000C7A33"/>
    <w:rsid w:val="000C7BB8"/>
    <w:rsid w:val="000C7C93"/>
    <w:rsid w:val="000C7D27"/>
    <w:rsid w:val="000C7DEA"/>
    <w:rsid w:val="000C7DFB"/>
    <w:rsid w:val="000D0056"/>
    <w:rsid w:val="000D00C1"/>
    <w:rsid w:val="000D022A"/>
    <w:rsid w:val="000D0352"/>
    <w:rsid w:val="000D03FE"/>
    <w:rsid w:val="000D060B"/>
    <w:rsid w:val="000D0A6E"/>
    <w:rsid w:val="000D0CC9"/>
    <w:rsid w:val="000D0EEE"/>
    <w:rsid w:val="000D0FC5"/>
    <w:rsid w:val="000D1102"/>
    <w:rsid w:val="000D1122"/>
    <w:rsid w:val="000D1301"/>
    <w:rsid w:val="000D1417"/>
    <w:rsid w:val="000D1D86"/>
    <w:rsid w:val="000D20F5"/>
    <w:rsid w:val="000D2355"/>
    <w:rsid w:val="000D2673"/>
    <w:rsid w:val="000D289D"/>
    <w:rsid w:val="000D28D3"/>
    <w:rsid w:val="000D2A23"/>
    <w:rsid w:val="000D2B13"/>
    <w:rsid w:val="000D2FD0"/>
    <w:rsid w:val="000D2FE3"/>
    <w:rsid w:val="000D32EB"/>
    <w:rsid w:val="000D3490"/>
    <w:rsid w:val="000D3504"/>
    <w:rsid w:val="000D3605"/>
    <w:rsid w:val="000D3660"/>
    <w:rsid w:val="000D377F"/>
    <w:rsid w:val="000D386B"/>
    <w:rsid w:val="000D3872"/>
    <w:rsid w:val="000D3896"/>
    <w:rsid w:val="000D3B98"/>
    <w:rsid w:val="000D3F98"/>
    <w:rsid w:val="000D42A1"/>
    <w:rsid w:val="000D4370"/>
    <w:rsid w:val="000D4497"/>
    <w:rsid w:val="000D4781"/>
    <w:rsid w:val="000D4810"/>
    <w:rsid w:val="000D48C8"/>
    <w:rsid w:val="000D4B4F"/>
    <w:rsid w:val="000D4D46"/>
    <w:rsid w:val="000D4EE2"/>
    <w:rsid w:val="000D5313"/>
    <w:rsid w:val="000D567E"/>
    <w:rsid w:val="000D56A0"/>
    <w:rsid w:val="000D57D0"/>
    <w:rsid w:val="000D5BD6"/>
    <w:rsid w:val="000D5CB5"/>
    <w:rsid w:val="000D60A9"/>
    <w:rsid w:val="000D657F"/>
    <w:rsid w:val="000D67C2"/>
    <w:rsid w:val="000D6879"/>
    <w:rsid w:val="000D6C0C"/>
    <w:rsid w:val="000D6C55"/>
    <w:rsid w:val="000D7220"/>
    <w:rsid w:val="000D74BF"/>
    <w:rsid w:val="000D7514"/>
    <w:rsid w:val="000D787B"/>
    <w:rsid w:val="000D7A93"/>
    <w:rsid w:val="000D7BB3"/>
    <w:rsid w:val="000D7C99"/>
    <w:rsid w:val="000D7EC9"/>
    <w:rsid w:val="000D7F13"/>
    <w:rsid w:val="000E024C"/>
    <w:rsid w:val="000E069B"/>
    <w:rsid w:val="000E091E"/>
    <w:rsid w:val="000E0987"/>
    <w:rsid w:val="000E0BAA"/>
    <w:rsid w:val="000E0CFE"/>
    <w:rsid w:val="000E0D47"/>
    <w:rsid w:val="000E0DF9"/>
    <w:rsid w:val="000E0F19"/>
    <w:rsid w:val="000E1203"/>
    <w:rsid w:val="000E121B"/>
    <w:rsid w:val="000E165B"/>
    <w:rsid w:val="000E1B35"/>
    <w:rsid w:val="000E1B60"/>
    <w:rsid w:val="000E1C7B"/>
    <w:rsid w:val="000E1CAB"/>
    <w:rsid w:val="000E1EEB"/>
    <w:rsid w:val="000E1FD8"/>
    <w:rsid w:val="000E1FEB"/>
    <w:rsid w:val="000E20A3"/>
    <w:rsid w:val="000E20B4"/>
    <w:rsid w:val="000E20FB"/>
    <w:rsid w:val="000E2A45"/>
    <w:rsid w:val="000E2BEC"/>
    <w:rsid w:val="000E314F"/>
    <w:rsid w:val="000E357C"/>
    <w:rsid w:val="000E35E2"/>
    <w:rsid w:val="000E35E8"/>
    <w:rsid w:val="000E369E"/>
    <w:rsid w:val="000E3791"/>
    <w:rsid w:val="000E37BF"/>
    <w:rsid w:val="000E39B3"/>
    <w:rsid w:val="000E3AF2"/>
    <w:rsid w:val="000E411C"/>
    <w:rsid w:val="000E42E6"/>
    <w:rsid w:val="000E4528"/>
    <w:rsid w:val="000E45F6"/>
    <w:rsid w:val="000E4814"/>
    <w:rsid w:val="000E493B"/>
    <w:rsid w:val="000E4987"/>
    <w:rsid w:val="000E49C6"/>
    <w:rsid w:val="000E4C16"/>
    <w:rsid w:val="000E4C41"/>
    <w:rsid w:val="000E4CF3"/>
    <w:rsid w:val="000E53BE"/>
    <w:rsid w:val="000E56E2"/>
    <w:rsid w:val="000E5A74"/>
    <w:rsid w:val="000E5B31"/>
    <w:rsid w:val="000E5B59"/>
    <w:rsid w:val="000E5C63"/>
    <w:rsid w:val="000E5D3E"/>
    <w:rsid w:val="000E5D43"/>
    <w:rsid w:val="000E6043"/>
    <w:rsid w:val="000E64B4"/>
    <w:rsid w:val="000E64BD"/>
    <w:rsid w:val="000E6747"/>
    <w:rsid w:val="000E6BB2"/>
    <w:rsid w:val="000E6C00"/>
    <w:rsid w:val="000E6E06"/>
    <w:rsid w:val="000E6E8F"/>
    <w:rsid w:val="000E6FF7"/>
    <w:rsid w:val="000E70DA"/>
    <w:rsid w:val="000E731D"/>
    <w:rsid w:val="000E7433"/>
    <w:rsid w:val="000E77A1"/>
    <w:rsid w:val="000E77C9"/>
    <w:rsid w:val="000E77FF"/>
    <w:rsid w:val="000E7A21"/>
    <w:rsid w:val="000E7ACC"/>
    <w:rsid w:val="000E7B5F"/>
    <w:rsid w:val="000E7CFB"/>
    <w:rsid w:val="000F05CB"/>
    <w:rsid w:val="000F0691"/>
    <w:rsid w:val="000F0808"/>
    <w:rsid w:val="000F0CF7"/>
    <w:rsid w:val="000F0D84"/>
    <w:rsid w:val="000F123C"/>
    <w:rsid w:val="000F1578"/>
    <w:rsid w:val="000F17EB"/>
    <w:rsid w:val="000F19C3"/>
    <w:rsid w:val="000F1CB0"/>
    <w:rsid w:val="000F1EE2"/>
    <w:rsid w:val="000F1FEE"/>
    <w:rsid w:val="000F2288"/>
    <w:rsid w:val="000F2392"/>
    <w:rsid w:val="000F2765"/>
    <w:rsid w:val="000F2D02"/>
    <w:rsid w:val="000F2E48"/>
    <w:rsid w:val="000F2EAF"/>
    <w:rsid w:val="000F3101"/>
    <w:rsid w:val="000F3191"/>
    <w:rsid w:val="000F3228"/>
    <w:rsid w:val="000F32B3"/>
    <w:rsid w:val="000F3591"/>
    <w:rsid w:val="000F38ED"/>
    <w:rsid w:val="000F39D5"/>
    <w:rsid w:val="000F3AF8"/>
    <w:rsid w:val="000F3C53"/>
    <w:rsid w:val="000F3DBB"/>
    <w:rsid w:val="000F3EAD"/>
    <w:rsid w:val="000F3FE8"/>
    <w:rsid w:val="000F4038"/>
    <w:rsid w:val="000F40BA"/>
    <w:rsid w:val="000F4557"/>
    <w:rsid w:val="000F4866"/>
    <w:rsid w:val="000F4880"/>
    <w:rsid w:val="000F49CF"/>
    <w:rsid w:val="000F4B87"/>
    <w:rsid w:val="000F4D18"/>
    <w:rsid w:val="000F4F3D"/>
    <w:rsid w:val="000F500D"/>
    <w:rsid w:val="000F50FB"/>
    <w:rsid w:val="000F51D0"/>
    <w:rsid w:val="000F526D"/>
    <w:rsid w:val="000F54CD"/>
    <w:rsid w:val="000F5512"/>
    <w:rsid w:val="000F5686"/>
    <w:rsid w:val="000F56D0"/>
    <w:rsid w:val="000F5864"/>
    <w:rsid w:val="000F58B8"/>
    <w:rsid w:val="000F5F25"/>
    <w:rsid w:val="000F5FA7"/>
    <w:rsid w:val="000F60F5"/>
    <w:rsid w:val="000F618D"/>
    <w:rsid w:val="000F6205"/>
    <w:rsid w:val="000F649A"/>
    <w:rsid w:val="000F64F4"/>
    <w:rsid w:val="000F6619"/>
    <w:rsid w:val="000F68F9"/>
    <w:rsid w:val="000F696C"/>
    <w:rsid w:val="000F6972"/>
    <w:rsid w:val="000F69B2"/>
    <w:rsid w:val="000F6CC3"/>
    <w:rsid w:val="000F6D95"/>
    <w:rsid w:val="000F70C2"/>
    <w:rsid w:val="000F72B6"/>
    <w:rsid w:val="000F73F5"/>
    <w:rsid w:val="000F7558"/>
    <w:rsid w:val="000F781A"/>
    <w:rsid w:val="000F795A"/>
    <w:rsid w:val="000F7A2A"/>
    <w:rsid w:val="0010002F"/>
    <w:rsid w:val="00100461"/>
    <w:rsid w:val="00100483"/>
    <w:rsid w:val="001006A3"/>
    <w:rsid w:val="00100914"/>
    <w:rsid w:val="00100CFD"/>
    <w:rsid w:val="00100D39"/>
    <w:rsid w:val="00100E3F"/>
    <w:rsid w:val="00100E70"/>
    <w:rsid w:val="00100E90"/>
    <w:rsid w:val="00100EAB"/>
    <w:rsid w:val="00100F5F"/>
    <w:rsid w:val="00100F6B"/>
    <w:rsid w:val="00100F6F"/>
    <w:rsid w:val="00101017"/>
    <w:rsid w:val="00101373"/>
    <w:rsid w:val="00101714"/>
    <w:rsid w:val="00101768"/>
    <w:rsid w:val="00101C99"/>
    <w:rsid w:val="00101EB4"/>
    <w:rsid w:val="00101F97"/>
    <w:rsid w:val="00101FA8"/>
    <w:rsid w:val="00102025"/>
    <w:rsid w:val="00102275"/>
    <w:rsid w:val="001023A8"/>
    <w:rsid w:val="001026CF"/>
    <w:rsid w:val="001029F2"/>
    <w:rsid w:val="00102E4D"/>
    <w:rsid w:val="00102F45"/>
    <w:rsid w:val="001032A2"/>
    <w:rsid w:val="0010380E"/>
    <w:rsid w:val="00103F8B"/>
    <w:rsid w:val="00104065"/>
    <w:rsid w:val="0010435D"/>
    <w:rsid w:val="0010456F"/>
    <w:rsid w:val="001045AA"/>
    <w:rsid w:val="00104719"/>
    <w:rsid w:val="0010475C"/>
    <w:rsid w:val="001048F0"/>
    <w:rsid w:val="00104C63"/>
    <w:rsid w:val="00104D4F"/>
    <w:rsid w:val="00104F7E"/>
    <w:rsid w:val="00105823"/>
    <w:rsid w:val="00105848"/>
    <w:rsid w:val="00105925"/>
    <w:rsid w:val="00105A7B"/>
    <w:rsid w:val="00105B95"/>
    <w:rsid w:val="00106003"/>
    <w:rsid w:val="001060F2"/>
    <w:rsid w:val="001062C5"/>
    <w:rsid w:val="00106454"/>
    <w:rsid w:val="001064F8"/>
    <w:rsid w:val="00106BED"/>
    <w:rsid w:val="00106C44"/>
    <w:rsid w:val="00106CA1"/>
    <w:rsid w:val="00106CB5"/>
    <w:rsid w:val="00106DE9"/>
    <w:rsid w:val="0010714F"/>
    <w:rsid w:val="0010717D"/>
    <w:rsid w:val="0010731E"/>
    <w:rsid w:val="00107673"/>
    <w:rsid w:val="001077EF"/>
    <w:rsid w:val="00107859"/>
    <w:rsid w:val="001079C3"/>
    <w:rsid w:val="00107B1B"/>
    <w:rsid w:val="00107B24"/>
    <w:rsid w:val="00107C28"/>
    <w:rsid w:val="00107C8C"/>
    <w:rsid w:val="00107E41"/>
    <w:rsid w:val="00107E5A"/>
    <w:rsid w:val="00107F64"/>
    <w:rsid w:val="0011001E"/>
    <w:rsid w:val="00110235"/>
    <w:rsid w:val="001104B4"/>
    <w:rsid w:val="00110568"/>
    <w:rsid w:val="001107C7"/>
    <w:rsid w:val="00110812"/>
    <w:rsid w:val="00110B99"/>
    <w:rsid w:val="00110CDF"/>
    <w:rsid w:val="00111014"/>
    <w:rsid w:val="00111148"/>
    <w:rsid w:val="001111EC"/>
    <w:rsid w:val="0011122B"/>
    <w:rsid w:val="001113C7"/>
    <w:rsid w:val="001114EE"/>
    <w:rsid w:val="001117CA"/>
    <w:rsid w:val="00111A55"/>
    <w:rsid w:val="00111AF6"/>
    <w:rsid w:val="00111B7C"/>
    <w:rsid w:val="00111B8D"/>
    <w:rsid w:val="00111D41"/>
    <w:rsid w:val="00111E96"/>
    <w:rsid w:val="00111FB5"/>
    <w:rsid w:val="0011209D"/>
    <w:rsid w:val="00112534"/>
    <w:rsid w:val="001126C3"/>
    <w:rsid w:val="00112C69"/>
    <w:rsid w:val="00112EBD"/>
    <w:rsid w:val="00112EE8"/>
    <w:rsid w:val="0011318F"/>
    <w:rsid w:val="001133DB"/>
    <w:rsid w:val="00113474"/>
    <w:rsid w:val="00113553"/>
    <w:rsid w:val="00113565"/>
    <w:rsid w:val="001138F7"/>
    <w:rsid w:val="00113D8D"/>
    <w:rsid w:val="00113DF2"/>
    <w:rsid w:val="00114078"/>
    <w:rsid w:val="001140C2"/>
    <w:rsid w:val="00114153"/>
    <w:rsid w:val="00114283"/>
    <w:rsid w:val="00114830"/>
    <w:rsid w:val="00114D44"/>
    <w:rsid w:val="00114FF3"/>
    <w:rsid w:val="00115105"/>
    <w:rsid w:val="00115541"/>
    <w:rsid w:val="0011566B"/>
    <w:rsid w:val="00115670"/>
    <w:rsid w:val="001156D6"/>
    <w:rsid w:val="0011571C"/>
    <w:rsid w:val="00115F50"/>
    <w:rsid w:val="00115F8F"/>
    <w:rsid w:val="001162D5"/>
    <w:rsid w:val="00116485"/>
    <w:rsid w:val="001166EC"/>
    <w:rsid w:val="00116970"/>
    <w:rsid w:val="00116BCF"/>
    <w:rsid w:val="00116C17"/>
    <w:rsid w:val="00116C72"/>
    <w:rsid w:val="00116F45"/>
    <w:rsid w:val="00116F61"/>
    <w:rsid w:val="001170B4"/>
    <w:rsid w:val="00117208"/>
    <w:rsid w:val="0011750B"/>
    <w:rsid w:val="0011751F"/>
    <w:rsid w:val="00117961"/>
    <w:rsid w:val="00117A2B"/>
    <w:rsid w:val="00117B2E"/>
    <w:rsid w:val="00117D14"/>
    <w:rsid w:val="00117D78"/>
    <w:rsid w:val="00117EC1"/>
    <w:rsid w:val="001203E8"/>
    <w:rsid w:val="00120405"/>
    <w:rsid w:val="00120478"/>
    <w:rsid w:val="00120527"/>
    <w:rsid w:val="00120C54"/>
    <w:rsid w:val="00120ED4"/>
    <w:rsid w:val="0012154A"/>
    <w:rsid w:val="0012180C"/>
    <w:rsid w:val="00121949"/>
    <w:rsid w:val="0012195C"/>
    <w:rsid w:val="00121A56"/>
    <w:rsid w:val="00121D54"/>
    <w:rsid w:val="00121DA2"/>
    <w:rsid w:val="00122205"/>
    <w:rsid w:val="0012228B"/>
    <w:rsid w:val="00122559"/>
    <w:rsid w:val="00122652"/>
    <w:rsid w:val="0012285E"/>
    <w:rsid w:val="00122862"/>
    <w:rsid w:val="00122E19"/>
    <w:rsid w:val="00122F17"/>
    <w:rsid w:val="00122FC7"/>
    <w:rsid w:val="00122FDF"/>
    <w:rsid w:val="00123340"/>
    <w:rsid w:val="0012367E"/>
    <w:rsid w:val="0012398D"/>
    <w:rsid w:val="00123A74"/>
    <w:rsid w:val="00123C19"/>
    <w:rsid w:val="00123C1F"/>
    <w:rsid w:val="00123F3F"/>
    <w:rsid w:val="00123FE0"/>
    <w:rsid w:val="001241B9"/>
    <w:rsid w:val="001241C1"/>
    <w:rsid w:val="00124218"/>
    <w:rsid w:val="001242B0"/>
    <w:rsid w:val="00124A03"/>
    <w:rsid w:val="00124B0C"/>
    <w:rsid w:val="00124BA3"/>
    <w:rsid w:val="00124BE2"/>
    <w:rsid w:val="00124CB2"/>
    <w:rsid w:val="00124D4C"/>
    <w:rsid w:val="00124E42"/>
    <w:rsid w:val="00124E65"/>
    <w:rsid w:val="00124FF9"/>
    <w:rsid w:val="00125021"/>
    <w:rsid w:val="0012514A"/>
    <w:rsid w:val="0012521F"/>
    <w:rsid w:val="00125220"/>
    <w:rsid w:val="00125230"/>
    <w:rsid w:val="001253C2"/>
    <w:rsid w:val="001253EE"/>
    <w:rsid w:val="00125533"/>
    <w:rsid w:val="00125738"/>
    <w:rsid w:val="0012594C"/>
    <w:rsid w:val="001259A3"/>
    <w:rsid w:val="00125BFE"/>
    <w:rsid w:val="00125C13"/>
    <w:rsid w:val="00125D55"/>
    <w:rsid w:val="0012611E"/>
    <w:rsid w:val="001262F2"/>
    <w:rsid w:val="001264A5"/>
    <w:rsid w:val="0012682D"/>
    <w:rsid w:val="001268BD"/>
    <w:rsid w:val="00126925"/>
    <w:rsid w:val="00126EAC"/>
    <w:rsid w:val="001270B2"/>
    <w:rsid w:val="001271FA"/>
    <w:rsid w:val="0012730A"/>
    <w:rsid w:val="0012738A"/>
    <w:rsid w:val="0012747B"/>
    <w:rsid w:val="0012779C"/>
    <w:rsid w:val="00127AC3"/>
    <w:rsid w:val="00127E38"/>
    <w:rsid w:val="00127EB4"/>
    <w:rsid w:val="00127EF5"/>
    <w:rsid w:val="00130019"/>
    <w:rsid w:val="0013007C"/>
    <w:rsid w:val="00130735"/>
    <w:rsid w:val="00130787"/>
    <w:rsid w:val="001308D3"/>
    <w:rsid w:val="001308FF"/>
    <w:rsid w:val="00130A60"/>
    <w:rsid w:val="00130BD8"/>
    <w:rsid w:val="00130EDE"/>
    <w:rsid w:val="00131090"/>
    <w:rsid w:val="001310B1"/>
    <w:rsid w:val="00131191"/>
    <w:rsid w:val="00131311"/>
    <w:rsid w:val="00131369"/>
    <w:rsid w:val="00131570"/>
    <w:rsid w:val="00131882"/>
    <w:rsid w:val="00131A6C"/>
    <w:rsid w:val="00131F3A"/>
    <w:rsid w:val="00131FE6"/>
    <w:rsid w:val="0013211A"/>
    <w:rsid w:val="00132170"/>
    <w:rsid w:val="00132554"/>
    <w:rsid w:val="001326C2"/>
    <w:rsid w:val="00132B40"/>
    <w:rsid w:val="00132B83"/>
    <w:rsid w:val="00132C5E"/>
    <w:rsid w:val="001332CC"/>
    <w:rsid w:val="0013363D"/>
    <w:rsid w:val="00133AF2"/>
    <w:rsid w:val="00133D35"/>
    <w:rsid w:val="00133D42"/>
    <w:rsid w:val="00134057"/>
    <w:rsid w:val="0013425D"/>
    <w:rsid w:val="0013479C"/>
    <w:rsid w:val="00134A03"/>
    <w:rsid w:val="00134A12"/>
    <w:rsid w:val="00134D3C"/>
    <w:rsid w:val="00134DE3"/>
    <w:rsid w:val="0013513E"/>
    <w:rsid w:val="00135260"/>
    <w:rsid w:val="001356D1"/>
    <w:rsid w:val="00135CD3"/>
    <w:rsid w:val="00135DE1"/>
    <w:rsid w:val="00135E07"/>
    <w:rsid w:val="00135F52"/>
    <w:rsid w:val="00136102"/>
    <w:rsid w:val="0013611F"/>
    <w:rsid w:val="00136449"/>
    <w:rsid w:val="0013677A"/>
    <w:rsid w:val="00136A8D"/>
    <w:rsid w:val="00136CC3"/>
    <w:rsid w:val="00136DF3"/>
    <w:rsid w:val="00136E56"/>
    <w:rsid w:val="0013740C"/>
    <w:rsid w:val="00137502"/>
    <w:rsid w:val="001375F1"/>
    <w:rsid w:val="0013776E"/>
    <w:rsid w:val="00137967"/>
    <w:rsid w:val="00137CAA"/>
    <w:rsid w:val="00137D1F"/>
    <w:rsid w:val="0014033D"/>
    <w:rsid w:val="0014057A"/>
    <w:rsid w:val="00140757"/>
    <w:rsid w:val="00140784"/>
    <w:rsid w:val="00140CCE"/>
    <w:rsid w:val="00140F17"/>
    <w:rsid w:val="0014118F"/>
    <w:rsid w:val="00141266"/>
    <w:rsid w:val="001413B2"/>
    <w:rsid w:val="0014142E"/>
    <w:rsid w:val="00141784"/>
    <w:rsid w:val="00141B14"/>
    <w:rsid w:val="00141C24"/>
    <w:rsid w:val="00141EFF"/>
    <w:rsid w:val="00141F12"/>
    <w:rsid w:val="00141F2E"/>
    <w:rsid w:val="00142408"/>
    <w:rsid w:val="00142959"/>
    <w:rsid w:val="0014298B"/>
    <w:rsid w:val="001429EA"/>
    <w:rsid w:val="00142B7E"/>
    <w:rsid w:val="00142BE5"/>
    <w:rsid w:val="00142EFE"/>
    <w:rsid w:val="00143077"/>
    <w:rsid w:val="00143375"/>
    <w:rsid w:val="001434C4"/>
    <w:rsid w:val="00143629"/>
    <w:rsid w:val="001436CD"/>
    <w:rsid w:val="00143B7F"/>
    <w:rsid w:val="00143C46"/>
    <w:rsid w:val="00143CAA"/>
    <w:rsid w:val="00143E13"/>
    <w:rsid w:val="00143E94"/>
    <w:rsid w:val="00143FDB"/>
    <w:rsid w:val="001440DD"/>
    <w:rsid w:val="0014435F"/>
    <w:rsid w:val="00144692"/>
    <w:rsid w:val="00144AFA"/>
    <w:rsid w:val="00144B48"/>
    <w:rsid w:val="00144D29"/>
    <w:rsid w:val="00144D4D"/>
    <w:rsid w:val="00144D6F"/>
    <w:rsid w:val="00144EFB"/>
    <w:rsid w:val="001452B8"/>
    <w:rsid w:val="00145356"/>
    <w:rsid w:val="00145666"/>
    <w:rsid w:val="001456B7"/>
    <w:rsid w:val="00145CC3"/>
    <w:rsid w:val="00145D01"/>
    <w:rsid w:val="00145D46"/>
    <w:rsid w:val="001461DE"/>
    <w:rsid w:val="001463D7"/>
    <w:rsid w:val="0014645F"/>
    <w:rsid w:val="00146886"/>
    <w:rsid w:val="00146935"/>
    <w:rsid w:val="00146BF7"/>
    <w:rsid w:val="00146D20"/>
    <w:rsid w:val="00147130"/>
    <w:rsid w:val="001473A0"/>
    <w:rsid w:val="00147446"/>
    <w:rsid w:val="0014791A"/>
    <w:rsid w:val="00147A89"/>
    <w:rsid w:val="00147A90"/>
    <w:rsid w:val="00147B1D"/>
    <w:rsid w:val="00147B33"/>
    <w:rsid w:val="00147B99"/>
    <w:rsid w:val="00147C85"/>
    <w:rsid w:val="00147D7A"/>
    <w:rsid w:val="00147F76"/>
    <w:rsid w:val="0015001E"/>
    <w:rsid w:val="00150063"/>
    <w:rsid w:val="00150071"/>
    <w:rsid w:val="0015014B"/>
    <w:rsid w:val="001503D3"/>
    <w:rsid w:val="0015043B"/>
    <w:rsid w:val="00150547"/>
    <w:rsid w:val="00150646"/>
    <w:rsid w:val="00150AFE"/>
    <w:rsid w:val="00150BD2"/>
    <w:rsid w:val="00150C3A"/>
    <w:rsid w:val="00150D48"/>
    <w:rsid w:val="00150ED6"/>
    <w:rsid w:val="00150FED"/>
    <w:rsid w:val="0015109F"/>
    <w:rsid w:val="001511FA"/>
    <w:rsid w:val="00151282"/>
    <w:rsid w:val="00151360"/>
    <w:rsid w:val="00151565"/>
    <w:rsid w:val="001517C4"/>
    <w:rsid w:val="00151997"/>
    <w:rsid w:val="00151ED6"/>
    <w:rsid w:val="00152021"/>
    <w:rsid w:val="001520B3"/>
    <w:rsid w:val="0015214F"/>
    <w:rsid w:val="00152935"/>
    <w:rsid w:val="00152A55"/>
    <w:rsid w:val="00152D10"/>
    <w:rsid w:val="00152FD9"/>
    <w:rsid w:val="001533BD"/>
    <w:rsid w:val="001535FF"/>
    <w:rsid w:val="001536E8"/>
    <w:rsid w:val="00153701"/>
    <w:rsid w:val="00153840"/>
    <w:rsid w:val="001539EE"/>
    <w:rsid w:val="00154284"/>
    <w:rsid w:val="00154297"/>
    <w:rsid w:val="0015435E"/>
    <w:rsid w:val="0015439D"/>
    <w:rsid w:val="00154406"/>
    <w:rsid w:val="0015447D"/>
    <w:rsid w:val="00154788"/>
    <w:rsid w:val="00154832"/>
    <w:rsid w:val="001549EE"/>
    <w:rsid w:val="00154BEE"/>
    <w:rsid w:val="00154D6F"/>
    <w:rsid w:val="00154EC7"/>
    <w:rsid w:val="00154FB7"/>
    <w:rsid w:val="00155391"/>
    <w:rsid w:val="001553EF"/>
    <w:rsid w:val="00155560"/>
    <w:rsid w:val="00155595"/>
    <w:rsid w:val="001555F4"/>
    <w:rsid w:val="00155A4B"/>
    <w:rsid w:val="00155A55"/>
    <w:rsid w:val="00155C07"/>
    <w:rsid w:val="00155D8A"/>
    <w:rsid w:val="0015614E"/>
    <w:rsid w:val="0015616B"/>
    <w:rsid w:val="00156219"/>
    <w:rsid w:val="0015634D"/>
    <w:rsid w:val="00156421"/>
    <w:rsid w:val="001565FC"/>
    <w:rsid w:val="001566A2"/>
    <w:rsid w:val="001567DB"/>
    <w:rsid w:val="00156826"/>
    <w:rsid w:val="00156D00"/>
    <w:rsid w:val="00156D0E"/>
    <w:rsid w:val="00156D4C"/>
    <w:rsid w:val="00156F80"/>
    <w:rsid w:val="00156FCB"/>
    <w:rsid w:val="001576EE"/>
    <w:rsid w:val="0015770B"/>
    <w:rsid w:val="001578AC"/>
    <w:rsid w:val="0015798D"/>
    <w:rsid w:val="00157B29"/>
    <w:rsid w:val="00157C93"/>
    <w:rsid w:val="00157D31"/>
    <w:rsid w:val="00157E8C"/>
    <w:rsid w:val="00157EBE"/>
    <w:rsid w:val="001603B1"/>
    <w:rsid w:val="001604EB"/>
    <w:rsid w:val="001609EB"/>
    <w:rsid w:val="00160BE8"/>
    <w:rsid w:val="00161675"/>
    <w:rsid w:val="00161693"/>
    <w:rsid w:val="00161B1B"/>
    <w:rsid w:val="001623C5"/>
    <w:rsid w:val="00162413"/>
    <w:rsid w:val="001625B1"/>
    <w:rsid w:val="0016263A"/>
    <w:rsid w:val="001627A6"/>
    <w:rsid w:val="00162A44"/>
    <w:rsid w:val="00162DBE"/>
    <w:rsid w:val="00163106"/>
    <w:rsid w:val="0016317F"/>
    <w:rsid w:val="001633C2"/>
    <w:rsid w:val="0016395D"/>
    <w:rsid w:val="00163BE9"/>
    <w:rsid w:val="00163EF5"/>
    <w:rsid w:val="00163FCF"/>
    <w:rsid w:val="00164255"/>
    <w:rsid w:val="00164520"/>
    <w:rsid w:val="00164802"/>
    <w:rsid w:val="00164A20"/>
    <w:rsid w:val="00164AAE"/>
    <w:rsid w:val="00164ADD"/>
    <w:rsid w:val="00164C62"/>
    <w:rsid w:val="00164CA2"/>
    <w:rsid w:val="00164EA6"/>
    <w:rsid w:val="00164FC3"/>
    <w:rsid w:val="0016542E"/>
    <w:rsid w:val="0016548A"/>
    <w:rsid w:val="001654D0"/>
    <w:rsid w:val="00165958"/>
    <w:rsid w:val="00165AE2"/>
    <w:rsid w:val="00165D41"/>
    <w:rsid w:val="00165EA4"/>
    <w:rsid w:val="00165F98"/>
    <w:rsid w:val="00165FC5"/>
    <w:rsid w:val="001663C5"/>
    <w:rsid w:val="0016654C"/>
    <w:rsid w:val="0016657B"/>
    <w:rsid w:val="001665AC"/>
    <w:rsid w:val="0016667D"/>
    <w:rsid w:val="001666B3"/>
    <w:rsid w:val="001667E2"/>
    <w:rsid w:val="00166CB4"/>
    <w:rsid w:val="00166EB3"/>
    <w:rsid w:val="0016713A"/>
    <w:rsid w:val="00167250"/>
    <w:rsid w:val="0016748D"/>
    <w:rsid w:val="00167588"/>
    <w:rsid w:val="001679AC"/>
    <w:rsid w:val="00167DEB"/>
    <w:rsid w:val="00167F17"/>
    <w:rsid w:val="001701E2"/>
    <w:rsid w:val="001702A9"/>
    <w:rsid w:val="001704E1"/>
    <w:rsid w:val="00170CAF"/>
    <w:rsid w:val="00170CDE"/>
    <w:rsid w:val="00170D18"/>
    <w:rsid w:val="00170D4C"/>
    <w:rsid w:val="00170DA1"/>
    <w:rsid w:val="00170DDE"/>
    <w:rsid w:val="00170EDE"/>
    <w:rsid w:val="00170F41"/>
    <w:rsid w:val="00170F63"/>
    <w:rsid w:val="00171213"/>
    <w:rsid w:val="0017124E"/>
    <w:rsid w:val="001712DC"/>
    <w:rsid w:val="001712E4"/>
    <w:rsid w:val="001712EE"/>
    <w:rsid w:val="001715C1"/>
    <w:rsid w:val="0017173B"/>
    <w:rsid w:val="001718C7"/>
    <w:rsid w:val="00171B7B"/>
    <w:rsid w:val="00171EC5"/>
    <w:rsid w:val="00171FBD"/>
    <w:rsid w:val="0017205F"/>
    <w:rsid w:val="00172178"/>
    <w:rsid w:val="001721BD"/>
    <w:rsid w:val="00172481"/>
    <w:rsid w:val="00172C2B"/>
    <w:rsid w:val="00172CB0"/>
    <w:rsid w:val="00172F80"/>
    <w:rsid w:val="0017309B"/>
    <w:rsid w:val="001730B5"/>
    <w:rsid w:val="00173192"/>
    <w:rsid w:val="00173254"/>
    <w:rsid w:val="00173372"/>
    <w:rsid w:val="00173450"/>
    <w:rsid w:val="001736CF"/>
    <w:rsid w:val="0017372C"/>
    <w:rsid w:val="00173888"/>
    <w:rsid w:val="001738B8"/>
    <w:rsid w:val="00173AC8"/>
    <w:rsid w:val="00174010"/>
    <w:rsid w:val="00174050"/>
    <w:rsid w:val="0017421B"/>
    <w:rsid w:val="00174419"/>
    <w:rsid w:val="001744EC"/>
    <w:rsid w:val="001745EC"/>
    <w:rsid w:val="00174745"/>
    <w:rsid w:val="0017475A"/>
    <w:rsid w:val="00174B42"/>
    <w:rsid w:val="00174B82"/>
    <w:rsid w:val="001751B8"/>
    <w:rsid w:val="00175628"/>
    <w:rsid w:val="001756EB"/>
    <w:rsid w:val="001759F7"/>
    <w:rsid w:val="00175A00"/>
    <w:rsid w:val="00175B3A"/>
    <w:rsid w:val="00176042"/>
    <w:rsid w:val="0017606E"/>
    <w:rsid w:val="0017622F"/>
    <w:rsid w:val="001762C4"/>
    <w:rsid w:val="0017648E"/>
    <w:rsid w:val="001764C0"/>
    <w:rsid w:val="001766D4"/>
    <w:rsid w:val="00176756"/>
    <w:rsid w:val="00176762"/>
    <w:rsid w:val="001767A2"/>
    <w:rsid w:val="0017680E"/>
    <w:rsid w:val="00176A21"/>
    <w:rsid w:val="00176CE2"/>
    <w:rsid w:val="00176E3D"/>
    <w:rsid w:val="0017716D"/>
    <w:rsid w:val="001772F1"/>
    <w:rsid w:val="00177354"/>
    <w:rsid w:val="00177396"/>
    <w:rsid w:val="001777E6"/>
    <w:rsid w:val="00177A57"/>
    <w:rsid w:val="00177AD7"/>
    <w:rsid w:val="00177B69"/>
    <w:rsid w:val="001801EF"/>
    <w:rsid w:val="0018021A"/>
    <w:rsid w:val="0018025E"/>
    <w:rsid w:val="00180495"/>
    <w:rsid w:val="0018095D"/>
    <w:rsid w:val="00180963"/>
    <w:rsid w:val="00180B0A"/>
    <w:rsid w:val="00180B4F"/>
    <w:rsid w:val="00180CCE"/>
    <w:rsid w:val="00180D65"/>
    <w:rsid w:val="00180E51"/>
    <w:rsid w:val="001810DC"/>
    <w:rsid w:val="00181198"/>
    <w:rsid w:val="001811AB"/>
    <w:rsid w:val="001811C1"/>
    <w:rsid w:val="00181293"/>
    <w:rsid w:val="001812DD"/>
    <w:rsid w:val="0018143B"/>
    <w:rsid w:val="001817DB"/>
    <w:rsid w:val="00181915"/>
    <w:rsid w:val="00181C52"/>
    <w:rsid w:val="00181F4A"/>
    <w:rsid w:val="00182015"/>
    <w:rsid w:val="001824EF"/>
    <w:rsid w:val="00182BDC"/>
    <w:rsid w:val="00182C31"/>
    <w:rsid w:val="00182C6A"/>
    <w:rsid w:val="00182DDC"/>
    <w:rsid w:val="00182FF0"/>
    <w:rsid w:val="0018308D"/>
    <w:rsid w:val="0018321E"/>
    <w:rsid w:val="00183277"/>
    <w:rsid w:val="00183333"/>
    <w:rsid w:val="00183457"/>
    <w:rsid w:val="001834E2"/>
    <w:rsid w:val="001835BB"/>
    <w:rsid w:val="00183676"/>
    <w:rsid w:val="0018399C"/>
    <w:rsid w:val="00183AD2"/>
    <w:rsid w:val="00183CCD"/>
    <w:rsid w:val="00183E76"/>
    <w:rsid w:val="00183F2E"/>
    <w:rsid w:val="001845A7"/>
    <w:rsid w:val="00184907"/>
    <w:rsid w:val="00184B75"/>
    <w:rsid w:val="00184E44"/>
    <w:rsid w:val="00185705"/>
    <w:rsid w:val="00185947"/>
    <w:rsid w:val="00185BB3"/>
    <w:rsid w:val="00185BC0"/>
    <w:rsid w:val="00185C05"/>
    <w:rsid w:val="00185CE3"/>
    <w:rsid w:val="00185E7C"/>
    <w:rsid w:val="001862D2"/>
    <w:rsid w:val="001863C5"/>
    <w:rsid w:val="00186A22"/>
    <w:rsid w:val="00186A8B"/>
    <w:rsid w:val="00186B43"/>
    <w:rsid w:val="00186B7F"/>
    <w:rsid w:val="00186C84"/>
    <w:rsid w:val="00186DAD"/>
    <w:rsid w:val="00186E3A"/>
    <w:rsid w:val="00187021"/>
    <w:rsid w:val="00187645"/>
    <w:rsid w:val="001877EA"/>
    <w:rsid w:val="00187EC9"/>
    <w:rsid w:val="00187FE9"/>
    <w:rsid w:val="0019057F"/>
    <w:rsid w:val="001905EE"/>
    <w:rsid w:val="0019066A"/>
    <w:rsid w:val="001909DA"/>
    <w:rsid w:val="00190B06"/>
    <w:rsid w:val="00190BA6"/>
    <w:rsid w:val="00190F08"/>
    <w:rsid w:val="0019126D"/>
    <w:rsid w:val="0019129E"/>
    <w:rsid w:val="00191384"/>
    <w:rsid w:val="00191C98"/>
    <w:rsid w:val="00191CA1"/>
    <w:rsid w:val="00191DA8"/>
    <w:rsid w:val="00191E02"/>
    <w:rsid w:val="00191FEE"/>
    <w:rsid w:val="0019207D"/>
    <w:rsid w:val="001921C8"/>
    <w:rsid w:val="001923B7"/>
    <w:rsid w:val="0019242F"/>
    <w:rsid w:val="0019299C"/>
    <w:rsid w:val="00192BBD"/>
    <w:rsid w:val="00192E0F"/>
    <w:rsid w:val="00192E65"/>
    <w:rsid w:val="00192EFA"/>
    <w:rsid w:val="00193044"/>
    <w:rsid w:val="0019369E"/>
    <w:rsid w:val="0019373B"/>
    <w:rsid w:val="00193B40"/>
    <w:rsid w:val="00193C30"/>
    <w:rsid w:val="0019419E"/>
    <w:rsid w:val="001944F1"/>
    <w:rsid w:val="001946FB"/>
    <w:rsid w:val="00194767"/>
    <w:rsid w:val="001949B8"/>
    <w:rsid w:val="001949BB"/>
    <w:rsid w:val="001949BF"/>
    <w:rsid w:val="00194B67"/>
    <w:rsid w:val="00194B83"/>
    <w:rsid w:val="00194DC5"/>
    <w:rsid w:val="00195160"/>
    <w:rsid w:val="00195413"/>
    <w:rsid w:val="00195486"/>
    <w:rsid w:val="001954AD"/>
    <w:rsid w:val="00195538"/>
    <w:rsid w:val="001959D5"/>
    <w:rsid w:val="00195ABF"/>
    <w:rsid w:val="00195B34"/>
    <w:rsid w:val="00195BC1"/>
    <w:rsid w:val="00195CE1"/>
    <w:rsid w:val="00195F18"/>
    <w:rsid w:val="00196173"/>
    <w:rsid w:val="00196185"/>
    <w:rsid w:val="00196294"/>
    <w:rsid w:val="00196406"/>
    <w:rsid w:val="001966E6"/>
    <w:rsid w:val="001968D1"/>
    <w:rsid w:val="00196DF7"/>
    <w:rsid w:val="0019796A"/>
    <w:rsid w:val="00197A55"/>
    <w:rsid w:val="00197BD1"/>
    <w:rsid w:val="00197BD9"/>
    <w:rsid w:val="00197FBC"/>
    <w:rsid w:val="001A03F3"/>
    <w:rsid w:val="001A076C"/>
    <w:rsid w:val="001A0844"/>
    <w:rsid w:val="001A09E7"/>
    <w:rsid w:val="001A0A99"/>
    <w:rsid w:val="001A0AF4"/>
    <w:rsid w:val="001A0B8A"/>
    <w:rsid w:val="001A0C61"/>
    <w:rsid w:val="001A103E"/>
    <w:rsid w:val="001A11CB"/>
    <w:rsid w:val="001A12C1"/>
    <w:rsid w:val="001A13B7"/>
    <w:rsid w:val="001A1776"/>
    <w:rsid w:val="001A1832"/>
    <w:rsid w:val="001A1B2F"/>
    <w:rsid w:val="001A1CA0"/>
    <w:rsid w:val="001A1EF8"/>
    <w:rsid w:val="001A20AB"/>
    <w:rsid w:val="001A20B0"/>
    <w:rsid w:val="001A21ED"/>
    <w:rsid w:val="001A242A"/>
    <w:rsid w:val="001A25F6"/>
    <w:rsid w:val="001A2795"/>
    <w:rsid w:val="001A27DD"/>
    <w:rsid w:val="001A27FD"/>
    <w:rsid w:val="001A2852"/>
    <w:rsid w:val="001A29A9"/>
    <w:rsid w:val="001A2A90"/>
    <w:rsid w:val="001A2ABC"/>
    <w:rsid w:val="001A2ED9"/>
    <w:rsid w:val="001A30CC"/>
    <w:rsid w:val="001A323D"/>
    <w:rsid w:val="001A3808"/>
    <w:rsid w:val="001A38A7"/>
    <w:rsid w:val="001A3950"/>
    <w:rsid w:val="001A3BDC"/>
    <w:rsid w:val="001A3C41"/>
    <w:rsid w:val="001A3CDE"/>
    <w:rsid w:val="001A3CF1"/>
    <w:rsid w:val="001A3DB6"/>
    <w:rsid w:val="001A4008"/>
    <w:rsid w:val="001A40F7"/>
    <w:rsid w:val="001A41E2"/>
    <w:rsid w:val="001A41F4"/>
    <w:rsid w:val="001A43DB"/>
    <w:rsid w:val="001A43EB"/>
    <w:rsid w:val="001A441E"/>
    <w:rsid w:val="001A498B"/>
    <w:rsid w:val="001A4CA3"/>
    <w:rsid w:val="001A4ECA"/>
    <w:rsid w:val="001A4F86"/>
    <w:rsid w:val="001A5498"/>
    <w:rsid w:val="001A5598"/>
    <w:rsid w:val="001A55FD"/>
    <w:rsid w:val="001A57B8"/>
    <w:rsid w:val="001A5826"/>
    <w:rsid w:val="001A5A03"/>
    <w:rsid w:val="001A5A16"/>
    <w:rsid w:val="001A5A71"/>
    <w:rsid w:val="001A5CC6"/>
    <w:rsid w:val="001A61BF"/>
    <w:rsid w:val="001A6541"/>
    <w:rsid w:val="001A67CB"/>
    <w:rsid w:val="001A681C"/>
    <w:rsid w:val="001A688C"/>
    <w:rsid w:val="001A6BC9"/>
    <w:rsid w:val="001A6C5B"/>
    <w:rsid w:val="001A7043"/>
    <w:rsid w:val="001A7203"/>
    <w:rsid w:val="001A749D"/>
    <w:rsid w:val="001A7720"/>
    <w:rsid w:val="001A7DE6"/>
    <w:rsid w:val="001A7E0D"/>
    <w:rsid w:val="001A7EE1"/>
    <w:rsid w:val="001B00FB"/>
    <w:rsid w:val="001B025C"/>
    <w:rsid w:val="001B0558"/>
    <w:rsid w:val="001B05EF"/>
    <w:rsid w:val="001B0A5C"/>
    <w:rsid w:val="001B0C7B"/>
    <w:rsid w:val="001B11D5"/>
    <w:rsid w:val="001B14C7"/>
    <w:rsid w:val="001B1576"/>
    <w:rsid w:val="001B16CE"/>
    <w:rsid w:val="001B18FF"/>
    <w:rsid w:val="001B1DB8"/>
    <w:rsid w:val="001B1F04"/>
    <w:rsid w:val="001B1F9E"/>
    <w:rsid w:val="001B2385"/>
    <w:rsid w:val="001B2652"/>
    <w:rsid w:val="001B2881"/>
    <w:rsid w:val="001B293E"/>
    <w:rsid w:val="001B2A45"/>
    <w:rsid w:val="001B2AD1"/>
    <w:rsid w:val="001B2C9E"/>
    <w:rsid w:val="001B2E56"/>
    <w:rsid w:val="001B2FDE"/>
    <w:rsid w:val="001B30C4"/>
    <w:rsid w:val="001B3332"/>
    <w:rsid w:val="001B334E"/>
    <w:rsid w:val="001B35E3"/>
    <w:rsid w:val="001B385C"/>
    <w:rsid w:val="001B386B"/>
    <w:rsid w:val="001B38A1"/>
    <w:rsid w:val="001B3DBA"/>
    <w:rsid w:val="001B40AD"/>
    <w:rsid w:val="001B41E2"/>
    <w:rsid w:val="001B44E6"/>
    <w:rsid w:val="001B490C"/>
    <w:rsid w:val="001B494D"/>
    <w:rsid w:val="001B49F1"/>
    <w:rsid w:val="001B4A7D"/>
    <w:rsid w:val="001B4A85"/>
    <w:rsid w:val="001B4AD1"/>
    <w:rsid w:val="001B4E19"/>
    <w:rsid w:val="001B4E37"/>
    <w:rsid w:val="001B4E57"/>
    <w:rsid w:val="001B5282"/>
    <w:rsid w:val="001B5291"/>
    <w:rsid w:val="001B53EE"/>
    <w:rsid w:val="001B53FB"/>
    <w:rsid w:val="001B5663"/>
    <w:rsid w:val="001B5729"/>
    <w:rsid w:val="001B57EF"/>
    <w:rsid w:val="001B5892"/>
    <w:rsid w:val="001B596E"/>
    <w:rsid w:val="001B59F5"/>
    <w:rsid w:val="001B5B94"/>
    <w:rsid w:val="001B5FB9"/>
    <w:rsid w:val="001B5FD2"/>
    <w:rsid w:val="001B618F"/>
    <w:rsid w:val="001B61C9"/>
    <w:rsid w:val="001B6355"/>
    <w:rsid w:val="001B6409"/>
    <w:rsid w:val="001B645A"/>
    <w:rsid w:val="001B6467"/>
    <w:rsid w:val="001B675B"/>
    <w:rsid w:val="001B6D48"/>
    <w:rsid w:val="001B6E83"/>
    <w:rsid w:val="001B7156"/>
    <w:rsid w:val="001B740A"/>
    <w:rsid w:val="001B768F"/>
    <w:rsid w:val="001B792C"/>
    <w:rsid w:val="001B7EE9"/>
    <w:rsid w:val="001B7F0C"/>
    <w:rsid w:val="001C0232"/>
    <w:rsid w:val="001C0376"/>
    <w:rsid w:val="001C047B"/>
    <w:rsid w:val="001C079D"/>
    <w:rsid w:val="001C09F3"/>
    <w:rsid w:val="001C0B4E"/>
    <w:rsid w:val="001C0C80"/>
    <w:rsid w:val="001C0CB3"/>
    <w:rsid w:val="001C0DCF"/>
    <w:rsid w:val="001C0E15"/>
    <w:rsid w:val="001C102A"/>
    <w:rsid w:val="001C10DE"/>
    <w:rsid w:val="001C1355"/>
    <w:rsid w:val="001C13DA"/>
    <w:rsid w:val="001C14DE"/>
    <w:rsid w:val="001C14EA"/>
    <w:rsid w:val="001C14EC"/>
    <w:rsid w:val="001C160F"/>
    <w:rsid w:val="001C1623"/>
    <w:rsid w:val="001C1896"/>
    <w:rsid w:val="001C1940"/>
    <w:rsid w:val="001C19F1"/>
    <w:rsid w:val="001C1C34"/>
    <w:rsid w:val="001C1D0D"/>
    <w:rsid w:val="001C1D1D"/>
    <w:rsid w:val="001C1E89"/>
    <w:rsid w:val="001C21AE"/>
    <w:rsid w:val="001C2200"/>
    <w:rsid w:val="001C25F3"/>
    <w:rsid w:val="001C27D8"/>
    <w:rsid w:val="001C2A87"/>
    <w:rsid w:val="001C2C59"/>
    <w:rsid w:val="001C3147"/>
    <w:rsid w:val="001C319D"/>
    <w:rsid w:val="001C3215"/>
    <w:rsid w:val="001C3280"/>
    <w:rsid w:val="001C3287"/>
    <w:rsid w:val="001C33B3"/>
    <w:rsid w:val="001C3507"/>
    <w:rsid w:val="001C3721"/>
    <w:rsid w:val="001C3914"/>
    <w:rsid w:val="001C3B22"/>
    <w:rsid w:val="001C3B47"/>
    <w:rsid w:val="001C3B74"/>
    <w:rsid w:val="001C3D98"/>
    <w:rsid w:val="001C3F31"/>
    <w:rsid w:val="001C4072"/>
    <w:rsid w:val="001C4121"/>
    <w:rsid w:val="001C4382"/>
    <w:rsid w:val="001C446B"/>
    <w:rsid w:val="001C44D0"/>
    <w:rsid w:val="001C47E6"/>
    <w:rsid w:val="001C48E5"/>
    <w:rsid w:val="001C494B"/>
    <w:rsid w:val="001C4C07"/>
    <w:rsid w:val="001C4E06"/>
    <w:rsid w:val="001C4EE5"/>
    <w:rsid w:val="001C55BE"/>
    <w:rsid w:val="001C5755"/>
    <w:rsid w:val="001C599F"/>
    <w:rsid w:val="001C5A03"/>
    <w:rsid w:val="001C5B0A"/>
    <w:rsid w:val="001C603C"/>
    <w:rsid w:val="001C66BA"/>
    <w:rsid w:val="001C675A"/>
    <w:rsid w:val="001C67C2"/>
    <w:rsid w:val="001C67E0"/>
    <w:rsid w:val="001C67EA"/>
    <w:rsid w:val="001C67F6"/>
    <w:rsid w:val="001C6995"/>
    <w:rsid w:val="001C6B00"/>
    <w:rsid w:val="001C6BB1"/>
    <w:rsid w:val="001C6CFE"/>
    <w:rsid w:val="001C6E90"/>
    <w:rsid w:val="001C7039"/>
    <w:rsid w:val="001C709F"/>
    <w:rsid w:val="001C70FA"/>
    <w:rsid w:val="001C74A5"/>
    <w:rsid w:val="001C74BA"/>
    <w:rsid w:val="001C7624"/>
    <w:rsid w:val="001C76D1"/>
    <w:rsid w:val="001C78DE"/>
    <w:rsid w:val="001C7D41"/>
    <w:rsid w:val="001C7FB2"/>
    <w:rsid w:val="001D0269"/>
    <w:rsid w:val="001D0779"/>
    <w:rsid w:val="001D0D9E"/>
    <w:rsid w:val="001D12A8"/>
    <w:rsid w:val="001D15E2"/>
    <w:rsid w:val="001D16AE"/>
    <w:rsid w:val="001D188F"/>
    <w:rsid w:val="001D1D25"/>
    <w:rsid w:val="001D1E4B"/>
    <w:rsid w:val="001D1F09"/>
    <w:rsid w:val="001D203D"/>
    <w:rsid w:val="001D23F7"/>
    <w:rsid w:val="001D24FC"/>
    <w:rsid w:val="001D2551"/>
    <w:rsid w:val="001D279E"/>
    <w:rsid w:val="001D2AD2"/>
    <w:rsid w:val="001D2CE6"/>
    <w:rsid w:val="001D2D96"/>
    <w:rsid w:val="001D2EC6"/>
    <w:rsid w:val="001D3185"/>
    <w:rsid w:val="001D3243"/>
    <w:rsid w:val="001D3487"/>
    <w:rsid w:val="001D348A"/>
    <w:rsid w:val="001D34AB"/>
    <w:rsid w:val="001D363C"/>
    <w:rsid w:val="001D3885"/>
    <w:rsid w:val="001D3AC0"/>
    <w:rsid w:val="001D3BF6"/>
    <w:rsid w:val="001D3E4B"/>
    <w:rsid w:val="001D407C"/>
    <w:rsid w:val="001D411E"/>
    <w:rsid w:val="001D412F"/>
    <w:rsid w:val="001D453C"/>
    <w:rsid w:val="001D461F"/>
    <w:rsid w:val="001D462E"/>
    <w:rsid w:val="001D47C3"/>
    <w:rsid w:val="001D4AB8"/>
    <w:rsid w:val="001D4B5E"/>
    <w:rsid w:val="001D4DDC"/>
    <w:rsid w:val="001D518C"/>
    <w:rsid w:val="001D5259"/>
    <w:rsid w:val="001D566C"/>
    <w:rsid w:val="001D58FC"/>
    <w:rsid w:val="001D5B56"/>
    <w:rsid w:val="001D5E00"/>
    <w:rsid w:val="001D60AF"/>
    <w:rsid w:val="001D61FA"/>
    <w:rsid w:val="001D622F"/>
    <w:rsid w:val="001D63D2"/>
    <w:rsid w:val="001D644C"/>
    <w:rsid w:val="001D645B"/>
    <w:rsid w:val="001D65DD"/>
    <w:rsid w:val="001D68E3"/>
    <w:rsid w:val="001D6908"/>
    <w:rsid w:val="001D6A55"/>
    <w:rsid w:val="001D6B88"/>
    <w:rsid w:val="001D71F5"/>
    <w:rsid w:val="001D7210"/>
    <w:rsid w:val="001D7294"/>
    <w:rsid w:val="001D733E"/>
    <w:rsid w:val="001D7704"/>
    <w:rsid w:val="001D7798"/>
    <w:rsid w:val="001D7BD0"/>
    <w:rsid w:val="001D7C5C"/>
    <w:rsid w:val="001E0233"/>
    <w:rsid w:val="001E0460"/>
    <w:rsid w:val="001E0CBB"/>
    <w:rsid w:val="001E0D12"/>
    <w:rsid w:val="001E0DB0"/>
    <w:rsid w:val="001E0ED4"/>
    <w:rsid w:val="001E0FFA"/>
    <w:rsid w:val="001E1487"/>
    <w:rsid w:val="001E16A6"/>
    <w:rsid w:val="001E16B8"/>
    <w:rsid w:val="001E179F"/>
    <w:rsid w:val="001E17F1"/>
    <w:rsid w:val="001E1885"/>
    <w:rsid w:val="001E188E"/>
    <w:rsid w:val="001E1CB2"/>
    <w:rsid w:val="001E1EBF"/>
    <w:rsid w:val="001E2134"/>
    <w:rsid w:val="001E213F"/>
    <w:rsid w:val="001E2240"/>
    <w:rsid w:val="001E2294"/>
    <w:rsid w:val="001E238E"/>
    <w:rsid w:val="001E25FB"/>
    <w:rsid w:val="001E2633"/>
    <w:rsid w:val="001E278A"/>
    <w:rsid w:val="001E2887"/>
    <w:rsid w:val="001E29A9"/>
    <w:rsid w:val="001E2AF1"/>
    <w:rsid w:val="001E2E57"/>
    <w:rsid w:val="001E3090"/>
    <w:rsid w:val="001E3266"/>
    <w:rsid w:val="001E33E4"/>
    <w:rsid w:val="001E341D"/>
    <w:rsid w:val="001E36DE"/>
    <w:rsid w:val="001E3851"/>
    <w:rsid w:val="001E3A71"/>
    <w:rsid w:val="001E3AB5"/>
    <w:rsid w:val="001E3C9C"/>
    <w:rsid w:val="001E3CD8"/>
    <w:rsid w:val="001E4224"/>
    <w:rsid w:val="001E445A"/>
    <w:rsid w:val="001E44B3"/>
    <w:rsid w:val="001E4602"/>
    <w:rsid w:val="001E46D7"/>
    <w:rsid w:val="001E484D"/>
    <w:rsid w:val="001E495F"/>
    <w:rsid w:val="001E4CC7"/>
    <w:rsid w:val="001E4EC5"/>
    <w:rsid w:val="001E5235"/>
    <w:rsid w:val="001E52A9"/>
    <w:rsid w:val="001E53BE"/>
    <w:rsid w:val="001E5984"/>
    <w:rsid w:val="001E5A0C"/>
    <w:rsid w:val="001E5A16"/>
    <w:rsid w:val="001E5AF1"/>
    <w:rsid w:val="001E5CDB"/>
    <w:rsid w:val="001E62EA"/>
    <w:rsid w:val="001E6B4F"/>
    <w:rsid w:val="001E6E7A"/>
    <w:rsid w:val="001E74FC"/>
    <w:rsid w:val="001E762B"/>
    <w:rsid w:val="001E7777"/>
    <w:rsid w:val="001E783F"/>
    <w:rsid w:val="001E7965"/>
    <w:rsid w:val="001E7B9A"/>
    <w:rsid w:val="001E7BE5"/>
    <w:rsid w:val="001E7CA6"/>
    <w:rsid w:val="001E7F4C"/>
    <w:rsid w:val="001F0032"/>
    <w:rsid w:val="001F0348"/>
    <w:rsid w:val="001F0431"/>
    <w:rsid w:val="001F047D"/>
    <w:rsid w:val="001F04CF"/>
    <w:rsid w:val="001F05AF"/>
    <w:rsid w:val="001F080D"/>
    <w:rsid w:val="001F0851"/>
    <w:rsid w:val="001F094D"/>
    <w:rsid w:val="001F0CC6"/>
    <w:rsid w:val="001F0D0E"/>
    <w:rsid w:val="001F0D28"/>
    <w:rsid w:val="001F0D9E"/>
    <w:rsid w:val="001F0DEC"/>
    <w:rsid w:val="001F0E8F"/>
    <w:rsid w:val="001F0F3D"/>
    <w:rsid w:val="001F11BD"/>
    <w:rsid w:val="001F1301"/>
    <w:rsid w:val="001F141F"/>
    <w:rsid w:val="001F165D"/>
    <w:rsid w:val="001F1731"/>
    <w:rsid w:val="001F17B4"/>
    <w:rsid w:val="001F18E4"/>
    <w:rsid w:val="001F1C50"/>
    <w:rsid w:val="001F1D63"/>
    <w:rsid w:val="001F1D9F"/>
    <w:rsid w:val="001F1F2B"/>
    <w:rsid w:val="001F2062"/>
    <w:rsid w:val="001F2114"/>
    <w:rsid w:val="001F263C"/>
    <w:rsid w:val="001F276F"/>
    <w:rsid w:val="001F2B5B"/>
    <w:rsid w:val="001F2BB7"/>
    <w:rsid w:val="001F2BCC"/>
    <w:rsid w:val="001F2BE2"/>
    <w:rsid w:val="001F2C90"/>
    <w:rsid w:val="001F2DF5"/>
    <w:rsid w:val="001F2FAA"/>
    <w:rsid w:val="001F38AE"/>
    <w:rsid w:val="001F3B98"/>
    <w:rsid w:val="001F3BA6"/>
    <w:rsid w:val="001F3C51"/>
    <w:rsid w:val="001F3DA4"/>
    <w:rsid w:val="001F4258"/>
    <w:rsid w:val="001F44E1"/>
    <w:rsid w:val="001F4C62"/>
    <w:rsid w:val="001F501F"/>
    <w:rsid w:val="001F562A"/>
    <w:rsid w:val="001F5658"/>
    <w:rsid w:val="001F5FD5"/>
    <w:rsid w:val="001F6231"/>
    <w:rsid w:val="001F64F0"/>
    <w:rsid w:val="001F68AA"/>
    <w:rsid w:val="001F70DE"/>
    <w:rsid w:val="001F74DA"/>
    <w:rsid w:val="001F7695"/>
    <w:rsid w:val="001F7696"/>
    <w:rsid w:val="001F796D"/>
    <w:rsid w:val="001F79E2"/>
    <w:rsid w:val="001F7A81"/>
    <w:rsid w:val="001F7C91"/>
    <w:rsid w:val="002000B0"/>
    <w:rsid w:val="002002BE"/>
    <w:rsid w:val="00200512"/>
    <w:rsid w:val="0020074C"/>
    <w:rsid w:val="002009D1"/>
    <w:rsid w:val="00200A11"/>
    <w:rsid w:val="00200A14"/>
    <w:rsid w:val="00200A6E"/>
    <w:rsid w:val="00200BD8"/>
    <w:rsid w:val="002010A3"/>
    <w:rsid w:val="002010F8"/>
    <w:rsid w:val="00201ACE"/>
    <w:rsid w:val="00202505"/>
    <w:rsid w:val="002027A1"/>
    <w:rsid w:val="00202E70"/>
    <w:rsid w:val="00202EAA"/>
    <w:rsid w:val="00203184"/>
    <w:rsid w:val="00203309"/>
    <w:rsid w:val="00203344"/>
    <w:rsid w:val="0020345F"/>
    <w:rsid w:val="0020368D"/>
    <w:rsid w:val="002037E5"/>
    <w:rsid w:val="0020396E"/>
    <w:rsid w:val="00203BC7"/>
    <w:rsid w:val="00203E2A"/>
    <w:rsid w:val="00203EC5"/>
    <w:rsid w:val="00204353"/>
    <w:rsid w:val="00204357"/>
    <w:rsid w:val="0020442B"/>
    <w:rsid w:val="00204592"/>
    <w:rsid w:val="0020460C"/>
    <w:rsid w:val="00204641"/>
    <w:rsid w:val="0020473D"/>
    <w:rsid w:val="0020482E"/>
    <w:rsid w:val="00204AF9"/>
    <w:rsid w:val="00204B31"/>
    <w:rsid w:val="00204BA6"/>
    <w:rsid w:val="00204D27"/>
    <w:rsid w:val="00205015"/>
    <w:rsid w:val="00205059"/>
    <w:rsid w:val="00205431"/>
    <w:rsid w:val="002054B8"/>
    <w:rsid w:val="00205508"/>
    <w:rsid w:val="002056F6"/>
    <w:rsid w:val="00205B38"/>
    <w:rsid w:val="00205B7E"/>
    <w:rsid w:val="00205BC0"/>
    <w:rsid w:val="00205E05"/>
    <w:rsid w:val="002060AE"/>
    <w:rsid w:val="0020671F"/>
    <w:rsid w:val="002068F9"/>
    <w:rsid w:val="00206950"/>
    <w:rsid w:val="0020716F"/>
    <w:rsid w:val="0020743C"/>
    <w:rsid w:val="002075E0"/>
    <w:rsid w:val="0020776C"/>
    <w:rsid w:val="00207D6D"/>
    <w:rsid w:val="00207EA2"/>
    <w:rsid w:val="002101A4"/>
    <w:rsid w:val="002101E2"/>
    <w:rsid w:val="0021022F"/>
    <w:rsid w:val="0021024C"/>
    <w:rsid w:val="00210891"/>
    <w:rsid w:val="00210897"/>
    <w:rsid w:val="00210BA7"/>
    <w:rsid w:val="00210D6B"/>
    <w:rsid w:val="00210EE0"/>
    <w:rsid w:val="0021114D"/>
    <w:rsid w:val="0021119F"/>
    <w:rsid w:val="00211201"/>
    <w:rsid w:val="00211211"/>
    <w:rsid w:val="002119BF"/>
    <w:rsid w:val="00211A2F"/>
    <w:rsid w:val="00211D60"/>
    <w:rsid w:val="00211E0E"/>
    <w:rsid w:val="002121F3"/>
    <w:rsid w:val="00212456"/>
    <w:rsid w:val="002127A1"/>
    <w:rsid w:val="00212984"/>
    <w:rsid w:val="002129F1"/>
    <w:rsid w:val="00212F6D"/>
    <w:rsid w:val="0021346C"/>
    <w:rsid w:val="0021393C"/>
    <w:rsid w:val="00213993"/>
    <w:rsid w:val="002139AF"/>
    <w:rsid w:val="00213A60"/>
    <w:rsid w:val="00213C3B"/>
    <w:rsid w:val="002140CF"/>
    <w:rsid w:val="00214217"/>
    <w:rsid w:val="00214629"/>
    <w:rsid w:val="00214C05"/>
    <w:rsid w:val="00214C1A"/>
    <w:rsid w:val="00214EED"/>
    <w:rsid w:val="00215033"/>
    <w:rsid w:val="00215132"/>
    <w:rsid w:val="00215729"/>
    <w:rsid w:val="002157A9"/>
    <w:rsid w:val="002159CE"/>
    <w:rsid w:val="00215D5D"/>
    <w:rsid w:val="00215E78"/>
    <w:rsid w:val="00215F7C"/>
    <w:rsid w:val="002162A8"/>
    <w:rsid w:val="00216391"/>
    <w:rsid w:val="00216751"/>
    <w:rsid w:val="0021676B"/>
    <w:rsid w:val="00216900"/>
    <w:rsid w:val="00216E28"/>
    <w:rsid w:val="002170E0"/>
    <w:rsid w:val="002175DC"/>
    <w:rsid w:val="002177AA"/>
    <w:rsid w:val="00217878"/>
    <w:rsid w:val="0021796E"/>
    <w:rsid w:val="00217A04"/>
    <w:rsid w:val="00217B16"/>
    <w:rsid w:val="00217CCE"/>
    <w:rsid w:val="00217CFC"/>
    <w:rsid w:val="00217D76"/>
    <w:rsid w:val="00220092"/>
    <w:rsid w:val="0022033F"/>
    <w:rsid w:val="00220548"/>
    <w:rsid w:val="0022087A"/>
    <w:rsid w:val="00220F48"/>
    <w:rsid w:val="002212E1"/>
    <w:rsid w:val="0022131F"/>
    <w:rsid w:val="00221377"/>
    <w:rsid w:val="002214F3"/>
    <w:rsid w:val="0022177A"/>
    <w:rsid w:val="00221CDE"/>
    <w:rsid w:val="00221D52"/>
    <w:rsid w:val="00221DAD"/>
    <w:rsid w:val="00221F86"/>
    <w:rsid w:val="002222BB"/>
    <w:rsid w:val="00222406"/>
    <w:rsid w:val="002227BA"/>
    <w:rsid w:val="00222AF7"/>
    <w:rsid w:val="00222B46"/>
    <w:rsid w:val="00222CCB"/>
    <w:rsid w:val="002231CD"/>
    <w:rsid w:val="002237E4"/>
    <w:rsid w:val="00223A73"/>
    <w:rsid w:val="00223A99"/>
    <w:rsid w:val="00223AE3"/>
    <w:rsid w:val="00223C0D"/>
    <w:rsid w:val="00223CBB"/>
    <w:rsid w:val="00223DE1"/>
    <w:rsid w:val="00223EBF"/>
    <w:rsid w:val="00223EE4"/>
    <w:rsid w:val="002241E7"/>
    <w:rsid w:val="00224572"/>
    <w:rsid w:val="0022468E"/>
    <w:rsid w:val="002248B5"/>
    <w:rsid w:val="00224A0F"/>
    <w:rsid w:val="00224D79"/>
    <w:rsid w:val="00224F6F"/>
    <w:rsid w:val="00225025"/>
    <w:rsid w:val="0022511A"/>
    <w:rsid w:val="002252EF"/>
    <w:rsid w:val="00225513"/>
    <w:rsid w:val="00225782"/>
    <w:rsid w:val="0022585D"/>
    <w:rsid w:val="0022586B"/>
    <w:rsid w:val="00225915"/>
    <w:rsid w:val="00225939"/>
    <w:rsid w:val="00225948"/>
    <w:rsid w:val="00225D7F"/>
    <w:rsid w:val="00226366"/>
    <w:rsid w:val="002265A1"/>
    <w:rsid w:val="00226633"/>
    <w:rsid w:val="00226DD8"/>
    <w:rsid w:val="00226DDF"/>
    <w:rsid w:val="002272BE"/>
    <w:rsid w:val="00227383"/>
    <w:rsid w:val="00227444"/>
    <w:rsid w:val="0022779F"/>
    <w:rsid w:val="0022782A"/>
    <w:rsid w:val="00227990"/>
    <w:rsid w:val="00227B33"/>
    <w:rsid w:val="00227C93"/>
    <w:rsid w:val="00230618"/>
    <w:rsid w:val="002306D5"/>
    <w:rsid w:val="00230829"/>
    <w:rsid w:val="00230926"/>
    <w:rsid w:val="0023098D"/>
    <w:rsid w:val="002309D4"/>
    <w:rsid w:val="00230B92"/>
    <w:rsid w:val="00230C56"/>
    <w:rsid w:val="00230C91"/>
    <w:rsid w:val="00230D0C"/>
    <w:rsid w:val="00230E56"/>
    <w:rsid w:val="00231024"/>
    <w:rsid w:val="0023117C"/>
    <w:rsid w:val="002311FA"/>
    <w:rsid w:val="00231259"/>
    <w:rsid w:val="00231796"/>
    <w:rsid w:val="00231E2D"/>
    <w:rsid w:val="00232E5B"/>
    <w:rsid w:val="00232E83"/>
    <w:rsid w:val="00232ED3"/>
    <w:rsid w:val="002331C1"/>
    <w:rsid w:val="00233468"/>
    <w:rsid w:val="0023352B"/>
    <w:rsid w:val="002335D2"/>
    <w:rsid w:val="0023380F"/>
    <w:rsid w:val="002338E1"/>
    <w:rsid w:val="00233B0F"/>
    <w:rsid w:val="00233B46"/>
    <w:rsid w:val="00233C1C"/>
    <w:rsid w:val="00233C91"/>
    <w:rsid w:val="00233CE9"/>
    <w:rsid w:val="00233E03"/>
    <w:rsid w:val="00233E53"/>
    <w:rsid w:val="00233F5A"/>
    <w:rsid w:val="00233F7F"/>
    <w:rsid w:val="00233FA6"/>
    <w:rsid w:val="00233FF9"/>
    <w:rsid w:val="00234028"/>
    <w:rsid w:val="00234076"/>
    <w:rsid w:val="0023429B"/>
    <w:rsid w:val="0023434E"/>
    <w:rsid w:val="0023457C"/>
    <w:rsid w:val="00234686"/>
    <w:rsid w:val="00234D0A"/>
    <w:rsid w:val="00234E5C"/>
    <w:rsid w:val="00235119"/>
    <w:rsid w:val="0023514C"/>
    <w:rsid w:val="00235237"/>
    <w:rsid w:val="002353A0"/>
    <w:rsid w:val="002355C8"/>
    <w:rsid w:val="0023563E"/>
    <w:rsid w:val="00235720"/>
    <w:rsid w:val="002357AF"/>
    <w:rsid w:val="00235815"/>
    <w:rsid w:val="00235D75"/>
    <w:rsid w:val="0023604D"/>
    <w:rsid w:val="0023609B"/>
    <w:rsid w:val="0023609E"/>
    <w:rsid w:val="00236270"/>
    <w:rsid w:val="0023645A"/>
    <w:rsid w:val="002365DE"/>
    <w:rsid w:val="00236740"/>
    <w:rsid w:val="00236772"/>
    <w:rsid w:val="002367A5"/>
    <w:rsid w:val="00236859"/>
    <w:rsid w:val="002368F0"/>
    <w:rsid w:val="00236AAC"/>
    <w:rsid w:val="00236B39"/>
    <w:rsid w:val="00236B7F"/>
    <w:rsid w:val="00237535"/>
    <w:rsid w:val="002375FC"/>
    <w:rsid w:val="00237778"/>
    <w:rsid w:val="002377D6"/>
    <w:rsid w:val="00237A9B"/>
    <w:rsid w:val="00237BA2"/>
    <w:rsid w:val="00237BBF"/>
    <w:rsid w:val="00237CA0"/>
    <w:rsid w:val="00237CD8"/>
    <w:rsid w:val="00237F72"/>
    <w:rsid w:val="002401F2"/>
    <w:rsid w:val="002404EC"/>
    <w:rsid w:val="0024076A"/>
    <w:rsid w:val="00240B29"/>
    <w:rsid w:val="00240BAD"/>
    <w:rsid w:val="00240C4C"/>
    <w:rsid w:val="00240E19"/>
    <w:rsid w:val="00240F43"/>
    <w:rsid w:val="002411B0"/>
    <w:rsid w:val="002413C3"/>
    <w:rsid w:val="002417F3"/>
    <w:rsid w:val="0024196B"/>
    <w:rsid w:val="00241BBE"/>
    <w:rsid w:val="00241BCF"/>
    <w:rsid w:val="00241E07"/>
    <w:rsid w:val="002422A8"/>
    <w:rsid w:val="0024245E"/>
    <w:rsid w:val="0024287F"/>
    <w:rsid w:val="00242A9A"/>
    <w:rsid w:val="00242AD2"/>
    <w:rsid w:val="00242BB2"/>
    <w:rsid w:val="00242FDB"/>
    <w:rsid w:val="0024309C"/>
    <w:rsid w:val="00243127"/>
    <w:rsid w:val="0024316E"/>
    <w:rsid w:val="002431CF"/>
    <w:rsid w:val="0024331F"/>
    <w:rsid w:val="00243342"/>
    <w:rsid w:val="002433A8"/>
    <w:rsid w:val="00243402"/>
    <w:rsid w:val="00243672"/>
    <w:rsid w:val="00243725"/>
    <w:rsid w:val="00243B55"/>
    <w:rsid w:val="00244250"/>
    <w:rsid w:val="002444BF"/>
    <w:rsid w:val="002447FD"/>
    <w:rsid w:val="00244EF0"/>
    <w:rsid w:val="0024521B"/>
    <w:rsid w:val="00245542"/>
    <w:rsid w:val="00245617"/>
    <w:rsid w:val="0024568E"/>
    <w:rsid w:val="002456D3"/>
    <w:rsid w:val="002459A5"/>
    <w:rsid w:val="00245AD2"/>
    <w:rsid w:val="00245C2E"/>
    <w:rsid w:val="00245C34"/>
    <w:rsid w:val="002462D0"/>
    <w:rsid w:val="00246535"/>
    <w:rsid w:val="002465AF"/>
    <w:rsid w:val="002466D5"/>
    <w:rsid w:val="0024687E"/>
    <w:rsid w:val="00246926"/>
    <w:rsid w:val="002469FA"/>
    <w:rsid w:val="00246BA2"/>
    <w:rsid w:val="00246BF5"/>
    <w:rsid w:val="00246C8C"/>
    <w:rsid w:val="00246DF9"/>
    <w:rsid w:val="002471B9"/>
    <w:rsid w:val="0024738D"/>
    <w:rsid w:val="00247569"/>
    <w:rsid w:val="00247634"/>
    <w:rsid w:val="00247818"/>
    <w:rsid w:val="00247860"/>
    <w:rsid w:val="00247877"/>
    <w:rsid w:val="00247908"/>
    <w:rsid w:val="0024791C"/>
    <w:rsid w:val="00247A74"/>
    <w:rsid w:val="00247C05"/>
    <w:rsid w:val="00247FBE"/>
    <w:rsid w:val="002500B0"/>
    <w:rsid w:val="0025021B"/>
    <w:rsid w:val="0025021D"/>
    <w:rsid w:val="0025034A"/>
    <w:rsid w:val="00250424"/>
    <w:rsid w:val="002504E4"/>
    <w:rsid w:val="0025097F"/>
    <w:rsid w:val="00250AAE"/>
    <w:rsid w:val="00250ABE"/>
    <w:rsid w:val="00250D6E"/>
    <w:rsid w:val="00250D76"/>
    <w:rsid w:val="00250D7D"/>
    <w:rsid w:val="00250DBF"/>
    <w:rsid w:val="00250F6D"/>
    <w:rsid w:val="00251029"/>
    <w:rsid w:val="0025108C"/>
    <w:rsid w:val="0025112E"/>
    <w:rsid w:val="002512C5"/>
    <w:rsid w:val="0025161A"/>
    <w:rsid w:val="0025168C"/>
    <w:rsid w:val="0025173C"/>
    <w:rsid w:val="00251C75"/>
    <w:rsid w:val="00251C8D"/>
    <w:rsid w:val="00251D61"/>
    <w:rsid w:val="00251E1A"/>
    <w:rsid w:val="00252251"/>
    <w:rsid w:val="0025299D"/>
    <w:rsid w:val="00252B79"/>
    <w:rsid w:val="00252E69"/>
    <w:rsid w:val="002530AF"/>
    <w:rsid w:val="002530EE"/>
    <w:rsid w:val="00253120"/>
    <w:rsid w:val="002532CF"/>
    <w:rsid w:val="00253332"/>
    <w:rsid w:val="0025369D"/>
    <w:rsid w:val="0025375A"/>
    <w:rsid w:val="002538B9"/>
    <w:rsid w:val="002539AF"/>
    <w:rsid w:val="002539F3"/>
    <w:rsid w:val="00253D44"/>
    <w:rsid w:val="00253F63"/>
    <w:rsid w:val="002540D7"/>
    <w:rsid w:val="002540F6"/>
    <w:rsid w:val="002541A0"/>
    <w:rsid w:val="002541C8"/>
    <w:rsid w:val="00254637"/>
    <w:rsid w:val="00254703"/>
    <w:rsid w:val="002547A5"/>
    <w:rsid w:val="002548E3"/>
    <w:rsid w:val="002548E5"/>
    <w:rsid w:val="00254969"/>
    <w:rsid w:val="00254A09"/>
    <w:rsid w:val="00254A86"/>
    <w:rsid w:val="00254AB6"/>
    <w:rsid w:val="00254B87"/>
    <w:rsid w:val="00254EF9"/>
    <w:rsid w:val="00254F8B"/>
    <w:rsid w:val="002552F6"/>
    <w:rsid w:val="00255353"/>
    <w:rsid w:val="0025556D"/>
    <w:rsid w:val="002558AF"/>
    <w:rsid w:val="002559AD"/>
    <w:rsid w:val="002559D4"/>
    <w:rsid w:val="00255A16"/>
    <w:rsid w:val="00255A1D"/>
    <w:rsid w:val="00255ABA"/>
    <w:rsid w:val="00255FE0"/>
    <w:rsid w:val="00256118"/>
    <w:rsid w:val="002561B7"/>
    <w:rsid w:val="002561BA"/>
    <w:rsid w:val="0025652C"/>
    <w:rsid w:val="002565C4"/>
    <w:rsid w:val="002567A6"/>
    <w:rsid w:val="002567D7"/>
    <w:rsid w:val="00256931"/>
    <w:rsid w:val="00256CB7"/>
    <w:rsid w:val="00256DA0"/>
    <w:rsid w:val="002570D3"/>
    <w:rsid w:val="002575C5"/>
    <w:rsid w:val="002578EA"/>
    <w:rsid w:val="002578F2"/>
    <w:rsid w:val="002579F0"/>
    <w:rsid w:val="00257A2F"/>
    <w:rsid w:val="00257C6D"/>
    <w:rsid w:val="00257C7D"/>
    <w:rsid w:val="00257E21"/>
    <w:rsid w:val="00260036"/>
    <w:rsid w:val="0026004A"/>
    <w:rsid w:val="002602F8"/>
    <w:rsid w:val="00260425"/>
    <w:rsid w:val="002605CE"/>
    <w:rsid w:val="00260620"/>
    <w:rsid w:val="002606A2"/>
    <w:rsid w:val="00260821"/>
    <w:rsid w:val="00260899"/>
    <w:rsid w:val="002609E3"/>
    <w:rsid w:val="00260BD5"/>
    <w:rsid w:val="00260C8B"/>
    <w:rsid w:val="00261121"/>
    <w:rsid w:val="0026135E"/>
    <w:rsid w:val="002616E6"/>
    <w:rsid w:val="002617C1"/>
    <w:rsid w:val="002618DD"/>
    <w:rsid w:val="00261FEE"/>
    <w:rsid w:val="00262590"/>
    <w:rsid w:val="00262642"/>
    <w:rsid w:val="0026268F"/>
    <w:rsid w:val="0026269A"/>
    <w:rsid w:val="00262B40"/>
    <w:rsid w:val="00262D59"/>
    <w:rsid w:val="00262E00"/>
    <w:rsid w:val="00262F84"/>
    <w:rsid w:val="0026320C"/>
    <w:rsid w:val="00263243"/>
    <w:rsid w:val="0026331C"/>
    <w:rsid w:val="0026351D"/>
    <w:rsid w:val="002636CE"/>
    <w:rsid w:val="00263992"/>
    <w:rsid w:val="00263A83"/>
    <w:rsid w:val="00263E6A"/>
    <w:rsid w:val="00264053"/>
    <w:rsid w:val="002641B1"/>
    <w:rsid w:val="00264552"/>
    <w:rsid w:val="0026459A"/>
    <w:rsid w:val="00264827"/>
    <w:rsid w:val="002649A6"/>
    <w:rsid w:val="00264BA7"/>
    <w:rsid w:val="00264BBB"/>
    <w:rsid w:val="00264BC7"/>
    <w:rsid w:val="00264C8D"/>
    <w:rsid w:val="00264CFC"/>
    <w:rsid w:val="00264D29"/>
    <w:rsid w:val="00264EB3"/>
    <w:rsid w:val="002650BA"/>
    <w:rsid w:val="0026574A"/>
    <w:rsid w:val="002657B8"/>
    <w:rsid w:val="00265BB1"/>
    <w:rsid w:val="00265E0E"/>
    <w:rsid w:val="00265FF3"/>
    <w:rsid w:val="0026626E"/>
    <w:rsid w:val="0026629D"/>
    <w:rsid w:val="002664DA"/>
    <w:rsid w:val="00266749"/>
    <w:rsid w:val="00266886"/>
    <w:rsid w:val="00266A55"/>
    <w:rsid w:val="00266A67"/>
    <w:rsid w:val="00266B96"/>
    <w:rsid w:val="00266F7D"/>
    <w:rsid w:val="00266FCF"/>
    <w:rsid w:val="00267009"/>
    <w:rsid w:val="00267027"/>
    <w:rsid w:val="002671D8"/>
    <w:rsid w:val="00267280"/>
    <w:rsid w:val="00267294"/>
    <w:rsid w:val="00267331"/>
    <w:rsid w:val="00267583"/>
    <w:rsid w:val="00267866"/>
    <w:rsid w:val="00267E87"/>
    <w:rsid w:val="00267EB3"/>
    <w:rsid w:val="0027002F"/>
    <w:rsid w:val="00270190"/>
    <w:rsid w:val="00270273"/>
    <w:rsid w:val="002703E9"/>
    <w:rsid w:val="00270795"/>
    <w:rsid w:val="002708B6"/>
    <w:rsid w:val="002709BE"/>
    <w:rsid w:val="00270FFE"/>
    <w:rsid w:val="00271131"/>
    <w:rsid w:val="00271186"/>
    <w:rsid w:val="0027191B"/>
    <w:rsid w:val="00271AF9"/>
    <w:rsid w:val="0027200A"/>
    <w:rsid w:val="0027200C"/>
    <w:rsid w:val="0027216E"/>
    <w:rsid w:val="0027227A"/>
    <w:rsid w:val="0027241C"/>
    <w:rsid w:val="002726E6"/>
    <w:rsid w:val="00272A1B"/>
    <w:rsid w:val="00272CBA"/>
    <w:rsid w:val="00272CFB"/>
    <w:rsid w:val="00272DF7"/>
    <w:rsid w:val="00272F01"/>
    <w:rsid w:val="00273037"/>
    <w:rsid w:val="00273192"/>
    <w:rsid w:val="0027333C"/>
    <w:rsid w:val="00273843"/>
    <w:rsid w:val="002738F9"/>
    <w:rsid w:val="00273A5A"/>
    <w:rsid w:val="00273C26"/>
    <w:rsid w:val="00273DC8"/>
    <w:rsid w:val="00273DEE"/>
    <w:rsid w:val="0027412A"/>
    <w:rsid w:val="002742C6"/>
    <w:rsid w:val="002747ED"/>
    <w:rsid w:val="002749FD"/>
    <w:rsid w:val="00274A79"/>
    <w:rsid w:val="00274AAD"/>
    <w:rsid w:val="00274E5B"/>
    <w:rsid w:val="0027543D"/>
    <w:rsid w:val="0027589E"/>
    <w:rsid w:val="00275AAC"/>
    <w:rsid w:val="00275F93"/>
    <w:rsid w:val="0027622D"/>
    <w:rsid w:val="002765F8"/>
    <w:rsid w:val="00276908"/>
    <w:rsid w:val="00276BA6"/>
    <w:rsid w:val="00276D91"/>
    <w:rsid w:val="00276EC9"/>
    <w:rsid w:val="00276F8F"/>
    <w:rsid w:val="0027718F"/>
    <w:rsid w:val="002771AE"/>
    <w:rsid w:val="00277321"/>
    <w:rsid w:val="002774FF"/>
    <w:rsid w:val="00277669"/>
    <w:rsid w:val="00277774"/>
    <w:rsid w:val="0027784C"/>
    <w:rsid w:val="002779A6"/>
    <w:rsid w:val="00277A0B"/>
    <w:rsid w:val="00277AA6"/>
    <w:rsid w:val="00277B9C"/>
    <w:rsid w:val="00277C15"/>
    <w:rsid w:val="00277C1B"/>
    <w:rsid w:val="00277E17"/>
    <w:rsid w:val="0028011E"/>
    <w:rsid w:val="00280129"/>
    <w:rsid w:val="00280207"/>
    <w:rsid w:val="0028021E"/>
    <w:rsid w:val="0028028A"/>
    <w:rsid w:val="0028044B"/>
    <w:rsid w:val="00280642"/>
    <w:rsid w:val="00280837"/>
    <w:rsid w:val="00280B95"/>
    <w:rsid w:val="00280C1A"/>
    <w:rsid w:val="00280D46"/>
    <w:rsid w:val="0028105F"/>
    <w:rsid w:val="00281834"/>
    <w:rsid w:val="00281B9A"/>
    <w:rsid w:val="0028208E"/>
    <w:rsid w:val="00282262"/>
    <w:rsid w:val="0028242A"/>
    <w:rsid w:val="002824D8"/>
    <w:rsid w:val="002825A8"/>
    <w:rsid w:val="0028266E"/>
    <w:rsid w:val="00282898"/>
    <w:rsid w:val="002829BC"/>
    <w:rsid w:val="002829DD"/>
    <w:rsid w:val="00282AA6"/>
    <w:rsid w:val="00282E83"/>
    <w:rsid w:val="00282F2D"/>
    <w:rsid w:val="00283550"/>
    <w:rsid w:val="002836C6"/>
    <w:rsid w:val="00283704"/>
    <w:rsid w:val="00283BCE"/>
    <w:rsid w:val="00283CB1"/>
    <w:rsid w:val="00284074"/>
    <w:rsid w:val="0028412F"/>
    <w:rsid w:val="002841C3"/>
    <w:rsid w:val="0028423D"/>
    <w:rsid w:val="0028444C"/>
    <w:rsid w:val="00284661"/>
    <w:rsid w:val="00284A0C"/>
    <w:rsid w:val="00284CB1"/>
    <w:rsid w:val="00284F28"/>
    <w:rsid w:val="0028548D"/>
    <w:rsid w:val="002854D3"/>
    <w:rsid w:val="002855E2"/>
    <w:rsid w:val="0028564B"/>
    <w:rsid w:val="00285776"/>
    <w:rsid w:val="0028593A"/>
    <w:rsid w:val="00285C07"/>
    <w:rsid w:val="00285C6F"/>
    <w:rsid w:val="00285DE8"/>
    <w:rsid w:val="00285E4E"/>
    <w:rsid w:val="00285EB1"/>
    <w:rsid w:val="0028605A"/>
    <w:rsid w:val="002860C3"/>
    <w:rsid w:val="002861A7"/>
    <w:rsid w:val="002861E9"/>
    <w:rsid w:val="00286232"/>
    <w:rsid w:val="00286540"/>
    <w:rsid w:val="00286657"/>
    <w:rsid w:val="002866B1"/>
    <w:rsid w:val="002869C0"/>
    <w:rsid w:val="00286AD9"/>
    <w:rsid w:val="002870C1"/>
    <w:rsid w:val="00287236"/>
    <w:rsid w:val="002873F9"/>
    <w:rsid w:val="00287579"/>
    <w:rsid w:val="002901D1"/>
    <w:rsid w:val="002903C8"/>
    <w:rsid w:val="00290460"/>
    <w:rsid w:val="00290844"/>
    <w:rsid w:val="00290862"/>
    <w:rsid w:val="00290AB5"/>
    <w:rsid w:val="00290CAB"/>
    <w:rsid w:val="00290F0D"/>
    <w:rsid w:val="00290FEA"/>
    <w:rsid w:val="0029109A"/>
    <w:rsid w:val="002914FE"/>
    <w:rsid w:val="00291594"/>
    <w:rsid w:val="002915B1"/>
    <w:rsid w:val="002915D4"/>
    <w:rsid w:val="00291700"/>
    <w:rsid w:val="00291A09"/>
    <w:rsid w:val="00291AD5"/>
    <w:rsid w:val="00291B98"/>
    <w:rsid w:val="00291C52"/>
    <w:rsid w:val="002922C5"/>
    <w:rsid w:val="0029248B"/>
    <w:rsid w:val="002924C8"/>
    <w:rsid w:val="002924EA"/>
    <w:rsid w:val="00292629"/>
    <w:rsid w:val="0029284F"/>
    <w:rsid w:val="0029289B"/>
    <w:rsid w:val="00292E5C"/>
    <w:rsid w:val="00292EEC"/>
    <w:rsid w:val="00292F2D"/>
    <w:rsid w:val="002931A1"/>
    <w:rsid w:val="0029387C"/>
    <w:rsid w:val="002939E2"/>
    <w:rsid w:val="00293A62"/>
    <w:rsid w:val="00293D0E"/>
    <w:rsid w:val="002940F5"/>
    <w:rsid w:val="00294141"/>
    <w:rsid w:val="0029417A"/>
    <w:rsid w:val="002941B3"/>
    <w:rsid w:val="002941C4"/>
    <w:rsid w:val="00294339"/>
    <w:rsid w:val="00294596"/>
    <w:rsid w:val="0029466D"/>
    <w:rsid w:val="0029476D"/>
    <w:rsid w:val="002948CA"/>
    <w:rsid w:val="0029492A"/>
    <w:rsid w:val="00294C8B"/>
    <w:rsid w:val="00294E55"/>
    <w:rsid w:val="00295072"/>
    <w:rsid w:val="00295210"/>
    <w:rsid w:val="002953AE"/>
    <w:rsid w:val="002953FD"/>
    <w:rsid w:val="00295B6A"/>
    <w:rsid w:val="00295E21"/>
    <w:rsid w:val="00295F9D"/>
    <w:rsid w:val="0029615F"/>
    <w:rsid w:val="0029618F"/>
    <w:rsid w:val="002961CA"/>
    <w:rsid w:val="00296353"/>
    <w:rsid w:val="0029643D"/>
    <w:rsid w:val="0029644D"/>
    <w:rsid w:val="00296653"/>
    <w:rsid w:val="002966DD"/>
    <w:rsid w:val="002966F7"/>
    <w:rsid w:val="002969F9"/>
    <w:rsid w:val="00296CB6"/>
    <w:rsid w:val="00296CCB"/>
    <w:rsid w:val="00296D13"/>
    <w:rsid w:val="00296D2C"/>
    <w:rsid w:val="00296D66"/>
    <w:rsid w:val="00296DD4"/>
    <w:rsid w:val="0029758C"/>
    <w:rsid w:val="002977CF"/>
    <w:rsid w:val="002978D2"/>
    <w:rsid w:val="00297BCF"/>
    <w:rsid w:val="002A0428"/>
    <w:rsid w:val="002A054F"/>
    <w:rsid w:val="002A0AC1"/>
    <w:rsid w:val="002A0B15"/>
    <w:rsid w:val="002A0BCD"/>
    <w:rsid w:val="002A0D13"/>
    <w:rsid w:val="002A1102"/>
    <w:rsid w:val="002A116F"/>
    <w:rsid w:val="002A12F8"/>
    <w:rsid w:val="002A1963"/>
    <w:rsid w:val="002A1CEA"/>
    <w:rsid w:val="002A1DDC"/>
    <w:rsid w:val="002A1FE1"/>
    <w:rsid w:val="002A2060"/>
    <w:rsid w:val="002A22F9"/>
    <w:rsid w:val="002A231E"/>
    <w:rsid w:val="002A25B0"/>
    <w:rsid w:val="002A2B25"/>
    <w:rsid w:val="002A2FA9"/>
    <w:rsid w:val="002A3274"/>
    <w:rsid w:val="002A35CE"/>
    <w:rsid w:val="002A360F"/>
    <w:rsid w:val="002A38DA"/>
    <w:rsid w:val="002A3B5F"/>
    <w:rsid w:val="002A40AE"/>
    <w:rsid w:val="002A41CC"/>
    <w:rsid w:val="002A426F"/>
    <w:rsid w:val="002A4369"/>
    <w:rsid w:val="002A49EC"/>
    <w:rsid w:val="002A4ADC"/>
    <w:rsid w:val="002A4B58"/>
    <w:rsid w:val="002A4E07"/>
    <w:rsid w:val="002A51EB"/>
    <w:rsid w:val="002A53C8"/>
    <w:rsid w:val="002A56B9"/>
    <w:rsid w:val="002A583B"/>
    <w:rsid w:val="002A5BB0"/>
    <w:rsid w:val="002A5CB7"/>
    <w:rsid w:val="002A5D53"/>
    <w:rsid w:val="002A5E7C"/>
    <w:rsid w:val="002A5F95"/>
    <w:rsid w:val="002A638B"/>
    <w:rsid w:val="002A684A"/>
    <w:rsid w:val="002A694A"/>
    <w:rsid w:val="002A6985"/>
    <w:rsid w:val="002A6C57"/>
    <w:rsid w:val="002A6E7C"/>
    <w:rsid w:val="002A6FC1"/>
    <w:rsid w:val="002A71FA"/>
    <w:rsid w:val="002A747B"/>
    <w:rsid w:val="002A765E"/>
    <w:rsid w:val="002A78CD"/>
    <w:rsid w:val="002A790E"/>
    <w:rsid w:val="002A7B8D"/>
    <w:rsid w:val="002A7B8E"/>
    <w:rsid w:val="002A7BE5"/>
    <w:rsid w:val="002A7EF5"/>
    <w:rsid w:val="002B0058"/>
    <w:rsid w:val="002B0208"/>
    <w:rsid w:val="002B02EF"/>
    <w:rsid w:val="002B04E2"/>
    <w:rsid w:val="002B0757"/>
    <w:rsid w:val="002B07C1"/>
    <w:rsid w:val="002B08DA"/>
    <w:rsid w:val="002B09C3"/>
    <w:rsid w:val="002B0BBF"/>
    <w:rsid w:val="002B0D05"/>
    <w:rsid w:val="002B1094"/>
    <w:rsid w:val="002B112F"/>
    <w:rsid w:val="002B1484"/>
    <w:rsid w:val="002B163B"/>
    <w:rsid w:val="002B1672"/>
    <w:rsid w:val="002B16D5"/>
    <w:rsid w:val="002B1857"/>
    <w:rsid w:val="002B19EC"/>
    <w:rsid w:val="002B1C83"/>
    <w:rsid w:val="002B2144"/>
    <w:rsid w:val="002B2471"/>
    <w:rsid w:val="002B24C6"/>
    <w:rsid w:val="002B2E4A"/>
    <w:rsid w:val="002B2E9A"/>
    <w:rsid w:val="002B31B5"/>
    <w:rsid w:val="002B339B"/>
    <w:rsid w:val="002B38D8"/>
    <w:rsid w:val="002B3CBC"/>
    <w:rsid w:val="002B3EE8"/>
    <w:rsid w:val="002B3F88"/>
    <w:rsid w:val="002B429D"/>
    <w:rsid w:val="002B4497"/>
    <w:rsid w:val="002B4853"/>
    <w:rsid w:val="002B4B6B"/>
    <w:rsid w:val="002B4C70"/>
    <w:rsid w:val="002B4CBD"/>
    <w:rsid w:val="002B508C"/>
    <w:rsid w:val="002B5179"/>
    <w:rsid w:val="002B519C"/>
    <w:rsid w:val="002B54B2"/>
    <w:rsid w:val="002B5AFA"/>
    <w:rsid w:val="002B5CBB"/>
    <w:rsid w:val="002B6103"/>
    <w:rsid w:val="002B611B"/>
    <w:rsid w:val="002B614C"/>
    <w:rsid w:val="002B649C"/>
    <w:rsid w:val="002B652D"/>
    <w:rsid w:val="002B67AD"/>
    <w:rsid w:val="002B686F"/>
    <w:rsid w:val="002B6B35"/>
    <w:rsid w:val="002B6CA1"/>
    <w:rsid w:val="002B6E18"/>
    <w:rsid w:val="002B6ECF"/>
    <w:rsid w:val="002B71F1"/>
    <w:rsid w:val="002B7209"/>
    <w:rsid w:val="002B73F9"/>
    <w:rsid w:val="002B745B"/>
    <w:rsid w:val="002B7500"/>
    <w:rsid w:val="002B760B"/>
    <w:rsid w:val="002B78BB"/>
    <w:rsid w:val="002B7DC3"/>
    <w:rsid w:val="002B7EA2"/>
    <w:rsid w:val="002B7FE1"/>
    <w:rsid w:val="002C03B9"/>
    <w:rsid w:val="002C05EA"/>
    <w:rsid w:val="002C0923"/>
    <w:rsid w:val="002C0B34"/>
    <w:rsid w:val="002C0E81"/>
    <w:rsid w:val="002C0EF8"/>
    <w:rsid w:val="002C0F05"/>
    <w:rsid w:val="002C1000"/>
    <w:rsid w:val="002C109D"/>
    <w:rsid w:val="002C128C"/>
    <w:rsid w:val="002C1460"/>
    <w:rsid w:val="002C14CB"/>
    <w:rsid w:val="002C153C"/>
    <w:rsid w:val="002C17C2"/>
    <w:rsid w:val="002C1817"/>
    <w:rsid w:val="002C19E8"/>
    <w:rsid w:val="002C1EE8"/>
    <w:rsid w:val="002C1FF4"/>
    <w:rsid w:val="002C20C1"/>
    <w:rsid w:val="002C2106"/>
    <w:rsid w:val="002C2247"/>
    <w:rsid w:val="002C2582"/>
    <w:rsid w:val="002C27FC"/>
    <w:rsid w:val="002C280B"/>
    <w:rsid w:val="002C2962"/>
    <w:rsid w:val="002C2A90"/>
    <w:rsid w:val="002C2BF6"/>
    <w:rsid w:val="002C2F85"/>
    <w:rsid w:val="002C34E9"/>
    <w:rsid w:val="002C36FF"/>
    <w:rsid w:val="002C3A9F"/>
    <w:rsid w:val="002C3AEA"/>
    <w:rsid w:val="002C3B23"/>
    <w:rsid w:val="002C3E57"/>
    <w:rsid w:val="002C3FFD"/>
    <w:rsid w:val="002C408A"/>
    <w:rsid w:val="002C4192"/>
    <w:rsid w:val="002C4236"/>
    <w:rsid w:val="002C42B2"/>
    <w:rsid w:val="002C4370"/>
    <w:rsid w:val="002C4780"/>
    <w:rsid w:val="002C49CD"/>
    <w:rsid w:val="002C4B10"/>
    <w:rsid w:val="002C4CF9"/>
    <w:rsid w:val="002C4E83"/>
    <w:rsid w:val="002C4EA6"/>
    <w:rsid w:val="002C4F9D"/>
    <w:rsid w:val="002C4FB9"/>
    <w:rsid w:val="002C566D"/>
    <w:rsid w:val="002C57DD"/>
    <w:rsid w:val="002C5BDB"/>
    <w:rsid w:val="002C5C12"/>
    <w:rsid w:val="002C5D99"/>
    <w:rsid w:val="002C5F8F"/>
    <w:rsid w:val="002C648C"/>
    <w:rsid w:val="002C655D"/>
    <w:rsid w:val="002C6860"/>
    <w:rsid w:val="002C6889"/>
    <w:rsid w:val="002C6D51"/>
    <w:rsid w:val="002C6FC2"/>
    <w:rsid w:val="002C720A"/>
    <w:rsid w:val="002C7289"/>
    <w:rsid w:val="002C73E2"/>
    <w:rsid w:val="002C7429"/>
    <w:rsid w:val="002C7485"/>
    <w:rsid w:val="002C78BE"/>
    <w:rsid w:val="002C79E7"/>
    <w:rsid w:val="002C7AB5"/>
    <w:rsid w:val="002C7C7F"/>
    <w:rsid w:val="002D03EB"/>
    <w:rsid w:val="002D0734"/>
    <w:rsid w:val="002D0885"/>
    <w:rsid w:val="002D0B6B"/>
    <w:rsid w:val="002D0E9D"/>
    <w:rsid w:val="002D0F01"/>
    <w:rsid w:val="002D1087"/>
    <w:rsid w:val="002D11C8"/>
    <w:rsid w:val="002D14F1"/>
    <w:rsid w:val="002D1506"/>
    <w:rsid w:val="002D1676"/>
    <w:rsid w:val="002D1A87"/>
    <w:rsid w:val="002D1D4D"/>
    <w:rsid w:val="002D1D85"/>
    <w:rsid w:val="002D2161"/>
    <w:rsid w:val="002D22CB"/>
    <w:rsid w:val="002D25D9"/>
    <w:rsid w:val="002D269C"/>
    <w:rsid w:val="002D2748"/>
    <w:rsid w:val="002D27F1"/>
    <w:rsid w:val="002D2B19"/>
    <w:rsid w:val="002D2B4C"/>
    <w:rsid w:val="002D2C49"/>
    <w:rsid w:val="002D2DC8"/>
    <w:rsid w:val="002D2E4E"/>
    <w:rsid w:val="002D2E9C"/>
    <w:rsid w:val="002D32B0"/>
    <w:rsid w:val="002D3752"/>
    <w:rsid w:val="002D3813"/>
    <w:rsid w:val="002D3A09"/>
    <w:rsid w:val="002D3A69"/>
    <w:rsid w:val="002D3DC3"/>
    <w:rsid w:val="002D3E8D"/>
    <w:rsid w:val="002D3F1E"/>
    <w:rsid w:val="002D40F2"/>
    <w:rsid w:val="002D46B3"/>
    <w:rsid w:val="002D474F"/>
    <w:rsid w:val="002D4810"/>
    <w:rsid w:val="002D493A"/>
    <w:rsid w:val="002D4CE2"/>
    <w:rsid w:val="002D4D98"/>
    <w:rsid w:val="002D4E2C"/>
    <w:rsid w:val="002D52CF"/>
    <w:rsid w:val="002D5516"/>
    <w:rsid w:val="002D5701"/>
    <w:rsid w:val="002D58D2"/>
    <w:rsid w:val="002D5904"/>
    <w:rsid w:val="002D5907"/>
    <w:rsid w:val="002D5B36"/>
    <w:rsid w:val="002D5D9B"/>
    <w:rsid w:val="002D5FC1"/>
    <w:rsid w:val="002D60D8"/>
    <w:rsid w:val="002D627C"/>
    <w:rsid w:val="002D62C1"/>
    <w:rsid w:val="002D63FC"/>
    <w:rsid w:val="002D6490"/>
    <w:rsid w:val="002D64D9"/>
    <w:rsid w:val="002D6577"/>
    <w:rsid w:val="002D661E"/>
    <w:rsid w:val="002D6A16"/>
    <w:rsid w:val="002D70D4"/>
    <w:rsid w:val="002D71B8"/>
    <w:rsid w:val="002D73E3"/>
    <w:rsid w:val="002D7584"/>
    <w:rsid w:val="002D789B"/>
    <w:rsid w:val="002D78B7"/>
    <w:rsid w:val="002D7B43"/>
    <w:rsid w:val="002D7DE7"/>
    <w:rsid w:val="002D7E34"/>
    <w:rsid w:val="002D7E6D"/>
    <w:rsid w:val="002E048E"/>
    <w:rsid w:val="002E1348"/>
    <w:rsid w:val="002E13E5"/>
    <w:rsid w:val="002E1426"/>
    <w:rsid w:val="002E1620"/>
    <w:rsid w:val="002E16CE"/>
    <w:rsid w:val="002E1882"/>
    <w:rsid w:val="002E1919"/>
    <w:rsid w:val="002E19FB"/>
    <w:rsid w:val="002E1A47"/>
    <w:rsid w:val="002E1B8D"/>
    <w:rsid w:val="002E1CFB"/>
    <w:rsid w:val="002E1E66"/>
    <w:rsid w:val="002E1EEB"/>
    <w:rsid w:val="002E27FB"/>
    <w:rsid w:val="002E28F8"/>
    <w:rsid w:val="002E2A74"/>
    <w:rsid w:val="002E2AD8"/>
    <w:rsid w:val="002E2C2B"/>
    <w:rsid w:val="002E3001"/>
    <w:rsid w:val="002E3097"/>
    <w:rsid w:val="002E3321"/>
    <w:rsid w:val="002E3363"/>
    <w:rsid w:val="002E3410"/>
    <w:rsid w:val="002E3665"/>
    <w:rsid w:val="002E3676"/>
    <w:rsid w:val="002E3685"/>
    <w:rsid w:val="002E38A3"/>
    <w:rsid w:val="002E392A"/>
    <w:rsid w:val="002E3D2D"/>
    <w:rsid w:val="002E416F"/>
    <w:rsid w:val="002E41A6"/>
    <w:rsid w:val="002E41C9"/>
    <w:rsid w:val="002E433E"/>
    <w:rsid w:val="002E4441"/>
    <w:rsid w:val="002E44D7"/>
    <w:rsid w:val="002E4859"/>
    <w:rsid w:val="002E4933"/>
    <w:rsid w:val="002E4D39"/>
    <w:rsid w:val="002E4E61"/>
    <w:rsid w:val="002E50E3"/>
    <w:rsid w:val="002E51AA"/>
    <w:rsid w:val="002E5290"/>
    <w:rsid w:val="002E5353"/>
    <w:rsid w:val="002E545A"/>
    <w:rsid w:val="002E551B"/>
    <w:rsid w:val="002E56E9"/>
    <w:rsid w:val="002E5DAF"/>
    <w:rsid w:val="002E5E53"/>
    <w:rsid w:val="002E6055"/>
    <w:rsid w:val="002E6211"/>
    <w:rsid w:val="002E6507"/>
    <w:rsid w:val="002E6C61"/>
    <w:rsid w:val="002E7570"/>
    <w:rsid w:val="002E79AD"/>
    <w:rsid w:val="002E7EA9"/>
    <w:rsid w:val="002F0135"/>
    <w:rsid w:val="002F03E4"/>
    <w:rsid w:val="002F07A9"/>
    <w:rsid w:val="002F0873"/>
    <w:rsid w:val="002F0967"/>
    <w:rsid w:val="002F0BE9"/>
    <w:rsid w:val="002F10CD"/>
    <w:rsid w:val="002F11AB"/>
    <w:rsid w:val="002F1447"/>
    <w:rsid w:val="002F1AB3"/>
    <w:rsid w:val="002F1B3A"/>
    <w:rsid w:val="002F20B4"/>
    <w:rsid w:val="002F25A3"/>
    <w:rsid w:val="002F2697"/>
    <w:rsid w:val="002F2945"/>
    <w:rsid w:val="002F295C"/>
    <w:rsid w:val="002F2A9F"/>
    <w:rsid w:val="002F2AFE"/>
    <w:rsid w:val="002F2BC4"/>
    <w:rsid w:val="002F2BE7"/>
    <w:rsid w:val="002F3366"/>
    <w:rsid w:val="002F346B"/>
    <w:rsid w:val="002F3541"/>
    <w:rsid w:val="002F394E"/>
    <w:rsid w:val="002F3C31"/>
    <w:rsid w:val="002F3C51"/>
    <w:rsid w:val="002F3CC8"/>
    <w:rsid w:val="002F3E7F"/>
    <w:rsid w:val="002F3FC7"/>
    <w:rsid w:val="002F4424"/>
    <w:rsid w:val="002F4616"/>
    <w:rsid w:val="002F465B"/>
    <w:rsid w:val="002F4C71"/>
    <w:rsid w:val="002F4D7F"/>
    <w:rsid w:val="002F4E01"/>
    <w:rsid w:val="002F4E18"/>
    <w:rsid w:val="002F4E4E"/>
    <w:rsid w:val="002F505E"/>
    <w:rsid w:val="002F5723"/>
    <w:rsid w:val="002F57D0"/>
    <w:rsid w:val="002F5905"/>
    <w:rsid w:val="002F6213"/>
    <w:rsid w:val="002F6572"/>
    <w:rsid w:val="002F66C0"/>
    <w:rsid w:val="002F66DF"/>
    <w:rsid w:val="002F6786"/>
    <w:rsid w:val="002F69D2"/>
    <w:rsid w:val="002F6AC0"/>
    <w:rsid w:val="002F6CC8"/>
    <w:rsid w:val="002F6E5D"/>
    <w:rsid w:val="002F6F1D"/>
    <w:rsid w:val="002F6FC2"/>
    <w:rsid w:val="002F7318"/>
    <w:rsid w:val="002F73CB"/>
    <w:rsid w:val="002F7429"/>
    <w:rsid w:val="002F77B5"/>
    <w:rsid w:val="002F7842"/>
    <w:rsid w:val="002F7AD3"/>
    <w:rsid w:val="002F7D5B"/>
    <w:rsid w:val="002F7F39"/>
    <w:rsid w:val="00300019"/>
    <w:rsid w:val="0030034A"/>
    <w:rsid w:val="0030061E"/>
    <w:rsid w:val="00300621"/>
    <w:rsid w:val="003008C3"/>
    <w:rsid w:val="003009B0"/>
    <w:rsid w:val="00300ACA"/>
    <w:rsid w:val="00300C41"/>
    <w:rsid w:val="00300D36"/>
    <w:rsid w:val="00300E53"/>
    <w:rsid w:val="00300F0F"/>
    <w:rsid w:val="00300F1C"/>
    <w:rsid w:val="00301118"/>
    <w:rsid w:val="0030123C"/>
    <w:rsid w:val="003013B3"/>
    <w:rsid w:val="003016D5"/>
    <w:rsid w:val="003016F2"/>
    <w:rsid w:val="003018C5"/>
    <w:rsid w:val="00301B85"/>
    <w:rsid w:val="0030216C"/>
    <w:rsid w:val="003023CC"/>
    <w:rsid w:val="003023DF"/>
    <w:rsid w:val="00302425"/>
    <w:rsid w:val="00302433"/>
    <w:rsid w:val="0030279D"/>
    <w:rsid w:val="003027E9"/>
    <w:rsid w:val="003028B4"/>
    <w:rsid w:val="00302ABF"/>
    <w:rsid w:val="00302B68"/>
    <w:rsid w:val="00302C87"/>
    <w:rsid w:val="00302EBB"/>
    <w:rsid w:val="003031AF"/>
    <w:rsid w:val="003031FC"/>
    <w:rsid w:val="003032BC"/>
    <w:rsid w:val="00303470"/>
    <w:rsid w:val="00303509"/>
    <w:rsid w:val="00303618"/>
    <w:rsid w:val="00303791"/>
    <w:rsid w:val="0030382F"/>
    <w:rsid w:val="0030398D"/>
    <w:rsid w:val="00303B19"/>
    <w:rsid w:val="00303C2A"/>
    <w:rsid w:val="00303C97"/>
    <w:rsid w:val="00303F70"/>
    <w:rsid w:val="0030406D"/>
    <w:rsid w:val="0030408A"/>
    <w:rsid w:val="0030408E"/>
    <w:rsid w:val="0030416D"/>
    <w:rsid w:val="0030416E"/>
    <w:rsid w:val="00304304"/>
    <w:rsid w:val="0030461B"/>
    <w:rsid w:val="00304A07"/>
    <w:rsid w:val="00304B16"/>
    <w:rsid w:val="00304C5E"/>
    <w:rsid w:val="00304D21"/>
    <w:rsid w:val="00304EB6"/>
    <w:rsid w:val="00304FF1"/>
    <w:rsid w:val="00305011"/>
    <w:rsid w:val="0030503E"/>
    <w:rsid w:val="00305111"/>
    <w:rsid w:val="0030514D"/>
    <w:rsid w:val="003051D7"/>
    <w:rsid w:val="0030521D"/>
    <w:rsid w:val="003052E2"/>
    <w:rsid w:val="0030538D"/>
    <w:rsid w:val="003056DE"/>
    <w:rsid w:val="003058CB"/>
    <w:rsid w:val="00305A68"/>
    <w:rsid w:val="00305B79"/>
    <w:rsid w:val="00305F74"/>
    <w:rsid w:val="00305FBA"/>
    <w:rsid w:val="003063E5"/>
    <w:rsid w:val="003064A6"/>
    <w:rsid w:val="0030672E"/>
    <w:rsid w:val="00306C25"/>
    <w:rsid w:val="00306C8F"/>
    <w:rsid w:val="003074DC"/>
    <w:rsid w:val="00307607"/>
    <w:rsid w:val="00307AC4"/>
    <w:rsid w:val="00307B94"/>
    <w:rsid w:val="00307BA7"/>
    <w:rsid w:val="00307C04"/>
    <w:rsid w:val="00307FE8"/>
    <w:rsid w:val="00310516"/>
    <w:rsid w:val="0031054B"/>
    <w:rsid w:val="0031068C"/>
    <w:rsid w:val="003107CA"/>
    <w:rsid w:val="00310978"/>
    <w:rsid w:val="00310E93"/>
    <w:rsid w:val="00310EDA"/>
    <w:rsid w:val="0031146D"/>
    <w:rsid w:val="0031146F"/>
    <w:rsid w:val="003115B9"/>
    <w:rsid w:val="003116E0"/>
    <w:rsid w:val="00311900"/>
    <w:rsid w:val="0031192F"/>
    <w:rsid w:val="0031199B"/>
    <w:rsid w:val="00311C55"/>
    <w:rsid w:val="00311C72"/>
    <w:rsid w:val="00311DDF"/>
    <w:rsid w:val="00311E3D"/>
    <w:rsid w:val="00311FC7"/>
    <w:rsid w:val="0031201F"/>
    <w:rsid w:val="00312073"/>
    <w:rsid w:val="0031237D"/>
    <w:rsid w:val="00312445"/>
    <w:rsid w:val="0031245B"/>
    <w:rsid w:val="003128CB"/>
    <w:rsid w:val="00312CB3"/>
    <w:rsid w:val="0031316C"/>
    <w:rsid w:val="003131BF"/>
    <w:rsid w:val="003132AD"/>
    <w:rsid w:val="00313442"/>
    <w:rsid w:val="003137BD"/>
    <w:rsid w:val="00313B01"/>
    <w:rsid w:val="00313B57"/>
    <w:rsid w:val="00313F7B"/>
    <w:rsid w:val="00314258"/>
    <w:rsid w:val="0031482B"/>
    <w:rsid w:val="00314A29"/>
    <w:rsid w:val="00315158"/>
    <w:rsid w:val="00315288"/>
    <w:rsid w:val="00315363"/>
    <w:rsid w:val="00315432"/>
    <w:rsid w:val="003155C4"/>
    <w:rsid w:val="003156E6"/>
    <w:rsid w:val="00315957"/>
    <w:rsid w:val="00315970"/>
    <w:rsid w:val="00315D83"/>
    <w:rsid w:val="00315EE3"/>
    <w:rsid w:val="00315F1E"/>
    <w:rsid w:val="00315F47"/>
    <w:rsid w:val="00316065"/>
    <w:rsid w:val="003160F8"/>
    <w:rsid w:val="0031616E"/>
    <w:rsid w:val="0031625E"/>
    <w:rsid w:val="003164F7"/>
    <w:rsid w:val="003167B7"/>
    <w:rsid w:val="00316A1A"/>
    <w:rsid w:val="00316D56"/>
    <w:rsid w:val="00317094"/>
    <w:rsid w:val="003170EB"/>
    <w:rsid w:val="00317125"/>
    <w:rsid w:val="0031725D"/>
    <w:rsid w:val="00317578"/>
    <w:rsid w:val="0031757F"/>
    <w:rsid w:val="00317588"/>
    <w:rsid w:val="00317658"/>
    <w:rsid w:val="003176BD"/>
    <w:rsid w:val="00317775"/>
    <w:rsid w:val="003179F3"/>
    <w:rsid w:val="00317A6D"/>
    <w:rsid w:val="00317BFF"/>
    <w:rsid w:val="00317F11"/>
    <w:rsid w:val="00317FE0"/>
    <w:rsid w:val="003201A3"/>
    <w:rsid w:val="003202EF"/>
    <w:rsid w:val="00320444"/>
    <w:rsid w:val="0032045C"/>
    <w:rsid w:val="0032075F"/>
    <w:rsid w:val="0032078E"/>
    <w:rsid w:val="00320925"/>
    <w:rsid w:val="00320AB8"/>
    <w:rsid w:val="00320B6F"/>
    <w:rsid w:val="00320D98"/>
    <w:rsid w:val="00320FEC"/>
    <w:rsid w:val="003216FF"/>
    <w:rsid w:val="00321B65"/>
    <w:rsid w:val="00321C93"/>
    <w:rsid w:val="00322342"/>
    <w:rsid w:val="003224D5"/>
    <w:rsid w:val="00322656"/>
    <w:rsid w:val="00322D01"/>
    <w:rsid w:val="00322EAB"/>
    <w:rsid w:val="00322FEE"/>
    <w:rsid w:val="00322FFD"/>
    <w:rsid w:val="0032302E"/>
    <w:rsid w:val="00323142"/>
    <w:rsid w:val="00323309"/>
    <w:rsid w:val="003233CE"/>
    <w:rsid w:val="003234C3"/>
    <w:rsid w:val="003235A9"/>
    <w:rsid w:val="00323B35"/>
    <w:rsid w:val="00323B66"/>
    <w:rsid w:val="003243DA"/>
    <w:rsid w:val="0032450F"/>
    <w:rsid w:val="00324700"/>
    <w:rsid w:val="0032493B"/>
    <w:rsid w:val="00324B69"/>
    <w:rsid w:val="00324BD3"/>
    <w:rsid w:val="0032509C"/>
    <w:rsid w:val="00325219"/>
    <w:rsid w:val="003254EF"/>
    <w:rsid w:val="0032553E"/>
    <w:rsid w:val="003256B5"/>
    <w:rsid w:val="00325740"/>
    <w:rsid w:val="00325CD4"/>
    <w:rsid w:val="00325DB0"/>
    <w:rsid w:val="00325FAD"/>
    <w:rsid w:val="0032608C"/>
    <w:rsid w:val="00326272"/>
    <w:rsid w:val="00326546"/>
    <w:rsid w:val="00327079"/>
    <w:rsid w:val="003272A2"/>
    <w:rsid w:val="00327662"/>
    <w:rsid w:val="003276DC"/>
    <w:rsid w:val="0032797C"/>
    <w:rsid w:val="00327ABB"/>
    <w:rsid w:val="00327AF8"/>
    <w:rsid w:val="00327D18"/>
    <w:rsid w:val="00327DAC"/>
    <w:rsid w:val="00330037"/>
    <w:rsid w:val="00330740"/>
    <w:rsid w:val="003309B2"/>
    <w:rsid w:val="00330A62"/>
    <w:rsid w:val="00330BC1"/>
    <w:rsid w:val="00330C83"/>
    <w:rsid w:val="00330E2E"/>
    <w:rsid w:val="0033137F"/>
    <w:rsid w:val="00331D14"/>
    <w:rsid w:val="00331FCD"/>
    <w:rsid w:val="003320C6"/>
    <w:rsid w:val="003322CC"/>
    <w:rsid w:val="0033230E"/>
    <w:rsid w:val="00332810"/>
    <w:rsid w:val="00332869"/>
    <w:rsid w:val="0033299F"/>
    <w:rsid w:val="00332AE0"/>
    <w:rsid w:val="00332CDB"/>
    <w:rsid w:val="00332D96"/>
    <w:rsid w:val="00332EEE"/>
    <w:rsid w:val="00332F06"/>
    <w:rsid w:val="00332F51"/>
    <w:rsid w:val="003330E5"/>
    <w:rsid w:val="003332B6"/>
    <w:rsid w:val="003335AB"/>
    <w:rsid w:val="00333785"/>
    <w:rsid w:val="0033446E"/>
    <w:rsid w:val="0033447A"/>
    <w:rsid w:val="003346F0"/>
    <w:rsid w:val="00334B16"/>
    <w:rsid w:val="00334B71"/>
    <w:rsid w:val="00334D85"/>
    <w:rsid w:val="00334EC4"/>
    <w:rsid w:val="00334FF4"/>
    <w:rsid w:val="00335137"/>
    <w:rsid w:val="00335382"/>
    <w:rsid w:val="0033547E"/>
    <w:rsid w:val="003359BC"/>
    <w:rsid w:val="00335B86"/>
    <w:rsid w:val="00335C3F"/>
    <w:rsid w:val="00335F63"/>
    <w:rsid w:val="00335FE1"/>
    <w:rsid w:val="00335FF4"/>
    <w:rsid w:val="003362B0"/>
    <w:rsid w:val="00336452"/>
    <w:rsid w:val="003364CA"/>
    <w:rsid w:val="00336764"/>
    <w:rsid w:val="00336B07"/>
    <w:rsid w:val="00336B80"/>
    <w:rsid w:val="00336BB0"/>
    <w:rsid w:val="00336BFA"/>
    <w:rsid w:val="00336ECD"/>
    <w:rsid w:val="00336FBF"/>
    <w:rsid w:val="003371E0"/>
    <w:rsid w:val="003372CC"/>
    <w:rsid w:val="00337557"/>
    <w:rsid w:val="00337778"/>
    <w:rsid w:val="00337859"/>
    <w:rsid w:val="003379F0"/>
    <w:rsid w:val="00337C57"/>
    <w:rsid w:val="00337DCB"/>
    <w:rsid w:val="00337EDE"/>
    <w:rsid w:val="0034045C"/>
    <w:rsid w:val="0034061D"/>
    <w:rsid w:val="00340844"/>
    <w:rsid w:val="0034092A"/>
    <w:rsid w:val="003409FF"/>
    <w:rsid w:val="00340EC3"/>
    <w:rsid w:val="003412D9"/>
    <w:rsid w:val="003415CE"/>
    <w:rsid w:val="00341DF6"/>
    <w:rsid w:val="00341E1D"/>
    <w:rsid w:val="00341EE2"/>
    <w:rsid w:val="0034219A"/>
    <w:rsid w:val="00342633"/>
    <w:rsid w:val="00342643"/>
    <w:rsid w:val="0034267E"/>
    <w:rsid w:val="00342725"/>
    <w:rsid w:val="00342A71"/>
    <w:rsid w:val="00342C8C"/>
    <w:rsid w:val="00342F8B"/>
    <w:rsid w:val="00343193"/>
    <w:rsid w:val="00343618"/>
    <w:rsid w:val="003437B6"/>
    <w:rsid w:val="00343AEE"/>
    <w:rsid w:val="00343B65"/>
    <w:rsid w:val="00343BEF"/>
    <w:rsid w:val="00343F14"/>
    <w:rsid w:val="00343F8F"/>
    <w:rsid w:val="00343FC2"/>
    <w:rsid w:val="003442CD"/>
    <w:rsid w:val="0034439B"/>
    <w:rsid w:val="00344976"/>
    <w:rsid w:val="00344B2C"/>
    <w:rsid w:val="00344D3A"/>
    <w:rsid w:val="00344E4C"/>
    <w:rsid w:val="00345235"/>
    <w:rsid w:val="003452BC"/>
    <w:rsid w:val="003452C8"/>
    <w:rsid w:val="0034539C"/>
    <w:rsid w:val="0034542A"/>
    <w:rsid w:val="003456A2"/>
    <w:rsid w:val="003457E1"/>
    <w:rsid w:val="003459FC"/>
    <w:rsid w:val="00345D69"/>
    <w:rsid w:val="00345F1D"/>
    <w:rsid w:val="003461E6"/>
    <w:rsid w:val="00346302"/>
    <w:rsid w:val="0034643E"/>
    <w:rsid w:val="00346655"/>
    <w:rsid w:val="003466AD"/>
    <w:rsid w:val="003466C7"/>
    <w:rsid w:val="0034673C"/>
    <w:rsid w:val="00346B5C"/>
    <w:rsid w:val="00346D6E"/>
    <w:rsid w:val="00346DA6"/>
    <w:rsid w:val="00346E38"/>
    <w:rsid w:val="00347163"/>
    <w:rsid w:val="00347274"/>
    <w:rsid w:val="003474A7"/>
    <w:rsid w:val="003474B4"/>
    <w:rsid w:val="0034758D"/>
    <w:rsid w:val="003475A5"/>
    <w:rsid w:val="0034764B"/>
    <w:rsid w:val="003477D6"/>
    <w:rsid w:val="0034790C"/>
    <w:rsid w:val="0034793F"/>
    <w:rsid w:val="0034794C"/>
    <w:rsid w:val="00347954"/>
    <w:rsid w:val="00347A62"/>
    <w:rsid w:val="00347D53"/>
    <w:rsid w:val="00347E12"/>
    <w:rsid w:val="00347EAE"/>
    <w:rsid w:val="00347F24"/>
    <w:rsid w:val="003504A4"/>
    <w:rsid w:val="003505DB"/>
    <w:rsid w:val="00350834"/>
    <w:rsid w:val="00350905"/>
    <w:rsid w:val="00350F17"/>
    <w:rsid w:val="00350F79"/>
    <w:rsid w:val="0035121E"/>
    <w:rsid w:val="0035157E"/>
    <w:rsid w:val="003516B0"/>
    <w:rsid w:val="0035191B"/>
    <w:rsid w:val="0035192E"/>
    <w:rsid w:val="00351935"/>
    <w:rsid w:val="00351AFB"/>
    <w:rsid w:val="00351BBC"/>
    <w:rsid w:val="00351CD5"/>
    <w:rsid w:val="00351DC1"/>
    <w:rsid w:val="00351E95"/>
    <w:rsid w:val="00351FB7"/>
    <w:rsid w:val="003522A1"/>
    <w:rsid w:val="00352542"/>
    <w:rsid w:val="003525C0"/>
    <w:rsid w:val="0035275E"/>
    <w:rsid w:val="00352775"/>
    <w:rsid w:val="00352903"/>
    <w:rsid w:val="00352AD5"/>
    <w:rsid w:val="00352D40"/>
    <w:rsid w:val="003530D7"/>
    <w:rsid w:val="0035323B"/>
    <w:rsid w:val="003534A6"/>
    <w:rsid w:val="0035361C"/>
    <w:rsid w:val="0035362F"/>
    <w:rsid w:val="00353A9B"/>
    <w:rsid w:val="00353B27"/>
    <w:rsid w:val="00353C82"/>
    <w:rsid w:val="0035405F"/>
    <w:rsid w:val="00354415"/>
    <w:rsid w:val="003545F4"/>
    <w:rsid w:val="003546D1"/>
    <w:rsid w:val="003546E9"/>
    <w:rsid w:val="003549CD"/>
    <w:rsid w:val="00354B3B"/>
    <w:rsid w:val="00354BAB"/>
    <w:rsid w:val="00354BF4"/>
    <w:rsid w:val="00354CBD"/>
    <w:rsid w:val="00354EE0"/>
    <w:rsid w:val="00354F28"/>
    <w:rsid w:val="00354F46"/>
    <w:rsid w:val="00354F4A"/>
    <w:rsid w:val="00355127"/>
    <w:rsid w:val="0035516A"/>
    <w:rsid w:val="00355202"/>
    <w:rsid w:val="00355463"/>
    <w:rsid w:val="0035547E"/>
    <w:rsid w:val="003554D6"/>
    <w:rsid w:val="003557D8"/>
    <w:rsid w:val="00355B94"/>
    <w:rsid w:val="00355CE1"/>
    <w:rsid w:val="00355D07"/>
    <w:rsid w:val="00355E92"/>
    <w:rsid w:val="003561EC"/>
    <w:rsid w:val="003565FE"/>
    <w:rsid w:val="0035694B"/>
    <w:rsid w:val="00356BCB"/>
    <w:rsid w:val="003571A8"/>
    <w:rsid w:val="00357380"/>
    <w:rsid w:val="00357732"/>
    <w:rsid w:val="00357845"/>
    <w:rsid w:val="00357B8F"/>
    <w:rsid w:val="00357E54"/>
    <w:rsid w:val="00357E5E"/>
    <w:rsid w:val="00360018"/>
    <w:rsid w:val="0036027B"/>
    <w:rsid w:val="003602B6"/>
    <w:rsid w:val="00360411"/>
    <w:rsid w:val="003604B1"/>
    <w:rsid w:val="003605E8"/>
    <w:rsid w:val="0036080A"/>
    <w:rsid w:val="00360C51"/>
    <w:rsid w:val="00360E04"/>
    <w:rsid w:val="00360F55"/>
    <w:rsid w:val="00361147"/>
    <w:rsid w:val="0036171B"/>
    <w:rsid w:val="0036182F"/>
    <w:rsid w:val="003619CE"/>
    <w:rsid w:val="00361A35"/>
    <w:rsid w:val="00361C60"/>
    <w:rsid w:val="00361DB3"/>
    <w:rsid w:val="0036210C"/>
    <w:rsid w:val="003623CC"/>
    <w:rsid w:val="003624A3"/>
    <w:rsid w:val="00362684"/>
    <w:rsid w:val="00362788"/>
    <w:rsid w:val="00362798"/>
    <w:rsid w:val="00362839"/>
    <w:rsid w:val="00362A85"/>
    <w:rsid w:val="00362B32"/>
    <w:rsid w:val="00362BF5"/>
    <w:rsid w:val="00362CEB"/>
    <w:rsid w:val="00362D01"/>
    <w:rsid w:val="00362D6C"/>
    <w:rsid w:val="00362F8D"/>
    <w:rsid w:val="00363076"/>
    <w:rsid w:val="003630B7"/>
    <w:rsid w:val="0036337D"/>
    <w:rsid w:val="0036370B"/>
    <w:rsid w:val="00363939"/>
    <w:rsid w:val="00363B73"/>
    <w:rsid w:val="00363BD7"/>
    <w:rsid w:val="00363D62"/>
    <w:rsid w:val="00363DD2"/>
    <w:rsid w:val="00363FCD"/>
    <w:rsid w:val="003642B4"/>
    <w:rsid w:val="00364BCA"/>
    <w:rsid w:val="00365187"/>
    <w:rsid w:val="003651E2"/>
    <w:rsid w:val="003653A9"/>
    <w:rsid w:val="003654AE"/>
    <w:rsid w:val="00365541"/>
    <w:rsid w:val="00365570"/>
    <w:rsid w:val="00365BB0"/>
    <w:rsid w:val="00365BBD"/>
    <w:rsid w:val="00365F64"/>
    <w:rsid w:val="00365F7B"/>
    <w:rsid w:val="003660FF"/>
    <w:rsid w:val="0036619B"/>
    <w:rsid w:val="003661F3"/>
    <w:rsid w:val="0036620F"/>
    <w:rsid w:val="00366216"/>
    <w:rsid w:val="00366499"/>
    <w:rsid w:val="003666B4"/>
    <w:rsid w:val="003666F4"/>
    <w:rsid w:val="0036679D"/>
    <w:rsid w:val="003669C1"/>
    <w:rsid w:val="00366E05"/>
    <w:rsid w:val="00367668"/>
    <w:rsid w:val="003678F6"/>
    <w:rsid w:val="0036796D"/>
    <w:rsid w:val="00367ACC"/>
    <w:rsid w:val="00367C98"/>
    <w:rsid w:val="00367DE8"/>
    <w:rsid w:val="00367EA3"/>
    <w:rsid w:val="00367F72"/>
    <w:rsid w:val="003700CF"/>
    <w:rsid w:val="003702F5"/>
    <w:rsid w:val="00370451"/>
    <w:rsid w:val="00370992"/>
    <w:rsid w:val="00370A64"/>
    <w:rsid w:val="00370B99"/>
    <w:rsid w:val="00370BFF"/>
    <w:rsid w:val="00370CFA"/>
    <w:rsid w:val="00371101"/>
    <w:rsid w:val="003713E4"/>
    <w:rsid w:val="003714E5"/>
    <w:rsid w:val="003715C8"/>
    <w:rsid w:val="00371614"/>
    <w:rsid w:val="003717EA"/>
    <w:rsid w:val="00372005"/>
    <w:rsid w:val="003720F5"/>
    <w:rsid w:val="00372150"/>
    <w:rsid w:val="00372240"/>
    <w:rsid w:val="003727F3"/>
    <w:rsid w:val="00372964"/>
    <w:rsid w:val="0037298A"/>
    <w:rsid w:val="0037326E"/>
    <w:rsid w:val="003736C0"/>
    <w:rsid w:val="003736C1"/>
    <w:rsid w:val="0037380C"/>
    <w:rsid w:val="00373A76"/>
    <w:rsid w:val="00373F1D"/>
    <w:rsid w:val="0037415E"/>
    <w:rsid w:val="00374241"/>
    <w:rsid w:val="00374370"/>
    <w:rsid w:val="00374476"/>
    <w:rsid w:val="00374717"/>
    <w:rsid w:val="00374963"/>
    <w:rsid w:val="00374CDD"/>
    <w:rsid w:val="00374D2B"/>
    <w:rsid w:val="00374E6C"/>
    <w:rsid w:val="00374F6B"/>
    <w:rsid w:val="00375083"/>
    <w:rsid w:val="00375342"/>
    <w:rsid w:val="003754B4"/>
    <w:rsid w:val="003754F9"/>
    <w:rsid w:val="00375601"/>
    <w:rsid w:val="00375B1A"/>
    <w:rsid w:val="00375E32"/>
    <w:rsid w:val="00375F91"/>
    <w:rsid w:val="00376042"/>
    <w:rsid w:val="003766FB"/>
    <w:rsid w:val="00376871"/>
    <w:rsid w:val="00376882"/>
    <w:rsid w:val="00376A76"/>
    <w:rsid w:val="00376BBE"/>
    <w:rsid w:val="00376E6F"/>
    <w:rsid w:val="00377081"/>
    <w:rsid w:val="003771EB"/>
    <w:rsid w:val="00377225"/>
    <w:rsid w:val="003772BC"/>
    <w:rsid w:val="003774A4"/>
    <w:rsid w:val="003776DA"/>
    <w:rsid w:val="00377792"/>
    <w:rsid w:val="00377952"/>
    <w:rsid w:val="00377CCF"/>
    <w:rsid w:val="00377E1F"/>
    <w:rsid w:val="00377E22"/>
    <w:rsid w:val="00377EDA"/>
    <w:rsid w:val="0038024D"/>
    <w:rsid w:val="0038069A"/>
    <w:rsid w:val="0038081A"/>
    <w:rsid w:val="00380E1C"/>
    <w:rsid w:val="00380E52"/>
    <w:rsid w:val="003810AB"/>
    <w:rsid w:val="0038129D"/>
    <w:rsid w:val="003812B0"/>
    <w:rsid w:val="0038133F"/>
    <w:rsid w:val="003815D8"/>
    <w:rsid w:val="003817C2"/>
    <w:rsid w:val="003818CA"/>
    <w:rsid w:val="00381A89"/>
    <w:rsid w:val="00381B9B"/>
    <w:rsid w:val="00381CEA"/>
    <w:rsid w:val="00382AC2"/>
    <w:rsid w:val="00382B48"/>
    <w:rsid w:val="00382E4F"/>
    <w:rsid w:val="00382E95"/>
    <w:rsid w:val="00382F32"/>
    <w:rsid w:val="00383041"/>
    <w:rsid w:val="0038335C"/>
    <w:rsid w:val="00383405"/>
    <w:rsid w:val="00383424"/>
    <w:rsid w:val="003834B4"/>
    <w:rsid w:val="0038351E"/>
    <w:rsid w:val="0038389B"/>
    <w:rsid w:val="0038399A"/>
    <w:rsid w:val="00383B55"/>
    <w:rsid w:val="00383BC2"/>
    <w:rsid w:val="00383D63"/>
    <w:rsid w:val="00383E18"/>
    <w:rsid w:val="00383E76"/>
    <w:rsid w:val="003842A4"/>
    <w:rsid w:val="003844D0"/>
    <w:rsid w:val="003846F3"/>
    <w:rsid w:val="0038478D"/>
    <w:rsid w:val="003847CC"/>
    <w:rsid w:val="003848A4"/>
    <w:rsid w:val="003848CE"/>
    <w:rsid w:val="00384935"/>
    <w:rsid w:val="003849B8"/>
    <w:rsid w:val="00384B61"/>
    <w:rsid w:val="00385333"/>
    <w:rsid w:val="0038541E"/>
    <w:rsid w:val="00385483"/>
    <w:rsid w:val="0038549F"/>
    <w:rsid w:val="003855C9"/>
    <w:rsid w:val="00385671"/>
    <w:rsid w:val="00385885"/>
    <w:rsid w:val="00385B4D"/>
    <w:rsid w:val="00385C50"/>
    <w:rsid w:val="00385E77"/>
    <w:rsid w:val="00385EDD"/>
    <w:rsid w:val="00386040"/>
    <w:rsid w:val="00386156"/>
    <w:rsid w:val="003867A6"/>
    <w:rsid w:val="0038689C"/>
    <w:rsid w:val="003868F6"/>
    <w:rsid w:val="00386EA6"/>
    <w:rsid w:val="00387070"/>
    <w:rsid w:val="0038724A"/>
    <w:rsid w:val="00387340"/>
    <w:rsid w:val="003874E2"/>
    <w:rsid w:val="003876E2"/>
    <w:rsid w:val="00387997"/>
    <w:rsid w:val="00387B4D"/>
    <w:rsid w:val="00387F17"/>
    <w:rsid w:val="00390191"/>
    <w:rsid w:val="00390354"/>
    <w:rsid w:val="00390480"/>
    <w:rsid w:val="00390555"/>
    <w:rsid w:val="0039080E"/>
    <w:rsid w:val="00390A8E"/>
    <w:rsid w:val="00390C3E"/>
    <w:rsid w:val="00390C9D"/>
    <w:rsid w:val="00390CF8"/>
    <w:rsid w:val="00390D3A"/>
    <w:rsid w:val="00390D8C"/>
    <w:rsid w:val="00390FEA"/>
    <w:rsid w:val="0039102F"/>
    <w:rsid w:val="003911BA"/>
    <w:rsid w:val="003915B7"/>
    <w:rsid w:val="00391605"/>
    <w:rsid w:val="00391985"/>
    <w:rsid w:val="003928B4"/>
    <w:rsid w:val="003928F1"/>
    <w:rsid w:val="00392985"/>
    <w:rsid w:val="00392A5D"/>
    <w:rsid w:val="00392C7E"/>
    <w:rsid w:val="00392E73"/>
    <w:rsid w:val="00392E7E"/>
    <w:rsid w:val="00393194"/>
    <w:rsid w:val="003936D9"/>
    <w:rsid w:val="00393ABB"/>
    <w:rsid w:val="00393BB0"/>
    <w:rsid w:val="0039405C"/>
    <w:rsid w:val="0039411D"/>
    <w:rsid w:val="00394152"/>
    <w:rsid w:val="00394351"/>
    <w:rsid w:val="0039443F"/>
    <w:rsid w:val="00394DD4"/>
    <w:rsid w:val="00394E3A"/>
    <w:rsid w:val="00394F53"/>
    <w:rsid w:val="0039500C"/>
    <w:rsid w:val="00395202"/>
    <w:rsid w:val="00395714"/>
    <w:rsid w:val="003957C4"/>
    <w:rsid w:val="00395CBE"/>
    <w:rsid w:val="00395D14"/>
    <w:rsid w:val="0039610A"/>
    <w:rsid w:val="0039640F"/>
    <w:rsid w:val="003964CE"/>
    <w:rsid w:val="0039650B"/>
    <w:rsid w:val="003967DA"/>
    <w:rsid w:val="00396D36"/>
    <w:rsid w:val="00396EFC"/>
    <w:rsid w:val="00397009"/>
    <w:rsid w:val="00397150"/>
    <w:rsid w:val="0039733D"/>
    <w:rsid w:val="003975BB"/>
    <w:rsid w:val="00397674"/>
    <w:rsid w:val="003977FB"/>
    <w:rsid w:val="003978D2"/>
    <w:rsid w:val="0039792E"/>
    <w:rsid w:val="00397936"/>
    <w:rsid w:val="003979CD"/>
    <w:rsid w:val="00397C58"/>
    <w:rsid w:val="00397DFD"/>
    <w:rsid w:val="00397E9F"/>
    <w:rsid w:val="003A005F"/>
    <w:rsid w:val="003A0275"/>
    <w:rsid w:val="003A0436"/>
    <w:rsid w:val="003A05C7"/>
    <w:rsid w:val="003A06D5"/>
    <w:rsid w:val="003A07CD"/>
    <w:rsid w:val="003A08B3"/>
    <w:rsid w:val="003A0C10"/>
    <w:rsid w:val="003A0C99"/>
    <w:rsid w:val="003A0D5E"/>
    <w:rsid w:val="003A11B1"/>
    <w:rsid w:val="003A12B8"/>
    <w:rsid w:val="003A1665"/>
    <w:rsid w:val="003A1C66"/>
    <w:rsid w:val="003A1E82"/>
    <w:rsid w:val="003A1EF8"/>
    <w:rsid w:val="003A202E"/>
    <w:rsid w:val="003A215E"/>
    <w:rsid w:val="003A2569"/>
    <w:rsid w:val="003A2877"/>
    <w:rsid w:val="003A2DE0"/>
    <w:rsid w:val="003A2E85"/>
    <w:rsid w:val="003A2F77"/>
    <w:rsid w:val="003A2FD0"/>
    <w:rsid w:val="003A3534"/>
    <w:rsid w:val="003A3612"/>
    <w:rsid w:val="003A3F5E"/>
    <w:rsid w:val="003A3F7A"/>
    <w:rsid w:val="003A4115"/>
    <w:rsid w:val="003A4211"/>
    <w:rsid w:val="003A4212"/>
    <w:rsid w:val="003A4B0D"/>
    <w:rsid w:val="003A4BFF"/>
    <w:rsid w:val="003A4FC5"/>
    <w:rsid w:val="003A50F7"/>
    <w:rsid w:val="003A518F"/>
    <w:rsid w:val="003A53A0"/>
    <w:rsid w:val="003A53C4"/>
    <w:rsid w:val="003A55A6"/>
    <w:rsid w:val="003A5877"/>
    <w:rsid w:val="003A5B27"/>
    <w:rsid w:val="003A5BC7"/>
    <w:rsid w:val="003A5C09"/>
    <w:rsid w:val="003A5EF5"/>
    <w:rsid w:val="003A62CE"/>
    <w:rsid w:val="003A6396"/>
    <w:rsid w:val="003A65E2"/>
    <w:rsid w:val="003A672F"/>
    <w:rsid w:val="003A68CE"/>
    <w:rsid w:val="003A6957"/>
    <w:rsid w:val="003A6A8C"/>
    <w:rsid w:val="003A6EE2"/>
    <w:rsid w:val="003A70EF"/>
    <w:rsid w:val="003A71D6"/>
    <w:rsid w:val="003A745E"/>
    <w:rsid w:val="003A74C8"/>
    <w:rsid w:val="003A75D5"/>
    <w:rsid w:val="003A7891"/>
    <w:rsid w:val="003A796F"/>
    <w:rsid w:val="003A7A58"/>
    <w:rsid w:val="003A7CAA"/>
    <w:rsid w:val="003A7CB9"/>
    <w:rsid w:val="003A7E43"/>
    <w:rsid w:val="003A7FE8"/>
    <w:rsid w:val="003B01FC"/>
    <w:rsid w:val="003B02DF"/>
    <w:rsid w:val="003B02F8"/>
    <w:rsid w:val="003B0C81"/>
    <w:rsid w:val="003B0C96"/>
    <w:rsid w:val="003B0E7F"/>
    <w:rsid w:val="003B12A3"/>
    <w:rsid w:val="003B12AC"/>
    <w:rsid w:val="003B17CE"/>
    <w:rsid w:val="003B17DA"/>
    <w:rsid w:val="003B19EA"/>
    <w:rsid w:val="003B1BD5"/>
    <w:rsid w:val="003B1C21"/>
    <w:rsid w:val="003B1E9F"/>
    <w:rsid w:val="003B1F6F"/>
    <w:rsid w:val="003B27D9"/>
    <w:rsid w:val="003B2938"/>
    <w:rsid w:val="003B2BE5"/>
    <w:rsid w:val="003B2CED"/>
    <w:rsid w:val="003B360C"/>
    <w:rsid w:val="003B3796"/>
    <w:rsid w:val="003B3B0A"/>
    <w:rsid w:val="003B3D75"/>
    <w:rsid w:val="003B43DE"/>
    <w:rsid w:val="003B45CB"/>
    <w:rsid w:val="003B4880"/>
    <w:rsid w:val="003B4B88"/>
    <w:rsid w:val="003B4BA1"/>
    <w:rsid w:val="003B4EFA"/>
    <w:rsid w:val="003B4F58"/>
    <w:rsid w:val="003B5006"/>
    <w:rsid w:val="003B531B"/>
    <w:rsid w:val="003B545E"/>
    <w:rsid w:val="003B551A"/>
    <w:rsid w:val="003B564E"/>
    <w:rsid w:val="003B56C2"/>
    <w:rsid w:val="003B56F2"/>
    <w:rsid w:val="003B5945"/>
    <w:rsid w:val="003B597C"/>
    <w:rsid w:val="003B5E34"/>
    <w:rsid w:val="003B61E0"/>
    <w:rsid w:val="003B6230"/>
    <w:rsid w:val="003B6D43"/>
    <w:rsid w:val="003B6E7B"/>
    <w:rsid w:val="003B6EB3"/>
    <w:rsid w:val="003B6EC0"/>
    <w:rsid w:val="003B6FFE"/>
    <w:rsid w:val="003B702B"/>
    <w:rsid w:val="003B7195"/>
    <w:rsid w:val="003B729C"/>
    <w:rsid w:val="003B7359"/>
    <w:rsid w:val="003B737F"/>
    <w:rsid w:val="003B76A0"/>
    <w:rsid w:val="003B7734"/>
    <w:rsid w:val="003B773E"/>
    <w:rsid w:val="003B77E4"/>
    <w:rsid w:val="003B7945"/>
    <w:rsid w:val="003B7C47"/>
    <w:rsid w:val="003B7F6F"/>
    <w:rsid w:val="003C00E3"/>
    <w:rsid w:val="003C00F4"/>
    <w:rsid w:val="003C0138"/>
    <w:rsid w:val="003C01B2"/>
    <w:rsid w:val="003C01DD"/>
    <w:rsid w:val="003C0321"/>
    <w:rsid w:val="003C046D"/>
    <w:rsid w:val="003C0686"/>
    <w:rsid w:val="003C0839"/>
    <w:rsid w:val="003C0BFC"/>
    <w:rsid w:val="003C0C10"/>
    <w:rsid w:val="003C0C57"/>
    <w:rsid w:val="003C11FB"/>
    <w:rsid w:val="003C12C3"/>
    <w:rsid w:val="003C1874"/>
    <w:rsid w:val="003C18FA"/>
    <w:rsid w:val="003C19AD"/>
    <w:rsid w:val="003C1D3B"/>
    <w:rsid w:val="003C1DE1"/>
    <w:rsid w:val="003C1EA0"/>
    <w:rsid w:val="003C207E"/>
    <w:rsid w:val="003C20D3"/>
    <w:rsid w:val="003C23EA"/>
    <w:rsid w:val="003C25AB"/>
    <w:rsid w:val="003C263D"/>
    <w:rsid w:val="003C2A0C"/>
    <w:rsid w:val="003C2AE7"/>
    <w:rsid w:val="003C2C76"/>
    <w:rsid w:val="003C2CDE"/>
    <w:rsid w:val="003C2E54"/>
    <w:rsid w:val="003C2E57"/>
    <w:rsid w:val="003C2E66"/>
    <w:rsid w:val="003C3116"/>
    <w:rsid w:val="003C3377"/>
    <w:rsid w:val="003C36A1"/>
    <w:rsid w:val="003C37C5"/>
    <w:rsid w:val="003C38A8"/>
    <w:rsid w:val="003C3A96"/>
    <w:rsid w:val="003C3C34"/>
    <w:rsid w:val="003C3DA7"/>
    <w:rsid w:val="003C4345"/>
    <w:rsid w:val="003C47E2"/>
    <w:rsid w:val="003C48BA"/>
    <w:rsid w:val="003C4AB1"/>
    <w:rsid w:val="003C4BE8"/>
    <w:rsid w:val="003C4FFE"/>
    <w:rsid w:val="003C5066"/>
    <w:rsid w:val="003C515F"/>
    <w:rsid w:val="003C52C3"/>
    <w:rsid w:val="003C52C9"/>
    <w:rsid w:val="003C53F6"/>
    <w:rsid w:val="003C5773"/>
    <w:rsid w:val="003C590D"/>
    <w:rsid w:val="003C592E"/>
    <w:rsid w:val="003C5BBD"/>
    <w:rsid w:val="003C5BC5"/>
    <w:rsid w:val="003C5D15"/>
    <w:rsid w:val="003C5D16"/>
    <w:rsid w:val="003C62D2"/>
    <w:rsid w:val="003C62F2"/>
    <w:rsid w:val="003C62FD"/>
    <w:rsid w:val="003C65E0"/>
    <w:rsid w:val="003C6667"/>
    <w:rsid w:val="003C6954"/>
    <w:rsid w:val="003C6B38"/>
    <w:rsid w:val="003C72D3"/>
    <w:rsid w:val="003C7485"/>
    <w:rsid w:val="003C75CE"/>
    <w:rsid w:val="003C76E2"/>
    <w:rsid w:val="003C7803"/>
    <w:rsid w:val="003C7A70"/>
    <w:rsid w:val="003C7ACB"/>
    <w:rsid w:val="003C7ADE"/>
    <w:rsid w:val="003C7DDB"/>
    <w:rsid w:val="003C7E28"/>
    <w:rsid w:val="003D0254"/>
    <w:rsid w:val="003D0338"/>
    <w:rsid w:val="003D0653"/>
    <w:rsid w:val="003D08C4"/>
    <w:rsid w:val="003D0AA3"/>
    <w:rsid w:val="003D0AD8"/>
    <w:rsid w:val="003D0B64"/>
    <w:rsid w:val="003D0B97"/>
    <w:rsid w:val="003D0BB8"/>
    <w:rsid w:val="003D0D09"/>
    <w:rsid w:val="003D0DCC"/>
    <w:rsid w:val="003D0E60"/>
    <w:rsid w:val="003D0FC9"/>
    <w:rsid w:val="003D122D"/>
    <w:rsid w:val="003D1507"/>
    <w:rsid w:val="003D1538"/>
    <w:rsid w:val="003D1746"/>
    <w:rsid w:val="003D1980"/>
    <w:rsid w:val="003D1CDF"/>
    <w:rsid w:val="003D1F90"/>
    <w:rsid w:val="003D2235"/>
    <w:rsid w:val="003D23BD"/>
    <w:rsid w:val="003D2816"/>
    <w:rsid w:val="003D2928"/>
    <w:rsid w:val="003D2A40"/>
    <w:rsid w:val="003D2B4B"/>
    <w:rsid w:val="003D2E70"/>
    <w:rsid w:val="003D35B3"/>
    <w:rsid w:val="003D36B0"/>
    <w:rsid w:val="003D3827"/>
    <w:rsid w:val="003D3B9C"/>
    <w:rsid w:val="003D3C99"/>
    <w:rsid w:val="003D3D9E"/>
    <w:rsid w:val="003D3E79"/>
    <w:rsid w:val="003D407F"/>
    <w:rsid w:val="003D408F"/>
    <w:rsid w:val="003D4257"/>
    <w:rsid w:val="003D43DA"/>
    <w:rsid w:val="003D445A"/>
    <w:rsid w:val="003D4D12"/>
    <w:rsid w:val="003D4E1F"/>
    <w:rsid w:val="003D4E5D"/>
    <w:rsid w:val="003D51D0"/>
    <w:rsid w:val="003D5207"/>
    <w:rsid w:val="003D5250"/>
    <w:rsid w:val="003D5307"/>
    <w:rsid w:val="003D5312"/>
    <w:rsid w:val="003D5554"/>
    <w:rsid w:val="003D5599"/>
    <w:rsid w:val="003D56B0"/>
    <w:rsid w:val="003D5873"/>
    <w:rsid w:val="003D58C9"/>
    <w:rsid w:val="003D5B32"/>
    <w:rsid w:val="003D5CC8"/>
    <w:rsid w:val="003D5D30"/>
    <w:rsid w:val="003D5D31"/>
    <w:rsid w:val="003D5D7F"/>
    <w:rsid w:val="003D5E5C"/>
    <w:rsid w:val="003D5FB3"/>
    <w:rsid w:val="003D6491"/>
    <w:rsid w:val="003D672E"/>
    <w:rsid w:val="003D674A"/>
    <w:rsid w:val="003D6799"/>
    <w:rsid w:val="003D67AA"/>
    <w:rsid w:val="003D6A3F"/>
    <w:rsid w:val="003D6B9B"/>
    <w:rsid w:val="003D6D07"/>
    <w:rsid w:val="003D6DE5"/>
    <w:rsid w:val="003D7254"/>
    <w:rsid w:val="003D7292"/>
    <w:rsid w:val="003D748A"/>
    <w:rsid w:val="003D7543"/>
    <w:rsid w:val="003D78B1"/>
    <w:rsid w:val="003D7B9D"/>
    <w:rsid w:val="003D7C2B"/>
    <w:rsid w:val="003D7C97"/>
    <w:rsid w:val="003D7D0A"/>
    <w:rsid w:val="003D7D31"/>
    <w:rsid w:val="003E0102"/>
    <w:rsid w:val="003E02DB"/>
    <w:rsid w:val="003E030D"/>
    <w:rsid w:val="003E09C6"/>
    <w:rsid w:val="003E0B4F"/>
    <w:rsid w:val="003E0C49"/>
    <w:rsid w:val="003E0C8B"/>
    <w:rsid w:val="003E0DCA"/>
    <w:rsid w:val="003E0DEF"/>
    <w:rsid w:val="003E102F"/>
    <w:rsid w:val="003E1050"/>
    <w:rsid w:val="003E12D4"/>
    <w:rsid w:val="003E137B"/>
    <w:rsid w:val="003E14B7"/>
    <w:rsid w:val="003E1595"/>
    <w:rsid w:val="003E1746"/>
    <w:rsid w:val="003E1AD8"/>
    <w:rsid w:val="003E1DD7"/>
    <w:rsid w:val="003E2398"/>
    <w:rsid w:val="003E246F"/>
    <w:rsid w:val="003E25A2"/>
    <w:rsid w:val="003E2BC2"/>
    <w:rsid w:val="003E2C7B"/>
    <w:rsid w:val="003E2CDE"/>
    <w:rsid w:val="003E2FBD"/>
    <w:rsid w:val="003E30A1"/>
    <w:rsid w:val="003E374D"/>
    <w:rsid w:val="003E3753"/>
    <w:rsid w:val="003E37CC"/>
    <w:rsid w:val="003E3AF2"/>
    <w:rsid w:val="003E3BB5"/>
    <w:rsid w:val="003E3C3D"/>
    <w:rsid w:val="003E3D98"/>
    <w:rsid w:val="003E3F81"/>
    <w:rsid w:val="003E4160"/>
    <w:rsid w:val="003E4239"/>
    <w:rsid w:val="003E444F"/>
    <w:rsid w:val="003E44D5"/>
    <w:rsid w:val="003E458B"/>
    <w:rsid w:val="003E45C6"/>
    <w:rsid w:val="003E4623"/>
    <w:rsid w:val="003E47BF"/>
    <w:rsid w:val="003E49FB"/>
    <w:rsid w:val="003E4DEE"/>
    <w:rsid w:val="003E4F9C"/>
    <w:rsid w:val="003E5053"/>
    <w:rsid w:val="003E50FF"/>
    <w:rsid w:val="003E532F"/>
    <w:rsid w:val="003E5481"/>
    <w:rsid w:val="003E5B82"/>
    <w:rsid w:val="003E5D7A"/>
    <w:rsid w:val="003E5FB5"/>
    <w:rsid w:val="003E62DB"/>
    <w:rsid w:val="003E6394"/>
    <w:rsid w:val="003E64D7"/>
    <w:rsid w:val="003E686F"/>
    <w:rsid w:val="003E6A7F"/>
    <w:rsid w:val="003E6C9A"/>
    <w:rsid w:val="003E6D3A"/>
    <w:rsid w:val="003E6D84"/>
    <w:rsid w:val="003E736E"/>
    <w:rsid w:val="003E7625"/>
    <w:rsid w:val="003E7792"/>
    <w:rsid w:val="003E7989"/>
    <w:rsid w:val="003E798E"/>
    <w:rsid w:val="003E7CD3"/>
    <w:rsid w:val="003E7CD7"/>
    <w:rsid w:val="003E7D2E"/>
    <w:rsid w:val="003F00B9"/>
    <w:rsid w:val="003F01F4"/>
    <w:rsid w:val="003F05B0"/>
    <w:rsid w:val="003F0673"/>
    <w:rsid w:val="003F0EEB"/>
    <w:rsid w:val="003F0F00"/>
    <w:rsid w:val="003F115E"/>
    <w:rsid w:val="003F117D"/>
    <w:rsid w:val="003F1272"/>
    <w:rsid w:val="003F1520"/>
    <w:rsid w:val="003F16FC"/>
    <w:rsid w:val="003F1AFE"/>
    <w:rsid w:val="003F1C10"/>
    <w:rsid w:val="003F1CA8"/>
    <w:rsid w:val="003F1DAF"/>
    <w:rsid w:val="003F1ECA"/>
    <w:rsid w:val="003F1EFF"/>
    <w:rsid w:val="003F222D"/>
    <w:rsid w:val="003F23F8"/>
    <w:rsid w:val="003F248A"/>
    <w:rsid w:val="003F2569"/>
    <w:rsid w:val="003F2676"/>
    <w:rsid w:val="003F267F"/>
    <w:rsid w:val="003F2B1C"/>
    <w:rsid w:val="003F2F9E"/>
    <w:rsid w:val="003F34EB"/>
    <w:rsid w:val="003F35BC"/>
    <w:rsid w:val="003F374A"/>
    <w:rsid w:val="003F3B10"/>
    <w:rsid w:val="003F3C56"/>
    <w:rsid w:val="003F3C79"/>
    <w:rsid w:val="003F3E23"/>
    <w:rsid w:val="003F3F4A"/>
    <w:rsid w:val="003F40DA"/>
    <w:rsid w:val="003F4307"/>
    <w:rsid w:val="003F4670"/>
    <w:rsid w:val="003F4AE4"/>
    <w:rsid w:val="003F4B6E"/>
    <w:rsid w:val="003F4C97"/>
    <w:rsid w:val="003F4E75"/>
    <w:rsid w:val="003F4F41"/>
    <w:rsid w:val="003F508D"/>
    <w:rsid w:val="003F516C"/>
    <w:rsid w:val="003F5391"/>
    <w:rsid w:val="003F549E"/>
    <w:rsid w:val="003F5670"/>
    <w:rsid w:val="003F56F1"/>
    <w:rsid w:val="003F599E"/>
    <w:rsid w:val="003F6049"/>
    <w:rsid w:val="003F61BB"/>
    <w:rsid w:val="003F62B1"/>
    <w:rsid w:val="003F62EB"/>
    <w:rsid w:val="003F645F"/>
    <w:rsid w:val="003F65F8"/>
    <w:rsid w:val="003F6D38"/>
    <w:rsid w:val="003F6F9A"/>
    <w:rsid w:val="003F74CD"/>
    <w:rsid w:val="003F7614"/>
    <w:rsid w:val="003F76E5"/>
    <w:rsid w:val="003F7D58"/>
    <w:rsid w:val="00400136"/>
    <w:rsid w:val="004002E3"/>
    <w:rsid w:val="004003FB"/>
    <w:rsid w:val="00400521"/>
    <w:rsid w:val="00400874"/>
    <w:rsid w:val="004008F8"/>
    <w:rsid w:val="00400971"/>
    <w:rsid w:val="00400A5D"/>
    <w:rsid w:val="00400FFF"/>
    <w:rsid w:val="00401026"/>
    <w:rsid w:val="004011FC"/>
    <w:rsid w:val="0040137D"/>
    <w:rsid w:val="004014C1"/>
    <w:rsid w:val="00401594"/>
    <w:rsid w:val="00401715"/>
    <w:rsid w:val="004017A3"/>
    <w:rsid w:val="004017C4"/>
    <w:rsid w:val="004018F2"/>
    <w:rsid w:val="0040198D"/>
    <w:rsid w:val="00401B91"/>
    <w:rsid w:val="00401E8B"/>
    <w:rsid w:val="00401FD5"/>
    <w:rsid w:val="00402225"/>
    <w:rsid w:val="00402337"/>
    <w:rsid w:val="00402492"/>
    <w:rsid w:val="00402675"/>
    <w:rsid w:val="004027AD"/>
    <w:rsid w:val="00402B12"/>
    <w:rsid w:val="00402B75"/>
    <w:rsid w:val="00402E94"/>
    <w:rsid w:val="004033F3"/>
    <w:rsid w:val="004035F3"/>
    <w:rsid w:val="004037C8"/>
    <w:rsid w:val="00403937"/>
    <w:rsid w:val="00403D11"/>
    <w:rsid w:val="00403D9B"/>
    <w:rsid w:val="00403ED0"/>
    <w:rsid w:val="004040E6"/>
    <w:rsid w:val="00404415"/>
    <w:rsid w:val="004046DC"/>
    <w:rsid w:val="00404C1C"/>
    <w:rsid w:val="00404D44"/>
    <w:rsid w:val="0040501A"/>
    <w:rsid w:val="004053D2"/>
    <w:rsid w:val="004057F9"/>
    <w:rsid w:val="0040581D"/>
    <w:rsid w:val="00405964"/>
    <w:rsid w:val="004059F5"/>
    <w:rsid w:val="00405CAC"/>
    <w:rsid w:val="00406023"/>
    <w:rsid w:val="00406132"/>
    <w:rsid w:val="00406299"/>
    <w:rsid w:val="004062B9"/>
    <w:rsid w:val="0040639D"/>
    <w:rsid w:val="00406559"/>
    <w:rsid w:val="00406800"/>
    <w:rsid w:val="00406B00"/>
    <w:rsid w:val="00406BC6"/>
    <w:rsid w:val="00406E40"/>
    <w:rsid w:val="0040711B"/>
    <w:rsid w:val="00407200"/>
    <w:rsid w:val="00407243"/>
    <w:rsid w:val="004072F2"/>
    <w:rsid w:val="0040761E"/>
    <w:rsid w:val="00407747"/>
    <w:rsid w:val="0040774F"/>
    <w:rsid w:val="004077F0"/>
    <w:rsid w:val="004078DF"/>
    <w:rsid w:val="00407B30"/>
    <w:rsid w:val="00407B46"/>
    <w:rsid w:val="00407BC0"/>
    <w:rsid w:val="00407C28"/>
    <w:rsid w:val="00407D25"/>
    <w:rsid w:val="00410AF1"/>
    <w:rsid w:val="00410CA2"/>
    <w:rsid w:val="00410EE7"/>
    <w:rsid w:val="0041113B"/>
    <w:rsid w:val="00411346"/>
    <w:rsid w:val="0041136E"/>
    <w:rsid w:val="00411398"/>
    <w:rsid w:val="004113B6"/>
    <w:rsid w:val="004115DC"/>
    <w:rsid w:val="004116CA"/>
    <w:rsid w:val="00411A40"/>
    <w:rsid w:val="00411DA3"/>
    <w:rsid w:val="0041202F"/>
    <w:rsid w:val="0041219C"/>
    <w:rsid w:val="004121B1"/>
    <w:rsid w:val="004128F4"/>
    <w:rsid w:val="0041293E"/>
    <w:rsid w:val="00412E74"/>
    <w:rsid w:val="00413085"/>
    <w:rsid w:val="0041350A"/>
    <w:rsid w:val="004135E8"/>
    <w:rsid w:val="00413AD4"/>
    <w:rsid w:val="00413B75"/>
    <w:rsid w:val="00413BAD"/>
    <w:rsid w:val="00413EAB"/>
    <w:rsid w:val="004142C6"/>
    <w:rsid w:val="004143E1"/>
    <w:rsid w:val="0041449C"/>
    <w:rsid w:val="004145E1"/>
    <w:rsid w:val="004147C7"/>
    <w:rsid w:val="00414C38"/>
    <w:rsid w:val="00414C9E"/>
    <w:rsid w:val="00414E4F"/>
    <w:rsid w:val="00414FDF"/>
    <w:rsid w:val="00415080"/>
    <w:rsid w:val="0041523D"/>
    <w:rsid w:val="00415340"/>
    <w:rsid w:val="004154B6"/>
    <w:rsid w:val="004155B7"/>
    <w:rsid w:val="004155C2"/>
    <w:rsid w:val="004158ED"/>
    <w:rsid w:val="00415982"/>
    <w:rsid w:val="00415AF1"/>
    <w:rsid w:val="00415C60"/>
    <w:rsid w:val="00415E0C"/>
    <w:rsid w:val="00415F0F"/>
    <w:rsid w:val="00415FAE"/>
    <w:rsid w:val="00415FB9"/>
    <w:rsid w:val="0041625C"/>
    <w:rsid w:val="00416450"/>
    <w:rsid w:val="004164DD"/>
    <w:rsid w:val="00416770"/>
    <w:rsid w:val="004167C1"/>
    <w:rsid w:val="004167FB"/>
    <w:rsid w:val="00416923"/>
    <w:rsid w:val="004169C7"/>
    <w:rsid w:val="00416A4B"/>
    <w:rsid w:val="00416B86"/>
    <w:rsid w:val="00416BF8"/>
    <w:rsid w:val="00416DBE"/>
    <w:rsid w:val="00417070"/>
    <w:rsid w:val="004175AF"/>
    <w:rsid w:val="00417684"/>
    <w:rsid w:val="0041797F"/>
    <w:rsid w:val="00417ACC"/>
    <w:rsid w:val="00417BDD"/>
    <w:rsid w:val="00417FE1"/>
    <w:rsid w:val="00420305"/>
    <w:rsid w:val="00420450"/>
    <w:rsid w:val="00420954"/>
    <w:rsid w:val="004209F5"/>
    <w:rsid w:val="00420B96"/>
    <w:rsid w:val="00420BBA"/>
    <w:rsid w:val="00420BE7"/>
    <w:rsid w:val="00420D07"/>
    <w:rsid w:val="0042139D"/>
    <w:rsid w:val="00421618"/>
    <w:rsid w:val="00421A1F"/>
    <w:rsid w:val="00421F80"/>
    <w:rsid w:val="004221EE"/>
    <w:rsid w:val="004221F1"/>
    <w:rsid w:val="0042231E"/>
    <w:rsid w:val="004225B7"/>
    <w:rsid w:val="00422650"/>
    <w:rsid w:val="00422830"/>
    <w:rsid w:val="004229D5"/>
    <w:rsid w:val="00422C56"/>
    <w:rsid w:val="00422E3A"/>
    <w:rsid w:val="00422E58"/>
    <w:rsid w:val="00422F53"/>
    <w:rsid w:val="0042301F"/>
    <w:rsid w:val="004231F5"/>
    <w:rsid w:val="004232FC"/>
    <w:rsid w:val="00423589"/>
    <w:rsid w:val="004235DA"/>
    <w:rsid w:val="004236B4"/>
    <w:rsid w:val="00423731"/>
    <w:rsid w:val="004238CA"/>
    <w:rsid w:val="00423924"/>
    <w:rsid w:val="00423D61"/>
    <w:rsid w:val="00423DE7"/>
    <w:rsid w:val="00423E75"/>
    <w:rsid w:val="00423EB2"/>
    <w:rsid w:val="0042415B"/>
    <w:rsid w:val="0042450A"/>
    <w:rsid w:val="00424761"/>
    <w:rsid w:val="00424845"/>
    <w:rsid w:val="004248EA"/>
    <w:rsid w:val="00424A97"/>
    <w:rsid w:val="00424AD9"/>
    <w:rsid w:val="00424BE4"/>
    <w:rsid w:val="00424C2C"/>
    <w:rsid w:val="0042591C"/>
    <w:rsid w:val="00425998"/>
    <w:rsid w:val="00425AB5"/>
    <w:rsid w:val="00425D5C"/>
    <w:rsid w:val="00425FC0"/>
    <w:rsid w:val="00425FF3"/>
    <w:rsid w:val="0042605E"/>
    <w:rsid w:val="0042635D"/>
    <w:rsid w:val="004267EF"/>
    <w:rsid w:val="00426EBB"/>
    <w:rsid w:val="00426F35"/>
    <w:rsid w:val="00426FDE"/>
    <w:rsid w:val="00427458"/>
    <w:rsid w:val="004274EA"/>
    <w:rsid w:val="00427C77"/>
    <w:rsid w:val="00427D64"/>
    <w:rsid w:val="00427F89"/>
    <w:rsid w:val="0043026D"/>
    <w:rsid w:val="00430393"/>
    <w:rsid w:val="00430515"/>
    <w:rsid w:val="00430742"/>
    <w:rsid w:val="00430EB1"/>
    <w:rsid w:val="00430F25"/>
    <w:rsid w:val="004310CF"/>
    <w:rsid w:val="004318D7"/>
    <w:rsid w:val="00431949"/>
    <w:rsid w:val="00431969"/>
    <w:rsid w:val="00431D9D"/>
    <w:rsid w:val="00431EA2"/>
    <w:rsid w:val="00431EB4"/>
    <w:rsid w:val="00432070"/>
    <w:rsid w:val="00432135"/>
    <w:rsid w:val="00432731"/>
    <w:rsid w:val="00432774"/>
    <w:rsid w:val="004328BA"/>
    <w:rsid w:val="004329CF"/>
    <w:rsid w:val="004329DD"/>
    <w:rsid w:val="00432BE1"/>
    <w:rsid w:val="00432D69"/>
    <w:rsid w:val="00432DFD"/>
    <w:rsid w:val="00432DFF"/>
    <w:rsid w:val="004330B5"/>
    <w:rsid w:val="004331C1"/>
    <w:rsid w:val="0043326F"/>
    <w:rsid w:val="00433361"/>
    <w:rsid w:val="00433465"/>
    <w:rsid w:val="00433488"/>
    <w:rsid w:val="004334D0"/>
    <w:rsid w:val="00433928"/>
    <w:rsid w:val="004339C5"/>
    <w:rsid w:val="00433BC6"/>
    <w:rsid w:val="00433BE8"/>
    <w:rsid w:val="00433C2A"/>
    <w:rsid w:val="004344D9"/>
    <w:rsid w:val="00434592"/>
    <w:rsid w:val="004347FF"/>
    <w:rsid w:val="00434917"/>
    <w:rsid w:val="00434E4D"/>
    <w:rsid w:val="00434E5D"/>
    <w:rsid w:val="00434ED7"/>
    <w:rsid w:val="00435210"/>
    <w:rsid w:val="0043558C"/>
    <w:rsid w:val="004355BF"/>
    <w:rsid w:val="004355E9"/>
    <w:rsid w:val="00435C1E"/>
    <w:rsid w:val="00435E10"/>
    <w:rsid w:val="00435EDF"/>
    <w:rsid w:val="0043620E"/>
    <w:rsid w:val="004362B9"/>
    <w:rsid w:val="004364BD"/>
    <w:rsid w:val="004364FD"/>
    <w:rsid w:val="00436526"/>
    <w:rsid w:val="0043672C"/>
    <w:rsid w:val="00436894"/>
    <w:rsid w:val="00436A96"/>
    <w:rsid w:val="00436C15"/>
    <w:rsid w:val="00436E9D"/>
    <w:rsid w:val="00437012"/>
    <w:rsid w:val="00437203"/>
    <w:rsid w:val="0043727B"/>
    <w:rsid w:val="004374BF"/>
    <w:rsid w:val="0043752F"/>
    <w:rsid w:val="004378AB"/>
    <w:rsid w:val="00437B62"/>
    <w:rsid w:val="00437E55"/>
    <w:rsid w:val="0044014A"/>
    <w:rsid w:val="004402C5"/>
    <w:rsid w:val="00440429"/>
    <w:rsid w:val="00440593"/>
    <w:rsid w:val="00440699"/>
    <w:rsid w:val="00440C68"/>
    <w:rsid w:val="00440DC7"/>
    <w:rsid w:val="00440E7E"/>
    <w:rsid w:val="0044106E"/>
    <w:rsid w:val="00441165"/>
    <w:rsid w:val="00441F03"/>
    <w:rsid w:val="00441FA5"/>
    <w:rsid w:val="00441FC0"/>
    <w:rsid w:val="004420BF"/>
    <w:rsid w:val="00442447"/>
    <w:rsid w:val="004424C5"/>
    <w:rsid w:val="004425B3"/>
    <w:rsid w:val="0044264E"/>
    <w:rsid w:val="0044276F"/>
    <w:rsid w:val="00442ABF"/>
    <w:rsid w:val="00442C13"/>
    <w:rsid w:val="00442D77"/>
    <w:rsid w:val="00442FF2"/>
    <w:rsid w:val="00443515"/>
    <w:rsid w:val="0044368E"/>
    <w:rsid w:val="004438A7"/>
    <w:rsid w:val="00444167"/>
    <w:rsid w:val="004442C4"/>
    <w:rsid w:val="00444694"/>
    <w:rsid w:val="00444842"/>
    <w:rsid w:val="00444B36"/>
    <w:rsid w:val="00445258"/>
    <w:rsid w:val="00445427"/>
    <w:rsid w:val="0044550D"/>
    <w:rsid w:val="0044557A"/>
    <w:rsid w:val="0044562C"/>
    <w:rsid w:val="004456AA"/>
    <w:rsid w:val="0044575F"/>
    <w:rsid w:val="00445B86"/>
    <w:rsid w:val="00445B9B"/>
    <w:rsid w:val="00445E9B"/>
    <w:rsid w:val="00445F75"/>
    <w:rsid w:val="0044601E"/>
    <w:rsid w:val="00446063"/>
    <w:rsid w:val="0044656D"/>
    <w:rsid w:val="004465D6"/>
    <w:rsid w:val="00446B21"/>
    <w:rsid w:val="00446CEB"/>
    <w:rsid w:val="0044713B"/>
    <w:rsid w:val="004473F8"/>
    <w:rsid w:val="004474D9"/>
    <w:rsid w:val="004474EC"/>
    <w:rsid w:val="004475E8"/>
    <w:rsid w:val="004476F0"/>
    <w:rsid w:val="00447784"/>
    <w:rsid w:val="00447BDE"/>
    <w:rsid w:val="00447CB2"/>
    <w:rsid w:val="00447D01"/>
    <w:rsid w:val="00447E3B"/>
    <w:rsid w:val="00450030"/>
    <w:rsid w:val="0045039B"/>
    <w:rsid w:val="00450681"/>
    <w:rsid w:val="004507C3"/>
    <w:rsid w:val="00450D79"/>
    <w:rsid w:val="00450DDA"/>
    <w:rsid w:val="00451469"/>
    <w:rsid w:val="004516BD"/>
    <w:rsid w:val="004516D2"/>
    <w:rsid w:val="00451900"/>
    <w:rsid w:val="004519FC"/>
    <w:rsid w:val="00451A43"/>
    <w:rsid w:val="00451CFF"/>
    <w:rsid w:val="0045210D"/>
    <w:rsid w:val="00452133"/>
    <w:rsid w:val="00452138"/>
    <w:rsid w:val="004523E4"/>
    <w:rsid w:val="00452413"/>
    <w:rsid w:val="00452422"/>
    <w:rsid w:val="004525C2"/>
    <w:rsid w:val="00452930"/>
    <w:rsid w:val="00452C9F"/>
    <w:rsid w:val="00453249"/>
    <w:rsid w:val="004532C7"/>
    <w:rsid w:val="00453362"/>
    <w:rsid w:val="0045338E"/>
    <w:rsid w:val="0045360B"/>
    <w:rsid w:val="0045378B"/>
    <w:rsid w:val="00453B2C"/>
    <w:rsid w:val="00453C40"/>
    <w:rsid w:val="00453C85"/>
    <w:rsid w:val="00453D04"/>
    <w:rsid w:val="00453E2F"/>
    <w:rsid w:val="00453EFF"/>
    <w:rsid w:val="004541AE"/>
    <w:rsid w:val="004542D7"/>
    <w:rsid w:val="00454493"/>
    <w:rsid w:val="00454505"/>
    <w:rsid w:val="00454732"/>
    <w:rsid w:val="0045480B"/>
    <w:rsid w:val="004548A6"/>
    <w:rsid w:val="00454998"/>
    <w:rsid w:val="00454B5F"/>
    <w:rsid w:val="00454B83"/>
    <w:rsid w:val="00454C5D"/>
    <w:rsid w:val="00454CC3"/>
    <w:rsid w:val="00454F20"/>
    <w:rsid w:val="00455059"/>
    <w:rsid w:val="00455060"/>
    <w:rsid w:val="0045515B"/>
    <w:rsid w:val="00455A34"/>
    <w:rsid w:val="00455AA2"/>
    <w:rsid w:val="00455B9B"/>
    <w:rsid w:val="00455C88"/>
    <w:rsid w:val="00455E40"/>
    <w:rsid w:val="00456230"/>
    <w:rsid w:val="00456369"/>
    <w:rsid w:val="004564C6"/>
    <w:rsid w:val="00456775"/>
    <w:rsid w:val="004567C3"/>
    <w:rsid w:val="00456874"/>
    <w:rsid w:val="00456A34"/>
    <w:rsid w:val="00456FF8"/>
    <w:rsid w:val="004571A5"/>
    <w:rsid w:val="00457217"/>
    <w:rsid w:val="0045733E"/>
    <w:rsid w:val="004574E6"/>
    <w:rsid w:val="00457BBE"/>
    <w:rsid w:val="00457C94"/>
    <w:rsid w:val="00460214"/>
    <w:rsid w:val="004603C7"/>
    <w:rsid w:val="004606C4"/>
    <w:rsid w:val="00460B2B"/>
    <w:rsid w:val="00460C1B"/>
    <w:rsid w:val="0046104B"/>
    <w:rsid w:val="004610E4"/>
    <w:rsid w:val="00461A67"/>
    <w:rsid w:val="00461AA4"/>
    <w:rsid w:val="00461C29"/>
    <w:rsid w:val="00461C8F"/>
    <w:rsid w:val="00461D8A"/>
    <w:rsid w:val="004621D7"/>
    <w:rsid w:val="00462605"/>
    <w:rsid w:val="00462701"/>
    <w:rsid w:val="004628A5"/>
    <w:rsid w:val="00462C7D"/>
    <w:rsid w:val="00462EA8"/>
    <w:rsid w:val="00463279"/>
    <w:rsid w:val="00463449"/>
    <w:rsid w:val="004638A0"/>
    <w:rsid w:val="00463909"/>
    <w:rsid w:val="00463910"/>
    <w:rsid w:val="0046392B"/>
    <w:rsid w:val="00463EA8"/>
    <w:rsid w:val="0046407E"/>
    <w:rsid w:val="004640F4"/>
    <w:rsid w:val="0046420A"/>
    <w:rsid w:val="00464227"/>
    <w:rsid w:val="0046438A"/>
    <w:rsid w:val="00464573"/>
    <w:rsid w:val="00464698"/>
    <w:rsid w:val="00464844"/>
    <w:rsid w:val="004649C0"/>
    <w:rsid w:val="00464A0C"/>
    <w:rsid w:val="00464CB2"/>
    <w:rsid w:val="00464DFA"/>
    <w:rsid w:val="0046556B"/>
    <w:rsid w:val="00465952"/>
    <w:rsid w:val="00465BDC"/>
    <w:rsid w:val="00465DA7"/>
    <w:rsid w:val="00465E0F"/>
    <w:rsid w:val="00465ED3"/>
    <w:rsid w:val="004660A2"/>
    <w:rsid w:val="00466882"/>
    <w:rsid w:val="00466A17"/>
    <w:rsid w:val="00466CF3"/>
    <w:rsid w:val="00466E2A"/>
    <w:rsid w:val="00466EC1"/>
    <w:rsid w:val="00466F8C"/>
    <w:rsid w:val="004672DC"/>
    <w:rsid w:val="00467323"/>
    <w:rsid w:val="0046747F"/>
    <w:rsid w:val="004674C0"/>
    <w:rsid w:val="004676C1"/>
    <w:rsid w:val="00467A20"/>
    <w:rsid w:val="00467A77"/>
    <w:rsid w:val="00467D20"/>
    <w:rsid w:val="00467D29"/>
    <w:rsid w:val="004703D2"/>
    <w:rsid w:val="004705BB"/>
    <w:rsid w:val="00470884"/>
    <w:rsid w:val="004708D8"/>
    <w:rsid w:val="00470F40"/>
    <w:rsid w:val="0047106D"/>
    <w:rsid w:val="004711FF"/>
    <w:rsid w:val="004715D2"/>
    <w:rsid w:val="00471AE7"/>
    <w:rsid w:val="00471BBC"/>
    <w:rsid w:val="00471CF2"/>
    <w:rsid w:val="00471F93"/>
    <w:rsid w:val="00472251"/>
    <w:rsid w:val="00472477"/>
    <w:rsid w:val="00472ADF"/>
    <w:rsid w:val="00472E9C"/>
    <w:rsid w:val="00472EBD"/>
    <w:rsid w:val="00473060"/>
    <w:rsid w:val="0047310A"/>
    <w:rsid w:val="004738E0"/>
    <w:rsid w:val="00473A52"/>
    <w:rsid w:val="00473A54"/>
    <w:rsid w:val="00473B88"/>
    <w:rsid w:val="00473CA1"/>
    <w:rsid w:val="00473F88"/>
    <w:rsid w:val="00474554"/>
    <w:rsid w:val="0047457C"/>
    <w:rsid w:val="00474813"/>
    <w:rsid w:val="004748A3"/>
    <w:rsid w:val="004748D5"/>
    <w:rsid w:val="00474AE8"/>
    <w:rsid w:val="00474C3F"/>
    <w:rsid w:val="00474E03"/>
    <w:rsid w:val="00474EDE"/>
    <w:rsid w:val="00475083"/>
    <w:rsid w:val="00475181"/>
    <w:rsid w:val="004751C3"/>
    <w:rsid w:val="00475385"/>
    <w:rsid w:val="004753C3"/>
    <w:rsid w:val="004754F6"/>
    <w:rsid w:val="00475567"/>
    <w:rsid w:val="0047560D"/>
    <w:rsid w:val="004759FD"/>
    <w:rsid w:val="00475AA7"/>
    <w:rsid w:val="00475BB2"/>
    <w:rsid w:val="00475E64"/>
    <w:rsid w:val="00475FD9"/>
    <w:rsid w:val="0047605E"/>
    <w:rsid w:val="00476088"/>
    <w:rsid w:val="004764B9"/>
    <w:rsid w:val="004767D0"/>
    <w:rsid w:val="00476BB5"/>
    <w:rsid w:val="00477000"/>
    <w:rsid w:val="0047700F"/>
    <w:rsid w:val="00477070"/>
    <w:rsid w:val="004774A9"/>
    <w:rsid w:val="0047757C"/>
    <w:rsid w:val="004776D0"/>
    <w:rsid w:val="0047780C"/>
    <w:rsid w:val="00477C8B"/>
    <w:rsid w:val="00477C9C"/>
    <w:rsid w:val="00477D0C"/>
    <w:rsid w:val="00477DBE"/>
    <w:rsid w:val="00477FC1"/>
    <w:rsid w:val="00477FE6"/>
    <w:rsid w:val="004806A6"/>
    <w:rsid w:val="004807C7"/>
    <w:rsid w:val="00480D98"/>
    <w:rsid w:val="00481024"/>
    <w:rsid w:val="00481161"/>
    <w:rsid w:val="00481314"/>
    <w:rsid w:val="004813FA"/>
    <w:rsid w:val="0048142E"/>
    <w:rsid w:val="00481627"/>
    <w:rsid w:val="00481690"/>
    <w:rsid w:val="00481699"/>
    <w:rsid w:val="00481832"/>
    <w:rsid w:val="00481882"/>
    <w:rsid w:val="00481D6C"/>
    <w:rsid w:val="00481E97"/>
    <w:rsid w:val="00481EAD"/>
    <w:rsid w:val="00481EDF"/>
    <w:rsid w:val="00482816"/>
    <w:rsid w:val="0048287E"/>
    <w:rsid w:val="00482BA7"/>
    <w:rsid w:val="00482D54"/>
    <w:rsid w:val="00482FD5"/>
    <w:rsid w:val="00482FFC"/>
    <w:rsid w:val="00483644"/>
    <w:rsid w:val="00483D84"/>
    <w:rsid w:val="004842FF"/>
    <w:rsid w:val="004845E1"/>
    <w:rsid w:val="00484A08"/>
    <w:rsid w:val="00484A0B"/>
    <w:rsid w:val="00484A31"/>
    <w:rsid w:val="00484A4D"/>
    <w:rsid w:val="00484E9B"/>
    <w:rsid w:val="00485197"/>
    <w:rsid w:val="00485425"/>
    <w:rsid w:val="00485433"/>
    <w:rsid w:val="00485465"/>
    <w:rsid w:val="00485942"/>
    <w:rsid w:val="00485CCE"/>
    <w:rsid w:val="00485CFA"/>
    <w:rsid w:val="00485D31"/>
    <w:rsid w:val="00485F1A"/>
    <w:rsid w:val="0048607A"/>
    <w:rsid w:val="004861D9"/>
    <w:rsid w:val="00486340"/>
    <w:rsid w:val="004863B3"/>
    <w:rsid w:val="00486402"/>
    <w:rsid w:val="00486430"/>
    <w:rsid w:val="00486746"/>
    <w:rsid w:val="00486B93"/>
    <w:rsid w:val="00486BE4"/>
    <w:rsid w:val="00486BEB"/>
    <w:rsid w:val="00486CF8"/>
    <w:rsid w:val="00487072"/>
    <w:rsid w:val="004872CE"/>
    <w:rsid w:val="00487886"/>
    <w:rsid w:val="00487D0A"/>
    <w:rsid w:val="00490134"/>
    <w:rsid w:val="004902BB"/>
    <w:rsid w:val="0049036E"/>
    <w:rsid w:val="00490392"/>
    <w:rsid w:val="004906A7"/>
    <w:rsid w:val="0049075F"/>
    <w:rsid w:val="0049082B"/>
    <w:rsid w:val="00490895"/>
    <w:rsid w:val="00490BCA"/>
    <w:rsid w:val="00490D47"/>
    <w:rsid w:val="00490D90"/>
    <w:rsid w:val="00490DEE"/>
    <w:rsid w:val="00490E88"/>
    <w:rsid w:val="00490FBA"/>
    <w:rsid w:val="0049117A"/>
    <w:rsid w:val="00491336"/>
    <w:rsid w:val="00491442"/>
    <w:rsid w:val="00491528"/>
    <w:rsid w:val="0049157F"/>
    <w:rsid w:val="004917E2"/>
    <w:rsid w:val="00491878"/>
    <w:rsid w:val="00491D88"/>
    <w:rsid w:val="00491DFB"/>
    <w:rsid w:val="00492474"/>
    <w:rsid w:val="004924EA"/>
    <w:rsid w:val="004925DF"/>
    <w:rsid w:val="00492A8E"/>
    <w:rsid w:val="00492BD0"/>
    <w:rsid w:val="00492F9A"/>
    <w:rsid w:val="004930BB"/>
    <w:rsid w:val="00493296"/>
    <w:rsid w:val="004935FD"/>
    <w:rsid w:val="00493699"/>
    <w:rsid w:val="004937CB"/>
    <w:rsid w:val="00493876"/>
    <w:rsid w:val="00493CE7"/>
    <w:rsid w:val="00493D48"/>
    <w:rsid w:val="00494506"/>
    <w:rsid w:val="004945B9"/>
    <w:rsid w:val="004947D9"/>
    <w:rsid w:val="0049488A"/>
    <w:rsid w:val="004948A8"/>
    <w:rsid w:val="00494D16"/>
    <w:rsid w:val="00494EE4"/>
    <w:rsid w:val="0049508B"/>
    <w:rsid w:val="0049535C"/>
    <w:rsid w:val="00495403"/>
    <w:rsid w:val="004955FF"/>
    <w:rsid w:val="004958E5"/>
    <w:rsid w:val="00495AEC"/>
    <w:rsid w:val="00495E27"/>
    <w:rsid w:val="00495F63"/>
    <w:rsid w:val="0049693D"/>
    <w:rsid w:val="00496A90"/>
    <w:rsid w:val="00496D58"/>
    <w:rsid w:val="00496F37"/>
    <w:rsid w:val="00497316"/>
    <w:rsid w:val="00497353"/>
    <w:rsid w:val="0049765E"/>
    <w:rsid w:val="00497747"/>
    <w:rsid w:val="004977D2"/>
    <w:rsid w:val="004978E6"/>
    <w:rsid w:val="00497A11"/>
    <w:rsid w:val="00497C75"/>
    <w:rsid w:val="00497CEF"/>
    <w:rsid w:val="00497F0C"/>
    <w:rsid w:val="004A001D"/>
    <w:rsid w:val="004A087B"/>
    <w:rsid w:val="004A0AE6"/>
    <w:rsid w:val="004A0B69"/>
    <w:rsid w:val="004A0F47"/>
    <w:rsid w:val="004A1062"/>
    <w:rsid w:val="004A127D"/>
    <w:rsid w:val="004A19AA"/>
    <w:rsid w:val="004A19C5"/>
    <w:rsid w:val="004A19CC"/>
    <w:rsid w:val="004A1B79"/>
    <w:rsid w:val="004A1FAD"/>
    <w:rsid w:val="004A201C"/>
    <w:rsid w:val="004A2043"/>
    <w:rsid w:val="004A25C7"/>
    <w:rsid w:val="004A266C"/>
    <w:rsid w:val="004A26E1"/>
    <w:rsid w:val="004A2A3C"/>
    <w:rsid w:val="004A2A56"/>
    <w:rsid w:val="004A2AC3"/>
    <w:rsid w:val="004A2B56"/>
    <w:rsid w:val="004A2BBD"/>
    <w:rsid w:val="004A2EAF"/>
    <w:rsid w:val="004A2F3C"/>
    <w:rsid w:val="004A3005"/>
    <w:rsid w:val="004A300B"/>
    <w:rsid w:val="004A3017"/>
    <w:rsid w:val="004A3140"/>
    <w:rsid w:val="004A3241"/>
    <w:rsid w:val="004A3281"/>
    <w:rsid w:val="004A33B9"/>
    <w:rsid w:val="004A33E0"/>
    <w:rsid w:val="004A3412"/>
    <w:rsid w:val="004A3645"/>
    <w:rsid w:val="004A3858"/>
    <w:rsid w:val="004A3873"/>
    <w:rsid w:val="004A39EF"/>
    <w:rsid w:val="004A3D87"/>
    <w:rsid w:val="004A3E79"/>
    <w:rsid w:val="004A3F2D"/>
    <w:rsid w:val="004A41F3"/>
    <w:rsid w:val="004A42B0"/>
    <w:rsid w:val="004A446B"/>
    <w:rsid w:val="004A44C3"/>
    <w:rsid w:val="004A47E7"/>
    <w:rsid w:val="004A4A56"/>
    <w:rsid w:val="004A4ACB"/>
    <w:rsid w:val="004A4BAA"/>
    <w:rsid w:val="004A4CB3"/>
    <w:rsid w:val="004A4DBD"/>
    <w:rsid w:val="004A575D"/>
    <w:rsid w:val="004A5C26"/>
    <w:rsid w:val="004A5CE9"/>
    <w:rsid w:val="004A62BA"/>
    <w:rsid w:val="004A6301"/>
    <w:rsid w:val="004A63E8"/>
    <w:rsid w:val="004A6504"/>
    <w:rsid w:val="004A6640"/>
    <w:rsid w:val="004A67BD"/>
    <w:rsid w:val="004A6AC3"/>
    <w:rsid w:val="004A6F5E"/>
    <w:rsid w:val="004A73AC"/>
    <w:rsid w:val="004A776B"/>
    <w:rsid w:val="004A779A"/>
    <w:rsid w:val="004A7850"/>
    <w:rsid w:val="004A7925"/>
    <w:rsid w:val="004A7AE2"/>
    <w:rsid w:val="004A7B4B"/>
    <w:rsid w:val="004A7CA4"/>
    <w:rsid w:val="004A7CB5"/>
    <w:rsid w:val="004A7E8E"/>
    <w:rsid w:val="004A7FC5"/>
    <w:rsid w:val="004B050D"/>
    <w:rsid w:val="004B0540"/>
    <w:rsid w:val="004B0613"/>
    <w:rsid w:val="004B071D"/>
    <w:rsid w:val="004B0994"/>
    <w:rsid w:val="004B0E5C"/>
    <w:rsid w:val="004B1266"/>
    <w:rsid w:val="004B12F1"/>
    <w:rsid w:val="004B1462"/>
    <w:rsid w:val="004B146E"/>
    <w:rsid w:val="004B1877"/>
    <w:rsid w:val="004B19DA"/>
    <w:rsid w:val="004B1E11"/>
    <w:rsid w:val="004B2048"/>
    <w:rsid w:val="004B211E"/>
    <w:rsid w:val="004B215C"/>
    <w:rsid w:val="004B23B3"/>
    <w:rsid w:val="004B250D"/>
    <w:rsid w:val="004B25A5"/>
    <w:rsid w:val="004B261E"/>
    <w:rsid w:val="004B2902"/>
    <w:rsid w:val="004B2A85"/>
    <w:rsid w:val="004B2CB4"/>
    <w:rsid w:val="004B2D58"/>
    <w:rsid w:val="004B2D86"/>
    <w:rsid w:val="004B2DBE"/>
    <w:rsid w:val="004B30B1"/>
    <w:rsid w:val="004B30E2"/>
    <w:rsid w:val="004B3250"/>
    <w:rsid w:val="004B3301"/>
    <w:rsid w:val="004B3340"/>
    <w:rsid w:val="004B3550"/>
    <w:rsid w:val="004B3831"/>
    <w:rsid w:val="004B3A4F"/>
    <w:rsid w:val="004B3BE7"/>
    <w:rsid w:val="004B3CC1"/>
    <w:rsid w:val="004B3CC8"/>
    <w:rsid w:val="004B3F74"/>
    <w:rsid w:val="004B4054"/>
    <w:rsid w:val="004B417D"/>
    <w:rsid w:val="004B41C6"/>
    <w:rsid w:val="004B4758"/>
    <w:rsid w:val="004B4792"/>
    <w:rsid w:val="004B49A6"/>
    <w:rsid w:val="004B4BA3"/>
    <w:rsid w:val="004B4BCD"/>
    <w:rsid w:val="004B4D7E"/>
    <w:rsid w:val="004B4D94"/>
    <w:rsid w:val="004B5117"/>
    <w:rsid w:val="004B51FB"/>
    <w:rsid w:val="004B54CB"/>
    <w:rsid w:val="004B5662"/>
    <w:rsid w:val="004B596B"/>
    <w:rsid w:val="004B5BDA"/>
    <w:rsid w:val="004B634D"/>
    <w:rsid w:val="004B6510"/>
    <w:rsid w:val="004B6515"/>
    <w:rsid w:val="004B65EC"/>
    <w:rsid w:val="004B6836"/>
    <w:rsid w:val="004B694E"/>
    <w:rsid w:val="004B6C7B"/>
    <w:rsid w:val="004B76B4"/>
    <w:rsid w:val="004B79D6"/>
    <w:rsid w:val="004B7F2A"/>
    <w:rsid w:val="004C0058"/>
    <w:rsid w:val="004C0103"/>
    <w:rsid w:val="004C01A3"/>
    <w:rsid w:val="004C02D6"/>
    <w:rsid w:val="004C0314"/>
    <w:rsid w:val="004C04D7"/>
    <w:rsid w:val="004C05BF"/>
    <w:rsid w:val="004C09E2"/>
    <w:rsid w:val="004C0A0B"/>
    <w:rsid w:val="004C0A3A"/>
    <w:rsid w:val="004C0AC1"/>
    <w:rsid w:val="004C0C08"/>
    <w:rsid w:val="004C0DAB"/>
    <w:rsid w:val="004C0F39"/>
    <w:rsid w:val="004C0FCD"/>
    <w:rsid w:val="004C133B"/>
    <w:rsid w:val="004C1600"/>
    <w:rsid w:val="004C17F1"/>
    <w:rsid w:val="004C1BA2"/>
    <w:rsid w:val="004C1CE4"/>
    <w:rsid w:val="004C2240"/>
    <w:rsid w:val="004C2917"/>
    <w:rsid w:val="004C2A21"/>
    <w:rsid w:val="004C2C78"/>
    <w:rsid w:val="004C2D1B"/>
    <w:rsid w:val="004C2E47"/>
    <w:rsid w:val="004C2FDE"/>
    <w:rsid w:val="004C36C6"/>
    <w:rsid w:val="004C3A35"/>
    <w:rsid w:val="004C3BEF"/>
    <w:rsid w:val="004C3D1C"/>
    <w:rsid w:val="004C3DE8"/>
    <w:rsid w:val="004C3DF1"/>
    <w:rsid w:val="004C4472"/>
    <w:rsid w:val="004C457D"/>
    <w:rsid w:val="004C4704"/>
    <w:rsid w:val="004C47AC"/>
    <w:rsid w:val="004C4915"/>
    <w:rsid w:val="004C4B2B"/>
    <w:rsid w:val="004C4C4F"/>
    <w:rsid w:val="004C4C5D"/>
    <w:rsid w:val="004C5237"/>
    <w:rsid w:val="004C5262"/>
    <w:rsid w:val="004C527B"/>
    <w:rsid w:val="004C5697"/>
    <w:rsid w:val="004C59A1"/>
    <w:rsid w:val="004C5DB6"/>
    <w:rsid w:val="004C5EA2"/>
    <w:rsid w:val="004C5FB0"/>
    <w:rsid w:val="004C6643"/>
    <w:rsid w:val="004C6788"/>
    <w:rsid w:val="004C6999"/>
    <w:rsid w:val="004C6A5F"/>
    <w:rsid w:val="004C6B08"/>
    <w:rsid w:val="004C6EF5"/>
    <w:rsid w:val="004C7278"/>
    <w:rsid w:val="004C7451"/>
    <w:rsid w:val="004C7457"/>
    <w:rsid w:val="004C7547"/>
    <w:rsid w:val="004C7651"/>
    <w:rsid w:val="004C7669"/>
    <w:rsid w:val="004C76D4"/>
    <w:rsid w:val="004C787A"/>
    <w:rsid w:val="004C78E1"/>
    <w:rsid w:val="004C7BD9"/>
    <w:rsid w:val="004D00B1"/>
    <w:rsid w:val="004D0367"/>
    <w:rsid w:val="004D03CC"/>
    <w:rsid w:val="004D03DD"/>
    <w:rsid w:val="004D04BD"/>
    <w:rsid w:val="004D0890"/>
    <w:rsid w:val="004D08EC"/>
    <w:rsid w:val="004D0AD2"/>
    <w:rsid w:val="004D0B19"/>
    <w:rsid w:val="004D1471"/>
    <w:rsid w:val="004D14D4"/>
    <w:rsid w:val="004D15C5"/>
    <w:rsid w:val="004D165C"/>
    <w:rsid w:val="004D17C3"/>
    <w:rsid w:val="004D190E"/>
    <w:rsid w:val="004D2097"/>
    <w:rsid w:val="004D224E"/>
    <w:rsid w:val="004D23DF"/>
    <w:rsid w:val="004D25EE"/>
    <w:rsid w:val="004D2A3F"/>
    <w:rsid w:val="004D2B5B"/>
    <w:rsid w:val="004D2BCC"/>
    <w:rsid w:val="004D2E36"/>
    <w:rsid w:val="004D2E3A"/>
    <w:rsid w:val="004D2F3D"/>
    <w:rsid w:val="004D3162"/>
    <w:rsid w:val="004D319D"/>
    <w:rsid w:val="004D31AE"/>
    <w:rsid w:val="004D31E7"/>
    <w:rsid w:val="004D320B"/>
    <w:rsid w:val="004D32E3"/>
    <w:rsid w:val="004D3370"/>
    <w:rsid w:val="004D3718"/>
    <w:rsid w:val="004D3745"/>
    <w:rsid w:val="004D3788"/>
    <w:rsid w:val="004D38CF"/>
    <w:rsid w:val="004D46E3"/>
    <w:rsid w:val="004D4830"/>
    <w:rsid w:val="004D4A6A"/>
    <w:rsid w:val="004D4FBC"/>
    <w:rsid w:val="004D5039"/>
    <w:rsid w:val="004D5509"/>
    <w:rsid w:val="004D5937"/>
    <w:rsid w:val="004D5B4B"/>
    <w:rsid w:val="004D5DA5"/>
    <w:rsid w:val="004D5E39"/>
    <w:rsid w:val="004D5F6D"/>
    <w:rsid w:val="004D612D"/>
    <w:rsid w:val="004D61F6"/>
    <w:rsid w:val="004D6290"/>
    <w:rsid w:val="004D6709"/>
    <w:rsid w:val="004D692D"/>
    <w:rsid w:val="004D6D08"/>
    <w:rsid w:val="004D6EA3"/>
    <w:rsid w:val="004D6F95"/>
    <w:rsid w:val="004D7170"/>
    <w:rsid w:val="004D7893"/>
    <w:rsid w:val="004D7A37"/>
    <w:rsid w:val="004D7B05"/>
    <w:rsid w:val="004E0145"/>
    <w:rsid w:val="004E02AC"/>
    <w:rsid w:val="004E0452"/>
    <w:rsid w:val="004E0483"/>
    <w:rsid w:val="004E056E"/>
    <w:rsid w:val="004E0656"/>
    <w:rsid w:val="004E0B8A"/>
    <w:rsid w:val="004E0D39"/>
    <w:rsid w:val="004E0F4B"/>
    <w:rsid w:val="004E10D3"/>
    <w:rsid w:val="004E11E0"/>
    <w:rsid w:val="004E122D"/>
    <w:rsid w:val="004E1480"/>
    <w:rsid w:val="004E14F9"/>
    <w:rsid w:val="004E1526"/>
    <w:rsid w:val="004E18C1"/>
    <w:rsid w:val="004E1B06"/>
    <w:rsid w:val="004E1CB4"/>
    <w:rsid w:val="004E1D52"/>
    <w:rsid w:val="004E1DE3"/>
    <w:rsid w:val="004E1F6A"/>
    <w:rsid w:val="004E1F9E"/>
    <w:rsid w:val="004E215C"/>
    <w:rsid w:val="004E228D"/>
    <w:rsid w:val="004E24D8"/>
    <w:rsid w:val="004E2910"/>
    <w:rsid w:val="004E2BA7"/>
    <w:rsid w:val="004E2D70"/>
    <w:rsid w:val="004E2E9B"/>
    <w:rsid w:val="004E2EC0"/>
    <w:rsid w:val="004E304F"/>
    <w:rsid w:val="004E315F"/>
    <w:rsid w:val="004E33EE"/>
    <w:rsid w:val="004E357A"/>
    <w:rsid w:val="004E3760"/>
    <w:rsid w:val="004E3967"/>
    <w:rsid w:val="004E3992"/>
    <w:rsid w:val="004E39EE"/>
    <w:rsid w:val="004E3A9A"/>
    <w:rsid w:val="004E3BB8"/>
    <w:rsid w:val="004E405B"/>
    <w:rsid w:val="004E4068"/>
    <w:rsid w:val="004E417F"/>
    <w:rsid w:val="004E44E0"/>
    <w:rsid w:val="004E46D6"/>
    <w:rsid w:val="004E4968"/>
    <w:rsid w:val="004E4A4C"/>
    <w:rsid w:val="004E4AC4"/>
    <w:rsid w:val="004E4B77"/>
    <w:rsid w:val="004E4C92"/>
    <w:rsid w:val="004E4CFF"/>
    <w:rsid w:val="004E53AF"/>
    <w:rsid w:val="004E5435"/>
    <w:rsid w:val="004E57D3"/>
    <w:rsid w:val="004E5822"/>
    <w:rsid w:val="004E5C57"/>
    <w:rsid w:val="004E5D60"/>
    <w:rsid w:val="004E6073"/>
    <w:rsid w:val="004E60CE"/>
    <w:rsid w:val="004E6262"/>
    <w:rsid w:val="004E647A"/>
    <w:rsid w:val="004E6542"/>
    <w:rsid w:val="004E6556"/>
    <w:rsid w:val="004E68F0"/>
    <w:rsid w:val="004E6939"/>
    <w:rsid w:val="004E725C"/>
    <w:rsid w:val="004E7285"/>
    <w:rsid w:val="004E72D0"/>
    <w:rsid w:val="004E7317"/>
    <w:rsid w:val="004E7735"/>
    <w:rsid w:val="004E7860"/>
    <w:rsid w:val="004E78D4"/>
    <w:rsid w:val="004E798C"/>
    <w:rsid w:val="004E7A41"/>
    <w:rsid w:val="004E7C92"/>
    <w:rsid w:val="004F0314"/>
    <w:rsid w:val="004F032A"/>
    <w:rsid w:val="004F0606"/>
    <w:rsid w:val="004F080F"/>
    <w:rsid w:val="004F0AB1"/>
    <w:rsid w:val="004F0DFF"/>
    <w:rsid w:val="004F0F20"/>
    <w:rsid w:val="004F1025"/>
    <w:rsid w:val="004F1198"/>
    <w:rsid w:val="004F16C1"/>
    <w:rsid w:val="004F17AC"/>
    <w:rsid w:val="004F1A5B"/>
    <w:rsid w:val="004F1CC7"/>
    <w:rsid w:val="004F1DDD"/>
    <w:rsid w:val="004F1EC0"/>
    <w:rsid w:val="004F1FAC"/>
    <w:rsid w:val="004F20A9"/>
    <w:rsid w:val="004F25BF"/>
    <w:rsid w:val="004F28B5"/>
    <w:rsid w:val="004F2A40"/>
    <w:rsid w:val="004F2C0F"/>
    <w:rsid w:val="004F37B7"/>
    <w:rsid w:val="004F4060"/>
    <w:rsid w:val="004F431F"/>
    <w:rsid w:val="004F4371"/>
    <w:rsid w:val="004F4629"/>
    <w:rsid w:val="004F4748"/>
    <w:rsid w:val="004F4861"/>
    <w:rsid w:val="004F4970"/>
    <w:rsid w:val="004F4BB0"/>
    <w:rsid w:val="004F4E2E"/>
    <w:rsid w:val="004F4E49"/>
    <w:rsid w:val="004F4F9D"/>
    <w:rsid w:val="004F4FB6"/>
    <w:rsid w:val="004F52C0"/>
    <w:rsid w:val="004F558C"/>
    <w:rsid w:val="004F5994"/>
    <w:rsid w:val="004F5D48"/>
    <w:rsid w:val="004F60AD"/>
    <w:rsid w:val="004F61AB"/>
    <w:rsid w:val="004F6242"/>
    <w:rsid w:val="004F64C3"/>
    <w:rsid w:val="004F68BB"/>
    <w:rsid w:val="004F6B65"/>
    <w:rsid w:val="004F6C41"/>
    <w:rsid w:val="004F6DAC"/>
    <w:rsid w:val="004F6F09"/>
    <w:rsid w:val="004F706C"/>
    <w:rsid w:val="004F7122"/>
    <w:rsid w:val="004F71EB"/>
    <w:rsid w:val="004F7392"/>
    <w:rsid w:val="004F7721"/>
    <w:rsid w:val="004F7737"/>
    <w:rsid w:val="004F7B53"/>
    <w:rsid w:val="004F7DF5"/>
    <w:rsid w:val="004F7FD7"/>
    <w:rsid w:val="0050014D"/>
    <w:rsid w:val="0050040F"/>
    <w:rsid w:val="005004E0"/>
    <w:rsid w:val="005005AC"/>
    <w:rsid w:val="005005C1"/>
    <w:rsid w:val="0050066D"/>
    <w:rsid w:val="0050069D"/>
    <w:rsid w:val="00500733"/>
    <w:rsid w:val="0050078A"/>
    <w:rsid w:val="005007F4"/>
    <w:rsid w:val="00500A6B"/>
    <w:rsid w:val="00500A75"/>
    <w:rsid w:val="00500D64"/>
    <w:rsid w:val="005011BB"/>
    <w:rsid w:val="0050145B"/>
    <w:rsid w:val="005014EB"/>
    <w:rsid w:val="0050174B"/>
    <w:rsid w:val="005018C5"/>
    <w:rsid w:val="00501CCD"/>
    <w:rsid w:val="00501E56"/>
    <w:rsid w:val="00501EB6"/>
    <w:rsid w:val="00501F09"/>
    <w:rsid w:val="0050227A"/>
    <w:rsid w:val="00502338"/>
    <w:rsid w:val="005031BF"/>
    <w:rsid w:val="005036F1"/>
    <w:rsid w:val="00503793"/>
    <w:rsid w:val="005038E7"/>
    <w:rsid w:val="00503AE3"/>
    <w:rsid w:val="00503D9C"/>
    <w:rsid w:val="00504232"/>
    <w:rsid w:val="0050482D"/>
    <w:rsid w:val="00504B2A"/>
    <w:rsid w:val="00504F71"/>
    <w:rsid w:val="005050CC"/>
    <w:rsid w:val="00505349"/>
    <w:rsid w:val="00505804"/>
    <w:rsid w:val="005059BA"/>
    <w:rsid w:val="005059C3"/>
    <w:rsid w:val="00505ADA"/>
    <w:rsid w:val="00506041"/>
    <w:rsid w:val="005060D1"/>
    <w:rsid w:val="00506331"/>
    <w:rsid w:val="005063AF"/>
    <w:rsid w:val="0050642A"/>
    <w:rsid w:val="00506781"/>
    <w:rsid w:val="00506811"/>
    <w:rsid w:val="00506885"/>
    <w:rsid w:val="00506AE7"/>
    <w:rsid w:val="00506D61"/>
    <w:rsid w:val="00506E6E"/>
    <w:rsid w:val="00506EB2"/>
    <w:rsid w:val="00506FD0"/>
    <w:rsid w:val="00506FD5"/>
    <w:rsid w:val="00507520"/>
    <w:rsid w:val="00507709"/>
    <w:rsid w:val="005077D7"/>
    <w:rsid w:val="00507AB8"/>
    <w:rsid w:val="00507CE6"/>
    <w:rsid w:val="00507DBF"/>
    <w:rsid w:val="00507EA7"/>
    <w:rsid w:val="00507FBD"/>
    <w:rsid w:val="005100A9"/>
    <w:rsid w:val="005103DF"/>
    <w:rsid w:val="005103EF"/>
    <w:rsid w:val="00510449"/>
    <w:rsid w:val="005106BE"/>
    <w:rsid w:val="00510916"/>
    <w:rsid w:val="00510B2B"/>
    <w:rsid w:val="00510C71"/>
    <w:rsid w:val="005111D2"/>
    <w:rsid w:val="00511203"/>
    <w:rsid w:val="00511333"/>
    <w:rsid w:val="00511A0C"/>
    <w:rsid w:val="00511BE8"/>
    <w:rsid w:val="00511D20"/>
    <w:rsid w:val="00512413"/>
    <w:rsid w:val="005125A5"/>
    <w:rsid w:val="00512620"/>
    <w:rsid w:val="00512A3C"/>
    <w:rsid w:val="00512B19"/>
    <w:rsid w:val="00512B22"/>
    <w:rsid w:val="00512D97"/>
    <w:rsid w:val="00512E27"/>
    <w:rsid w:val="00513157"/>
    <w:rsid w:val="0051316D"/>
    <w:rsid w:val="0051349B"/>
    <w:rsid w:val="00513628"/>
    <w:rsid w:val="0051368C"/>
    <w:rsid w:val="0051386A"/>
    <w:rsid w:val="00513949"/>
    <w:rsid w:val="00513ABF"/>
    <w:rsid w:val="00513BBB"/>
    <w:rsid w:val="00513C51"/>
    <w:rsid w:val="00513C6A"/>
    <w:rsid w:val="00513E6D"/>
    <w:rsid w:val="005140E1"/>
    <w:rsid w:val="0051434E"/>
    <w:rsid w:val="00514358"/>
    <w:rsid w:val="00514421"/>
    <w:rsid w:val="00514501"/>
    <w:rsid w:val="0051452D"/>
    <w:rsid w:val="00514978"/>
    <w:rsid w:val="00514BE0"/>
    <w:rsid w:val="00514C4C"/>
    <w:rsid w:val="00514DA7"/>
    <w:rsid w:val="00514E1F"/>
    <w:rsid w:val="00514E50"/>
    <w:rsid w:val="0051507C"/>
    <w:rsid w:val="0051559C"/>
    <w:rsid w:val="005157A9"/>
    <w:rsid w:val="005157E8"/>
    <w:rsid w:val="00515A9C"/>
    <w:rsid w:val="00516360"/>
    <w:rsid w:val="00516693"/>
    <w:rsid w:val="0051687C"/>
    <w:rsid w:val="005169E1"/>
    <w:rsid w:val="00516AA0"/>
    <w:rsid w:val="00516CDB"/>
    <w:rsid w:val="00516D18"/>
    <w:rsid w:val="00516D2A"/>
    <w:rsid w:val="005170B7"/>
    <w:rsid w:val="00517117"/>
    <w:rsid w:val="005173A0"/>
    <w:rsid w:val="0051749C"/>
    <w:rsid w:val="00517563"/>
    <w:rsid w:val="005176AD"/>
    <w:rsid w:val="00517731"/>
    <w:rsid w:val="005177E7"/>
    <w:rsid w:val="00517AB2"/>
    <w:rsid w:val="00517D2B"/>
    <w:rsid w:val="00520009"/>
    <w:rsid w:val="005202BF"/>
    <w:rsid w:val="0052034A"/>
    <w:rsid w:val="005203ED"/>
    <w:rsid w:val="005207D2"/>
    <w:rsid w:val="00520974"/>
    <w:rsid w:val="005209B7"/>
    <w:rsid w:val="005209C6"/>
    <w:rsid w:val="00520EF6"/>
    <w:rsid w:val="00521393"/>
    <w:rsid w:val="005215AA"/>
    <w:rsid w:val="00521608"/>
    <w:rsid w:val="00521CAC"/>
    <w:rsid w:val="00522214"/>
    <w:rsid w:val="0052240A"/>
    <w:rsid w:val="0052279A"/>
    <w:rsid w:val="005227AE"/>
    <w:rsid w:val="00522837"/>
    <w:rsid w:val="0052288B"/>
    <w:rsid w:val="005228B6"/>
    <w:rsid w:val="00522A37"/>
    <w:rsid w:val="00522D7B"/>
    <w:rsid w:val="00522FB1"/>
    <w:rsid w:val="0052300C"/>
    <w:rsid w:val="00523661"/>
    <w:rsid w:val="00523907"/>
    <w:rsid w:val="00523DB7"/>
    <w:rsid w:val="00523E47"/>
    <w:rsid w:val="00523E60"/>
    <w:rsid w:val="005243EE"/>
    <w:rsid w:val="005244AA"/>
    <w:rsid w:val="005244CE"/>
    <w:rsid w:val="005244D6"/>
    <w:rsid w:val="00524712"/>
    <w:rsid w:val="00524735"/>
    <w:rsid w:val="00524761"/>
    <w:rsid w:val="00524914"/>
    <w:rsid w:val="00524AA8"/>
    <w:rsid w:val="00524B6B"/>
    <w:rsid w:val="00524C90"/>
    <w:rsid w:val="00524E48"/>
    <w:rsid w:val="00525280"/>
    <w:rsid w:val="005256A5"/>
    <w:rsid w:val="005256D0"/>
    <w:rsid w:val="005257AB"/>
    <w:rsid w:val="00525A39"/>
    <w:rsid w:val="00525B48"/>
    <w:rsid w:val="00525B86"/>
    <w:rsid w:val="00525E6E"/>
    <w:rsid w:val="00526060"/>
    <w:rsid w:val="0052655E"/>
    <w:rsid w:val="00526570"/>
    <w:rsid w:val="00526BA5"/>
    <w:rsid w:val="00526D32"/>
    <w:rsid w:val="00526E6F"/>
    <w:rsid w:val="00526FA1"/>
    <w:rsid w:val="0052752E"/>
    <w:rsid w:val="00527C56"/>
    <w:rsid w:val="00527D64"/>
    <w:rsid w:val="00527ECE"/>
    <w:rsid w:val="00527F7A"/>
    <w:rsid w:val="0053025E"/>
    <w:rsid w:val="0053039B"/>
    <w:rsid w:val="005305DE"/>
    <w:rsid w:val="005306A9"/>
    <w:rsid w:val="0053076F"/>
    <w:rsid w:val="00530868"/>
    <w:rsid w:val="00530B8B"/>
    <w:rsid w:val="00530C2D"/>
    <w:rsid w:val="00530D36"/>
    <w:rsid w:val="00530F9E"/>
    <w:rsid w:val="00530FDD"/>
    <w:rsid w:val="0053101E"/>
    <w:rsid w:val="005312A6"/>
    <w:rsid w:val="005312A9"/>
    <w:rsid w:val="005316CD"/>
    <w:rsid w:val="0053175E"/>
    <w:rsid w:val="005318CD"/>
    <w:rsid w:val="00531C12"/>
    <w:rsid w:val="00531C97"/>
    <w:rsid w:val="00531D2B"/>
    <w:rsid w:val="005320FF"/>
    <w:rsid w:val="00532234"/>
    <w:rsid w:val="005324F1"/>
    <w:rsid w:val="0053279F"/>
    <w:rsid w:val="005328D1"/>
    <w:rsid w:val="00532B07"/>
    <w:rsid w:val="00532B18"/>
    <w:rsid w:val="00532B45"/>
    <w:rsid w:val="00532D53"/>
    <w:rsid w:val="00532F0E"/>
    <w:rsid w:val="0053312B"/>
    <w:rsid w:val="00533330"/>
    <w:rsid w:val="00533643"/>
    <w:rsid w:val="00533AA4"/>
    <w:rsid w:val="00533D52"/>
    <w:rsid w:val="00533F8C"/>
    <w:rsid w:val="00534370"/>
    <w:rsid w:val="00534391"/>
    <w:rsid w:val="00534496"/>
    <w:rsid w:val="005346E9"/>
    <w:rsid w:val="0053483E"/>
    <w:rsid w:val="00534978"/>
    <w:rsid w:val="00534CB6"/>
    <w:rsid w:val="00534CBE"/>
    <w:rsid w:val="00535112"/>
    <w:rsid w:val="005351A7"/>
    <w:rsid w:val="005355FF"/>
    <w:rsid w:val="00535983"/>
    <w:rsid w:val="00535AEA"/>
    <w:rsid w:val="00535F7A"/>
    <w:rsid w:val="005362E1"/>
    <w:rsid w:val="005365EF"/>
    <w:rsid w:val="0053663A"/>
    <w:rsid w:val="0053670F"/>
    <w:rsid w:val="0053696B"/>
    <w:rsid w:val="005369EF"/>
    <w:rsid w:val="00536B16"/>
    <w:rsid w:val="00536B3B"/>
    <w:rsid w:val="00536CA2"/>
    <w:rsid w:val="00536E4B"/>
    <w:rsid w:val="00536E4E"/>
    <w:rsid w:val="00536E62"/>
    <w:rsid w:val="0053704A"/>
    <w:rsid w:val="00537077"/>
    <w:rsid w:val="005370B0"/>
    <w:rsid w:val="00537435"/>
    <w:rsid w:val="00537498"/>
    <w:rsid w:val="005374FF"/>
    <w:rsid w:val="005378B7"/>
    <w:rsid w:val="00537B26"/>
    <w:rsid w:val="00537BDF"/>
    <w:rsid w:val="00537CC4"/>
    <w:rsid w:val="00537DEE"/>
    <w:rsid w:val="0054017E"/>
    <w:rsid w:val="0054018D"/>
    <w:rsid w:val="005401BF"/>
    <w:rsid w:val="005407EB"/>
    <w:rsid w:val="00540918"/>
    <w:rsid w:val="00540B6D"/>
    <w:rsid w:val="00540C7E"/>
    <w:rsid w:val="00540F31"/>
    <w:rsid w:val="005410F9"/>
    <w:rsid w:val="00541304"/>
    <w:rsid w:val="00541646"/>
    <w:rsid w:val="0054182D"/>
    <w:rsid w:val="00541A61"/>
    <w:rsid w:val="00541B2E"/>
    <w:rsid w:val="00541BE3"/>
    <w:rsid w:val="00542014"/>
    <w:rsid w:val="005428B7"/>
    <w:rsid w:val="00542B82"/>
    <w:rsid w:val="00542C83"/>
    <w:rsid w:val="00543072"/>
    <w:rsid w:val="005430D1"/>
    <w:rsid w:val="0054381C"/>
    <w:rsid w:val="0054383B"/>
    <w:rsid w:val="00543A44"/>
    <w:rsid w:val="00543EB3"/>
    <w:rsid w:val="005442F7"/>
    <w:rsid w:val="005445E5"/>
    <w:rsid w:val="00544C1F"/>
    <w:rsid w:val="00544C2D"/>
    <w:rsid w:val="00544CED"/>
    <w:rsid w:val="00544D6C"/>
    <w:rsid w:val="00544DCD"/>
    <w:rsid w:val="00544DF5"/>
    <w:rsid w:val="00545157"/>
    <w:rsid w:val="00545228"/>
    <w:rsid w:val="00545D0D"/>
    <w:rsid w:val="00545E69"/>
    <w:rsid w:val="0054621B"/>
    <w:rsid w:val="005463B1"/>
    <w:rsid w:val="005468D4"/>
    <w:rsid w:val="00546913"/>
    <w:rsid w:val="00546989"/>
    <w:rsid w:val="005469BF"/>
    <w:rsid w:val="00546AA1"/>
    <w:rsid w:val="00546C3B"/>
    <w:rsid w:val="00547171"/>
    <w:rsid w:val="005471E0"/>
    <w:rsid w:val="005472E4"/>
    <w:rsid w:val="00547436"/>
    <w:rsid w:val="0054783F"/>
    <w:rsid w:val="00547BC2"/>
    <w:rsid w:val="00547D9D"/>
    <w:rsid w:val="00550021"/>
    <w:rsid w:val="00550277"/>
    <w:rsid w:val="00550831"/>
    <w:rsid w:val="0055089E"/>
    <w:rsid w:val="005508C0"/>
    <w:rsid w:val="0055096F"/>
    <w:rsid w:val="00550B8C"/>
    <w:rsid w:val="00550DE3"/>
    <w:rsid w:val="00550E19"/>
    <w:rsid w:val="0055118F"/>
    <w:rsid w:val="00551346"/>
    <w:rsid w:val="00551605"/>
    <w:rsid w:val="0055175D"/>
    <w:rsid w:val="00551832"/>
    <w:rsid w:val="00551C17"/>
    <w:rsid w:val="00551E67"/>
    <w:rsid w:val="00551F8E"/>
    <w:rsid w:val="00552022"/>
    <w:rsid w:val="005520CD"/>
    <w:rsid w:val="00552458"/>
    <w:rsid w:val="00552499"/>
    <w:rsid w:val="005524AD"/>
    <w:rsid w:val="00552987"/>
    <w:rsid w:val="00552DE1"/>
    <w:rsid w:val="005532D5"/>
    <w:rsid w:val="00553329"/>
    <w:rsid w:val="005534D5"/>
    <w:rsid w:val="005535E8"/>
    <w:rsid w:val="0055364D"/>
    <w:rsid w:val="005536A3"/>
    <w:rsid w:val="005536D8"/>
    <w:rsid w:val="0055376D"/>
    <w:rsid w:val="0055398F"/>
    <w:rsid w:val="00553A8B"/>
    <w:rsid w:val="00553C00"/>
    <w:rsid w:val="00553D52"/>
    <w:rsid w:val="00553E36"/>
    <w:rsid w:val="005540A0"/>
    <w:rsid w:val="005541A5"/>
    <w:rsid w:val="0055468D"/>
    <w:rsid w:val="00554819"/>
    <w:rsid w:val="005549AE"/>
    <w:rsid w:val="00554AF6"/>
    <w:rsid w:val="00554BA8"/>
    <w:rsid w:val="00554E5B"/>
    <w:rsid w:val="00554F7F"/>
    <w:rsid w:val="00554F9F"/>
    <w:rsid w:val="00554FC3"/>
    <w:rsid w:val="005550C9"/>
    <w:rsid w:val="005553F3"/>
    <w:rsid w:val="00555663"/>
    <w:rsid w:val="005556BC"/>
    <w:rsid w:val="0055584F"/>
    <w:rsid w:val="005559E2"/>
    <w:rsid w:val="00555BD8"/>
    <w:rsid w:val="00555CF4"/>
    <w:rsid w:val="00555CFE"/>
    <w:rsid w:val="00555EA4"/>
    <w:rsid w:val="0055610A"/>
    <w:rsid w:val="005565BD"/>
    <w:rsid w:val="00556ACC"/>
    <w:rsid w:val="00556BA5"/>
    <w:rsid w:val="00556D5C"/>
    <w:rsid w:val="00556D94"/>
    <w:rsid w:val="0055717A"/>
    <w:rsid w:val="00557274"/>
    <w:rsid w:val="00557287"/>
    <w:rsid w:val="005575B4"/>
    <w:rsid w:val="005576AA"/>
    <w:rsid w:val="00557B3B"/>
    <w:rsid w:val="00557DC5"/>
    <w:rsid w:val="00557E0A"/>
    <w:rsid w:val="005604FF"/>
    <w:rsid w:val="005607A5"/>
    <w:rsid w:val="005609AD"/>
    <w:rsid w:val="005609F4"/>
    <w:rsid w:val="00560AA0"/>
    <w:rsid w:val="00560AFA"/>
    <w:rsid w:val="00560C10"/>
    <w:rsid w:val="00560CB2"/>
    <w:rsid w:val="00560D7D"/>
    <w:rsid w:val="00560F58"/>
    <w:rsid w:val="00560FC7"/>
    <w:rsid w:val="00561025"/>
    <w:rsid w:val="0056102D"/>
    <w:rsid w:val="00561249"/>
    <w:rsid w:val="00561407"/>
    <w:rsid w:val="00561463"/>
    <w:rsid w:val="00561474"/>
    <w:rsid w:val="005616A7"/>
    <w:rsid w:val="00561D1D"/>
    <w:rsid w:val="00561EA4"/>
    <w:rsid w:val="00561EA9"/>
    <w:rsid w:val="00561F21"/>
    <w:rsid w:val="005623BD"/>
    <w:rsid w:val="005626CE"/>
    <w:rsid w:val="00562A85"/>
    <w:rsid w:val="00562B6F"/>
    <w:rsid w:val="00562F12"/>
    <w:rsid w:val="0056346D"/>
    <w:rsid w:val="0056385D"/>
    <w:rsid w:val="00563DAC"/>
    <w:rsid w:val="00563E0A"/>
    <w:rsid w:val="005640FE"/>
    <w:rsid w:val="0056420A"/>
    <w:rsid w:val="0056435A"/>
    <w:rsid w:val="005645EA"/>
    <w:rsid w:val="00564905"/>
    <w:rsid w:val="005649ED"/>
    <w:rsid w:val="00564BAB"/>
    <w:rsid w:val="00564FEC"/>
    <w:rsid w:val="005651B6"/>
    <w:rsid w:val="005658E1"/>
    <w:rsid w:val="00565902"/>
    <w:rsid w:val="00565FE8"/>
    <w:rsid w:val="005664AA"/>
    <w:rsid w:val="00566532"/>
    <w:rsid w:val="005666DF"/>
    <w:rsid w:val="0056674D"/>
    <w:rsid w:val="00566B9A"/>
    <w:rsid w:val="00566C59"/>
    <w:rsid w:val="0056709A"/>
    <w:rsid w:val="005673E7"/>
    <w:rsid w:val="0056757E"/>
    <w:rsid w:val="00567651"/>
    <w:rsid w:val="0056767E"/>
    <w:rsid w:val="0056780D"/>
    <w:rsid w:val="005678FC"/>
    <w:rsid w:val="005679BE"/>
    <w:rsid w:val="00567A35"/>
    <w:rsid w:val="00567A3D"/>
    <w:rsid w:val="00567C7A"/>
    <w:rsid w:val="00567D80"/>
    <w:rsid w:val="00567E82"/>
    <w:rsid w:val="00567EBA"/>
    <w:rsid w:val="0057006D"/>
    <w:rsid w:val="005701C2"/>
    <w:rsid w:val="005701E1"/>
    <w:rsid w:val="00570219"/>
    <w:rsid w:val="0057077D"/>
    <w:rsid w:val="005708EE"/>
    <w:rsid w:val="00570B71"/>
    <w:rsid w:val="00570C2E"/>
    <w:rsid w:val="00570D53"/>
    <w:rsid w:val="00570D6A"/>
    <w:rsid w:val="00570FCB"/>
    <w:rsid w:val="00570FF2"/>
    <w:rsid w:val="005710C1"/>
    <w:rsid w:val="005715B1"/>
    <w:rsid w:val="00571667"/>
    <w:rsid w:val="00571877"/>
    <w:rsid w:val="0057193E"/>
    <w:rsid w:val="00571A96"/>
    <w:rsid w:val="00572003"/>
    <w:rsid w:val="005721C9"/>
    <w:rsid w:val="005723D7"/>
    <w:rsid w:val="00572580"/>
    <w:rsid w:val="00572638"/>
    <w:rsid w:val="0057263B"/>
    <w:rsid w:val="0057294B"/>
    <w:rsid w:val="005729AA"/>
    <w:rsid w:val="00572CCF"/>
    <w:rsid w:val="00573565"/>
    <w:rsid w:val="0057394F"/>
    <w:rsid w:val="00573AC8"/>
    <w:rsid w:val="00573B25"/>
    <w:rsid w:val="00573FC0"/>
    <w:rsid w:val="00574085"/>
    <w:rsid w:val="005740D0"/>
    <w:rsid w:val="005743C2"/>
    <w:rsid w:val="00574513"/>
    <w:rsid w:val="005745BD"/>
    <w:rsid w:val="00574A44"/>
    <w:rsid w:val="00574AFB"/>
    <w:rsid w:val="00574B6B"/>
    <w:rsid w:val="00574C42"/>
    <w:rsid w:val="00574CEB"/>
    <w:rsid w:val="00574DD7"/>
    <w:rsid w:val="005754C0"/>
    <w:rsid w:val="005755AF"/>
    <w:rsid w:val="00575E51"/>
    <w:rsid w:val="00575EAA"/>
    <w:rsid w:val="00575FF6"/>
    <w:rsid w:val="005762BC"/>
    <w:rsid w:val="00576463"/>
    <w:rsid w:val="00576601"/>
    <w:rsid w:val="00576676"/>
    <w:rsid w:val="00576A0B"/>
    <w:rsid w:val="00576C5E"/>
    <w:rsid w:val="00576E72"/>
    <w:rsid w:val="00577163"/>
    <w:rsid w:val="005771EB"/>
    <w:rsid w:val="005773CA"/>
    <w:rsid w:val="00577441"/>
    <w:rsid w:val="00577462"/>
    <w:rsid w:val="005774CA"/>
    <w:rsid w:val="00577838"/>
    <w:rsid w:val="005779DC"/>
    <w:rsid w:val="00577C0E"/>
    <w:rsid w:val="00577FF2"/>
    <w:rsid w:val="005802DD"/>
    <w:rsid w:val="00580522"/>
    <w:rsid w:val="00580761"/>
    <w:rsid w:val="00580891"/>
    <w:rsid w:val="00580BE9"/>
    <w:rsid w:val="00580D29"/>
    <w:rsid w:val="00580FAF"/>
    <w:rsid w:val="00581110"/>
    <w:rsid w:val="00581BFE"/>
    <w:rsid w:val="00581E75"/>
    <w:rsid w:val="00581F40"/>
    <w:rsid w:val="0058201B"/>
    <w:rsid w:val="005825ED"/>
    <w:rsid w:val="005826DD"/>
    <w:rsid w:val="0058276D"/>
    <w:rsid w:val="005828DC"/>
    <w:rsid w:val="005828E8"/>
    <w:rsid w:val="00582CEE"/>
    <w:rsid w:val="00582D72"/>
    <w:rsid w:val="00582DAD"/>
    <w:rsid w:val="00582E70"/>
    <w:rsid w:val="00582F29"/>
    <w:rsid w:val="0058304F"/>
    <w:rsid w:val="0058373E"/>
    <w:rsid w:val="005837B0"/>
    <w:rsid w:val="00583ADF"/>
    <w:rsid w:val="00583C76"/>
    <w:rsid w:val="00583DD7"/>
    <w:rsid w:val="00584008"/>
    <w:rsid w:val="00584227"/>
    <w:rsid w:val="00584455"/>
    <w:rsid w:val="0058453B"/>
    <w:rsid w:val="00584554"/>
    <w:rsid w:val="0058477F"/>
    <w:rsid w:val="005847C9"/>
    <w:rsid w:val="00584838"/>
    <w:rsid w:val="00584849"/>
    <w:rsid w:val="00584852"/>
    <w:rsid w:val="00584AEC"/>
    <w:rsid w:val="00584B55"/>
    <w:rsid w:val="00584CFB"/>
    <w:rsid w:val="00584D24"/>
    <w:rsid w:val="005850F2"/>
    <w:rsid w:val="005853B7"/>
    <w:rsid w:val="00585757"/>
    <w:rsid w:val="00585770"/>
    <w:rsid w:val="0058593C"/>
    <w:rsid w:val="00585C85"/>
    <w:rsid w:val="00585D10"/>
    <w:rsid w:val="00585D71"/>
    <w:rsid w:val="005861B9"/>
    <w:rsid w:val="005867AB"/>
    <w:rsid w:val="00586F79"/>
    <w:rsid w:val="00587759"/>
    <w:rsid w:val="00587870"/>
    <w:rsid w:val="00587A15"/>
    <w:rsid w:val="00587CE2"/>
    <w:rsid w:val="00587D5A"/>
    <w:rsid w:val="00587F19"/>
    <w:rsid w:val="00590066"/>
    <w:rsid w:val="00590094"/>
    <w:rsid w:val="005900DF"/>
    <w:rsid w:val="00590129"/>
    <w:rsid w:val="0059028B"/>
    <w:rsid w:val="0059030F"/>
    <w:rsid w:val="0059049F"/>
    <w:rsid w:val="0059070B"/>
    <w:rsid w:val="00590829"/>
    <w:rsid w:val="00590B44"/>
    <w:rsid w:val="00590C5A"/>
    <w:rsid w:val="00590FFA"/>
    <w:rsid w:val="00591018"/>
    <w:rsid w:val="00591131"/>
    <w:rsid w:val="005911A2"/>
    <w:rsid w:val="005913FA"/>
    <w:rsid w:val="00591494"/>
    <w:rsid w:val="00591D4A"/>
    <w:rsid w:val="00591E32"/>
    <w:rsid w:val="00592008"/>
    <w:rsid w:val="00592118"/>
    <w:rsid w:val="00592165"/>
    <w:rsid w:val="005921F2"/>
    <w:rsid w:val="005923C7"/>
    <w:rsid w:val="005928AD"/>
    <w:rsid w:val="00592908"/>
    <w:rsid w:val="00592919"/>
    <w:rsid w:val="0059344F"/>
    <w:rsid w:val="0059365A"/>
    <w:rsid w:val="00593A61"/>
    <w:rsid w:val="00593D77"/>
    <w:rsid w:val="00593FCD"/>
    <w:rsid w:val="00594248"/>
    <w:rsid w:val="005942CE"/>
    <w:rsid w:val="00594397"/>
    <w:rsid w:val="005945F1"/>
    <w:rsid w:val="00594701"/>
    <w:rsid w:val="00594A2F"/>
    <w:rsid w:val="00594AC0"/>
    <w:rsid w:val="00594AEC"/>
    <w:rsid w:val="00594D41"/>
    <w:rsid w:val="005950D2"/>
    <w:rsid w:val="00595273"/>
    <w:rsid w:val="00595380"/>
    <w:rsid w:val="00595443"/>
    <w:rsid w:val="00595456"/>
    <w:rsid w:val="00595481"/>
    <w:rsid w:val="00595734"/>
    <w:rsid w:val="00595F2F"/>
    <w:rsid w:val="00595F9B"/>
    <w:rsid w:val="00596502"/>
    <w:rsid w:val="00596588"/>
    <w:rsid w:val="00596D61"/>
    <w:rsid w:val="00596EBB"/>
    <w:rsid w:val="00596F81"/>
    <w:rsid w:val="005975A9"/>
    <w:rsid w:val="00597626"/>
    <w:rsid w:val="0059777B"/>
    <w:rsid w:val="00597854"/>
    <w:rsid w:val="005979CB"/>
    <w:rsid w:val="00597B12"/>
    <w:rsid w:val="00597BA2"/>
    <w:rsid w:val="00597D94"/>
    <w:rsid w:val="005A00CB"/>
    <w:rsid w:val="005A010A"/>
    <w:rsid w:val="005A0449"/>
    <w:rsid w:val="005A063D"/>
    <w:rsid w:val="005A06F2"/>
    <w:rsid w:val="005A0AD8"/>
    <w:rsid w:val="005A0B13"/>
    <w:rsid w:val="005A0E13"/>
    <w:rsid w:val="005A0E50"/>
    <w:rsid w:val="005A116D"/>
    <w:rsid w:val="005A11A2"/>
    <w:rsid w:val="005A150D"/>
    <w:rsid w:val="005A1510"/>
    <w:rsid w:val="005A16A9"/>
    <w:rsid w:val="005A1703"/>
    <w:rsid w:val="005A17EC"/>
    <w:rsid w:val="005A17F7"/>
    <w:rsid w:val="005A1A28"/>
    <w:rsid w:val="005A1A75"/>
    <w:rsid w:val="005A1C12"/>
    <w:rsid w:val="005A20F4"/>
    <w:rsid w:val="005A2237"/>
    <w:rsid w:val="005A24AE"/>
    <w:rsid w:val="005A26CC"/>
    <w:rsid w:val="005A2F88"/>
    <w:rsid w:val="005A3384"/>
    <w:rsid w:val="005A3410"/>
    <w:rsid w:val="005A3496"/>
    <w:rsid w:val="005A34EE"/>
    <w:rsid w:val="005A379C"/>
    <w:rsid w:val="005A38A9"/>
    <w:rsid w:val="005A3A05"/>
    <w:rsid w:val="005A3B80"/>
    <w:rsid w:val="005A3EB7"/>
    <w:rsid w:val="005A3FA1"/>
    <w:rsid w:val="005A3FA4"/>
    <w:rsid w:val="005A438C"/>
    <w:rsid w:val="005A45A7"/>
    <w:rsid w:val="005A48A5"/>
    <w:rsid w:val="005A4944"/>
    <w:rsid w:val="005A4A00"/>
    <w:rsid w:val="005A4B5C"/>
    <w:rsid w:val="005A4BB7"/>
    <w:rsid w:val="005A4DAA"/>
    <w:rsid w:val="005A5045"/>
    <w:rsid w:val="005A5B87"/>
    <w:rsid w:val="005A5C6C"/>
    <w:rsid w:val="005A5D19"/>
    <w:rsid w:val="005A5D41"/>
    <w:rsid w:val="005A5EC7"/>
    <w:rsid w:val="005A5ED9"/>
    <w:rsid w:val="005A6704"/>
    <w:rsid w:val="005A6868"/>
    <w:rsid w:val="005A687B"/>
    <w:rsid w:val="005A6AB8"/>
    <w:rsid w:val="005A6E13"/>
    <w:rsid w:val="005A6E71"/>
    <w:rsid w:val="005A6F8D"/>
    <w:rsid w:val="005A701D"/>
    <w:rsid w:val="005A7036"/>
    <w:rsid w:val="005A70C6"/>
    <w:rsid w:val="005A7124"/>
    <w:rsid w:val="005A71A6"/>
    <w:rsid w:val="005A71A7"/>
    <w:rsid w:val="005A72FE"/>
    <w:rsid w:val="005A7445"/>
    <w:rsid w:val="005A7507"/>
    <w:rsid w:val="005A782A"/>
    <w:rsid w:val="005A7CC4"/>
    <w:rsid w:val="005A7F9A"/>
    <w:rsid w:val="005B02B0"/>
    <w:rsid w:val="005B02F8"/>
    <w:rsid w:val="005B031A"/>
    <w:rsid w:val="005B0587"/>
    <w:rsid w:val="005B0676"/>
    <w:rsid w:val="005B0688"/>
    <w:rsid w:val="005B06F2"/>
    <w:rsid w:val="005B0724"/>
    <w:rsid w:val="005B0908"/>
    <w:rsid w:val="005B0A40"/>
    <w:rsid w:val="005B0D60"/>
    <w:rsid w:val="005B0EC8"/>
    <w:rsid w:val="005B102A"/>
    <w:rsid w:val="005B1148"/>
    <w:rsid w:val="005B1206"/>
    <w:rsid w:val="005B161A"/>
    <w:rsid w:val="005B1692"/>
    <w:rsid w:val="005B16DD"/>
    <w:rsid w:val="005B1740"/>
    <w:rsid w:val="005B19BA"/>
    <w:rsid w:val="005B1C8D"/>
    <w:rsid w:val="005B1D62"/>
    <w:rsid w:val="005B1DBA"/>
    <w:rsid w:val="005B1DD8"/>
    <w:rsid w:val="005B1FDA"/>
    <w:rsid w:val="005B2809"/>
    <w:rsid w:val="005B2836"/>
    <w:rsid w:val="005B28F7"/>
    <w:rsid w:val="005B2CEC"/>
    <w:rsid w:val="005B2F11"/>
    <w:rsid w:val="005B3045"/>
    <w:rsid w:val="005B30E5"/>
    <w:rsid w:val="005B3208"/>
    <w:rsid w:val="005B3508"/>
    <w:rsid w:val="005B3577"/>
    <w:rsid w:val="005B3E10"/>
    <w:rsid w:val="005B3F7C"/>
    <w:rsid w:val="005B4316"/>
    <w:rsid w:val="005B43B4"/>
    <w:rsid w:val="005B443F"/>
    <w:rsid w:val="005B46A2"/>
    <w:rsid w:val="005B477D"/>
    <w:rsid w:val="005B47D6"/>
    <w:rsid w:val="005B4A0A"/>
    <w:rsid w:val="005B4B51"/>
    <w:rsid w:val="005B4BA9"/>
    <w:rsid w:val="005B4E1C"/>
    <w:rsid w:val="005B531A"/>
    <w:rsid w:val="005B5789"/>
    <w:rsid w:val="005B578C"/>
    <w:rsid w:val="005B593C"/>
    <w:rsid w:val="005B5E88"/>
    <w:rsid w:val="005B60CF"/>
    <w:rsid w:val="005B6379"/>
    <w:rsid w:val="005B6395"/>
    <w:rsid w:val="005B699C"/>
    <w:rsid w:val="005B6A86"/>
    <w:rsid w:val="005B6C44"/>
    <w:rsid w:val="005B6DB2"/>
    <w:rsid w:val="005B7015"/>
    <w:rsid w:val="005B713C"/>
    <w:rsid w:val="005B7202"/>
    <w:rsid w:val="005B74FA"/>
    <w:rsid w:val="005B7534"/>
    <w:rsid w:val="005B7BC7"/>
    <w:rsid w:val="005B7C20"/>
    <w:rsid w:val="005B7C25"/>
    <w:rsid w:val="005B7D9E"/>
    <w:rsid w:val="005B7E05"/>
    <w:rsid w:val="005B7E44"/>
    <w:rsid w:val="005B7FD6"/>
    <w:rsid w:val="005C007E"/>
    <w:rsid w:val="005C00AE"/>
    <w:rsid w:val="005C0486"/>
    <w:rsid w:val="005C070F"/>
    <w:rsid w:val="005C091A"/>
    <w:rsid w:val="005C0C45"/>
    <w:rsid w:val="005C0CE1"/>
    <w:rsid w:val="005C0E27"/>
    <w:rsid w:val="005C0EB3"/>
    <w:rsid w:val="005C0EBB"/>
    <w:rsid w:val="005C0EE1"/>
    <w:rsid w:val="005C0F01"/>
    <w:rsid w:val="005C0FF4"/>
    <w:rsid w:val="005C14A6"/>
    <w:rsid w:val="005C1ADB"/>
    <w:rsid w:val="005C1E19"/>
    <w:rsid w:val="005C1E2C"/>
    <w:rsid w:val="005C1FEA"/>
    <w:rsid w:val="005C20F4"/>
    <w:rsid w:val="005C2AE7"/>
    <w:rsid w:val="005C2C7B"/>
    <w:rsid w:val="005C2C9B"/>
    <w:rsid w:val="005C2D48"/>
    <w:rsid w:val="005C2F1A"/>
    <w:rsid w:val="005C3031"/>
    <w:rsid w:val="005C3535"/>
    <w:rsid w:val="005C3737"/>
    <w:rsid w:val="005C39C3"/>
    <w:rsid w:val="005C3A28"/>
    <w:rsid w:val="005C3DCB"/>
    <w:rsid w:val="005C3F0E"/>
    <w:rsid w:val="005C4569"/>
    <w:rsid w:val="005C484F"/>
    <w:rsid w:val="005C4C2D"/>
    <w:rsid w:val="005C4CC6"/>
    <w:rsid w:val="005C4DBA"/>
    <w:rsid w:val="005C5176"/>
    <w:rsid w:val="005C51B8"/>
    <w:rsid w:val="005C525D"/>
    <w:rsid w:val="005C5272"/>
    <w:rsid w:val="005C5303"/>
    <w:rsid w:val="005C53A8"/>
    <w:rsid w:val="005C5614"/>
    <w:rsid w:val="005C56BF"/>
    <w:rsid w:val="005C56DD"/>
    <w:rsid w:val="005C5821"/>
    <w:rsid w:val="005C5CF4"/>
    <w:rsid w:val="005C5D2B"/>
    <w:rsid w:val="005C5D72"/>
    <w:rsid w:val="005C5E1D"/>
    <w:rsid w:val="005C618D"/>
    <w:rsid w:val="005C63AB"/>
    <w:rsid w:val="005C6DCA"/>
    <w:rsid w:val="005C6DEF"/>
    <w:rsid w:val="005C73A7"/>
    <w:rsid w:val="005C7788"/>
    <w:rsid w:val="005C7AF6"/>
    <w:rsid w:val="005C7B5B"/>
    <w:rsid w:val="005C7BAF"/>
    <w:rsid w:val="005C7D7D"/>
    <w:rsid w:val="005D015A"/>
    <w:rsid w:val="005D01DC"/>
    <w:rsid w:val="005D02AB"/>
    <w:rsid w:val="005D02BB"/>
    <w:rsid w:val="005D034A"/>
    <w:rsid w:val="005D0887"/>
    <w:rsid w:val="005D0EDF"/>
    <w:rsid w:val="005D0F8F"/>
    <w:rsid w:val="005D116A"/>
    <w:rsid w:val="005D11FC"/>
    <w:rsid w:val="005D147A"/>
    <w:rsid w:val="005D1781"/>
    <w:rsid w:val="005D17A0"/>
    <w:rsid w:val="005D1844"/>
    <w:rsid w:val="005D19D0"/>
    <w:rsid w:val="005D1A5E"/>
    <w:rsid w:val="005D1AE2"/>
    <w:rsid w:val="005D1BA2"/>
    <w:rsid w:val="005D1BC4"/>
    <w:rsid w:val="005D20EC"/>
    <w:rsid w:val="005D212F"/>
    <w:rsid w:val="005D2262"/>
    <w:rsid w:val="005D2417"/>
    <w:rsid w:val="005D2517"/>
    <w:rsid w:val="005D2621"/>
    <w:rsid w:val="005D290A"/>
    <w:rsid w:val="005D2BB5"/>
    <w:rsid w:val="005D2DAC"/>
    <w:rsid w:val="005D2DE4"/>
    <w:rsid w:val="005D2F49"/>
    <w:rsid w:val="005D32B4"/>
    <w:rsid w:val="005D3336"/>
    <w:rsid w:val="005D37FA"/>
    <w:rsid w:val="005D3992"/>
    <w:rsid w:val="005D3B9D"/>
    <w:rsid w:val="005D3BB8"/>
    <w:rsid w:val="005D3CAC"/>
    <w:rsid w:val="005D3CC4"/>
    <w:rsid w:val="005D3D79"/>
    <w:rsid w:val="005D3D97"/>
    <w:rsid w:val="005D3F85"/>
    <w:rsid w:val="005D3FB0"/>
    <w:rsid w:val="005D40CD"/>
    <w:rsid w:val="005D445F"/>
    <w:rsid w:val="005D4460"/>
    <w:rsid w:val="005D463E"/>
    <w:rsid w:val="005D48AF"/>
    <w:rsid w:val="005D4C46"/>
    <w:rsid w:val="005D4F83"/>
    <w:rsid w:val="005D51CB"/>
    <w:rsid w:val="005D537F"/>
    <w:rsid w:val="005D5391"/>
    <w:rsid w:val="005D5912"/>
    <w:rsid w:val="005D5924"/>
    <w:rsid w:val="005D5948"/>
    <w:rsid w:val="005D5C7E"/>
    <w:rsid w:val="005D5D01"/>
    <w:rsid w:val="005D5F07"/>
    <w:rsid w:val="005D5F4F"/>
    <w:rsid w:val="005D609F"/>
    <w:rsid w:val="005D6458"/>
    <w:rsid w:val="005D6708"/>
    <w:rsid w:val="005D6B58"/>
    <w:rsid w:val="005D6C48"/>
    <w:rsid w:val="005D6DED"/>
    <w:rsid w:val="005D7339"/>
    <w:rsid w:val="005D74D6"/>
    <w:rsid w:val="005D75B7"/>
    <w:rsid w:val="005D7670"/>
    <w:rsid w:val="005D7753"/>
    <w:rsid w:val="005D7813"/>
    <w:rsid w:val="005D788C"/>
    <w:rsid w:val="005D79BE"/>
    <w:rsid w:val="005D7AEC"/>
    <w:rsid w:val="005E01B1"/>
    <w:rsid w:val="005E02E0"/>
    <w:rsid w:val="005E07AF"/>
    <w:rsid w:val="005E07E0"/>
    <w:rsid w:val="005E0838"/>
    <w:rsid w:val="005E08DE"/>
    <w:rsid w:val="005E0A69"/>
    <w:rsid w:val="005E0CA6"/>
    <w:rsid w:val="005E0D5D"/>
    <w:rsid w:val="005E0E57"/>
    <w:rsid w:val="005E0EF8"/>
    <w:rsid w:val="005E1368"/>
    <w:rsid w:val="005E1C99"/>
    <w:rsid w:val="005E1D85"/>
    <w:rsid w:val="005E1E26"/>
    <w:rsid w:val="005E1FEB"/>
    <w:rsid w:val="005E2074"/>
    <w:rsid w:val="005E228B"/>
    <w:rsid w:val="005E22CF"/>
    <w:rsid w:val="005E24EA"/>
    <w:rsid w:val="005E2776"/>
    <w:rsid w:val="005E27C0"/>
    <w:rsid w:val="005E283E"/>
    <w:rsid w:val="005E2A5A"/>
    <w:rsid w:val="005E2D5F"/>
    <w:rsid w:val="005E2DA4"/>
    <w:rsid w:val="005E32BC"/>
    <w:rsid w:val="005E32D8"/>
    <w:rsid w:val="005E3359"/>
    <w:rsid w:val="005E36AF"/>
    <w:rsid w:val="005E36DA"/>
    <w:rsid w:val="005E3710"/>
    <w:rsid w:val="005E3744"/>
    <w:rsid w:val="005E3895"/>
    <w:rsid w:val="005E3988"/>
    <w:rsid w:val="005E3AEB"/>
    <w:rsid w:val="005E3B6A"/>
    <w:rsid w:val="005E3ED4"/>
    <w:rsid w:val="005E4035"/>
    <w:rsid w:val="005E43B6"/>
    <w:rsid w:val="005E460D"/>
    <w:rsid w:val="005E4CB1"/>
    <w:rsid w:val="005E4D35"/>
    <w:rsid w:val="005E5461"/>
    <w:rsid w:val="005E5521"/>
    <w:rsid w:val="005E5640"/>
    <w:rsid w:val="005E572C"/>
    <w:rsid w:val="005E5B54"/>
    <w:rsid w:val="005E5B9B"/>
    <w:rsid w:val="005E5DC8"/>
    <w:rsid w:val="005E5DDD"/>
    <w:rsid w:val="005E5E15"/>
    <w:rsid w:val="005E5F79"/>
    <w:rsid w:val="005E6070"/>
    <w:rsid w:val="005E622D"/>
    <w:rsid w:val="005E629A"/>
    <w:rsid w:val="005E6376"/>
    <w:rsid w:val="005E6572"/>
    <w:rsid w:val="005E67A4"/>
    <w:rsid w:val="005E6A75"/>
    <w:rsid w:val="005E6C0A"/>
    <w:rsid w:val="005E6D36"/>
    <w:rsid w:val="005E6ECC"/>
    <w:rsid w:val="005E6FA6"/>
    <w:rsid w:val="005E7186"/>
    <w:rsid w:val="005E7335"/>
    <w:rsid w:val="005E737A"/>
    <w:rsid w:val="005E7571"/>
    <w:rsid w:val="005E75A0"/>
    <w:rsid w:val="005E7689"/>
    <w:rsid w:val="005E7ABB"/>
    <w:rsid w:val="005E7E6D"/>
    <w:rsid w:val="005F0075"/>
    <w:rsid w:val="005F00EB"/>
    <w:rsid w:val="005F012D"/>
    <w:rsid w:val="005F01EC"/>
    <w:rsid w:val="005F0386"/>
    <w:rsid w:val="005F06B8"/>
    <w:rsid w:val="005F08CB"/>
    <w:rsid w:val="005F0A57"/>
    <w:rsid w:val="005F0AE7"/>
    <w:rsid w:val="005F0CD4"/>
    <w:rsid w:val="005F0F7D"/>
    <w:rsid w:val="005F1251"/>
    <w:rsid w:val="005F12C2"/>
    <w:rsid w:val="005F138C"/>
    <w:rsid w:val="005F1781"/>
    <w:rsid w:val="005F1855"/>
    <w:rsid w:val="005F199A"/>
    <w:rsid w:val="005F19AC"/>
    <w:rsid w:val="005F1D24"/>
    <w:rsid w:val="005F219B"/>
    <w:rsid w:val="005F2AC0"/>
    <w:rsid w:val="005F2E63"/>
    <w:rsid w:val="005F335F"/>
    <w:rsid w:val="005F356D"/>
    <w:rsid w:val="005F36FD"/>
    <w:rsid w:val="005F3C56"/>
    <w:rsid w:val="005F3D7E"/>
    <w:rsid w:val="005F3D8A"/>
    <w:rsid w:val="005F3E1D"/>
    <w:rsid w:val="005F3E3E"/>
    <w:rsid w:val="005F3F88"/>
    <w:rsid w:val="005F3FB7"/>
    <w:rsid w:val="005F41CC"/>
    <w:rsid w:val="005F44A9"/>
    <w:rsid w:val="005F4606"/>
    <w:rsid w:val="005F4626"/>
    <w:rsid w:val="005F46BC"/>
    <w:rsid w:val="005F495E"/>
    <w:rsid w:val="005F4A4D"/>
    <w:rsid w:val="005F4B21"/>
    <w:rsid w:val="005F4C28"/>
    <w:rsid w:val="005F5685"/>
    <w:rsid w:val="005F570D"/>
    <w:rsid w:val="005F58E5"/>
    <w:rsid w:val="005F5BA8"/>
    <w:rsid w:val="005F5D1E"/>
    <w:rsid w:val="005F5E78"/>
    <w:rsid w:val="005F63ED"/>
    <w:rsid w:val="005F65C9"/>
    <w:rsid w:val="005F6715"/>
    <w:rsid w:val="005F6859"/>
    <w:rsid w:val="005F687E"/>
    <w:rsid w:val="005F6F3A"/>
    <w:rsid w:val="005F7371"/>
    <w:rsid w:val="005F73F0"/>
    <w:rsid w:val="005F75E4"/>
    <w:rsid w:val="005F776E"/>
    <w:rsid w:val="005F792C"/>
    <w:rsid w:val="005F7A86"/>
    <w:rsid w:val="005F7B3B"/>
    <w:rsid w:val="005F7BA6"/>
    <w:rsid w:val="005F7D7B"/>
    <w:rsid w:val="006000E9"/>
    <w:rsid w:val="006000F3"/>
    <w:rsid w:val="006002A8"/>
    <w:rsid w:val="006002BB"/>
    <w:rsid w:val="0060034E"/>
    <w:rsid w:val="00600455"/>
    <w:rsid w:val="006004C2"/>
    <w:rsid w:val="006004FA"/>
    <w:rsid w:val="00600607"/>
    <w:rsid w:val="00600648"/>
    <w:rsid w:val="00600747"/>
    <w:rsid w:val="00600822"/>
    <w:rsid w:val="00600927"/>
    <w:rsid w:val="00600BC9"/>
    <w:rsid w:val="00600E72"/>
    <w:rsid w:val="00601009"/>
    <w:rsid w:val="006010CD"/>
    <w:rsid w:val="00601233"/>
    <w:rsid w:val="006014AB"/>
    <w:rsid w:val="006018D4"/>
    <w:rsid w:val="00601AC0"/>
    <w:rsid w:val="00601B93"/>
    <w:rsid w:val="00601C04"/>
    <w:rsid w:val="00601C80"/>
    <w:rsid w:val="00601C86"/>
    <w:rsid w:val="00601F2E"/>
    <w:rsid w:val="006020D5"/>
    <w:rsid w:val="006022B8"/>
    <w:rsid w:val="00602382"/>
    <w:rsid w:val="006023A4"/>
    <w:rsid w:val="00602884"/>
    <w:rsid w:val="00602A6E"/>
    <w:rsid w:val="006030FE"/>
    <w:rsid w:val="0060318B"/>
    <w:rsid w:val="00603633"/>
    <w:rsid w:val="006038C4"/>
    <w:rsid w:val="00604174"/>
    <w:rsid w:val="0060438D"/>
    <w:rsid w:val="00604609"/>
    <w:rsid w:val="006047A5"/>
    <w:rsid w:val="00604C90"/>
    <w:rsid w:val="00604CE5"/>
    <w:rsid w:val="00604E4B"/>
    <w:rsid w:val="00604F21"/>
    <w:rsid w:val="00604F4A"/>
    <w:rsid w:val="0060546D"/>
    <w:rsid w:val="0060580E"/>
    <w:rsid w:val="0060586F"/>
    <w:rsid w:val="00605BCE"/>
    <w:rsid w:val="00605D58"/>
    <w:rsid w:val="00605E31"/>
    <w:rsid w:val="00605EF1"/>
    <w:rsid w:val="006060F3"/>
    <w:rsid w:val="00606154"/>
    <w:rsid w:val="00606274"/>
    <w:rsid w:val="00606302"/>
    <w:rsid w:val="006063C1"/>
    <w:rsid w:val="006064CC"/>
    <w:rsid w:val="0060692F"/>
    <w:rsid w:val="00606936"/>
    <w:rsid w:val="00606968"/>
    <w:rsid w:val="00606A96"/>
    <w:rsid w:val="00606CD6"/>
    <w:rsid w:val="00606D71"/>
    <w:rsid w:val="00606ECA"/>
    <w:rsid w:val="00606F44"/>
    <w:rsid w:val="00606F5D"/>
    <w:rsid w:val="006074A7"/>
    <w:rsid w:val="0060751D"/>
    <w:rsid w:val="0060756D"/>
    <w:rsid w:val="0060775A"/>
    <w:rsid w:val="006077F9"/>
    <w:rsid w:val="00607AB9"/>
    <w:rsid w:val="00607B85"/>
    <w:rsid w:val="00607CAE"/>
    <w:rsid w:val="00607D62"/>
    <w:rsid w:val="00607D78"/>
    <w:rsid w:val="00607DBC"/>
    <w:rsid w:val="00610097"/>
    <w:rsid w:val="006100F4"/>
    <w:rsid w:val="006101F5"/>
    <w:rsid w:val="0061031B"/>
    <w:rsid w:val="00610387"/>
    <w:rsid w:val="006107E4"/>
    <w:rsid w:val="00610F47"/>
    <w:rsid w:val="006111C4"/>
    <w:rsid w:val="00611411"/>
    <w:rsid w:val="006114BB"/>
    <w:rsid w:val="00611A3A"/>
    <w:rsid w:val="00611B67"/>
    <w:rsid w:val="00611CA5"/>
    <w:rsid w:val="00611D00"/>
    <w:rsid w:val="00611D9A"/>
    <w:rsid w:val="00611DD1"/>
    <w:rsid w:val="00611EF9"/>
    <w:rsid w:val="00612633"/>
    <w:rsid w:val="006126B6"/>
    <w:rsid w:val="00612AE1"/>
    <w:rsid w:val="00612D40"/>
    <w:rsid w:val="00612DFE"/>
    <w:rsid w:val="00612E1A"/>
    <w:rsid w:val="00612E3B"/>
    <w:rsid w:val="00612E86"/>
    <w:rsid w:val="00613040"/>
    <w:rsid w:val="0061308A"/>
    <w:rsid w:val="006131C1"/>
    <w:rsid w:val="00613AAE"/>
    <w:rsid w:val="00613AC0"/>
    <w:rsid w:val="00613B6F"/>
    <w:rsid w:val="00613BCC"/>
    <w:rsid w:val="00613D22"/>
    <w:rsid w:val="00613D51"/>
    <w:rsid w:val="00613E93"/>
    <w:rsid w:val="00613F14"/>
    <w:rsid w:val="0061400A"/>
    <w:rsid w:val="0061408C"/>
    <w:rsid w:val="00614238"/>
    <w:rsid w:val="0061522C"/>
    <w:rsid w:val="00615283"/>
    <w:rsid w:val="0061541B"/>
    <w:rsid w:val="00615424"/>
    <w:rsid w:val="006155A8"/>
    <w:rsid w:val="006156E4"/>
    <w:rsid w:val="00615744"/>
    <w:rsid w:val="00615904"/>
    <w:rsid w:val="00615A46"/>
    <w:rsid w:val="00615A8F"/>
    <w:rsid w:val="00615CB1"/>
    <w:rsid w:val="00615DC9"/>
    <w:rsid w:val="00615DEA"/>
    <w:rsid w:val="00615F46"/>
    <w:rsid w:val="00615F8F"/>
    <w:rsid w:val="0061611E"/>
    <w:rsid w:val="00616173"/>
    <w:rsid w:val="006161BD"/>
    <w:rsid w:val="0061642A"/>
    <w:rsid w:val="00616433"/>
    <w:rsid w:val="00616675"/>
    <w:rsid w:val="00616AC9"/>
    <w:rsid w:val="00616B78"/>
    <w:rsid w:val="00616D23"/>
    <w:rsid w:val="00616D47"/>
    <w:rsid w:val="00616F64"/>
    <w:rsid w:val="00617468"/>
    <w:rsid w:val="006175FD"/>
    <w:rsid w:val="00617B6E"/>
    <w:rsid w:val="00617BFF"/>
    <w:rsid w:val="00617C42"/>
    <w:rsid w:val="00617DBB"/>
    <w:rsid w:val="00617F24"/>
    <w:rsid w:val="0062025F"/>
    <w:rsid w:val="006209BB"/>
    <w:rsid w:val="00620A65"/>
    <w:rsid w:val="00620BE5"/>
    <w:rsid w:val="00620D60"/>
    <w:rsid w:val="006210F3"/>
    <w:rsid w:val="0062164B"/>
    <w:rsid w:val="0062181A"/>
    <w:rsid w:val="006218E3"/>
    <w:rsid w:val="006218F8"/>
    <w:rsid w:val="00621CAA"/>
    <w:rsid w:val="00621DFA"/>
    <w:rsid w:val="00621FD9"/>
    <w:rsid w:val="00622232"/>
    <w:rsid w:val="0062223B"/>
    <w:rsid w:val="006224D1"/>
    <w:rsid w:val="00622689"/>
    <w:rsid w:val="00622736"/>
    <w:rsid w:val="00622953"/>
    <w:rsid w:val="00622972"/>
    <w:rsid w:val="00622987"/>
    <w:rsid w:val="00622C1A"/>
    <w:rsid w:val="00623114"/>
    <w:rsid w:val="00623445"/>
    <w:rsid w:val="00623673"/>
    <w:rsid w:val="006237A7"/>
    <w:rsid w:val="00623901"/>
    <w:rsid w:val="00623A3D"/>
    <w:rsid w:val="00623BCF"/>
    <w:rsid w:val="006242D0"/>
    <w:rsid w:val="00624423"/>
    <w:rsid w:val="0062445E"/>
    <w:rsid w:val="00624556"/>
    <w:rsid w:val="0062463D"/>
    <w:rsid w:val="006248CB"/>
    <w:rsid w:val="00624919"/>
    <w:rsid w:val="00624954"/>
    <w:rsid w:val="00624B51"/>
    <w:rsid w:val="00624BBE"/>
    <w:rsid w:val="00624C29"/>
    <w:rsid w:val="00624F96"/>
    <w:rsid w:val="006250EC"/>
    <w:rsid w:val="00625141"/>
    <w:rsid w:val="00625568"/>
    <w:rsid w:val="006255EF"/>
    <w:rsid w:val="006256C3"/>
    <w:rsid w:val="006257BF"/>
    <w:rsid w:val="00625971"/>
    <w:rsid w:val="00625AD1"/>
    <w:rsid w:val="00625B24"/>
    <w:rsid w:val="00625DFB"/>
    <w:rsid w:val="006268AB"/>
    <w:rsid w:val="00626A62"/>
    <w:rsid w:val="00626A8A"/>
    <w:rsid w:val="00626B10"/>
    <w:rsid w:val="00626BEE"/>
    <w:rsid w:val="00626E64"/>
    <w:rsid w:val="00626FE8"/>
    <w:rsid w:val="00626FEA"/>
    <w:rsid w:val="00627097"/>
    <w:rsid w:val="006270AA"/>
    <w:rsid w:val="00627813"/>
    <w:rsid w:val="0062794F"/>
    <w:rsid w:val="00627A75"/>
    <w:rsid w:val="00627BDC"/>
    <w:rsid w:val="00627C4C"/>
    <w:rsid w:val="00627C5D"/>
    <w:rsid w:val="00630272"/>
    <w:rsid w:val="00630684"/>
    <w:rsid w:val="00630879"/>
    <w:rsid w:val="00630B98"/>
    <w:rsid w:val="00630D44"/>
    <w:rsid w:val="00630DB3"/>
    <w:rsid w:val="00630FC5"/>
    <w:rsid w:val="006318EF"/>
    <w:rsid w:val="00631AC5"/>
    <w:rsid w:val="00631AD8"/>
    <w:rsid w:val="00631B98"/>
    <w:rsid w:val="00631F34"/>
    <w:rsid w:val="00631F5E"/>
    <w:rsid w:val="00631F86"/>
    <w:rsid w:val="00632245"/>
    <w:rsid w:val="006322AD"/>
    <w:rsid w:val="006322AF"/>
    <w:rsid w:val="00632572"/>
    <w:rsid w:val="006325F4"/>
    <w:rsid w:val="00632637"/>
    <w:rsid w:val="006328EB"/>
    <w:rsid w:val="00632A96"/>
    <w:rsid w:val="00632AAA"/>
    <w:rsid w:val="00632B1A"/>
    <w:rsid w:val="00632D1E"/>
    <w:rsid w:val="00632DA7"/>
    <w:rsid w:val="00633126"/>
    <w:rsid w:val="00633265"/>
    <w:rsid w:val="006334D3"/>
    <w:rsid w:val="00633569"/>
    <w:rsid w:val="00633BDD"/>
    <w:rsid w:val="00633FF3"/>
    <w:rsid w:val="00634370"/>
    <w:rsid w:val="006346F1"/>
    <w:rsid w:val="00634B72"/>
    <w:rsid w:val="00634EA7"/>
    <w:rsid w:val="0063539F"/>
    <w:rsid w:val="00635454"/>
    <w:rsid w:val="00635485"/>
    <w:rsid w:val="00635894"/>
    <w:rsid w:val="006358BB"/>
    <w:rsid w:val="006358FD"/>
    <w:rsid w:val="00635D14"/>
    <w:rsid w:val="00635DFF"/>
    <w:rsid w:val="00635E69"/>
    <w:rsid w:val="00635F0E"/>
    <w:rsid w:val="00635F0F"/>
    <w:rsid w:val="006361D2"/>
    <w:rsid w:val="0063638A"/>
    <w:rsid w:val="00636A0F"/>
    <w:rsid w:val="00636B5E"/>
    <w:rsid w:val="00636C31"/>
    <w:rsid w:val="00636CE1"/>
    <w:rsid w:val="00636E01"/>
    <w:rsid w:val="006371B3"/>
    <w:rsid w:val="0063759E"/>
    <w:rsid w:val="006375DF"/>
    <w:rsid w:val="00637613"/>
    <w:rsid w:val="00637732"/>
    <w:rsid w:val="00637837"/>
    <w:rsid w:val="0063784A"/>
    <w:rsid w:val="00637945"/>
    <w:rsid w:val="00637D77"/>
    <w:rsid w:val="00637E7B"/>
    <w:rsid w:val="00637E9E"/>
    <w:rsid w:val="0064019F"/>
    <w:rsid w:val="0064062A"/>
    <w:rsid w:val="006406D1"/>
    <w:rsid w:val="0064093C"/>
    <w:rsid w:val="00640B66"/>
    <w:rsid w:val="00640BD4"/>
    <w:rsid w:val="00640CB6"/>
    <w:rsid w:val="00640CC7"/>
    <w:rsid w:val="006410B7"/>
    <w:rsid w:val="006410D4"/>
    <w:rsid w:val="0064126A"/>
    <w:rsid w:val="0064126B"/>
    <w:rsid w:val="00641352"/>
    <w:rsid w:val="006413DF"/>
    <w:rsid w:val="00641B02"/>
    <w:rsid w:val="00641BDF"/>
    <w:rsid w:val="00641D0F"/>
    <w:rsid w:val="00641D13"/>
    <w:rsid w:val="00641E28"/>
    <w:rsid w:val="00641ECE"/>
    <w:rsid w:val="00641F20"/>
    <w:rsid w:val="00641F89"/>
    <w:rsid w:val="00641FF9"/>
    <w:rsid w:val="00642005"/>
    <w:rsid w:val="0064202E"/>
    <w:rsid w:val="0064205E"/>
    <w:rsid w:val="006422B9"/>
    <w:rsid w:val="00642600"/>
    <w:rsid w:val="006426D3"/>
    <w:rsid w:val="00642714"/>
    <w:rsid w:val="00642CB6"/>
    <w:rsid w:val="00642DCA"/>
    <w:rsid w:val="00642DDF"/>
    <w:rsid w:val="00642F3E"/>
    <w:rsid w:val="0064307F"/>
    <w:rsid w:val="006434C3"/>
    <w:rsid w:val="00643568"/>
    <w:rsid w:val="00643AAB"/>
    <w:rsid w:val="00643C85"/>
    <w:rsid w:val="00643D61"/>
    <w:rsid w:val="00643F07"/>
    <w:rsid w:val="0064423C"/>
    <w:rsid w:val="0064444F"/>
    <w:rsid w:val="006444B1"/>
    <w:rsid w:val="0064461B"/>
    <w:rsid w:val="006448F9"/>
    <w:rsid w:val="00644AAD"/>
    <w:rsid w:val="00644B98"/>
    <w:rsid w:val="00644C6C"/>
    <w:rsid w:val="00644CB8"/>
    <w:rsid w:val="00644D0D"/>
    <w:rsid w:val="00644E6E"/>
    <w:rsid w:val="00644EA7"/>
    <w:rsid w:val="006450DA"/>
    <w:rsid w:val="00645282"/>
    <w:rsid w:val="006453E9"/>
    <w:rsid w:val="00645551"/>
    <w:rsid w:val="006455F8"/>
    <w:rsid w:val="0064570D"/>
    <w:rsid w:val="0064596A"/>
    <w:rsid w:val="006462A2"/>
    <w:rsid w:val="00646311"/>
    <w:rsid w:val="00646A3B"/>
    <w:rsid w:val="00646B4A"/>
    <w:rsid w:val="00646CCF"/>
    <w:rsid w:val="00647022"/>
    <w:rsid w:val="0064729D"/>
    <w:rsid w:val="006472FE"/>
    <w:rsid w:val="006473F1"/>
    <w:rsid w:val="006475D1"/>
    <w:rsid w:val="006477AA"/>
    <w:rsid w:val="0065029B"/>
    <w:rsid w:val="006505B0"/>
    <w:rsid w:val="006506A8"/>
    <w:rsid w:val="00650803"/>
    <w:rsid w:val="0065082A"/>
    <w:rsid w:val="00650C9B"/>
    <w:rsid w:val="0065103D"/>
    <w:rsid w:val="006510F6"/>
    <w:rsid w:val="006513C9"/>
    <w:rsid w:val="0065154B"/>
    <w:rsid w:val="0065171F"/>
    <w:rsid w:val="006518DB"/>
    <w:rsid w:val="00651ED1"/>
    <w:rsid w:val="00651FAD"/>
    <w:rsid w:val="00652192"/>
    <w:rsid w:val="00652298"/>
    <w:rsid w:val="00652425"/>
    <w:rsid w:val="0065265C"/>
    <w:rsid w:val="00652660"/>
    <w:rsid w:val="00652746"/>
    <w:rsid w:val="006527D9"/>
    <w:rsid w:val="006528AF"/>
    <w:rsid w:val="00652C92"/>
    <w:rsid w:val="00652D01"/>
    <w:rsid w:val="00652DBC"/>
    <w:rsid w:val="00653380"/>
    <w:rsid w:val="0065365F"/>
    <w:rsid w:val="006537F1"/>
    <w:rsid w:val="00653887"/>
    <w:rsid w:val="006539F4"/>
    <w:rsid w:val="0065434F"/>
    <w:rsid w:val="00654477"/>
    <w:rsid w:val="006546D0"/>
    <w:rsid w:val="0065487C"/>
    <w:rsid w:val="00654B55"/>
    <w:rsid w:val="00654B92"/>
    <w:rsid w:val="00654D80"/>
    <w:rsid w:val="00655097"/>
    <w:rsid w:val="006551F2"/>
    <w:rsid w:val="00655665"/>
    <w:rsid w:val="006556AD"/>
    <w:rsid w:val="00655B7A"/>
    <w:rsid w:val="00655BB9"/>
    <w:rsid w:val="00655D70"/>
    <w:rsid w:val="00655F44"/>
    <w:rsid w:val="00656033"/>
    <w:rsid w:val="00656228"/>
    <w:rsid w:val="00656435"/>
    <w:rsid w:val="00656D96"/>
    <w:rsid w:val="00656FDF"/>
    <w:rsid w:val="00657079"/>
    <w:rsid w:val="00657CC6"/>
    <w:rsid w:val="00657D71"/>
    <w:rsid w:val="0066009E"/>
    <w:rsid w:val="00660195"/>
    <w:rsid w:val="006601CE"/>
    <w:rsid w:val="00660D7D"/>
    <w:rsid w:val="00660D9F"/>
    <w:rsid w:val="0066103D"/>
    <w:rsid w:val="006610A1"/>
    <w:rsid w:val="0066117D"/>
    <w:rsid w:val="006612CC"/>
    <w:rsid w:val="0066180E"/>
    <w:rsid w:val="00661986"/>
    <w:rsid w:val="00661B02"/>
    <w:rsid w:val="00661CDF"/>
    <w:rsid w:val="00661E10"/>
    <w:rsid w:val="00661F7C"/>
    <w:rsid w:val="0066242E"/>
    <w:rsid w:val="0066293F"/>
    <w:rsid w:val="006629ED"/>
    <w:rsid w:val="00662D24"/>
    <w:rsid w:val="00662EC7"/>
    <w:rsid w:val="00663160"/>
    <w:rsid w:val="00663231"/>
    <w:rsid w:val="00663500"/>
    <w:rsid w:val="00663572"/>
    <w:rsid w:val="00663843"/>
    <w:rsid w:val="006638F9"/>
    <w:rsid w:val="00663C40"/>
    <w:rsid w:val="00663D06"/>
    <w:rsid w:val="00663F71"/>
    <w:rsid w:val="00663FFF"/>
    <w:rsid w:val="006640D0"/>
    <w:rsid w:val="0066424C"/>
    <w:rsid w:val="006642F5"/>
    <w:rsid w:val="00664896"/>
    <w:rsid w:val="006649DD"/>
    <w:rsid w:val="00664B1D"/>
    <w:rsid w:val="00664CC8"/>
    <w:rsid w:val="00664DB7"/>
    <w:rsid w:val="006650C1"/>
    <w:rsid w:val="006650E5"/>
    <w:rsid w:val="006651CD"/>
    <w:rsid w:val="00665463"/>
    <w:rsid w:val="00665577"/>
    <w:rsid w:val="006655B6"/>
    <w:rsid w:val="00665878"/>
    <w:rsid w:val="00665A2D"/>
    <w:rsid w:val="00665C2D"/>
    <w:rsid w:val="00665D42"/>
    <w:rsid w:val="00665D90"/>
    <w:rsid w:val="00666204"/>
    <w:rsid w:val="0066630F"/>
    <w:rsid w:val="0066666C"/>
    <w:rsid w:val="006667F6"/>
    <w:rsid w:val="0066684B"/>
    <w:rsid w:val="00666C18"/>
    <w:rsid w:val="00666FA2"/>
    <w:rsid w:val="00667162"/>
    <w:rsid w:val="006673C6"/>
    <w:rsid w:val="00667463"/>
    <w:rsid w:val="006676F3"/>
    <w:rsid w:val="0066773B"/>
    <w:rsid w:val="006678C7"/>
    <w:rsid w:val="00667950"/>
    <w:rsid w:val="00667A37"/>
    <w:rsid w:val="00667A3C"/>
    <w:rsid w:val="00667CA3"/>
    <w:rsid w:val="00667D40"/>
    <w:rsid w:val="00667D75"/>
    <w:rsid w:val="00667DF7"/>
    <w:rsid w:val="006708FE"/>
    <w:rsid w:val="00670A99"/>
    <w:rsid w:val="00670B43"/>
    <w:rsid w:val="00670BF7"/>
    <w:rsid w:val="00670EAD"/>
    <w:rsid w:val="006714C0"/>
    <w:rsid w:val="006714EA"/>
    <w:rsid w:val="0067156A"/>
    <w:rsid w:val="00671592"/>
    <w:rsid w:val="0067171C"/>
    <w:rsid w:val="0067185E"/>
    <w:rsid w:val="00671AD3"/>
    <w:rsid w:val="00671D1B"/>
    <w:rsid w:val="00671D9F"/>
    <w:rsid w:val="006720E8"/>
    <w:rsid w:val="006722BC"/>
    <w:rsid w:val="00672330"/>
    <w:rsid w:val="00672408"/>
    <w:rsid w:val="00672583"/>
    <w:rsid w:val="0067296C"/>
    <w:rsid w:val="00672B79"/>
    <w:rsid w:val="00672C0E"/>
    <w:rsid w:val="00672C7B"/>
    <w:rsid w:val="00672E70"/>
    <w:rsid w:val="00672E87"/>
    <w:rsid w:val="00672FA9"/>
    <w:rsid w:val="006732F0"/>
    <w:rsid w:val="00673401"/>
    <w:rsid w:val="00673424"/>
    <w:rsid w:val="006734F2"/>
    <w:rsid w:val="00673540"/>
    <w:rsid w:val="00673567"/>
    <w:rsid w:val="00673A0C"/>
    <w:rsid w:val="00674016"/>
    <w:rsid w:val="0067404D"/>
    <w:rsid w:val="006741BE"/>
    <w:rsid w:val="0067428F"/>
    <w:rsid w:val="006743A1"/>
    <w:rsid w:val="00674453"/>
    <w:rsid w:val="00674495"/>
    <w:rsid w:val="006746E1"/>
    <w:rsid w:val="00674811"/>
    <w:rsid w:val="00674AEA"/>
    <w:rsid w:val="00674BAB"/>
    <w:rsid w:val="00674CFC"/>
    <w:rsid w:val="00674D42"/>
    <w:rsid w:val="00674E34"/>
    <w:rsid w:val="00675125"/>
    <w:rsid w:val="006752C3"/>
    <w:rsid w:val="0067534E"/>
    <w:rsid w:val="0067564C"/>
    <w:rsid w:val="006756B0"/>
    <w:rsid w:val="006758DD"/>
    <w:rsid w:val="00675940"/>
    <w:rsid w:val="00675965"/>
    <w:rsid w:val="00675B82"/>
    <w:rsid w:val="00675B8A"/>
    <w:rsid w:val="00675CED"/>
    <w:rsid w:val="00675DC5"/>
    <w:rsid w:val="0067600D"/>
    <w:rsid w:val="00676193"/>
    <w:rsid w:val="0067620A"/>
    <w:rsid w:val="006764AB"/>
    <w:rsid w:val="00676A4F"/>
    <w:rsid w:val="00677289"/>
    <w:rsid w:val="006773E9"/>
    <w:rsid w:val="0067770C"/>
    <w:rsid w:val="0067781E"/>
    <w:rsid w:val="006779CC"/>
    <w:rsid w:val="00677A3C"/>
    <w:rsid w:val="00677A7D"/>
    <w:rsid w:val="00677BC4"/>
    <w:rsid w:val="00677E2B"/>
    <w:rsid w:val="006806FB"/>
    <w:rsid w:val="00680758"/>
    <w:rsid w:val="00680A36"/>
    <w:rsid w:val="00680ADD"/>
    <w:rsid w:val="00680C55"/>
    <w:rsid w:val="00680E5B"/>
    <w:rsid w:val="00680F25"/>
    <w:rsid w:val="0068105F"/>
    <w:rsid w:val="0068119D"/>
    <w:rsid w:val="00681252"/>
    <w:rsid w:val="00681309"/>
    <w:rsid w:val="00681713"/>
    <w:rsid w:val="0068179D"/>
    <w:rsid w:val="006817A5"/>
    <w:rsid w:val="00681850"/>
    <w:rsid w:val="00681981"/>
    <w:rsid w:val="00681B82"/>
    <w:rsid w:val="00681DA9"/>
    <w:rsid w:val="00681DB9"/>
    <w:rsid w:val="00682394"/>
    <w:rsid w:val="00682469"/>
    <w:rsid w:val="0068246F"/>
    <w:rsid w:val="0068254E"/>
    <w:rsid w:val="00682580"/>
    <w:rsid w:val="00682747"/>
    <w:rsid w:val="0068283D"/>
    <w:rsid w:val="00682859"/>
    <w:rsid w:val="0068289D"/>
    <w:rsid w:val="0068338A"/>
    <w:rsid w:val="00683426"/>
    <w:rsid w:val="00683477"/>
    <w:rsid w:val="00683696"/>
    <w:rsid w:val="006837A3"/>
    <w:rsid w:val="00683AA3"/>
    <w:rsid w:val="00683B4B"/>
    <w:rsid w:val="00683CE4"/>
    <w:rsid w:val="006840D8"/>
    <w:rsid w:val="0068420F"/>
    <w:rsid w:val="0068424C"/>
    <w:rsid w:val="00684384"/>
    <w:rsid w:val="0068445E"/>
    <w:rsid w:val="006847DA"/>
    <w:rsid w:val="006848C0"/>
    <w:rsid w:val="00684BCC"/>
    <w:rsid w:val="00685041"/>
    <w:rsid w:val="0068525D"/>
    <w:rsid w:val="006852E3"/>
    <w:rsid w:val="0068548F"/>
    <w:rsid w:val="00685532"/>
    <w:rsid w:val="00685547"/>
    <w:rsid w:val="00685574"/>
    <w:rsid w:val="006856DD"/>
    <w:rsid w:val="006856E9"/>
    <w:rsid w:val="006857DB"/>
    <w:rsid w:val="006857FF"/>
    <w:rsid w:val="00685DF6"/>
    <w:rsid w:val="00686233"/>
    <w:rsid w:val="006862E9"/>
    <w:rsid w:val="0068645E"/>
    <w:rsid w:val="0068663E"/>
    <w:rsid w:val="006866C7"/>
    <w:rsid w:val="0068688B"/>
    <w:rsid w:val="00686D97"/>
    <w:rsid w:val="00687057"/>
    <w:rsid w:val="00687289"/>
    <w:rsid w:val="006877C8"/>
    <w:rsid w:val="006878A1"/>
    <w:rsid w:val="00687E55"/>
    <w:rsid w:val="00687F5C"/>
    <w:rsid w:val="00687FF0"/>
    <w:rsid w:val="0069036E"/>
    <w:rsid w:val="006905F2"/>
    <w:rsid w:val="006908D4"/>
    <w:rsid w:val="00690967"/>
    <w:rsid w:val="00690975"/>
    <w:rsid w:val="006909FF"/>
    <w:rsid w:val="00690D1C"/>
    <w:rsid w:val="00690DB1"/>
    <w:rsid w:val="00690E0C"/>
    <w:rsid w:val="00690FD1"/>
    <w:rsid w:val="006914CE"/>
    <w:rsid w:val="00691754"/>
    <w:rsid w:val="0069186F"/>
    <w:rsid w:val="00691A4F"/>
    <w:rsid w:val="00692295"/>
    <w:rsid w:val="00692AAB"/>
    <w:rsid w:val="00692DD3"/>
    <w:rsid w:val="00693284"/>
    <w:rsid w:val="0069370B"/>
    <w:rsid w:val="00693716"/>
    <w:rsid w:val="0069389A"/>
    <w:rsid w:val="00693A5F"/>
    <w:rsid w:val="00693D15"/>
    <w:rsid w:val="00693E51"/>
    <w:rsid w:val="00693EA1"/>
    <w:rsid w:val="00694118"/>
    <w:rsid w:val="0069446A"/>
    <w:rsid w:val="0069490C"/>
    <w:rsid w:val="00694F2B"/>
    <w:rsid w:val="00694F61"/>
    <w:rsid w:val="006957E0"/>
    <w:rsid w:val="00695834"/>
    <w:rsid w:val="00695883"/>
    <w:rsid w:val="00695969"/>
    <w:rsid w:val="00695AA6"/>
    <w:rsid w:val="00695B5C"/>
    <w:rsid w:val="00695E24"/>
    <w:rsid w:val="00695FD1"/>
    <w:rsid w:val="00696333"/>
    <w:rsid w:val="006963BC"/>
    <w:rsid w:val="00696415"/>
    <w:rsid w:val="0069654C"/>
    <w:rsid w:val="00696578"/>
    <w:rsid w:val="006966CA"/>
    <w:rsid w:val="006968A8"/>
    <w:rsid w:val="00696A7A"/>
    <w:rsid w:val="00696CB9"/>
    <w:rsid w:val="00697158"/>
    <w:rsid w:val="00697BDC"/>
    <w:rsid w:val="00697E3A"/>
    <w:rsid w:val="00697E51"/>
    <w:rsid w:val="006A0206"/>
    <w:rsid w:val="006A0298"/>
    <w:rsid w:val="006A032D"/>
    <w:rsid w:val="006A053C"/>
    <w:rsid w:val="006A0560"/>
    <w:rsid w:val="006A0C59"/>
    <w:rsid w:val="006A0C98"/>
    <w:rsid w:val="006A0D8B"/>
    <w:rsid w:val="006A130E"/>
    <w:rsid w:val="006A1362"/>
    <w:rsid w:val="006A1399"/>
    <w:rsid w:val="006A13EC"/>
    <w:rsid w:val="006A1641"/>
    <w:rsid w:val="006A1650"/>
    <w:rsid w:val="006A180B"/>
    <w:rsid w:val="006A1870"/>
    <w:rsid w:val="006A1982"/>
    <w:rsid w:val="006A1AE3"/>
    <w:rsid w:val="006A1CBB"/>
    <w:rsid w:val="006A1CC4"/>
    <w:rsid w:val="006A1EF7"/>
    <w:rsid w:val="006A1FE7"/>
    <w:rsid w:val="006A25A2"/>
    <w:rsid w:val="006A264F"/>
    <w:rsid w:val="006A284E"/>
    <w:rsid w:val="006A289B"/>
    <w:rsid w:val="006A289C"/>
    <w:rsid w:val="006A2981"/>
    <w:rsid w:val="006A2A64"/>
    <w:rsid w:val="006A2A82"/>
    <w:rsid w:val="006A2F7F"/>
    <w:rsid w:val="006A3353"/>
    <w:rsid w:val="006A33B6"/>
    <w:rsid w:val="006A3610"/>
    <w:rsid w:val="006A371E"/>
    <w:rsid w:val="006A3722"/>
    <w:rsid w:val="006A379C"/>
    <w:rsid w:val="006A3BDB"/>
    <w:rsid w:val="006A3BDD"/>
    <w:rsid w:val="006A3C52"/>
    <w:rsid w:val="006A3C57"/>
    <w:rsid w:val="006A3DED"/>
    <w:rsid w:val="006A3ED0"/>
    <w:rsid w:val="006A3FF4"/>
    <w:rsid w:val="006A4198"/>
    <w:rsid w:val="006A43B4"/>
    <w:rsid w:val="006A449E"/>
    <w:rsid w:val="006A457A"/>
    <w:rsid w:val="006A45F5"/>
    <w:rsid w:val="006A4993"/>
    <w:rsid w:val="006A4C4D"/>
    <w:rsid w:val="006A4DEF"/>
    <w:rsid w:val="006A4FAE"/>
    <w:rsid w:val="006A5328"/>
    <w:rsid w:val="006A54C9"/>
    <w:rsid w:val="006A55EB"/>
    <w:rsid w:val="006A5719"/>
    <w:rsid w:val="006A5841"/>
    <w:rsid w:val="006A67BF"/>
    <w:rsid w:val="006A6B9D"/>
    <w:rsid w:val="006A6D67"/>
    <w:rsid w:val="006A71BB"/>
    <w:rsid w:val="006A72DA"/>
    <w:rsid w:val="006A74A9"/>
    <w:rsid w:val="006A7863"/>
    <w:rsid w:val="006A78A4"/>
    <w:rsid w:val="006A7CC2"/>
    <w:rsid w:val="006A7DC3"/>
    <w:rsid w:val="006A7EBE"/>
    <w:rsid w:val="006A7F55"/>
    <w:rsid w:val="006A7FA2"/>
    <w:rsid w:val="006B0131"/>
    <w:rsid w:val="006B02DA"/>
    <w:rsid w:val="006B0653"/>
    <w:rsid w:val="006B0667"/>
    <w:rsid w:val="006B07DE"/>
    <w:rsid w:val="006B109B"/>
    <w:rsid w:val="006B110F"/>
    <w:rsid w:val="006B1122"/>
    <w:rsid w:val="006B1179"/>
    <w:rsid w:val="006B11C1"/>
    <w:rsid w:val="006B1521"/>
    <w:rsid w:val="006B16A4"/>
    <w:rsid w:val="006B16D5"/>
    <w:rsid w:val="006B1740"/>
    <w:rsid w:val="006B1BD8"/>
    <w:rsid w:val="006B1BFE"/>
    <w:rsid w:val="006B1D14"/>
    <w:rsid w:val="006B1E2B"/>
    <w:rsid w:val="006B1E40"/>
    <w:rsid w:val="006B2033"/>
    <w:rsid w:val="006B23E6"/>
    <w:rsid w:val="006B25C2"/>
    <w:rsid w:val="006B26D3"/>
    <w:rsid w:val="006B2CC0"/>
    <w:rsid w:val="006B3386"/>
    <w:rsid w:val="006B34AF"/>
    <w:rsid w:val="006B3767"/>
    <w:rsid w:val="006B3926"/>
    <w:rsid w:val="006B3958"/>
    <w:rsid w:val="006B404E"/>
    <w:rsid w:val="006B4186"/>
    <w:rsid w:val="006B420D"/>
    <w:rsid w:val="006B4392"/>
    <w:rsid w:val="006B460B"/>
    <w:rsid w:val="006B482F"/>
    <w:rsid w:val="006B4842"/>
    <w:rsid w:val="006B48BC"/>
    <w:rsid w:val="006B496B"/>
    <w:rsid w:val="006B4AEE"/>
    <w:rsid w:val="006B4D49"/>
    <w:rsid w:val="006B5153"/>
    <w:rsid w:val="006B516A"/>
    <w:rsid w:val="006B51B3"/>
    <w:rsid w:val="006B52ED"/>
    <w:rsid w:val="006B5353"/>
    <w:rsid w:val="006B54F0"/>
    <w:rsid w:val="006B55D8"/>
    <w:rsid w:val="006B561A"/>
    <w:rsid w:val="006B56EA"/>
    <w:rsid w:val="006B5AC9"/>
    <w:rsid w:val="006B5DE2"/>
    <w:rsid w:val="006B5E64"/>
    <w:rsid w:val="006B5F1F"/>
    <w:rsid w:val="006B60AE"/>
    <w:rsid w:val="006B624E"/>
    <w:rsid w:val="006B63EF"/>
    <w:rsid w:val="006B64F1"/>
    <w:rsid w:val="006B6676"/>
    <w:rsid w:val="006B6680"/>
    <w:rsid w:val="006B66D7"/>
    <w:rsid w:val="006B6882"/>
    <w:rsid w:val="006B6B93"/>
    <w:rsid w:val="006B6C54"/>
    <w:rsid w:val="006B6DE2"/>
    <w:rsid w:val="006B6E46"/>
    <w:rsid w:val="006B6EBD"/>
    <w:rsid w:val="006B6EE3"/>
    <w:rsid w:val="006B6F73"/>
    <w:rsid w:val="006B74AF"/>
    <w:rsid w:val="006B7634"/>
    <w:rsid w:val="006B7A19"/>
    <w:rsid w:val="006B7CBC"/>
    <w:rsid w:val="006B7ED4"/>
    <w:rsid w:val="006C0A7C"/>
    <w:rsid w:val="006C0E8D"/>
    <w:rsid w:val="006C129E"/>
    <w:rsid w:val="006C12C1"/>
    <w:rsid w:val="006C12F5"/>
    <w:rsid w:val="006C1465"/>
    <w:rsid w:val="006C14E9"/>
    <w:rsid w:val="006C1702"/>
    <w:rsid w:val="006C186F"/>
    <w:rsid w:val="006C1947"/>
    <w:rsid w:val="006C19D7"/>
    <w:rsid w:val="006C1D5B"/>
    <w:rsid w:val="006C1DD7"/>
    <w:rsid w:val="006C1F3E"/>
    <w:rsid w:val="006C2096"/>
    <w:rsid w:val="006C2136"/>
    <w:rsid w:val="006C233A"/>
    <w:rsid w:val="006C27B2"/>
    <w:rsid w:val="006C27FF"/>
    <w:rsid w:val="006C282F"/>
    <w:rsid w:val="006C291E"/>
    <w:rsid w:val="006C29C2"/>
    <w:rsid w:val="006C2A19"/>
    <w:rsid w:val="006C2CCC"/>
    <w:rsid w:val="006C2F3B"/>
    <w:rsid w:val="006C3021"/>
    <w:rsid w:val="006C3594"/>
    <w:rsid w:val="006C361E"/>
    <w:rsid w:val="006C3A8C"/>
    <w:rsid w:val="006C3B58"/>
    <w:rsid w:val="006C3C25"/>
    <w:rsid w:val="006C3C89"/>
    <w:rsid w:val="006C3CC5"/>
    <w:rsid w:val="006C4386"/>
    <w:rsid w:val="006C44D8"/>
    <w:rsid w:val="006C4E18"/>
    <w:rsid w:val="006C4F00"/>
    <w:rsid w:val="006C4F56"/>
    <w:rsid w:val="006C52DE"/>
    <w:rsid w:val="006C54CF"/>
    <w:rsid w:val="006C54ED"/>
    <w:rsid w:val="006C554B"/>
    <w:rsid w:val="006C57DE"/>
    <w:rsid w:val="006C5863"/>
    <w:rsid w:val="006C59D8"/>
    <w:rsid w:val="006C607D"/>
    <w:rsid w:val="006C636B"/>
    <w:rsid w:val="006C6487"/>
    <w:rsid w:val="006C656E"/>
    <w:rsid w:val="006C6624"/>
    <w:rsid w:val="006C6768"/>
    <w:rsid w:val="006C697B"/>
    <w:rsid w:val="006C6F27"/>
    <w:rsid w:val="006C6F8B"/>
    <w:rsid w:val="006C76A5"/>
    <w:rsid w:val="006C76B0"/>
    <w:rsid w:val="006C7737"/>
    <w:rsid w:val="006C7804"/>
    <w:rsid w:val="006C79B4"/>
    <w:rsid w:val="006C7B5F"/>
    <w:rsid w:val="006C7CE4"/>
    <w:rsid w:val="006C7DEE"/>
    <w:rsid w:val="006C7EE8"/>
    <w:rsid w:val="006D01B5"/>
    <w:rsid w:val="006D0527"/>
    <w:rsid w:val="006D055E"/>
    <w:rsid w:val="006D0592"/>
    <w:rsid w:val="006D05BB"/>
    <w:rsid w:val="006D0658"/>
    <w:rsid w:val="006D06C0"/>
    <w:rsid w:val="006D0C17"/>
    <w:rsid w:val="006D0D34"/>
    <w:rsid w:val="006D104D"/>
    <w:rsid w:val="006D10B5"/>
    <w:rsid w:val="006D1102"/>
    <w:rsid w:val="006D11AF"/>
    <w:rsid w:val="006D1544"/>
    <w:rsid w:val="006D15D0"/>
    <w:rsid w:val="006D1C19"/>
    <w:rsid w:val="006D1F92"/>
    <w:rsid w:val="006D1FB3"/>
    <w:rsid w:val="006D23FF"/>
    <w:rsid w:val="006D248A"/>
    <w:rsid w:val="006D24CC"/>
    <w:rsid w:val="006D268F"/>
    <w:rsid w:val="006D292F"/>
    <w:rsid w:val="006D2BAF"/>
    <w:rsid w:val="006D2D80"/>
    <w:rsid w:val="006D2F2C"/>
    <w:rsid w:val="006D3221"/>
    <w:rsid w:val="006D32C7"/>
    <w:rsid w:val="006D3496"/>
    <w:rsid w:val="006D37EC"/>
    <w:rsid w:val="006D39EE"/>
    <w:rsid w:val="006D3C8C"/>
    <w:rsid w:val="006D3C9D"/>
    <w:rsid w:val="006D4040"/>
    <w:rsid w:val="006D4075"/>
    <w:rsid w:val="006D42CA"/>
    <w:rsid w:val="006D43BA"/>
    <w:rsid w:val="006D46A3"/>
    <w:rsid w:val="006D4A65"/>
    <w:rsid w:val="006D4A75"/>
    <w:rsid w:val="006D501C"/>
    <w:rsid w:val="006D5076"/>
    <w:rsid w:val="006D52E6"/>
    <w:rsid w:val="006D5761"/>
    <w:rsid w:val="006D5A01"/>
    <w:rsid w:val="006D5A2C"/>
    <w:rsid w:val="006D62E3"/>
    <w:rsid w:val="006D6436"/>
    <w:rsid w:val="006D64B0"/>
    <w:rsid w:val="006D66D5"/>
    <w:rsid w:val="006D6799"/>
    <w:rsid w:val="006D6BD5"/>
    <w:rsid w:val="006D6BE3"/>
    <w:rsid w:val="006D6D12"/>
    <w:rsid w:val="006D6DEE"/>
    <w:rsid w:val="006D713A"/>
    <w:rsid w:val="006D72F3"/>
    <w:rsid w:val="006D7323"/>
    <w:rsid w:val="006D7587"/>
    <w:rsid w:val="006D77F3"/>
    <w:rsid w:val="006D7D31"/>
    <w:rsid w:val="006D7D7B"/>
    <w:rsid w:val="006D7EFC"/>
    <w:rsid w:val="006D7FC6"/>
    <w:rsid w:val="006E00E3"/>
    <w:rsid w:val="006E031B"/>
    <w:rsid w:val="006E0385"/>
    <w:rsid w:val="006E0437"/>
    <w:rsid w:val="006E046B"/>
    <w:rsid w:val="006E04B1"/>
    <w:rsid w:val="006E0B22"/>
    <w:rsid w:val="006E0BCB"/>
    <w:rsid w:val="006E0D9A"/>
    <w:rsid w:val="006E12DA"/>
    <w:rsid w:val="006E141F"/>
    <w:rsid w:val="006E1558"/>
    <w:rsid w:val="006E16E9"/>
    <w:rsid w:val="006E1AD8"/>
    <w:rsid w:val="006E1C37"/>
    <w:rsid w:val="006E1C46"/>
    <w:rsid w:val="006E1C8A"/>
    <w:rsid w:val="006E1D9E"/>
    <w:rsid w:val="006E1F46"/>
    <w:rsid w:val="006E23E6"/>
    <w:rsid w:val="006E2495"/>
    <w:rsid w:val="006E2597"/>
    <w:rsid w:val="006E274C"/>
    <w:rsid w:val="006E27CC"/>
    <w:rsid w:val="006E297D"/>
    <w:rsid w:val="006E2A7A"/>
    <w:rsid w:val="006E2B24"/>
    <w:rsid w:val="006E2D6B"/>
    <w:rsid w:val="006E30D0"/>
    <w:rsid w:val="006E30EE"/>
    <w:rsid w:val="006E3141"/>
    <w:rsid w:val="006E31DF"/>
    <w:rsid w:val="006E3316"/>
    <w:rsid w:val="006E3534"/>
    <w:rsid w:val="006E3DDE"/>
    <w:rsid w:val="006E3E5F"/>
    <w:rsid w:val="006E4299"/>
    <w:rsid w:val="006E436B"/>
    <w:rsid w:val="006E44A1"/>
    <w:rsid w:val="006E4597"/>
    <w:rsid w:val="006E4A80"/>
    <w:rsid w:val="006E4AAA"/>
    <w:rsid w:val="006E4CE2"/>
    <w:rsid w:val="006E4FCA"/>
    <w:rsid w:val="006E506C"/>
    <w:rsid w:val="006E537D"/>
    <w:rsid w:val="006E5394"/>
    <w:rsid w:val="006E5562"/>
    <w:rsid w:val="006E57A2"/>
    <w:rsid w:val="006E57CE"/>
    <w:rsid w:val="006E5A20"/>
    <w:rsid w:val="006E5C2C"/>
    <w:rsid w:val="006E5C35"/>
    <w:rsid w:val="006E5C7E"/>
    <w:rsid w:val="006E5F69"/>
    <w:rsid w:val="006E5FA5"/>
    <w:rsid w:val="006E614D"/>
    <w:rsid w:val="006E66E8"/>
    <w:rsid w:val="006E6840"/>
    <w:rsid w:val="006E6AF3"/>
    <w:rsid w:val="006E6D93"/>
    <w:rsid w:val="006E7220"/>
    <w:rsid w:val="006E72E4"/>
    <w:rsid w:val="006E7535"/>
    <w:rsid w:val="006E7AF1"/>
    <w:rsid w:val="006E7BEF"/>
    <w:rsid w:val="006E7C08"/>
    <w:rsid w:val="006E7C71"/>
    <w:rsid w:val="006E7C74"/>
    <w:rsid w:val="006E7C7A"/>
    <w:rsid w:val="006E7D53"/>
    <w:rsid w:val="006E7EF2"/>
    <w:rsid w:val="006F0020"/>
    <w:rsid w:val="006F012F"/>
    <w:rsid w:val="006F0341"/>
    <w:rsid w:val="006F0448"/>
    <w:rsid w:val="006F04B0"/>
    <w:rsid w:val="006F080E"/>
    <w:rsid w:val="006F09A1"/>
    <w:rsid w:val="006F0AA8"/>
    <w:rsid w:val="006F0CB8"/>
    <w:rsid w:val="006F0E9B"/>
    <w:rsid w:val="006F0EE5"/>
    <w:rsid w:val="006F11EA"/>
    <w:rsid w:val="006F155C"/>
    <w:rsid w:val="006F1BA8"/>
    <w:rsid w:val="006F1BB8"/>
    <w:rsid w:val="006F1D97"/>
    <w:rsid w:val="006F20C5"/>
    <w:rsid w:val="006F212F"/>
    <w:rsid w:val="006F2265"/>
    <w:rsid w:val="006F274B"/>
    <w:rsid w:val="006F290F"/>
    <w:rsid w:val="006F294B"/>
    <w:rsid w:val="006F296E"/>
    <w:rsid w:val="006F2D3C"/>
    <w:rsid w:val="006F312C"/>
    <w:rsid w:val="006F38E6"/>
    <w:rsid w:val="006F3975"/>
    <w:rsid w:val="006F3A39"/>
    <w:rsid w:val="006F3AE7"/>
    <w:rsid w:val="006F3CE5"/>
    <w:rsid w:val="006F3CFE"/>
    <w:rsid w:val="006F3F76"/>
    <w:rsid w:val="006F3F8B"/>
    <w:rsid w:val="006F3FEC"/>
    <w:rsid w:val="006F47B7"/>
    <w:rsid w:val="006F4993"/>
    <w:rsid w:val="006F4A9E"/>
    <w:rsid w:val="006F4E86"/>
    <w:rsid w:val="006F4EBA"/>
    <w:rsid w:val="006F51A0"/>
    <w:rsid w:val="006F521D"/>
    <w:rsid w:val="006F526D"/>
    <w:rsid w:val="006F537A"/>
    <w:rsid w:val="006F555C"/>
    <w:rsid w:val="006F577E"/>
    <w:rsid w:val="006F5B49"/>
    <w:rsid w:val="006F5B6F"/>
    <w:rsid w:val="006F5C1F"/>
    <w:rsid w:val="006F5E66"/>
    <w:rsid w:val="006F6493"/>
    <w:rsid w:val="006F64BE"/>
    <w:rsid w:val="006F64C1"/>
    <w:rsid w:val="006F64E3"/>
    <w:rsid w:val="006F67A1"/>
    <w:rsid w:val="006F6856"/>
    <w:rsid w:val="006F6BEF"/>
    <w:rsid w:val="006F6DBF"/>
    <w:rsid w:val="006F6DD6"/>
    <w:rsid w:val="006F6FF5"/>
    <w:rsid w:val="006F6FF9"/>
    <w:rsid w:val="006F706F"/>
    <w:rsid w:val="006F70B6"/>
    <w:rsid w:val="006F7142"/>
    <w:rsid w:val="006F7383"/>
    <w:rsid w:val="006F73F9"/>
    <w:rsid w:val="006F7700"/>
    <w:rsid w:val="006F781A"/>
    <w:rsid w:val="00700092"/>
    <w:rsid w:val="00700593"/>
    <w:rsid w:val="0070062E"/>
    <w:rsid w:val="00700809"/>
    <w:rsid w:val="00700DA5"/>
    <w:rsid w:val="00700F36"/>
    <w:rsid w:val="00701217"/>
    <w:rsid w:val="00701474"/>
    <w:rsid w:val="007014F1"/>
    <w:rsid w:val="007015E9"/>
    <w:rsid w:val="0070191D"/>
    <w:rsid w:val="00701A1C"/>
    <w:rsid w:val="00701A5B"/>
    <w:rsid w:val="00701C2E"/>
    <w:rsid w:val="00701F68"/>
    <w:rsid w:val="007023FD"/>
    <w:rsid w:val="007025B8"/>
    <w:rsid w:val="0070296B"/>
    <w:rsid w:val="00702CF7"/>
    <w:rsid w:val="00702E43"/>
    <w:rsid w:val="0070332A"/>
    <w:rsid w:val="0070341E"/>
    <w:rsid w:val="007034E9"/>
    <w:rsid w:val="007036D1"/>
    <w:rsid w:val="00703727"/>
    <w:rsid w:val="00703AC7"/>
    <w:rsid w:val="00703ED7"/>
    <w:rsid w:val="0070428C"/>
    <w:rsid w:val="007045F2"/>
    <w:rsid w:val="007046A3"/>
    <w:rsid w:val="00704B1B"/>
    <w:rsid w:val="00704BAA"/>
    <w:rsid w:val="00704BD5"/>
    <w:rsid w:val="00704C61"/>
    <w:rsid w:val="00704C6D"/>
    <w:rsid w:val="00704CA9"/>
    <w:rsid w:val="007050FA"/>
    <w:rsid w:val="00705145"/>
    <w:rsid w:val="007051F4"/>
    <w:rsid w:val="0070551A"/>
    <w:rsid w:val="007055E5"/>
    <w:rsid w:val="00705A7D"/>
    <w:rsid w:val="00706365"/>
    <w:rsid w:val="007063CE"/>
    <w:rsid w:val="00706451"/>
    <w:rsid w:val="007064F9"/>
    <w:rsid w:val="007068A7"/>
    <w:rsid w:val="0070694C"/>
    <w:rsid w:val="00706C61"/>
    <w:rsid w:val="00706E45"/>
    <w:rsid w:val="00706F00"/>
    <w:rsid w:val="007070A6"/>
    <w:rsid w:val="007071E4"/>
    <w:rsid w:val="00707347"/>
    <w:rsid w:val="007076A8"/>
    <w:rsid w:val="00707943"/>
    <w:rsid w:val="00707C8E"/>
    <w:rsid w:val="00707CAC"/>
    <w:rsid w:val="00707D81"/>
    <w:rsid w:val="00707E7E"/>
    <w:rsid w:val="00707FD1"/>
    <w:rsid w:val="00710088"/>
    <w:rsid w:val="007100D1"/>
    <w:rsid w:val="00710627"/>
    <w:rsid w:val="00710654"/>
    <w:rsid w:val="00710E82"/>
    <w:rsid w:val="00711064"/>
    <w:rsid w:val="0071121B"/>
    <w:rsid w:val="00711250"/>
    <w:rsid w:val="0071141F"/>
    <w:rsid w:val="00711631"/>
    <w:rsid w:val="00711739"/>
    <w:rsid w:val="00711D84"/>
    <w:rsid w:val="00711FA9"/>
    <w:rsid w:val="00712101"/>
    <w:rsid w:val="007122A7"/>
    <w:rsid w:val="007123E2"/>
    <w:rsid w:val="0071270D"/>
    <w:rsid w:val="00712887"/>
    <w:rsid w:val="00712EE9"/>
    <w:rsid w:val="00712F44"/>
    <w:rsid w:val="0071315A"/>
    <w:rsid w:val="0071315D"/>
    <w:rsid w:val="007131C0"/>
    <w:rsid w:val="00713203"/>
    <w:rsid w:val="00713307"/>
    <w:rsid w:val="00713472"/>
    <w:rsid w:val="007134B5"/>
    <w:rsid w:val="00713504"/>
    <w:rsid w:val="007137D0"/>
    <w:rsid w:val="00713BD8"/>
    <w:rsid w:val="00713C44"/>
    <w:rsid w:val="00713D1D"/>
    <w:rsid w:val="00713D20"/>
    <w:rsid w:val="00713DA1"/>
    <w:rsid w:val="00713FA5"/>
    <w:rsid w:val="007141E7"/>
    <w:rsid w:val="0071421C"/>
    <w:rsid w:val="0071427C"/>
    <w:rsid w:val="00714407"/>
    <w:rsid w:val="00714510"/>
    <w:rsid w:val="0071492F"/>
    <w:rsid w:val="007149EE"/>
    <w:rsid w:val="00714C36"/>
    <w:rsid w:val="00714C79"/>
    <w:rsid w:val="00714E9C"/>
    <w:rsid w:val="0071506C"/>
    <w:rsid w:val="0071542D"/>
    <w:rsid w:val="00715527"/>
    <w:rsid w:val="0071564B"/>
    <w:rsid w:val="00715718"/>
    <w:rsid w:val="007159B2"/>
    <w:rsid w:val="00715C1E"/>
    <w:rsid w:val="00715DE8"/>
    <w:rsid w:val="00716041"/>
    <w:rsid w:val="00716108"/>
    <w:rsid w:val="0071619F"/>
    <w:rsid w:val="00716242"/>
    <w:rsid w:val="007165CD"/>
    <w:rsid w:val="00716625"/>
    <w:rsid w:val="007166A4"/>
    <w:rsid w:val="00716DE3"/>
    <w:rsid w:val="00716E95"/>
    <w:rsid w:val="00717199"/>
    <w:rsid w:val="0071734C"/>
    <w:rsid w:val="007174EC"/>
    <w:rsid w:val="00717862"/>
    <w:rsid w:val="007178FB"/>
    <w:rsid w:val="0071792E"/>
    <w:rsid w:val="007179A5"/>
    <w:rsid w:val="00717A1F"/>
    <w:rsid w:val="00717AAE"/>
    <w:rsid w:val="00717C41"/>
    <w:rsid w:val="00717DA2"/>
    <w:rsid w:val="00717F6A"/>
    <w:rsid w:val="00720177"/>
    <w:rsid w:val="0072018D"/>
    <w:rsid w:val="00720352"/>
    <w:rsid w:val="007207B5"/>
    <w:rsid w:val="007209B8"/>
    <w:rsid w:val="00720A62"/>
    <w:rsid w:val="0072121A"/>
    <w:rsid w:val="007212A9"/>
    <w:rsid w:val="007212CC"/>
    <w:rsid w:val="007216FD"/>
    <w:rsid w:val="00721CBA"/>
    <w:rsid w:val="00721EAA"/>
    <w:rsid w:val="00721F57"/>
    <w:rsid w:val="00722432"/>
    <w:rsid w:val="007224B4"/>
    <w:rsid w:val="00722551"/>
    <w:rsid w:val="00722673"/>
    <w:rsid w:val="00722675"/>
    <w:rsid w:val="007228EC"/>
    <w:rsid w:val="00722A0F"/>
    <w:rsid w:val="00722CFC"/>
    <w:rsid w:val="00722FCE"/>
    <w:rsid w:val="0072336F"/>
    <w:rsid w:val="00723A5E"/>
    <w:rsid w:val="00723C40"/>
    <w:rsid w:val="00723C6C"/>
    <w:rsid w:val="00723E05"/>
    <w:rsid w:val="00723E30"/>
    <w:rsid w:val="00723E6A"/>
    <w:rsid w:val="007242D2"/>
    <w:rsid w:val="0072457A"/>
    <w:rsid w:val="00724727"/>
    <w:rsid w:val="0072484D"/>
    <w:rsid w:val="00724ABD"/>
    <w:rsid w:val="007250B5"/>
    <w:rsid w:val="00725176"/>
    <w:rsid w:val="007251C6"/>
    <w:rsid w:val="00725210"/>
    <w:rsid w:val="00725271"/>
    <w:rsid w:val="00725431"/>
    <w:rsid w:val="007254F2"/>
    <w:rsid w:val="00725545"/>
    <w:rsid w:val="0072556D"/>
    <w:rsid w:val="007259E7"/>
    <w:rsid w:val="00725F16"/>
    <w:rsid w:val="00726129"/>
    <w:rsid w:val="00726159"/>
    <w:rsid w:val="0072618B"/>
    <w:rsid w:val="00726380"/>
    <w:rsid w:val="00726A5E"/>
    <w:rsid w:val="00726B07"/>
    <w:rsid w:val="00726E40"/>
    <w:rsid w:val="007273C6"/>
    <w:rsid w:val="0072761F"/>
    <w:rsid w:val="00727D71"/>
    <w:rsid w:val="00727DF6"/>
    <w:rsid w:val="00730052"/>
    <w:rsid w:val="0073047A"/>
    <w:rsid w:val="00730505"/>
    <w:rsid w:val="007305BC"/>
    <w:rsid w:val="00730B95"/>
    <w:rsid w:val="00730E6B"/>
    <w:rsid w:val="00731171"/>
    <w:rsid w:val="007315CD"/>
    <w:rsid w:val="00731BA4"/>
    <w:rsid w:val="00731EAC"/>
    <w:rsid w:val="0073201F"/>
    <w:rsid w:val="0073280D"/>
    <w:rsid w:val="00732839"/>
    <w:rsid w:val="00732999"/>
    <w:rsid w:val="007329C2"/>
    <w:rsid w:val="00732AC3"/>
    <w:rsid w:val="00732B3B"/>
    <w:rsid w:val="00732B7B"/>
    <w:rsid w:val="00732DD5"/>
    <w:rsid w:val="00732E1A"/>
    <w:rsid w:val="00732E86"/>
    <w:rsid w:val="00732E9E"/>
    <w:rsid w:val="00732EAF"/>
    <w:rsid w:val="007330BD"/>
    <w:rsid w:val="00733206"/>
    <w:rsid w:val="007334A9"/>
    <w:rsid w:val="00733554"/>
    <w:rsid w:val="0073375D"/>
    <w:rsid w:val="00733A41"/>
    <w:rsid w:val="00733B62"/>
    <w:rsid w:val="00733E2E"/>
    <w:rsid w:val="0073400A"/>
    <w:rsid w:val="007341B7"/>
    <w:rsid w:val="007343EF"/>
    <w:rsid w:val="0073445B"/>
    <w:rsid w:val="00734698"/>
    <w:rsid w:val="007348C1"/>
    <w:rsid w:val="00734A1C"/>
    <w:rsid w:val="00734B1C"/>
    <w:rsid w:val="00734B8E"/>
    <w:rsid w:val="007350A0"/>
    <w:rsid w:val="007350A7"/>
    <w:rsid w:val="007350E7"/>
    <w:rsid w:val="007350F9"/>
    <w:rsid w:val="0073539D"/>
    <w:rsid w:val="00735AC1"/>
    <w:rsid w:val="00735D97"/>
    <w:rsid w:val="00735E87"/>
    <w:rsid w:val="00735F95"/>
    <w:rsid w:val="0073619D"/>
    <w:rsid w:val="00736285"/>
    <w:rsid w:val="007365B9"/>
    <w:rsid w:val="00736602"/>
    <w:rsid w:val="00736698"/>
    <w:rsid w:val="007367DC"/>
    <w:rsid w:val="00736B7A"/>
    <w:rsid w:val="00736BD0"/>
    <w:rsid w:val="00736D06"/>
    <w:rsid w:val="00736E60"/>
    <w:rsid w:val="00736F44"/>
    <w:rsid w:val="00736F6C"/>
    <w:rsid w:val="0073713B"/>
    <w:rsid w:val="007371BD"/>
    <w:rsid w:val="00737351"/>
    <w:rsid w:val="007378E2"/>
    <w:rsid w:val="00737BCB"/>
    <w:rsid w:val="00737BF3"/>
    <w:rsid w:val="00737CFD"/>
    <w:rsid w:val="00737E9D"/>
    <w:rsid w:val="00740215"/>
    <w:rsid w:val="00740920"/>
    <w:rsid w:val="0074107B"/>
    <w:rsid w:val="00741218"/>
    <w:rsid w:val="007417D4"/>
    <w:rsid w:val="00741980"/>
    <w:rsid w:val="00741BA4"/>
    <w:rsid w:val="00741BB7"/>
    <w:rsid w:val="00741C42"/>
    <w:rsid w:val="00741C4F"/>
    <w:rsid w:val="00741DCD"/>
    <w:rsid w:val="00741E41"/>
    <w:rsid w:val="007421FF"/>
    <w:rsid w:val="0074221E"/>
    <w:rsid w:val="00742708"/>
    <w:rsid w:val="00742CE6"/>
    <w:rsid w:val="00742EF6"/>
    <w:rsid w:val="0074308D"/>
    <w:rsid w:val="00743202"/>
    <w:rsid w:val="0074331B"/>
    <w:rsid w:val="007435D1"/>
    <w:rsid w:val="007438C6"/>
    <w:rsid w:val="007438F3"/>
    <w:rsid w:val="007439FA"/>
    <w:rsid w:val="00743B18"/>
    <w:rsid w:val="00743C9C"/>
    <w:rsid w:val="00743D9F"/>
    <w:rsid w:val="00743F42"/>
    <w:rsid w:val="007440CB"/>
    <w:rsid w:val="00744138"/>
    <w:rsid w:val="00744196"/>
    <w:rsid w:val="0074420F"/>
    <w:rsid w:val="00744AC4"/>
    <w:rsid w:val="00744B31"/>
    <w:rsid w:val="00744CC7"/>
    <w:rsid w:val="00744F6B"/>
    <w:rsid w:val="00745136"/>
    <w:rsid w:val="00745293"/>
    <w:rsid w:val="007453A5"/>
    <w:rsid w:val="007454A1"/>
    <w:rsid w:val="007456C5"/>
    <w:rsid w:val="007457D0"/>
    <w:rsid w:val="0074588C"/>
    <w:rsid w:val="0074598F"/>
    <w:rsid w:val="00745C22"/>
    <w:rsid w:val="00745FEA"/>
    <w:rsid w:val="0074616A"/>
    <w:rsid w:val="0074621B"/>
    <w:rsid w:val="00746411"/>
    <w:rsid w:val="007464BA"/>
    <w:rsid w:val="00746612"/>
    <w:rsid w:val="007466A4"/>
    <w:rsid w:val="007466E8"/>
    <w:rsid w:val="007466FF"/>
    <w:rsid w:val="00746747"/>
    <w:rsid w:val="007467BE"/>
    <w:rsid w:val="00746B19"/>
    <w:rsid w:val="00746C6E"/>
    <w:rsid w:val="00746C8D"/>
    <w:rsid w:val="00746E67"/>
    <w:rsid w:val="0074752A"/>
    <w:rsid w:val="0074781A"/>
    <w:rsid w:val="00747ABC"/>
    <w:rsid w:val="00747B22"/>
    <w:rsid w:val="00747BB3"/>
    <w:rsid w:val="00747E92"/>
    <w:rsid w:val="0075007A"/>
    <w:rsid w:val="00750133"/>
    <w:rsid w:val="0075013C"/>
    <w:rsid w:val="00750164"/>
    <w:rsid w:val="0075063B"/>
    <w:rsid w:val="007509EA"/>
    <w:rsid w:val="00750B60"/>
    <w:rsid w:val="00750CCE"/>
    <w:rsid w:val="00750CE0"/>
    <w:rsid w:val="00750DB4"/>
    <w:rsid w:val="007512C3"/>
    <w:rsid w:val="00751C1E"/>
    <w:rsid w:val="00751C88"/>
    <w:rsid w:val="00751D0C"/>
    <w:rsid w:val="00751D6D"/>
    <w:rsid w:val="0075206A"/>
    <w:rsid w:val="007522B3"/>
    <w:rsid w:val="0075245B"/>
    <w:rsid w:val="00752575"/>
    <w:rsid w:val="0075278F"/>
    <w:rsid w:val="007527DB"/>
    <w:rsid w:val="00752AF8"/>
    <w:rsid w:val="007530BC"/>
    <w:rsid w:val="007532E8"/>
    <w:rsid w:val="007534E2"/>
    <w:rsid w:val="007535ED"/>
    <w:rsid w:val="00753655"/>
    <w:rsid w:val="00753668"/>
    <w:rsid w:val="007538C8"/>
    <w:rsid w:val="007538EE"/>
    <w:rsid w:val="00753D72"/>
    <w:rsid w:val="00753DD4"/>
    <w:rsid w:val="00753EAB"/>
    <w:rsid w:val="0075408A"/>
    <w:rsid w:val="007544C9"/>
    <w:rsid w:val="007544E1"/>
    <w:rsid w:val="0075467B"/>
    <w:rsid w:val="007546C4"/>
    <w:rsid w:val="007546F2"/>
    <w:rsid w:val="007548C0"/>
    <w:rsid w:val="00754AD8"/>
    <w:rsid w:val="00754D1F"/>
    <w:rsid w:val="00754EE5"/>
    <w:rsid w:val="00755134"/>
    <w:rsid w:val="007557F1"/>
    <w:rsid w:val="0075596C"/>
    <w:rsid w:val="00755AA5"/>
    <w:rsid w:val="00755AB4"/>
    <w:rsid w:val="00755F5F"/>
    <w:rsid w:val="007561CA"/>
    <w:rsid w:val="007561E3"/>
    <w:rsid w:val="00756444"/>
    <w:rsid w:val="00756497"/>
    <w:rsid w:val="007564B4"/>
    <w:rsid w:val="007567D6"/>
    <w:rsid w:val="00756868"/>
    <w:rsid w:val="0075687D"/>
    <w:rsid w:val="00756B64"/>
    <w:rsid w:val="00756CC3"/>
    <w:rsid w:val="00756E07"/>
    <w:rsid w:val="00756F53"/>
    <w:rsid w:val="0075703C"/>
    <w:rsid w:val="00757160"/>
    <w:rsid w:val="00757329"/>
    <w:rsid w:val="0075756B"/>
    <w:rsid w:val="00757863"/>
    <w:rsid w:val="007578FF"/>
    <w:rsid w:val="007579C6"/>
    <w:rsid w:val="00757C2B"/>
    <w:rsid w:val="00757C99"/>
    <w:rsid w:val="00757D5E"/>
    <w:rsid w:val="00757DB9"/>
    <w:rsid w:val="00757FBA"/>
    <w:rsid w:val="0076029E"/>
    <w:rsid w:val="00760360"/>
    <w:rsid w:val="00760965"/>
    <w:rsid w:val="007609AF"/>
    <w:rsid w:val="00760BF4"/>
    <w:rsid w:val="00760CD0"/>
    <w:rsid w:val="00760DDD"/>
    <w:rsid w:val="00760EF5"/>
    <w:rsid w:val="00760F92"/>
    <w:rsid w:val="00761002"/>
    <w:rsid w:val="0076109F"/>
    <w:rsid w:val="0076149E"/>
    <w:rsid w:val="0076152C"/>
    <w:rsid w:val="0076159E"/>
    <w:rsid w:val="00761657"/>
    <w:rsid w:val="00761987"/>
    <w:rsid w:val="00761A73"/>
    <w:rsid w:val="00761CDF"/>
    <w:rsid w:val="00761FE6"/>
    <w:rsid w:val="00761FE7"/>
    <w:rsid w:val="0076222E"/>
    <w:rsid w:val="00762231"/>
    <w:rsid w:val="0076263E"/>
    <w:rsid w:val="00762918"/>
    <w:rsid w:val="00762C4C"/>
    <w:rsid w:val="0076324E"/>
    <w:rsid w:val="007633EB"/>
    <w:rsid w:val="0076361D"/>
    <w:rsid w:val="0076392A"/>
    <w:rsid w:val="0076411F"/>
    <w:rsid w:val="007648E4"/>
    <w:rsid w:val="00764FE5"/>
    <w:rsid w:val="0076502A"/>
    <w:rsid w:val="00765081"/>
    <w:rsid w:val="00765363"/>
    <w:rsid w:val="007658C8"/>
    <w:rsid w:val="00765DC4"/>
    <w:rsid w:val="007660B6"/>
    <w:rsid w:val="007661F6"/>
    <w:rsid w:val="00766243"/>
    <w:rsid w:val="0076645D"/>
    <w:rsid w:val="0076647E"/>
    <w:rsid w:val="00766720"/>
    <w:rsid w:val="007668BA"/>
    <w:rsid w:val="00766AEE"/>
    <w:rsid w:val="00766DF7"/>
    <w:rsid w:val="00766FA0"/>
    <w:rsid w:val="007670E8"/>
    <w:rsid w:val="00767283"/>
    <w:rsid w:val="007677CC"/>
    <w:rsid w:val="007678A2"/>
    <w:rsid w:val="0076797F"/>
    <w:rsid w:val="00767A92"/>
    <w:rsid w:val="00767BD7"/>
    <w:rsid w:val="00767F00"/>
    <w:rsid w:val="00770035"/>
    <w:rsid w:val="00770213"/>
    <w:rsid w:val="00770435"/>
    <w:rsid w:val="00770467"/>
    <w:rsid w:val="0077069A"/>
    <w:rsid w:val="007706EE"/>
    <w:rsid w:val="007709B7"/>
    <w:rsid w:val="00770CF5"/>
    <w:rsid w:val="00770F08"/>
    <w:rsid w:val="007713F3"/>
    <w:rsid w:val="00771889"/>
    <w:rsid w:val="007718D7"/>
    <w:rsid w:val="00771E24"/>
    <w:rsid w:val="00771F24"/>
    <w:rsid w:val="00772100"/>
    <w:rsid w:val="00772142"/>
    <w:rsid w:val="007722C9"/>
    <w:rsid w:val="007726EF"/>
    <w:rsid w:val="007727B0"/>
    <w:rsid w:val="00772895"/>
    <w:rsid w:val="00772A4D"/>
    <w:rsid w:val="0077301C"/>
    <w:rsid w:val="00773389"/>
    <w:rsid w:val="007734F8"/>
    <w:rsid w:val="00773A42"/>
    <w:rsid w:val="00773A8E"/>
    <w:rsid w:val="00773B6D"/>
    <w:rsid w:val="007740B9"/>
    <w:rsid w:val="00774553"/>
    <w:rsid w:val="007745FF"/>
    <w:rsid w:val="0077476B"/>
    <w:rsid w:val="00775352"/>
    <w:rsid w:val="00775540"/>
    <w:rsid w:val="007755F1"/>
    <w:rsid w:val="0077579F"/>
    <w:rsid w:val="007757A9"/>
    <w:rsid w:val="00775C2C"/>
    <w:rsid w:val="00775C40"/>
    <w:rsid w:val="00775CA5"/>
    <w:rsid w:val="00775F02"/>
    <w:rsid w:val="007761B9"/>
    <w:rsid w:val="0077634B"/>
    <w:rsid w:val="007763E5"/>
    <w:rsid w:val="007765C1"/>
    <w:rsid w:val="007767BA"/>
    <w:rsid w:val="00776AB6"/>
    <w:rsid w:val="00776B55"/>
    <w:rsid w:val="00776C5E"/>
    <w:rsid w:val="00776D88"/>
    <w:rsid w:val="00776DB8"/>
    <w:rsid w:val="00776DBB"/>
    <w:rsid w:val="00776F74"/>
    <w:rsid w:val="00777008"/>
    <w:rsid w:val="007771AB"/>
    <w:rsid w:val="007771C8"/>
    <w:rsid w:val="0077786F"/>
    <w:rsid w:val="00777AA1"/>
    <w:rsid w:val="00777DD5"/>
    <w:rsid w:val="00777E08"/>
    <w:rsid w:val="0078023C"/>
    <w:rsid w:val="00780393"/>
    <w:rsid w:val="007806B5"/>
    <w:rsid w:val="00780845"/>
    <w:rsid w:val="007808E5"/>
    <w:rsid w:val="007809B5"/>
    <w:rsid w:val="00780C25"/>
    <w:rsid w:val="00780C78"/>
    <w:rsid w:val="00780F49"/>
    <w:rsid w:val="0078102C"/>
    <w:rsid w:val="0078121F"/>
    <w:rsid w:val="007812AF"/>
    <w:rsid w:val="007812E4"/>
    <w:rsid w:val="007816DF"/>
    <w:rsid w:val="007819DA"/>
    <w:rsid w:val="00781A1D"/>
    <w:rsid w:val="00781C44"/>
    <w:rsid w:val="00781E56"/>
    <w:rsid w:val="00781F36"/>
    <w:rsid w:val="0078262F"/>
    <w:rsid w:val="00782633"/>
    <w:rsid w:val="007826BE"/>
    <w:rsid w:val="0078278D"/>
    <w:rsid w:val="007827A1"/>
    <w:rsid w:val="00782A4A"/>
    <w:rsid w:val="00782A7E"/>
    <w:rsid w:val="00782B20"/>
    <w:rsid w:val="00782BDF"/>
    <w:rsid w:val="0078308C"/>
    <w:rsid w:val="00783193"/>
    <w:rsid w:val="00783196"/>
    <w:rsid w:val="007832F8"/>
    <w:rsid w:val="00783924"/>
    <w:rsid w:val="007839E8"/>
    <w:rsid w:val="00783B5C"/>
    <w:rsid w:val="00783BBE"/>
    <w:rsid w:val="00783D96"/>
    <w:rsid w:val="00783EA7"/>
    <w:rsid w:val="00783ECD"/>
    <w:rsid w:val="007840B8"/>
    <w:rsid w:val="007843BE"/>
    <w:rsid w:val="007844F6"/>
    <w:rsid w:val="0078489B"/>
    <w:rsid w:val="007848B5"/>
    <w:rsid w:val="00784926"/>
    <w:rsid w:val="00784B52"/>
    <w:rsid w:val="00784D1F"/>
    <w:rsid w:val="00785010"/>
    <w:rsid w:val="00785013"/>
    <w:rsid w:val="007852BF"/>
    <w:rsid w:val="007853C4"/>
    <w:rsid w:val="0078562B"/>
    <w:rsid w:val="007856EB"/>
    <w:rsid w:val="00785772"/>
    <w:rsid w:val="0078581F"/>
    <w:rsid w:val="00785A7D"/>
    <w:rsid w:val="00785BD6"/>
    <w:rsid w:val="00785F55"/>
    <w:rsid w:val="00786063"/>
    <w:rsid w:val="00786102"/>
    <w:rsid w:val="007861E9"/>
    <w:rsid w:val="007862B0"/>
    <w:rsid w:val="00786837"/>
    <w:rsid w:val="00786A95"/>
    <w:rsid w:val="00786C35"/>
    <w:rsid w:val="00786FB1"/>
    <w:rsid w:val="007879BA"/>
    <w:rsid w:val="00787C60"/>
    <w:rsid w:val="00787F3F"/>
    <w:rsid w:val="00787FEC"/>
    <w:rsid w:val="00790066"/>
    <w:rsid w:val="007904D9"/>
    <w:rsid w:val="00790520"/>
    <w:rsid w:val="00790575"/>
    <w:rsid w:val="00790671"/>
    <w:rsid w:val="00790721"/>
    <w:rsid w:val="00790F18"/>
    <w:rsid w:val="00790FD5"/>
    <w:rsid w:val="0079110E"/>
    <w:rsid w:val="00791188"/>
    <w:rsid w:val="00791292"/>
    <w:rsid w:val="007912EC"/>
    <w:rsid w:val="00791442"/>
    <w:rsid w:val="00791984"/>
    <w:rsid w:val="00791AFB"/>
    <w:rsid w:val="00791CCF"/>
    <w:rsid w:val="00791D07"/>
    <w:rsid w:val="00791D38"/>
    <w:rsid w:val="00791F3C"/>
    <w:rsid w:val="0079222D"/>
    <w:rsid w:val="00792A71"/>
    <w:rsid w:val="00792E3A"/>
    <w:rsid w:val="007931EB"/>
    <w:rsid w:val="00793707"/>
    <w:rsid w:val="00793BDF"/>
    <w:rsid w:val="00793CE2"/>
    <w:rsid w:val="00793D50"/>
    <w:rsid w:val="00793E69"/>
    <w:rsid w:val="007941E6"/>
    <w:rsid w:val="00794301"/>
    <w:rsid w:val="00794483"/>
    <w:rsid w:val="0079456D"/>
    <w:rsid w:val="00794C44"/>
    <w:rsid w:val="00794F57"/>
    <w:rsid w:val="00795225"/>
    <w:rsid w:val="007952C5"/>
    <w:rsid w:val="007952DD"/>
    <w:rsid w:val="0079541F"/>
    <w:rsid w:val="007955B6"/>
    <w:rsid w:val="0079583E"/>
    <w:rsid w:val="00795D2C"/>
    <w:rsid w:val="00796044"/>
    <w:rsid w:val="007960BC"/>
    <w:rsid w:val="007960DC"/>
    <w:rsid w:val="007965BF"/>
    <w:rsid w:val="007966C4"/>
    <w:rsid w:val="007969AA"/>
    <w:rsid w:val="00796AAD"/>
    <w:rsid w:val="00797048"/>
    <w:rsid w:val="007973B6"/>
    <w:rsid w:val="007975A3"/>
    <w:rsid w:val="007976F5"/>
    <w:rsid w:val="00797723"/>
    <w:rsid w:val="0079776A"/>
    <w:rsid w:val="007979DB"/>
    <w:rsid w:val="00797AE0"/>
    <w:rsid w:val="00797CE8"/>
    <w:rsid w:val="007A0099"/>
    <w:rsid w:val="007A00C5"/>
    <w:rsid w:val="007A01C7"/>
    <w:rsid w:val="007A0278"/>
    <w:rsid w:val="007A058D"/>
    <w:rsid w:val="007A08D4"/>
    <w:rsid w:val="007A0C1B"/>
    <w:rsid w:val="007A0DC5"/>
    <w:rsid w:val="007A0EE7"/>
    <w:rsid w:val="007A11AA"/>
    <w:rsid w:val="007A1390"/>
    <w:rsid w:val="007A1C8D"/>
    <w:rsid w:val="007A2454"/>
    <w:rsid w:val="007A2629"/>
    <w:rsid w:val="007A2865"/>
    <w:rsid w:val="007A2B75"/>
    <w:rsid w:val="007A2C1C"/>
    <w:rsid w:val="007A325F"/>
    <w:rsid w:val="007A3273"/>
    <w:rsid w:val="007A3518"/>
    <w:rsid w:val="007A3733"/>
    <w:rsid w:val="007A39F8"/>
    <w:rsid w:val="007A3A6D"/>
    <w:rsid w:val="007A3CC6"/>
    <w:rsid w:val="007A3EBD"/>
    <w:rsid w:val="007A42BC"/>
    <w:rsid w:val="007A4416"/>
    <w:rsid w:val="007A47AF"/>
    <w:rsid w:val="007A4A36"/>
    <w:rsid w:val="007A4B69"/>
    <w:rsid w:val="007A4BD5"/>
    <w:rsid w:val="007A4C26"/>
    <w:rsid w:val="007A4D6C"/>
    <w:rsid w:val="007A4D80"/>
    <w:rsid w:val="007A4EFD"/>
    <w:rsid w:val="007A522D"/>
    <w:rsid w:val="007A5643"/>
    <w:rsid w:val="007A5C8D"/>
    <w:rsid w:val="007A5D9E"/>
    <w:rsid w:val="007A600C"/>
    <w:rsid w:val="007A608A"/>
    <w:rsid w:val="007A61D1"/>
    <w:rsid w:val="007A6306"/>
    <w:rsid w:val="007A638E"/>
    <w:rsid w:val="007A63D2"/>
    <w:rsid w:val="007A6485"/>
    <w:rsid w:val="007A6671"/>
    <w:rsid w:val="007A66C3"/>
    <w:rsid w:val="007A66FD"/>
    <w:rsid w:val="007A6C1A"/>
    <w:rsid w:val="007A6DA2"/>
    <w:rsid w:val="007A6E96"/>
    <w:rsid w:val="007A6F20"/>
    <w:rsid w:val="007A7689"/>
    <w:rsid w:val="007A7799"/>
    <w:rsid w:val="007A785D"/>
    <w:rsid w:val="007A7CE1"/>
    <w:rsid w:val="007B00A5"/>
    <w:rsid w:val="007B0505"/>
    <w:rsid w:val="007B05E8"/>
    <w:rsid w:val="007B0762"/>
    <w:rsid w:val="007B0F45"/>
    <w:rsid w:val="007B145F"/>
    <w:rsid w:val="007B14EE"/>
    <w:rsid w:val="007B1885"/>
    <w:rsid w:val="007B1924"/>
    <w:rsid w:val="007B196F"/>
    <w:rsid w:val="007B1E8B"/>
    <w:rsid w:val="007B20DB"/>
    <w:rsid w:val="007B2208"/>
    <w:rsid w:val="007B24AA"/>
    <w:rsid w:val="007B24FD"/>
    <w:rsid w:val="007B2531"/>
    <w:rsid w:val="007B2586"/>
    <w:rsid w:val="007B29BC"/>
    <w:rsid w:val="007B2AA5"/>
    <w:rsid w:val="007B2B90"/>
    <w:rsid w:val="007B35AC"/>
    <w:rsid w:val="007B3B25"/>
    <w:rsid w:val="007B3B27"/>
    <w:rsid w:val="007B3D23"/>
    <w:rsid w:val="007B426F"/>
    <w:rsid w:val="007B4353"/>
    <w:rsid w:val="007B43D2"/>
    <w:rsid w:val="007B4539"/>
    <w:rsid w:val="007B45FC"/>
    <w:rsid w:val="007B4735"/>
    <w:rsid w:val="007B4A58"/>
    <w:rsid w:val="007B4C51"/>
    <w:rsid w:val="007B4DC0"/>
    <w:rsid w:val="007B4F1D"/>
    <w:rsid w:val="007B5137"/>
    <w:rsid w:val="007B57D9"/>
    <w:rsid w:val="007B5ED6"/>
    <w:rsid w:val="007B5EF5"/>
    <w:rsid w:val="007B600F"/>
    <w:rsid w:val="007B60B1"/>
    <w:rsid w:val="007B6108"/>
    <w:rsid w:val="007B61FE"/>
    <w:rsid w:val="007B63FA"/>
    <w:rsid w:val="007B6B7D"/>
    <w:rsid w:val="007B7281"/>
    <w:rsid w:val="007B72AC"/>
    <w:rsid w:val="007B769D"/>
    <w:rsid w:val="007B7A37"/>
    <w:rsid w:val="007B7A7F"/>
    <w:rsid w:val="007B7B00"/>
    <w:rsid w:val="007B7C24"/>
    <w:rsid w:val="007B7DE8"/>
    <w:rsid w:val="007B7F5F"/>
    <w:rsid w:val="007B7F74"/>
    <w:rsid w:val="007C02FC"/>
    <w:rsid w:val="007C034F"/>
    <w:rsid w:val="007C03E7"/>
    <w:rsid w:val="007C0609"/>
    <w:rsid w:val="007C07D6"/>
    <w:rsid w:val="007C0ADB"/>
    <w:rsid w:val="007C0B56"/>
    <w:rsid w:val="007C0EE0"/>
    <w:rsid w:val="007C0EE5"/>
    <w:rsid w:val="007C0FEA"/>
    <w:rsid w:val="007C1232"/>
    <w:rsid w:val="007C148D"/>
    <w:rsid w:val="007C1528"/>
    <w:rsid w:val="007C15D3"/>
    <w:rsid w:val="007C1749"/>
    <w:rsid w:val="007C18F9"/>
    <w:rsid w:val="007C1A2C"/>
    <w:rsid w:val="007C1B85"/>
    <w:rsid w:val="007C1BA3"/>
    <w:rsid w:val="007C1DD8"/>
    <w:rsid w:val="007C202A"/>
    <w:rsid w:val="007C22C3"/>
    <w:rsid w:val="007C2A03"/>
    <w:rsid w:val="007C2ABD"/>
    <w:rsid w:val="007C2B38"/>
    <w:rsid w:val="007C3043"/>
    <w:rsid w:val="007C30C1"/>
    <w:rsid w:val="007C30CC"/>
    <w:rsid w:val="007C30E1"/>
    <w:rsid w:val="007C31BF"/>
    <w:rsid w:val="007C3271"/>
    <w:rsid w:val="007C3355"/>
    <w:rsid w:val="007C377C"/>
    <w:rsid w:val="007C3AF9"/>
    <w:rsid w:val="007C3BEE"/>
    <w:rsid w:val="007C3C2E"/>
    <w:rsid w:val="007C409F"/>
    <w:rsid w:val="007C40F1"/>
    <w:rsid w:val="007C4187"/>
    <w:rsid w:val="007C4546"/>
    <w:rsid w:val="007C47A3"/>
    <w:rsid w:val="007C47E5"/>
    <w:rsid w:val="007C4AAB"/>
    <w:rsid w:val="007C4C0B"/>
    <w:rsid w:val="007C4E16"/>
    <w:rsid w:val="007C4E3C"/>
    <w:rsid w:val="007C4FFD"/>
    <w:rsid w:val="007C5013"/>
    <w:rsid w:val="007C51B0"/>
    <w:rsid w:val="007C51EE"/>
    <w:rsid w:val="007C5737"/>
    <w:rsid w:val="007C578C"/>
    <w:rsid w:val="007C57F3"/>
    <w:rsid w:val="007C5B2E"/>
    <w:rsid w:val="007C5DD9"/>
    <w:rsid w:val="007C5EF2"/>
    <w:rsid w:val="007C62FA"/>
    <w:rsid w:val="007C64EF"/>
    <w:rsid w:val="007C650B"/>
    <w:rsid w:val="007C6756"/>
    <w:rsid w:val="007C6807"/>
    <w:rsid w:val="007C6860"/>
    <w:rsid w:val="007C6BA9"/>
    <w:rsid w:val="007C6C1A"/>
    <w:rsid w:val="007C6C5F"/>
    <w:rsid w:val="007C6CF1"/>
    <w:rsid w:val="007C765F"/>
    <w:rsid w:val="007C7B73"/>
    <w:rsid w:val="007C7CE1"/>
    <w:rsid w:val="007D02C0"/>
    <w:rsid w:val="007D0353"/>
    <w:rsid w:val="007D0388"/>
    <w:rsid w:val="007D04C9"/>
    <w:rsid w:val="007D05AD"/>
    <w:rsid w:val="007D066C"/>
    <w:rsid w:val="007D07E7"/>
    <w:rsid w:val="007D09A4"/>
    <w:rsid w:val="007D09B9"/>
    <w:rsid w:val="007D12C8"/>
    <w:rsid w:val="007D136E"/>
    <w:rsid w:val="007D149B"/>
    <w:rsid w:val="007D149C"/>
    <w:rsid w:val="007D1601"/>
    <w:rsid w:val="007D16E9"/>
    <w:rsid w:val="007D1807"/>
    <w:rsid w:val="007D1A25"/>
    <w:rsid w:val="007D1A6E"/>
    <w:rsid w:val="007D1E77"/>
    <w:rsid w:val="007D1F43"/>
    <w:rsid w:val="007D1F5E"/>
    <w:rsid w:val="007D1F86"/>
    <w:rsid w:val="007D2AF3"/>
    <w:rsid w:val="007D2CB1"/>
    <w:rsid w:val="007D3030"/>
    <w:rsid w:val="007D35CA"/>
    <w:rsid w:val="007D35F4"/>
    <w:rsid w:val="007D37A0"/>
    <w:rsid w:val="007D39D1"/>
    <w:rsid w:val="007D3B6F"/>
    <w:rsid w:val="007D3C8A"/>
    <w:rsid w:val="007D3EEF"/>
    <w:rsid w:val="007D3F9B"/>
    <w:rsid w:val="007D4215"/>
    <w:rsid w:val="007D452F"/>
    <w:rsid w:val="007D4586"/>
    <w:rsid w:val="007D49D0"/>
    <w:rsid w:val="007D4C12"/>
    <w:rsid w:val="007D4C59"/>
    <w:rsid w:val="007D4FB9"/>
    <w:rsid w:val="007D52A5"/>
    <w:rsid w:val="007D546F"/>
    <w:rsid w:val="007D56DA"/>
    <w:rsid w:val="007D56DF"/>
    <w:rsid w:val="007D5C49"/>
    <w:rsid w:val="007D5F88"/>
    <w:rsid w:val="007D6126"/>
    <w:rsid w:val="007D6284"/>
    <w:rsid w:val="007D6469"/>
    <w:rsid w:val="007D656B"/>
    <w:rsid w:val="007D66D5"/>
    <w:rsid w:val="007D66F8"/>
    <w:rsid w:val="007D6714"/>
    <w:rsid w:val="007D6763"/>
    <w:rsid w:val="007D67BC"/>
    <w:rsid w:val="007D6A0C"/>
    <w:rsid w:val="007D6F06"/>
    <w:rsid w:val="007D700E"/>
    <w:rsid w:val="007D737E"/>
    <w:rsid w:val="007D737F"/>
    <w:rsid w:val="007D7391"/>
    <w:rsid w:val="007D7797"/>
    <w:rsid w:val="007D7869"/>
    <w:rsid w:val="007D7C25"/>
    <w:rsid w:val="007D7D8A"/>
    <w:rsid w:val="007D7F40"/>
    <w:rsid w:val="007E04D6"/>
    <w:rsid w:val="007E0595"/>
    <w:rsid w:val="007E07B4"/>
    <w:rsid w:val="007E07CF"/>
    <w:rsid w:val="007E0830"/>
    <w:rsid w:val="007E08B0"/>
    <w:rsid w:val="007E0A1D"/>
    <w:rsid w:val="007E0C07"/>
    <w:rsid w:val="007E0EFC"/>
    <w:rsid w:val="007E0FAF"/>
    <w:rsid w:val="007E10B2"/>
    <w:rsid w:val="007E10FF"/>
    <w:rsid w:val="007E1572"/>
    <w:rsid w:val="007E1751"/>
    <w:rsid w:val="007E17EF"/>
    <w:rsid w:val="007E1C1B"/>
    <w:rsid w:val="007E2268"/>
    <w:rsid w:val="007E2311"/>
    <w:rsid w:val="007E2376"/>
    <w:rsid w:val="007E24A0"/>
    <w:rsid w:val="007E27DA"/>
    <w:rsid w:val="007E27FB"/>
    <w:rsid w:val="007E29C2"/>
    <w:rsid w:val="007E2B3E"/>
    <w:rsid w:val="007E2D1F"/>
    <w:rsid w:val="007E2F88"/>
    <w:rsid w:val="007E305B"/>
    <w:rsid w:val="007E30D4"/>
    <w:rsid w:val="007E344B"/>
    <w:rsid w:val="007E3541"/>
    <w:rsid w:val="007E3683"/>
    <w:rsid w:val="007E3A0B"/>
    <w:rsid w:val="007E402C"/>
    <w:rsid w:val="007E412B"/>
    <w:rsid w:val="007E41AE"/>
    <w:rsid w:val="007E4544"/>
    <w:rsid w:val="007E459C"/>
    <w:rsid w:val="007E46F5"/>
    <w:rsid w:val="007E471D"/>
    <w:rsid w:val="007E4880"/>
    <w:rsid w:val="007E4EE7"/>
    <w:rsid w:val="007E5274"/>
    <w:rsid w:val="007E53E8"/>
    <w:rsid w:val="007E576C"/>
    <w:rsid w:val="007E5A9D"/>
    <w:rsid w:val="007E5B57"/>
    <w:rsid w:val="007E5C7E"/>
    <w:rsid w:val="007E5CA0"/>
    <w:rsid w:val="007E5E40"/>
    <w:rsid w:val="007E60A7"/>
    <w:rsid w:val="007E654F"/>
    <w:rsid w:val="007E65B7"/>
    <w:rsid w:val="007E66AD"/>
    <w:rsid w:val="007E66AE"/>
    <w:rsid w:val="007E6805"/>
    <w:rsid w:val="007E6A46"/>
    <w:rsid w:val="007E6C38"/>
    <w:rsid w:val="007E6DDD"/>
    <w:rsid w:val="007E6F42"/>
    <w:rsid w:val="007E711F"/>
    <w:rsid w:val="007E7236"/>
    <w:rsid w:val="007E7270"/>
    <w:rsid w:val="007E7626"/>
    <w:rsid w:val="007E773D"/>
    <w:rsid w:val="007E7B75"/>
    <w:rsid w:val="007E7C32"/>
    <w:rsid w:val="007E7CB6"/>
    <w:rsid w:val="007E7FD2"/>
    <w:rsid w:val="007E7FF2"/>
    <w:rsid w:val="007F00CB"/>
    <w:rsid w:val="007F0335"/>
    <w:rsid w:val="007F0467"/>
    <w:rsid w:val="007F0516"/>
    <w:rsid w:val="007F07F3"/>
    <w:rsid w:val="007F0955"/>
    <w:rsid w:val="007F0C26"/>
    <w:rsid w:val="007F10A6"/>
    <w:rsid w:val="007F11A5"/>
    <w:rsid w:val="007F11E0"/>
    <w:rsid w:val="007F12B5"/>
    <w:rsid w:val="007F1584"/>
    <w:rsid w:val="007F17D6"/>
    <w:rsid w:val="007F180D"/>
    <w:rsid w:val="007F1817"/>
    <w:rsid w:val="007F181D"/>
    <w:rsid w:val="007F1A76"/>
    <w:rsid w:val="007F1D0E"/>
    <w:rsid w:val="007F1D1E"/>
    <w:rsid w:val="007F1D68"/>
    <w:rsid w:val="007F1D88"/>
    <w:rsid w:val="007F224E"/>
    <w:rsid w:val="007F2445"/>
    <w:rsid w:val="007F289A"/>
    <w:rsid w:val="007F29B7"/>
    <w:rsid w:val="007F2FD2"/>
    <w:rsid w:val="007F329F"/>
    <w:rsid w:val="007F3357"/>
    <w:rsid w:val="007F361B"/>
    <w:rsid w:val="007F3788"/>
    <w:rsid w:val="007F39A7"/>
    <w:rsid w:val="007F3EFF"/>
    <w:rsid w:val="007F405B"/>
    <w:rsid w:val="007F45AC"/>
    <w:rsid w:val="007F48F0"/>
    <w:rsid w:val="007F4A56"/>
    <w:rsid w:val="007F4B2A"/>
    <w:rsid w:val="007F51AB"/>
    <w:rsid w:val="007F5607"/>
    <w:rsid w:val="007F595E"/>
    <w:rsid w:val="007F5A48"/>
    <w:rsid w:val="007F5F9C"/>
    <w:rsid w:val="007F65C1"/>
    <w:rsid w:val="007F670C"/>
    <w:rsid w:val="007F6BEE"/>
    <w:rsid w:val="007F6CAC"/>
    <w:rsid w:val="007F6D00"/>
    <w:rsid w:val="007F71B1"/>
    <w:rsid w:val="007F756E"/>
    <w:rsid w:val="007F7743"/>
    <w:rsid w:val="007F7851"/>
    <w:rsid w:val="007F7C29"/>
    <w:rsid w:val="007F7C31"/>
    <w:rsid w:val="007F7D8E"/>
    <w:rsid w:val="007F7F0F"/>
    <w:rsid w:val="007F7F17"/>
    <w:rsid w:val="007F7F19"/>
    <w:rsid w:val="007F7F2E"/>
    <w:rsid w:val="007F7F8D"/>
    <w:rsid w:val="008002A2"/>
    <w:rsid w:val="008003EB"/>
    <w:rsid w:val="00800828"/>
    <w:rsid w:val="0080102D"/>
    <w:rsid w:val="008010DF"/>
    <w:rsid w:val="008012DA"/>
    <w:rsid w:val="008012E2"/>
    <w:rsid w:val="0080166D"/>
    <w:rsid w:val="0080168D"/>
    <w:rsid w:val="008016D8"/>
    <w:rsid w:val="00801860"/>
    <w:rsid w:val="008019F9"/>
    <w:rsid w:val="00801BC0"/>
    <w:rsid w:val="00801C8C"/>
    <w:rsid w:val="00801F10"/>
    <w:rsid w:val="00802085"/>
    <w:rsid w:val="008024A9"/>
    <w:rsid w:val="0080268C"/>
    <w:rsid w:val="008026A7"/>
    <w:rsid w:val="008027DB"/>
    <w:rsid w:val="008028E1"/>
    <w:rsid w:val="0080296D"/>
    <w:rsid w:val="008029AD"/>
    <w:rsid w:val="00802D36"/>
    <w:rsid w:val="00802EBF"/>
    <w:rsid w:val="00802F81"/>
    <w:rsid w:val="00803265"/>
    <w:rsid w:val="008032BA"/>
    <w:rsid w:val="0080362C"/>
    <w:rsid w:val="008036A4"/>
    <w:rsid w:val="00803791"/>
    <w:rsid w:val="00803847"/>
    <w:rsid w:val="00803887"/>
    <w:rsid w:val="00803D81"/>
    <w:rsid w:val="0080420F"/>
    <w:rsid w:val="00804321"/>
    <w:rsid w:val="0080473D"/>
    <w:rsid w:val="00804A28"/>
    <w:rsid w:val="00804AF3"/>
    <w:rsid w:val="00804B9F"/>
    <w:rsid w:val="00804BAD"/>
    <w:rsid w:val="00804F5A"/>
    <w:rsid w:val="00805094"/>
    <w:rsid w:val="00805943"/>
    <w:rsid w:val="00805CC3"/>
    <w:rsid w:val="00805E12"/>
    <w:rsid w:val="00806040"/>
    <w:rsid w:val="008064CC"/>
    <w:rsid w:val="00806510"/>
    <w:rsid w:val="008065F8"/>
    <w:rsid w:val="0080686D"/>
    <w:rsid w:val="00806923"/>
    <w:rsid w:val="00806A5D"/>
    <w:rsid w:val="00806A96"/>
    <w:rsid w:val="00806A9F"/>
    <w:rsid w:val="00806BAB"/>
    <w:rsid w:val="00806CC2"/>
    <w:rsid w:val="00806D23"/>
    <w:rsid w:val="00806D63"/>
    <w:rsid w:val="0080732C"/>
    <w:rsid w:val="00807331"/>
    <w:rsid w:val="00807474"/>
    <w:rsid w:val="008076F6"/>
    <w:rsid w:val="0080776A"/>
    <w:rsid w:val="00807857"/>
    <w:rsid w:val="00807AB0"/>
    <w:rsid w:val="00807AD5"/>
    <w:rsid w:val="00807B9F"/>
    <w:rsid w:val="00807C45"/>
    <w:rsid w:val="00810045"/>
    <w:rsid w:val="00810167"/>
    <w:rsid w:val="00810328"/>
    <w:rsid w:val="008103F8"/>
    <w:rsid w:val="008106E5"/>
    <w:rsid w:val="0081075A"/>
    <w:rsid w:val="00810A7E"/>
    <w:rsid w:val="00810B56"/>
    <w:rsid w:val="00810B85"/>
    <w:rsid w:val="00810BCC"/>
    <w:rsid w:val="00810C21"/>
    <w:rsid w:val="00810D41"/>
    <w:rsid w:val="00810F32"/>
    <w:rsid w:val="00811126"/>
    <w:rsid w:val="008114D2"/>
    <w:rsid w:val="008115BE"/>
    <w:rsid w:val="008116A0"/>
    <w:rsid w:val="00811C5E"/>
    <w:rsid w:val="00811E4A"/>
    <w:rsid w:val="00812517"/>
    <w:rsid w:val="008127AA"/>
    <w:rsid w:val="008128E7"/>
    <w:rsid w:val="00812B3D"/>
    <w:rsid w:val="00812BD6"/>
    <w:rsid w:val="00812D12"/>
    <w:rsid w:val="0081360A"/>
    <w:rsid w:val="00813645"/>
    <w:rsid w:val="008136B8"/>
    <w:rsid w:val="00813B2B"/>
    <w:rsid w:val="00813DB2"/>
    <w:rsid w:val="00813DC4"/>
    <w:rsid w:val="00813FE9"/>
    <w:rsid w:val="008141C0"/>
    <w:rsid w:val="008141DA"/>
    <w:rsid w:val="008142B5"/>
    <w:rsid w:val="00814411"/>
    <w:rsid w:val="008146CB"/>
    <w:rsid w:val="00814876"/>
    <w:rsid w:val="00814A14"/>
    <w:rsid w:val="00814B13"/>
    <w:rsid w:val="00814BEA"/>
    <w:rsid w:val="00814C8F"/>
    <w:rsid w:val="00814CB9"/>
    <w:rsid w:val="0081514F"/>
    <w:rsid w:val="0081530D"/>
    <w:rsid w:val="00815806"/>
    <w:rsid w:val="00815B15"/>
    <w:rsid w:val="00815CD9"/>
    <w:rsid w:val="00815F4B"/>
    <w:rsid w:val="00816027"/>
    <w:rsid w:val="0081603E"/>
    <w:rsid w:val="0081633E"/>
    <w:rsid w:val="00816363"/>
    <w:rsid w:val="00816470"/>
    <w:rsid w:val="00816497"/>
    <w:rsid w:val="00816877"/>
    <w:rsid w:val="00816B81"/>
    <w:rsid w:val="00816BB6"/>
    <w:rsid w:val="00816BBD"/>
    <w:rsid w:val="00816C05"/>
    <w:rsid w:val="00816C19"/>
    <w:rsid w:val="00816D80"/>
    <w:rsid w:val="00816EED"/>
    <w:rsid w:val="00816F0A"/>
    <w:rsid w:val="008170C7"/>
    <w:rsid w:val="0081796A"/>
    <w:rsid w:val="00817BDB"/>
    <w:rsid w:val="00817C1C"/>
    <w:rsid w:val="00817CB6"/>
    <w:rsid w:val="00817D29"/>
    <w:rsid w:val="00817F16"/>
    <w:rsid w:val="00820182"/>
    <w:rsid w:val="00820237"/>
    <w:rsid w:val="00820376"/>
    <w:rsid w:val="00820671"/>
    <w:rsid w:val="0082085B"/>
    <w:rsid w:val="00821044"/>
    <w:rsid w:val="00821127"/>
    <w:rsid w:val="00821185"/>
    <w:rsid w:val="00821195"/>
    <w:rsid w:val="008211B0"/>
    <w:rsid w:val="00821343"/>
    <w:rsid w:val="00821617"/>
    <w:rsid w:val="0082164F"/>
    <w:rsid w:val="00821891"/>
    <w:rsid w:val="00821A87"/>
    <w:rsid w:val="00821BA4"/>
    <w:rsid w:val="00821D97"/>
    <w:rsid w:val="00821F44"/>
    <w:rsid w:val="00821FBD"/>
    <w:rsid w:val="0082218F"/>
    <w:rsid w:val="008221DB"/>
    <w:rsid w:val="0082227E"/>
    <w:rsid w:val="008223F5"/>
    <w:rsid w:val="008226F5"/>
    <w:rsid w:val="008227C5"/>
    <w:rsid w:val="00822811"/>
    <w:rsid w:val="00822912"/>
    <w:rsid w:val="0082293B"/>
    <w:rsid w:val="00822CCE"/>
    <w:rsid w:val="00822D8B"/>
    <w:rsid w:val="008234AD"/>
    <w:rsid w:val="00823A64"/>
    <w:rsid w:val="00823B48"/>
    <w:rsid w:val="00823DAC"/>
    <w:rsid w:val="00823EC3"/>
    <w:rsid w:val="00823F4A"/>
    <w:rsid w:val="0082434D"/>
    <w:rsid w:val="008248EB"/>
    <w:rsid w:val="00824E49"/>
    <w:rsid w:val="00824E4A"/>
    <w:rsid w:val="00824FC2"/>
    <w:rsid w:val="008252CA"/>
    <w:rsid w:val="008252FB"/>
    <w:rsid w:val="00825444"/>
    <w:rsid w:val="00825467"/>
    <w:rsid w:val="0082550B"/>
    <w:rsid w:val="008255C2"/>
    <w:rsid w:val="008255CB"/>
    <w:rsid w:val="0082578D"/>
    <w:rsid w:val="008257C6"/>
    <w:rsid w:val="00825D94"/>
    <w:rsid w:val="0082601D"/>
    <w:rsid w:val="0082652E"/>
    <w:rsid w:val="008266E5"/>
    <w:rsid w:val="008267AF"/>
    <w:rsid w:val="00826A33"/>
    <w:rsid w:val="00826C06"/>
    <w:rsid w:val="00826EC6"/>
    <w:rsid w:val="00826F14"/>
    <w:rsid w:val="00826F33"/>
    <w:rsid w:val="008272B4"/>
    <w:rsid w:val="00827E75"/>
    <w:rsid w:val="00827ECA"/>
    <w:rsid w:val="00827EDA"/>
    <w:rsid w:val="0083003B"/>
    <w:rsid w:val="0083004B"/>
    <w:rsid w:val="00830067"/>
    <w:rsid w:val="0083027A"/>
    <w:rsid w:val="008302AB"/>
    <w:rsid w:val="008303EE"/>
    <w:rsid w:val="008306AB"/>
    <w:rsid w:val="00830739"/>
    <w:rsid w:val="00830750"/>
    <w:rsid w:val="008307F1"/>
    <w:rsid w:val="0083155F"/>
    <w:rsid w:val="008316A7"/>
    <w:rsid w:val="00831C30"/>
    <w:rsid w:val="00831D0F"/>
    <w:rsid w:val="00831D36"/>
    <w:rsid w:val="00831DC5"/>
    <w:rsid w:val="00831DE1"/>
    <w:rsid w:val="00831E41"/>
    <w:rsid w:val="00832508"/>
    <w:rsid w:val="0083253A"/>
    <w:rsid w:val="008327EB"/>
    <w:rsid w:val="00832EF2"/>
    <w:rsid w:val="0083317F"/>
    <w:rsid w:val="0083359A"/>
    <w:rsid w:val="0083360D"/>
    <w:rsid w:val="00834593"/>
    <w:rsid w:val="00834698"/>
    <w:rsid w:val="008346F3"/>
    <w:rsid w:val="0083484E"/>
    <w:rsid w:val="00834909"/>
    <w:rsid w:val="00834ABE"/>
    <w:rsid w:val="00834B78"/>
    <w:rsid w:val="00834E5F"/>
    <w:rsid w:val="0083501A"/>
    <w:rsid w:val="0083515B"/>
    <w:rsid w:val="00835297"/>
    <w:rsid w:val="008353AA"/>
    <w:rsid w:val="008354B9"/>
    <w:rsid w:val="00835502"/>
    <w:rsid w:val="0083580E"/>
    <w:rsid w:val="00835A01"/>
    <w:rsid w:val="00835A7A"/>
    <w:rsid w:val="00835D84"/>
    <w:rsid w:val="00835D9C"/>
    <w:rsid w:val="00835E53"/>
    <w:rsid w:val="008360AA"/>
    <w:rsid w:val="008363E3"/>
    <w:rsid w:val="0083686F"/>
    <w:rsid w:val="008369A1"/>
    <w:rsid w:val="00836CC0"/>
    <w:rsid w:val="00836E41"/>
    <w:rsid w:val="00836F8A"/>
    <w:rsid w:val="00837036"/>
    <w:rsid w:val="008370DA"/>
    <w:rsid w:val="0083738D"/>
    <w:rsid w:val="008376CB"/>
    <w:rsid w:val="0083795C"/>
    <w:rsid w:val="00837A98"/>
    <w:rsid w:val="00837E8E"/>
    <w:rsid w:val="00840002"/>
    <w:rsid w:val="00840013"/>
    <w:rsid w:val="0084058D"/>
    <w:rsid w:val="00840705"/>
    <w:rsid w:val="0084073E"/>
    <w:rsid w:val="00840A59"/>
    <w:rsid w:val="00840BC6"/>
    <w:rsid w:val="00840E5F"/>
    <w:rsid w:val="00841257"/>
    <w:rsid w:val="008412D3"/>
    <w:rsid w:val="008414C9"/>
    <w:rsid w:val="008415BF"/>
    <w:rsid w:val="0084169A"/>
    <w:rsid w:val="0084193F"/>
    <w:rsid w:val="00841C8E"/>
    <w:rsid w:val="0084214C"/>
    <w:rsid w:val="00842233"/>
    <w:rsid w:val="0084245A"/>
    <w:rsid w:val="00842763"/>
    <w:rsid w:val="00842785"/>
    <w:rsid w:val="008427AC"/>
    <w:rsid w:val="00843006"/>
    <w:rsid w:val="00843053"/>
    <w:rsid w:val="0084330D"/>
    <w:rsid w:val="008434D8"/>
    <w:rsid w:val="008437D7"/>
    <w:rsid w:val="0084392C"/>
    <w:rsid w:val="00843A66"/>
    <w:rsid w:val="00843B37"/>
    <w:rsid w:val="00843DF6"/>
    <w:rsid w:val="00844053"/>
    <w:rsid w:val="008443B5"/>
    <w:rsid w:val="0084466D"/>
    <w:rsid w:val="00844913"/>
    <w:rsid w:val="0084497F"/>
    <w:rsid w:val="00844AE7"/>
    <w:rsid w:val="00844C6A"/>
    <w:rsid w:val="00844D4C"/>
    <w:rsid w:val="00845020"/>
    <w:rsid w:val="00845359"/>
    <w:rsid w:val="00845594"/>
    <w:rsid w:val="00845787"/>
    <w:rsid w:val="00845955"/>
    <w:rsid w:val="008459C0"/>
    <w:rsid w:val="00845BE4"/>
    <w:rsid w:val="00845C48"/>
    <w:rsid w:val="00845E3D"/>
    <w:rsid w:val="00845E5C"/>
    <w:rsid w:val="00845FB1"/>
    <w:rsid w:val="0084614C"/>
    <w:rsid w:val="008463A8"/>
    <w:rsid w:val="00846490"/>
    <w:rsid w:val="008464B9"/>
    <w:rsid w:val="00846597"/>
    <w:rsid w:val="008469E8"/>
    <w:rsid w:val="00846AAA"/>
    <w:rsid w:val="00846BF2"/>
    <w:rsid w:val="00846CC9"/>
    <w:rsid w:val="00846DA4"/>
    <w:rsid w:val="00846FCA"/>
    <w:rsid w:val="00847007"/>
    <w:rsid w:val="0084747B"/>
    <w:rsid w:val="00847529"/>
    <w:rsid w:val="008475E1"/>
    <w:rsid w:val="0084762E"/>
    <w:rsid w:val="008477F2"/>
    <w:rsid w:val="00847818"/>
    <w:rsid w:val="00847A6B"/>
    <w:rsid w:val="00847DA5"/>
    <w:rsid w:val="008500C8"/>
    <w:rsid w:val="0085013C"/>
    <w:rsid w:val="00850155"/>
    <w:rsid w:val="008502C4"/>
    <w:rsid w:val="008503E7"/>
    <w:rsid w:val="00850422"/>
    <w:rsid w:val="00850493"/>
    <w:rsid w:val="008504F1"/>
    <w:rsid w:val="0085074B"/>
    <w:rsid w:val="00850802"/>
    <w:rsid w:val="00850F97"/>
    <w:rsid w:val="00850FB3"/>
    <w:rsid w:val="0085106F"/>
    <w:rsid w:val="008513F9"/>
    <w:rsid w:val="00851E60"/>
    <w:rsid w:val="008521CB"/>
    <w:rsid w:val="008524CA"/>
    <w:rsid w:val="00852676"/>
    <w:rsid w:val="00852682"/>
    <w:rsid w:val="008526E1"/>
    <w:rsid w:val="00852790"/>
    <w:rsid w:val="008528D6"/>
    <w:rsid w:val="008528FD"/>
    <w:rsid w:val="00852A71"/>
    <w:rsid w:val="00852B0D"/>
    <w:rsid w:val="00852C39"/>
    <w:rsid w:val="008531D4"/>
    <w:rsid w:val="00853560"/>
    <w:rsid w:val="00853781"/>
    <w:rsid w:val="008538DE"/>
    <w:rsid w:val="00853928"/>
    <w:rsid w:val="00853ECB"/>
    <w:rsid w:val="00853F15"/>
    <w:rsid w:val="00854431"/>
    <w:rsid w:val="00854918"/>
    <w:rsid w:val="00854BA8"/>
    <w:rsid w:val="00854EEB"/>
    <w:rsid w:val="00855089"/>
    <w:rsid w:val="00855131"/>
    <w:rsid w:val="00855298"/>
    <w:rsid w:val="008554A0"/>
    <w:rsid w:val="00856103"/>
    <w:rsid w:val="00856584"/>
    <w:rsid w:val="008567FF"/>
    <w:rsid w:val="0085689A"/>
    <w:rsid w:val="00856D15"/>
    <w:rsid w:val="00856E27"/>
    <w:rsid w:val="00856EAD"/>
    <w:rsid w:val="00856EDF"/>
    <w:rsid w:val="00856EFD"/>
    <w:rsid w:val="00856FA5"/>
    <w:rsid w:val="00856FF4"/>
    <w:rsid w:val="008570FE"/>
    <w:rsid w:val="00857644"/>
    <w:rsid w:val="00857698"/>
    <w:rsid w:val="00857A4D"/>
    <w:rsid w:val="00857C38"/>
    <w:rsid w:val="00857C77"/>
    <w:rsid w:val="00857CBD"/>
    <w:rsid w:val="008601EF"/>
    <w:rsid w:val="008602A3"/>
    <w:rsid w:val="00860783"/>
    <w:rsid w:val="00860897"/>
    <w:rsid w:val="00860C7A"/>
    <w:rsid w:val="00860CDC"/>
    <w:rsid w:val="00860EBF"/>
    <w:rsid w:val="00860EF3"/>
    <w:rsid w:val="00861214"/>
    <w:rsid w:val="0086134A"/>
    <w:rsid w:val="008616B5"/>
    <w:rsid w:val="008617DE"/>
    <w:rsid w:val="00861B64"/>
    <w:rsid w:val="00861E9A"/>
    <w:rsid w:val="00862016"/>
    <w:rsid w:val="0086213C"/>
    <w:rsid w:val="008621A1"/>
    <w:rsid w:val="0086242E"/>
    <w:rsid w:val="008627EE"/>
    <w:rsid w:val="00862A31"/>
    <w:rsid w:val="00862B36"/>
    <w:rsid w:val="008634D1"/>
    <w:rsid w:val="008635D6"/>
    <w:rsid w:val="00863657"/>
    <w:rsid w:val="00863858"/>
    <w:rsid w:val="008638AF"/>
    <w:rsid w:val="00863B4D"/>
    <w:rsid w:val="00863B5C"/>
    <w:rsid w:val="00863F48"/>
    <w:rsid w:val="00864116"/>
    <w:rsid w:val="0086418E"/>
    <w:rsid w:val="0086422A"/>
    <w:rsid w:val="0086423F"/>
    <w:rsid w:val="008644F6"/>
    <w:rsid w:val="00864537"/>
    <w:rsid w:val="00864639"/>
    <w:rsid w:val="008647FD"/>
    <w:rsid w:val="008649CF"/>
    <w:rsid w:val="00864C2A"/>
    <w:rsid w:val="00864E86"/>
    <w:rsid w:val="00864EC5"/>
    <w:rsid w:val="00864F2B"/>
    <w:rsid w:val="00864F6D"/>
    <w:rsid w:val="00865006"/>
    <w:rsid w:val="00865102"/>
    <w:rsid w:val="008657EF"/>
    <w:rsid w:val="00865908"/>
    <w:rsid w:val="00865B0C"/>
    <w:rsid w:val="00865B7D"/>
    <w:rsid w:val="00865BD7"/>
    <w:rsid w:val="00865CE0"/>
    <w:rsid w:val="00866766"/>
    <w:rsid w:val="00866883"/>
    <w:rsid w:val="00866ADD"/>
    <w:rsid w:val="00866D95"/>
    <w:rsid w:val="00866E41"/>
    <w:rsid w:val="00866E4C"/>
    <w:rsid w:val="00866E4E"/>
    <w:rsid w:val="00866EE9"/>
    <w:rsid w:val="00867015"/>
    <w:rsid w:val="00867062"/>
    <w:rsid w:val="00867088"/>
    <w:rsid w:val="00867150"/>
    <w:rsid w:val="008672A8"/>
    <w:rsid w:val="008673C2"/>
    <w:rsid w:val="0086750D"/>
    <w:rsid w:val="008677C5"/>
    <w:rsid w:val="008677DA"/>
    <w:rsid w:val="00867B37"/>
    <w:rsid w:val="00867BF4"/>
    <w:rsid w:val="00867DB3"/>
    <w:rsid w:val="00867E47"/>
    <w:rsid w:val="00870572"/>
    <w:rsid w:val="00870C57"/>
    <w:rsid w:val="00871081"/>
    <w:rsid w:val="0087129C"/>
    <w:rsid w:val="0087144D"/>
    <w:rsid w:val="008714D7"/>
    <w:rsid w:val="0087155B"/>
    <w:rsid w:val="008715EE"/>
    <w:rsid w:val="008716A3"/>
    <w:rsid w:val="0087181C"/>
    <w:rsid w:val="00871963"/>
    <w:rsid w:val="00871B06"/>
    <w:rsid w:val="00871B7B"/>
    <w:rsid w:val="00871D18"/>
    <w:rsid w:val="008720FE"/>
    <w:rsid w:val="008722FD"/>
    <w:rsid w:val="00872701"/>
    <w:rsid w:val="008727FD"/>
    <w:rsid w:val="008729E6"/>
    <w:rsid w:val="00872BC1"/>
    <w:rsid w:val="00872BF1"/>
    <w:rsid w:val="00872EB8"/>
    <w:rsid w:val="00873177"/>
    <w:rsid w:val="00873386"/>
    <w:rsid w:val="008734A4"/>
    <w:rsid w:val="0087351E"/>
    <w:rsid w:val="008736AF"/>
    <w:rsid w:val="008738CC"/>
    <w:rsid w:val="008739DE"/>
    <w:rsid w:val="00873B3A"/>
    <w:rsid w:val="00873B7A"/>
    <w:rsid w:val="00873CB9"/>
    <w:rsid w:val="00873CFD"/>
    <w:rsid w:val="00874150"/>
    <w:rsid w:val="00874316"/>
    <w:rsid w:val="008744F6"/>
    <w:rsid w:val="00874644"/>
    <w:rsid w:val="00874CB5"/>
    <w:rsid w:val="00874E9B"/>
    <w:rsid w:val="008750E3"/>
    <w:rsid w:val="00875469"/>
    <w:rsid w:val="008759A9"/>
    <w:rsid w:val="00875C2B"/>
    <w:rsid w:val="00875D1A"/>
    <w:rsid w:val="00875DFB"/>
    <w:rsid w:val="00875E04"/>
    <w:rsid w:val="00875EED"/>
    <w:rsid w:val="00876279"/>
    <w:rsid w:val="0087633C"/>
    <w:rsid w:val="008764C6"/>
    <w:rsid w:val="00876573"/>
    <w:rsid w:val="008765F9"/>
    <w:rsid w:val="008767C8"/>
    <w:rsid w:val="008769B7"/>
    <w:rsid w:val="00876EF8"/>
    <w:rsid w:val="00876F21"/>
    <w:rsid w:val="00877429"/>
    <w:rsid w:val="008776D9"/>
    <w:rsid w:val="0087786A"/>
    <w:rsid w:val="00877977"/>
    <w:rsid w:val="00877B70"/>
    <w:rsid w:val="00877B92"/>
    <w:rsid w:val="00877EC4"/>
    <w:rsid w:val="00877F0B"/>
    <w:rsid w:val="0088016A"/>
    <w:rsid w:val="008801D2"/>
    <w:rsid w:val="00880431"/>
    <w:rsid w:val="008805B0"/>
    <w:rsid w:val="008807F3"/>
    <w:rsid w:val="00880A3F"/>
    <w:rsid w:val="00880B14"/>
    <w:rsid w:val="00880B3F"/>
    <w:rsid w:val="00880B40"/>
    <w:rsid w:val="00880BC1"/>
    <w:rsid w:val="00880CC9"/>
    <w:rsid w:val="00880F49"/>
    <w:rsid w:val="00881010"/>
    <w:rsid w:val="0088126C"/>
    <w:rsid w:val="008812C2"/>
    <w:rsid w:val="008812EA"/>
    <w:rsid w:val="00881319"/>
    <w:rsid w:val="00881573"/>
    <w:rsid w:val="008818BC"/>
    <w:rsid w:val="0088194B"/>
    <w:rsid w:val="00881A90"/>
    <w:rsid w:val="00881CC6"/>
    <w:rsid w:val="00882018"/>
    <w:rsid w:val="008826C5"/>
    <w:rsid w:val="00882830"/>
    <w:rsid w:val="00882A68"/>
    <w:rsid w:val="00882FA5"/>
    <w:rsid w:val="008836D9"/>
    <w:rsid w:val="008837A5"/>
    <w:rsid w:val="0088387D"/>
    <w:rsid w:val="00883888"/>
    <w:rsid w:val="008838B7"/>
    <w:rsid w:val="0088391A"/>
    <w:rsid w:val="00883973"/>
    <w:rsid w:val="00883CAA"/>
    <w:rsid w:val="00883D9A"/>
    <w:rsid w:val="00883E1B"/>
    <w:rsid w:val="00883E84"/>
    <w:rsid w:val="00883E91"/>
    <w:rsid w:val="00884289"/>
    <w:rsid w:val="00884303"/>
    <w:rsid w:val="00884384"/>
    <w:rsid w:val="008844A5"/>
    <w:rsid w:val="008844A9"/>
    <w:rsid w:val="00884535"/>
    <w:rsid w:val="00884919"/>
    <w:rsid w:val="0088493B"/>
    <w:rsid w:val="0088494B"/>
    <w:rsid w:val="00884E6C"/>
    <w:rsid w:val="00884F98"/>
    <w:rsid w:val="008850ED"/>
    <w:rsid w:val="008851FE"/>
    <w:rsid w:val="008853AF"/>
    <w:rsid w:val="008854AA"/>
    <w:rsid w:val="00885818"/>
    <w:rsid w:val="00885877"/>
    <w:rsid w:val="00885A6F"/>
    <w:rsid w:val="00885E94"/>
    <w:rsid w:val="00885EB9"/>
    <w:rsid w:val="00886C43"/>
    <w:rsid w:val="00886EE5"/>
    <w:rsid w:val="0088706B"/>
    <w:rsid w:val="008870F1"/>
    <w:rsid w:val="00887511"/>
    <w:rsid w:val="00887800"/>
    <w:rsid w:val="00887D86"/>
    <w:rsid w:val="00887DEC"/>
    <w:rsid w:val="00887E29"/>
    <w:rsid w:val="00887F2C"/>
    <w:rsid w:val="00887F86"/>
    <w:rsid w:val="00890037"/>
    <w:rsid w:val="00890129"/>
    <w:rsid w:val="00890160"/>
    <w:rsid w:val="008902D6"/>
    <w:rsid w:val="00890480"/>
    <w:rsid w:val="00890612"/>
    <w:rsid w:val="008907A7"/>
    <w:rsid w:val="008907CD"/>
    <w:rsid w:val="0089089B"/>
    <w:rsid w:val="00890907"/>
    <w:rsid w:val="00890974"/>
    <w:rsid w:val="00890BFC"/>
    <w:rsid w:val="00890C64"/>
    <w:rsid w:val="00890D09"/>
    <w:rsid w:val="00890F72"/>
    <w:rsid w:val="0089100A"/>
    <w:rsid w:val="0089101E"/>
    <w:rsid w:val="00891165"/>
    <w:rsid w:val="00891464"/>
    <w:rsid w:val="00891799"/>
    <w:rsid w:val="0089180D"/>
    <w:rsid w:val="0089192E"/>
    <w:rsid w:val="00891AFE"/>
    <w:rsid w:val="00891B56"/>
    <w:rsid w:val="00891DD2"/>
    <w:rsid w:val="00891DF6"/>
    <w:rsid w:val="00891E5E"/>
    <w:rsid w:val="00891FEE"/>
    <w:rsid w:val="008923A2"/>
    <w:rsid w:val="00892568"/>
    <w:rsid w:val="00892614"/>
    <w:rsid w:val="0089261E"/>
    <w:rsid w:val="00892772"/>
    <w:rsid w:val="00892D84"/>
    <w:rsid w:val="00892E24"/>
    <w:rsid w:val="00892F0A"/>
    <w:rsid w:val="00892F73"/>
    <w:rsid w:val="00892FC5"/>
    <w:rsid w:val="008931AF"/>
    <w:rsid w:val="00893769"/>
    <w:rsid w:val="008937BF"/>
    <w:rsid w:val="0089386C"/>
    <w:rsid w:val="00893AA7"/>
    <w:rsid w:val="00893B18"/>
    <w:rsid w:val="00893C2D"/>
    <w:rsid w:val="00893D3C"/>
    <w:rsid w:val="0089415B"/>
    <w:rsid w:val="008941D3"/>
    <w:rsid w:val="008941D9"/>
    <w:rsid w:val="0089461F"/>
    <w:rsid w:val="00894843"/>
    <w:rsid w:val="0089521E"/>
    <w:rsid w:val="00895B11"/>
    <w:rsid w:val="00895E34"/>
    <w:rsid w:val="00896006"/>
    <w:rsid w:val="00896220"/>
    <w:rsid w:val="00896340"/>
    <w:rsid w:val="008965DB"/>
    <w:rsid w:val="008968BF"/>
    <w:rsid w:val="00896DC0"/>
    <w:rsid w:val="00896F2A"/>
    <w:rsid w:val="00896FFE"/>
    <w:rsid w:val="008972CB"/>
    <w:rsid w:val="008972E1"/>
    <w:rsid w:val="00897991"/>
    <w:rsid w:val="00897A39"/>
    <w:rsid w:val="00897A65"/>
    <w:rsid w:val="00897C06"/>
    <w:rsid w:val="00897C8B"/>
    <w:rsid w:val="00897E1A"/>
    <w:rsid w:val="00897FFB"/>
    <w:rsid w:val="008A0139"/>
    <w:rsid w:val="008A019E"/>
    <w:rsid w:val="008A01DE"/>
    <w:rsid w:val="008A0240"/>
    <w:rsid w:val="008A0411"/>
    <w:rsid w:val="008A0545"/>
    <w:rsid w:val="008A05A1"/>
    <w:rsid w:val="008A05AB"/>
    <w:rsid w:val="008A061E"/>
    <w:rsid w:val="008A07AF"/>
    <w:rsid w:val="008A07C5"/>
    <w:rsid w:val="008A0836"/>
    <w:rsid w:val="008A08B0"/>
    <w:rsid w:val="008A08B3"/>
    <w:rsid w:val="008A093A"/>
    <w:rsid w:val="008A0A7D"/>
    <w:rsid w:val="008A0BF4"/>
    <w:rsid w:val="008A0D7F"/>
    <w:rsid w:val="008A0EAD"/>
    <w:rsid w:val="008A11A0"/>
    <w:rsid w:val="008A1656"/>
    <w:rsid w:val="008A17AB"/>
    <w:rsid w:val="008A18F6"/>
    <w:rsid w:val="008A19B0"/>
    <w:rsid w:val="008A1B0D"/>
    <w:rsid w:val="008A1B19"/>
    <w:rsid w:val="008A1BF7"/>
    <w:rsid w:val="008A1CF5"/>
    <w:rsid w:val="008A1F26"/>
    <w:rsid w:val="008A1F70"/>
    <w:rsid w:val="008A2247"/>
    <w:rsid w:val="008A2327"/>
    <w:rsid w:val="008A23D8"/>
    <w:rsid w:val="008A2436"/>
    <w:rsid w:val="008A2457"/>
    <w:rsid w:val="008A271B"/>
    <w:rsid w:val="008A282B"/>
    <w:rsid w:val="008A28F1"/>
    <w:rsid w:val="008A2D9E"/>
    <w:rsid w:val="008A2DC6"/>
    <w:rsid w:val="008A36FF"/>
    <w:rsid w:val="008A3835"/>
    <w:rsid w:val="008A397F"/>
    <w:rsid w:val="008A40B0"/>
    <w:rsid w:val="008A41CF"/>
    <w:rsid w:val="008A41FB"/>
    <w:rsid w:val="008A43C6"/>
    <w:rsid w:val="008A454F"/>
    <w:rsid w:val="008A4602"/>
    <w:rsid w:val="008A48F5"/>
    <w:rsid w:val="008A496D"/>
    <w:rsid w:val="008A4AC1"/>
    <w:rsid w:val="008A4BD9"/>
    <w:rsid w:val="008A4F32"/>
    <w:rsid w:val="008A4FE6"/>
    <w:rsid w:val="008A5536"/>
    <w:rsid w:val="008A574E"/>
    <w:rsid w:val="008A5CD9"/>
    <w:rsid w:val="008A5E43"/>
    <w:rsid w:val="008A5F2E"/>
    <w:rsid w:val="008A66FC"/>
    <w:rsid w:val="008A6894"/>
    <w:rsid w:val="008A6B0A"/>
    <w:rsid w:val="008A6EA4"/>
    <w:rsid w:val="008A73F2"/>
    <w:rsid w:val="008A75A9"/>
    <w:rsid w:val="008A7BBA"/>
    <w:rsid w:val="008A7C09"/>
    <w:rsid w:val="008A7FC2"/>
    <w:rsid w:val="008A7FFE"/>
    <w:rsid w:val="008B0536"/>
    <w:rsid w:val="008B06C1"/>
    <w:rsid w:val="008B07C7"/>
    <w:rsid w:val="008B09D5"/>
    <w:rsid w:val="008B0D48"/>
    <w:rsid w:val="008B0D4D"/>
    <w:rsid w:val="008B0E41"/>
    <w:rsid w:val="008B13CF"/>
    <w:rsid w:val="008B1687"/>
    <w:rsid w:val="008B1842"/>
    <w:rsid w:val="008B185B"/>
    <w:rsid w:val="008B18A6"/>
    <w:rsid w:val="008B1B01"/>
    <w:rsid w:val="008B1C4F"/>
    <w:rsid w:val="008B1C71"/>
    <w:rsid w:val="008B1CEF"/>
    <w:rsid w:val="008B20A0"/>
    <w:rsid w:val="008B249A"/>
    <w:rsid w:val="008B2D39"/>
    <w:rsid w:val="008B2D4E"/>
    <w:rsid w:val="008B2DDD"/>
    <w:rsid w:val="008B2F81"/>
    <w:rsid w:val="008B3132"/>
    <w:rsid w:val="008B3221"/>
    <w:rsid w:val="008B323B"/>
    <w:rsid w:val="008B3336"/>
    <w:rsid w:val="008B34E2"/>
    <w:rsid w:val="008B3614"/>
    <w:rsid w:val="008B366C"/>
    <w:rsid w:val="008B38CA"/>
    <w:rsid w:val="008B3C79"/>
    <w:rsid w:val="008B4484"/>
    <w:rsid w:val="008B44F1"/>
    <w:rsid w:val="008B45C4"/>
    <w:rsid w:val="008B481D"/>
    <w:rsid w:val="008B486D"/>
    <w:rsid w:val="008B4908"/>
    <w:rsid w:val="008B4A83"/>
    <w:rsid w:val="008B4CC0"/>
    <w:rsid w:val="008B4F7D"/>
    <w:rsid w:val="008B540F"/>
    <w:rsid w:val="008B5647"/>
    <w:rsid w:val="008B57AE"/>
    <w:rsid w:val="008B5899"/>
    <w:rsid w:val="008B5A4B"/>
    <w:rsid w:val="008B5DD7"/>
    <w:rsid w:val="008B5F8E"/>
    <w:rsid w:val="008B6000"/>
    <w:rsid w:val="008B6250"/>
    <w:rsid w:val="008B66C2"/>
    <w:rsid w:val="008B6744"/>
    <w:rsid w:val="008B6786"/>
    <w:rsid w:val="008B6832"/>
    <w:rsid w:val="008B6F2C"/>
    <w:rsid w:val="008B70E6"/>
    <w:rsid w:val="008B7304"/>
    <w:rsid w:val="008B738C"/>
    <w:rsid w:val="008B7555"/>
    <w:rsid w:val="008B75DD"/>
    <w:rsid w:val="008B76B8"/>
    <w:rsid w:val="008B781A"/>
    <w:rsid w:val="008B7A33"/>
    <w:rsid w:val="008B7A41"/>
    <w:rsid w:val="008B7A86"/>
    <w:rsid w:val="008B7CEA"/>
    <w:rsid w:val="008B7E99"/>
    <w:rsid w:val="008B7F5F"/>
    <w:rsid w:val="008B7FF6"/>
    <w:rsid w:val="008C0007"/>
    <w:rsid w:val="008C00AA"/>
    <w:rsid w:val="008C00E7"/>
    <w:rsid w:val="008C01D1"/>
    <w:rsid w:val="008C0322"/>
    <w:rsid w:val="008C0457"/>
    <w:rsid w:val="008C0555"/>
    <w:rsid w:val="008C05A3"/>
    <w:rsid w:val="008C07CE"/>
    <w:rsid w:val="008C08D4"/>
    <w:rsid w:val="008C0B84"/>
    <w:rsid w:val="008C0F9B"/>
    <w:rsid w:val="008C1C88"/>
    <w:rsid w:val="008C1F82"/>
    <w:rsid w:val="008C2379"/>
    <w:rsid w:val="008C25E8"/>
    <w:rsid w:val="008C277F"/>
    <w:rsid w:val="008C2B2E"/>
    <w:rsid w:val="008C2BE9"/>
    <w:rsid w:val="008C2D87"/>
    <w:rsid w:val="008C2E67"/>
    <w:rsid w:val="008C310C"/>
    <w:rsid w:val="008C32A7"/>
    <w:rsid w:val="008C32F4"/>
    <w:rsid w:val="008C354F"/>
    <w:rsid w:val="008C3842"/>
    <w:rsid w:val="008C3DCB"/>
    <w:rsid w:val="008C3E75"/>
    <w:rsid w:val="008C4058"/>
    <w:rsid w:val="008C4239"/>
    <w:rsid w:val="008C4248"/>
    <w:rsid w:val="008C4291"/>
    <w:rsid w:val="008C43A5"/>
    <w:rsid w:val="008C458E"/>
    <w:rsid w:val="008C458F"/>
    <w:rsid w:val="008C461C"/>
    <w:rsid w:val="008C4633"/>
    <w:rsid w:val="008C46E9"/>
    <w:rsid w:val="008C4799"/>
    <w:rsid w:val="008C493F"/>
    <w:rsid w:val="008C4A60"/>
    <w:rsid w:val="008C4AC7"/>
    <w:rsid w:val="008C4D24"/>
    <w:rsid w:val="008C4DD3"/>
    <w:rsid w:val="008C4EC8"/>
    <w:rsid w:val="008C4EF5"/>
    <w:rsid w:val="008C4F42"/>
    <w:rsid w:val="008C5134"/>
    <w:rsid w:val="008C54A6"/>
    <w:rsid w:val="008C56BA"/>
    <w:rsid w:val="008C60F7"/>
    <w:rsid w:val="008C6112"/>
    <w:rsid w:val="008C612C"/>
    <w:rsid w:val="008C62E3"/>
    <w:rsid w:val="008C6638"/>
    <w:rsid w:val="008C6913"/>
    <w:rsid w:val="008C69F4"/>
    <w:rsid w:val="008C6A0F"/>
    <w:rsid w:val="008C6D2E"/>
    <w:rsid w:val="008C6DB9"/>
    <w:rsid w:val="008C7037"/>
    <w:rsid w:val="008C70D7"/>
    <w:rsid w:val="008C7186"/>
    <w:rsid w:val="008C71B7"/>
    <w:rsid w:val="008C7397"/>
    <w:rsid w:val="008C73C8"/>
    <w:rsid w:val="008C7425"/>
    <w:rsid w:val="008C7678"/>
    <w:rsid w:val="008C76C8"/>
    <w:rsid w:val="008C780A"/>
    <w:rsid w:val="008C7907"/>
    <w:rsid w:val="008C7BED"/>
    <w:rsid w:val="008D0139"/>
    <w:rsid w:val="008D0151"/>
    <w:rsid w:val="008D0399"/>
    <w:rsid w:val="008D07E9"/>
    <w:rsid w:val="008D0841"/>
    <w:rsid w:val="008D0AC4"/>
    <w:rsid w:val="008D0D43"/>
    <w:rsid w:val="008D0E31"/>
    <w:rsid w:val="008D137A"/>
    <w:rsid w:val="008D1399"/>
    <w:rsid w:val="008D13F9"/>
    <w:rsid w:val="008D16D8"/>
    <w:rsid w:val="008D1759"/>
    <w:rsid w:val="008D18F9"/>
    <w:rsid w:val="008D1A49"/>
    <w:rsid w:val="008D1B65"/>
    <w:rsid w:val="008D1D28"/>
    <w:rsid w:val="008D1EBB"/>
    <w:rsid w:val="008D1EC5"/>
    <w:rsid w:val="008D24BA"/>
    <w:rsid w:val="008D2600"/>
    <w:rsid w:val="008D2630"/>
    <w:rsid w:val="008D2680"/>
    <w:rsid w:val="008D26BE"/>
    <w:rsid w:val="008D2C4D"/>
    <w:rsid w:val="008D2CBD"/>
    <w:rsid w:val="008D2CDC"/>
    <w:rsid w:val="008D309E"/>
    <w:rsid w:val="008D32A8"/>
    <w:rsid w:val="008D3625"/>
    <w:rsid w:val="008D3781"/>
    <w:rsid w:val="008D37C5"/>
    <w:rsid w:val="008D3A62"/>
    <w:rsid w:val="008D3A79"/>
    <w:rsid w:val="008D4248"/>
    <w:rsid w:val="008D4462"/>
    <w:rsid w:val="008D461F"/>
    <w:rsid w:val="008D475D"/>
    <w:rsid w:val="008D48D9"/>
    <w:rsid w:val="008D48FF"/>
    <w:rsid w:val="008D4978"/>
    <w:rsid w:val="008D4A05"/>
    <w:rsid w:val="008D4E49"/>
    <w:rsid w:val="008D4F79"/>
    <w:rsid w:val="008D50E5"/>
    <w:rsid w:val="008D521F"/>
    <w:rsid w:val="008D54A3"/>
    <w:rsid w:val="008D5B4E"/>
    <w:rsid w:val="008D5B69"/>
    <w:rsid w:val="008D5CB6"/>
    <w:rsid w:val="008D5CF9"/>
    <w:rsid w:val="008D5EBB"/>
    <w:rsid w:val="008D6198"/>
    <w:rsid w:val="008D61F1"/>
    <w:rsid w:val="008D6284"/>
    <w:rsid w:val="008D67B9"/>
    <w:rsid w:val="008D6A93"/>
    <w:rsid w:val="008D6DD2"/>
    <w:rsid w:val="008D7414"/>
    <w:rsid w:val="008D75B2"/>
    <w:rsid w:val="008D7B82"/>
    <w:rsid w:val="008D7DF5"/>
    <w:rsid w:val="008E0094"/>
    <w:rsid w:val="008E054C"/>
    <w:rsid w:val="008E07E7"/>
    <w:rsid w:val="008E0B4B"/>
    <w:rsid w:val="008E0F35"/>
    <w:rsid w:val="008E0F65"/>
    <w:rsid w:val="008E1083"/>
    <w:rsid w:val="008E10AD"/>
    <w:rsid w:val="008E119D"/>
    <w:rsid w:val="008E11FC"/>
    <w:rsid w:val="008E1244"/>
    <w:rsid w:val="008E132F"/>
    <w:rsid w:val="008E1364"/>
    <w:rsid w:val="008E1490"/>
    <w:rsid w:val="008E15C1"/>
    <w:rsid w:val="008E191F"/>
    <w:rsid w:val="008E1A8C"/>
    <w:rsid w:val="008E1AD4"/>
    <w:rsid w:val="008E1B45"/>
    <w:rsid w:val="008E1C5D"/>
    <w:rsid w:val="008E1E98"/>
    <w:rsid w:val="008E1FFE"/>
    <w:rsid w:val="008E2410"/>
    <w:rsid w:val="008E24BE"/>
    <w:rsid w:val="008E2701"/>
    <w:rsid w:val="008E27A6"/>
    <w:rsid w:val="008E27E5"/>
    <w:rsid w:val="008E2D53"/>
    <w:rsid w:val="008E2E9D"/>
    <w:rsid w:val="008E2EBD"/>
    <w:rsid w:val="008E2F3B"/>
    <w:rsid w:val="008E30AC"/>
    <w:rsid w:val="008E30B2"/>
    <w:rsid w:val="008E32C7"/>
    <w:rsid w:val="008E3432"/>
    <w:rsid w:val="008E34F7"/>
    <w:rsid w:val="008E3502"/>
    <w:rsid w:val="008E368A"/>
    <w:rsid w:val="008E36D1"/>
    <w:rsid w:val="008E3885"/>
    <w:rsid w:val="008E3A19"/>
    <w:rsid w:val="008E3CF9"/>
    <w:rsid w:val="008E3D00"/>
    <w:rsid w:val="008E3D73"/>
    <w:rsid w:val="008E422F"/>
    <w:rsid w:val="008E44AB"/>
    <w:rsid w:val="008E4A60"/>
    <w:rsid w:val="008E525D"/>
    <w:rsid w:val="008E5336"/>
    <w:rsid w:val="008E560E"/>
    <w:rsid w:val="008E56E7"/>
    <w:rsid w:val="008E5844"/>
    <w:rsid w:val="008E593D"/>
    <w:rsid w:val="008E5DFD"/>
    <w:rsid w:val="008E5E14"/>
    <w:rsid w:val="008E5F53"/>
    <w:rsid w:val="008E601D"/>
    <w:rsid w:val="008E6024"/>
    <w:rsid w:val="008E650C"/>
    <w:rsid w:val="008E6678"/>
    <w:rsid w:val="008E692C"/>
    <w:rsid w:val="008E6940"/>
    <w:rsid w:val="008E6B15"/>
    <w:rsid w:val="008E6CE0"/>
    <w:rsid w:val="008E70E5"/>
    <w:rsid w:val="008E765A"/>
    <w:rsid w:val="008E76AA"/>
    <w:rsid w:val="008E76BD"/>
    <w:rsid w:val="008E772E"/>
    <w:rsid w:val="008E7C17"/>
    <w:rsid w:val="008E7C8C"/>
    <w:rsid w:val="008E7CC6"/>
    <w:rsid w:val="008E7D15"/>
    <w:rsid w:val="008E7E58"/>
    <w:rsid w:val="008E7EDE"/>
    <w:rsid w:val="008E7F18"/>
    <w:rsid w:val="008F046E"/>
    <w:rsid w:val="008F0503"/>
    <w:rsid w:val="008F07A4"/>
    <w:rsid w:val="008F093D"/>
    <w:rsid w:val="008F0CC4"/>
    <w:rsid w:val="008F0E2C"/>
    <w:rsid w:val="008F0E33"/>
    <w:rsid w:val="008F0EB0"/>
    <w:rsid w:val="008F0EC6"/>
    <w:rsid w:val="008F1789"/>
    <w:rsid w:val="008F17B1"/>
    <w:rsid w:val="008F191D"/>
    <w:rsid w:val="008F1A0B"/>
    <w:rsid w:val="008F1BB3"/>
    <w:rsid w:val="008F1D59"/>
    <w:rsid w:val="008F1DF2"/>
    <w:rsid w:val="008F242F"/>
    <w:rsid w:val="008F2446"/>
    <w:rsid w:val="008F250D"/>
    <w:rsid w:val="008F25E1"/>
    <w:rsid w:val="008F25FD"/>
    <w:rsid w:val="008F2A30"/>
    <w:rsid w:val="008F2CAC"/>
    <w:rsid w:val="008F3524"/>
    <w:rsid w:val="008F366D"/>
    <w:rsid w:val="008F3705"/>
    <w:rsid w:val="008F37B2"/>
    <w:rsid w:val="008F395A"/>
    <w:rsid w:val="008F3A00"/>
    <w:rsid w:val="008F3BC4"/>
    <w:rsid w:val="008F3EEF"/>
    <w:rsid w:val="008F3FEF"/>
    <w:rsid w:val="008F40CC"/>
    <w:rsid w:val="008F4176"/>
    <w:rsid w:val="008F41BF"/>
    <w:rsid w:val="008F42BA"/>
    <w:rsid w:val="008F4321"/>
    <w:rsid w:val="008F4355"/>
    <w:rsid w:val="008F43A4"/>
    <w:rsid w:val="008F43F9"/>
    <w:rsid w:val="008F4485"/>
    <w:rsid w:val="008F456C"/>
    <w:rsid w:val="008F47EC"/>
    <w:rsid w:val="008F49F1"/>
    <w:rsid w:val="008F4A48"/>
    <w:rsid w:val="008F4B4C"/>
    <w:rsid w:val="008F4C0B"/>
    <w:rsid w:val="008F4F62"/>
    <w:rsid w:val="008F50D0"/>
    <w:rsid w:val="008F5103"/>
    <w:rsid w:val="008F5338"/>
    <w:rsid w:val="008F534F"/>
    <w:rsid w:val="008F544F"/>
    <w:rsid w:val="008F5547"/>
    <w:rsid w:val="008F5575"/>
    <w:rsid w:val="008F5590"/>
    <w:rsid w:val="008F576E"/>
    <w:rsid w:val="008F5A38"/>
    <w:rsid w:val="008F5A55"/>
    <w:rsid w:val="008F5D00"/>
    <w:rsid w:val="008F5DA9"/>
    <w:rsid w:val="008F5E8A"/>
    <w:rsid w:val="008F60AA"/>
    <w:rsid w:val="008F617B"/>
    <w:rsid w:val="008F6B8B"/>
    <w:rsid w:val="008F6C5E"/>
    <w:rsid w:val="008F6D72"/>
    <w:rsid w:val="008F6E56"/>
    <w:rsid w:val="008F766F"/>
    <w:rsid w:val="008F77C3"/>
    <w:rsid w:val="008F782F"/>
    <w:rsid w:val="008F7876"/>
    <w:rsid w:val="008F7A80"/>
    <w:rsid w:val="008F7C3C"/>
    <w:rsid w:val="0090012B"/>
    <w:rsid w:val="0090023B"/>
    <w:rsid w:val="0090058E"/>
    <w:rsid w:val="009008CF"/>
    <w:rsid w:val="00900930"/>
    <w:rsid w:val="00900B59"/>
    <w:rsid w:val="00900B9C"/>
    <w:rsid w:val="00900DDE"/>
    <w:rsid w:val="00900E05"/>
    <w:rsid w:val="00900EBE"/>
    <w:rsid w:val="00900EF3"/>
    <w:rsid w:val="009010B6"/>
    <w:rsid w:val="00901378"/>
    <w:rsid w:val="0090148D"/>
    <w:rsid w:val="0090168B"/>
    <w:rsid w:val="009016D5"/>
    <w:rsid w:val="00901A9D"/>
    <w:rsid w:val="00902032"/>
    <w:rsid w:val="0090206F"/>
    <w:rsid w:val="009020D0"/>
    <w:rsid w:val="00902465"/>
    <w:rsid w:val="00902530"/>
    <w:rsid w:val="009027A4"/>
    <w:rsid w:val="009028AD"/>
    <w:rsid w:val="00902AAF"/>
    <w:rsid w:val="00902AFB"/>
    <w:rsid w:val="009031BF"/>
    <w:rsid w:val="00903310"/>
    <w:rsid w:val="0090335E"/>
    <w:rsid w:val="00903549"/>
    <w:rsid w:val="0090357E"/>
    <w:rsid w:val="009035F6"/>
    <w:rsid w:val="00903609"/>
    <w:rsid w:val="00903738"/>
    <w:rsid w:val="0090393C"/>
    <w:rsid w:val="00903B5B"/>
    <w:rsid w:val="00903DD4"/>
    <w:rsid w:val="00903E06"/>
    <w:rsid w:val="009042F4"/>
    <w:rsid w:val="009046F2"/>
    <w:rsid w:val="009049A9"/>
    <w:rsid w:val="00904A1C"/>
    <w:rsid w:val="00904CF6"/>
    <w:rsid w:val="00904E41"/>
    <w:rsid w:val="00904F0A"/>
    <w:rsid w:val="009050B0"/>
    <w:rsid w:val="009050DE"/>
    <w:rsid w:val="009051EE"/>
    <w:rsid w:val="0090534D"/>
    <w:rsid w:val="0090563E"/>
    <w:rsid w:val="00905778"/>
    <w:rsid w:val="00905896"/>
    <w:rsid w:val="00905AE9"/>
    <w:rsid w:val="00905CF3"/>
    <w:rsid w:val="009060DB"/>
    <w:rsid w:val="0090613D"/>
    <w:rsid w:val="00906143"/>
    <w:rsid w:val="009061C9"/>
    <w:rsid w:val="009063E8"/>
    <w:rsid w:val="0090677C"/>
    <w:rsid w:val="00906884"/>
    <w:rsid w:val="0090693D"/>
    <w:rsid w:val="0090698D"/>
    <w:rsid w:val="00906BF9"/>
    <w:rsid w:val="00906CCE"/>
    <w:rsid w:val="00906D1B"/>
    <w:rsid w:val="00906F92"/>
    <w:rsid w:val="009072EF"/>
    <w:rsid w:val="00907353"/>
    <w:rsid w:val="009073A7"/>
    <w:rsid w:val="00907414"/>
    <w:rsid w:val="009079DB"/>
    <w:rsid w:val="00907B08"/>
    <w:rsid w:val="00907BA7"/>
    <w:rsid w:val="00907BB8"/>
    <w:rsid w:val="00907C5F"/>
    <w:rsid w:val="00907D51"/>
    <w:rsid w:val="0091006E"/>
    <w:rsid w:val="00910514"/>
    <w:rsid w:val="009105D4"/>
    <w:rsid w:val="00910C81"/>
    <w:rsid w:val="00910D85"/>
    <w:rsid w:val="00910FB1"/>
    <w:rsid w:val="00911053"/>
    <w:rsid w:val="009111A1"/>
    <w:rsid w:val="009113F6"/>
    <w:rsid w:val="00911587"/>
    <w:rsid w:val="009117C6"/>
    <w:rsid w:val="00911AB6"/>
    <w:rsid w:val="00911B84"/>
    <w:rsid w:val="00911C28"/>
    <w:rsid w:val="00911D73"/>
    <w:rsid w:val="00911E45"/>
    <w:rsid w:val="0091250C"/>
    <w:rsid w:val="0091257D"/>
    <w:rsid w:val="00912B2F"/>
    <w:rsid w:val="00912D51"/>
    <w:rsid w:val="00912E57"/>
    <w:rsid w:val="0091309E"/>
    <w:rsid w:val="00913441"/>
    <w:rsid w:val="009134B0"/>
    <w:rsid w:val="009134FB"/>
    <w:rsid w:val="0091350E"/>
    <w:rsid w:val="0091371E"/>
    <w:rsid w:val="00913983"/>
    <w:rsid w:val="009139E0"/>
    <w:rsid w:val="00913B06"/>
    <w:rsid w:val="00913C74"/>
    <w:rsid w:val="00913CCD"/>
    <w:rsid w:val="00913EE6"/>
    <w:rsid w:val="009143C5"/>
    <w:rsid w:val="009144A5"/>
    <w:rsid w:val="009145CD"/>
    <w:rsid w:val="0091461D"/>
    <w:rsid w:val="009149A7"/>
    <w:rsid w:val="00914DA6"/>
    <w:rsid w:val="009151C6"/>
    <w:rsid w:val="00915998"/>
    <w:rsid w:val="0091599C"/>
    <w:rsid w:val="00915EAB"/>
    <w:rsid w:val="0091608B"/>
    <w:rsid w:val="00916166"/>
    <w:rsid w:val="009162F8"/>
    <w:rsid w:val="00916367"/>
    <w:rsid w:val="00916429"/>
    <w:rsid w:val="0091675F"/>
    <w:rsid w:val="009168A2"/>
    <w:rsid w:val="009169F8"/>
    <w:rsid w:val="00916A04"/>
    <w:rsid w:val="00916BF1"/>
    <w:rsid w:val="00916FDB"/>
    <w:rsid w:val="00916FF7"/>
    <w:rsid w:val="0091703B"/>
    <w:rsid w:val="0091732B"/>
    <w:rsid w:val="00917364"/>
    <w:rsid w:val="009175A2"/>
    <w:rsid w:val="009175CC"/>
    <w:rsid w:val="0091763C"/>
    <w:rsid w:val="0091779E"/>
    <w:rsid w:val="00917806"/>
    <w:rsid w:val="0091786C"/>
    <w:rsid w:val="00917E02"/>
    <w:rsid w:val="00917E76"/>
    <w:rsid w:val="00920060"/>
    <w:rsid w:val="009203E7"/>
    <w:rsid w:val="0092056D"/>
    <w:rsid w:val="00920681"/>
    <w:rsid w:val="009207AF"/>
    <w:rsid w:val="009207F2"/>
    <w:rsid w:val="0092093D"/>
    <w:rsid w:val="00920A3D"/>
    <w:rsid w:val="00920A8F"/>
    <w:rsid w:val="00920C42"/>
    <w:rsid w:val="00920E37"/>
    <w:rsid w:val="00921012"/>
    <w:rsid w:val="0092145D"/>
    <w:rsid w:val="009214ED"/>
    <w:rsid w:val="009217EB"/>
    <w:rsid w:val="009218C5"/>
    <w:rsid w:val="009219AC"/>
    <w:rsid w:val="00921AF2"/>
    <w:rsid w:val="00921B86"/>
    <w:rsid w:val="00922158"/>
    <w:rsid w:val="009221ED"/>
    <w:rsid w:val="009228FE"/>
    <w:rsid w:val="00922C05"/>
    <w:rsid w:val="00922CB3"/>
    <w:rsid w:val="00922D54"/>
    <w:rsid w:val="00922D57"/>
    <w:rsid w:val="0092300D"/>
    <w:rsid w:val="00923093"/>
    <w:rsid w:val="00923192"/>
    <w:rsid w:val="009231FC"/>
    <w:rsid w:val="0092321A"/>
    <w:rsid w:val="00923407"/>
    <w:rsid w:val="00923C86"/>
    <w:rsid w:val="00923D5D"/>
    <w:rsid w:val="00923D8F"/>
    <w:rsid w:val="00923F2F"/>
    <w:rsid w:val="009243B0"/>
    <w:rsid w:val="00924473"/>
    <w:rsid w:val="009248DD"/>
    <w:rsid w:val="00924A70"/>
    <w:rsid w:val="00924B3F"/>
    <w:rsid w:val="00924DB7"/>
    <w:rsid w:val="00924E4C"/>
    <w:rsid w:val="009253CF"/>
    <w:rsid w:val="0092544D"/>
    <w:rsid w:val="009258DF"/>
    <w:rsid w:val="009259B7"/>
    <w:rsid w:val="0092606F"/>
    <w:rsid w:val="00926090"/>
    <w:rsid w:val="00926312"/>
    <w:rsid w:val="00926950"/>
    <w:rsid w:val="00926C06"/>
    <w:rsid w:val="00926E1C"/>
    <w:rsid w:val="0092705B"/>
    <w:rsid w:val="009270C1"/>
    <w:rsid w:val="0092719F"/>
    <w:rsid w:val="00927379"/>
    <w:rsid w:val="0092790F"/>
    <w:rsid w:val="00927D3A"/>
    <w:rsid w:val="00930128"/>
    <w:rsid w:val="0093014A"/>
    <w:rsid w:val="009301A9"/>
    <w:rsid w:val="009301CA"/>
    <w:rsid w:val="0093034E"/>
    <w:rsid w:val="00930589"/>
    <w:rsid w:val="009307DB"/>
    <w:rsid w:val="009309A3"/>
    <w:rsid w:val="00930BB3"/>
    <w:rsid w:val="00931046"/>
    <w:rsid w:val="0093126F"/>
    <w:rsid w:val="009313F7"/>
    <w:rsid w:val="00931817"/>
    <w:rsid w:val="009318BA"/>
    <w:rsid w:val="00931A3B"/>
    <w:rsid w:val="00931ABB"/>
    <w:rsid w:val="00931B66"/>
    <w:rsid w:val="00931C3E"/>
    <w:rsid w:val="00931D41"/>
    <w:rsid w:val="009320E5"/>
    <w:rsid w:val="009322DC"/>
    <w:rsid w:val="00932311"/>
    <w:rsid w:val="00932488"/>
    <w:rsid w:val="009324F9"/>
    <w:rsid w:val="0093253D"/>
    <w:rsid w:val="009325A1"/>
    <w:rsid w:val="009326EF"/>
    <w:rsid w:val="0093272B"/>
    <w:rsid w:val="0093278C"/>
    <w:rsid w:val="00932DD4"/>
    <w:rsid w:val="00932E81"/>
    <w:rsid w:val="00933108"/>
    <w:rsid w:val="00933189"/>
    <w:rsid w:val="0093318A"/>
    <w:rsid w:val="0093352E"/>
    <w:rsid w:val="00933565"/>
    <w:rsid w:val="00933707"/>
    <w:rsid w:val="00933896"/>
    <w:rsid w:val="009339F5"/>
    <w:rsid w:val="00933A1B"/>
    <w:rsid w:val="00933E04"/>
    <w:rsid w:val="00933F6F"/>
    <w:rsid w:val="009340E3"/>
    <w:rsid w:val="0093425D"/>
    <w:rsid w:val="009343E7"/>
    <w:rsid w:val="00934630"/>
    <w:rsid w:val="00934C74"/>
    <w:rsid w:val="00934E98"/>
    <w:rsid w:val="00935943"/>
    <w:rsid w:val="00935A52"/>
    <w:rsid w:val="00935BEE"/>
    <w:rsid w:val="00935D10"/>
    <w:rsid w:val="00935D14"/>
    <w:rsid w:val="00935E0C"/>
    <w:rsid w:val="00935F15"/>
    <w:rsid w:val="00936225"/>
    <w:rsid w:val="009362D3"/>
    <w:rsid w:val="00936408"/>
    <w:rsid w:val="0093646D"/>
    <w:rsid w:val="00936501"/>
    <w:rsid w:val="00936756"/>
    <w:rsid w:val="00936BE6"/>
    <w:rsid w:val="00936BEF"/>
    <w:rsid w:val="00936C80"/>
    <w:rsid w:val="00936D87"/>
    <w:rsid w:val="00936DEE"/>
    <w:rsid w:val="00937022"/>
    <w:rsid w:val="009373B4"/>
    <w:rsid w:val="00937987"/>
    <w:rsid w:val="00940074"/>
    <w:rsid w:val="00940109"/>
    <w:rsid w:val="009401D6"/>
    <w:rsid w:val="009401DE"/>
    <w:rsid w:val="009402B8"/>
    <w:rsid w:val="00940477"/>
    <w:rsid w:val="00940648"/>
    <w:rsid w:val="00940EE8"/>
    <w:rsid w:val="0094118D"/>
    <w:rsid w:val="009414B3"/>
    <w:rsid w:val="00941857"/>
    <w:rsid w:val="00941A4D"/>
    <w:rsid w:val="0094247B"/>
    <w:rsid w:val="009425B4"/>
    <w:rsid w:val="009427A6"/>
    <w:rsid w:val="009429E5"/>
    <w:rsid w:val="00942CFF"/>
    <w:rsid w:val="00942EFC"/>
    <w:rsid w:val="00942F3A"/>
    <w:rsid w:val="00942FF7"/>
    <w:rsid w:val="00943263"/>
    <w:rsid w:val="009432B3"/>
    <w:rsid w:val="009434F4"/>
    <w:rsid w:val="00943551"/>
    <w:rsid w:val="009438B3"/>
    <w:rsid w:val="00943A86"/>
    <w:rsid w:val="00943ECD"/>
    <w:rsid w:val="009443B6"/>
    <w:rsid w:val="00944404"/>
    <w:rsid w:val="00944641"/>
    <w:rsid w:val="00944A07"/>
    <w:rsid w:val="00944B76"/>
    <w:rsid w:val="00944FB2"/>
    <w:rsid w:val="0094510C"/>
    <w:rsid w:val="00945344"/>
    <w:rsid w:val="009455A1"/>
    <w:rsid w:val="00945959"/>
    <w:rsid w:val="00945AD7"/>
    <w:rsid w:val="00945DF6"/>
    <w:rsid w:val="00945F53"/>
    <w:rsid w:val="00945F73"/>
    <w:rsid w:val="00946182"/>
    <w:rsid w:val="009461D0"/>
    <w:rsid w:val="009466DD"/>
    <w:rsid w:val="00946CFB"/>
    <w:rsid w:val="00947104"/>
    <w:rsid w:val="00947A37"/>
    <w:rsid w:val="00947E49"/>
    <w:rsid w:val="00947F34"/>
    <w:rsid w:val="00950469"/>
    <w:rsid w:val="009505C0"/>
    <w:rsid w:val="00950E2D"/>
    <w:rsid w:val="00950F3B"/>
    <w:rsid w:val="00951723"/>
    <w:rsid w:val="0095187A"/>
    <w:rsid w:val="0095187B"/>
    <w:rsid w:val="009518DB"/>
    <w:rsid w:val="00951B50"/>
    <w:rsid w:val="00951D21"/>
    <w:rsid w:val="00951E20"/>
    <w:rsid w:val="00951EA2"/>
    <w:rsid w:val="009520FE"/>
    <w:rsid w:val="009525C5"/>
    <w:rsid w:val="009528CB"/>
    <w:rsid w:val="00952E38"/>
    <w:rsid w:val="00953327"/>
    <w:rsid w:val="009533AF"/>
    <w:rsid w:val="0095372E"/>
    <w:rsid w:val="0095386A"/>
    <w:rsid w:val="009538D6"/>
    <w:rsid w:val="00953957"/>
    <w:rsid w:val="00953A77"/>
    <w:rsid w:val="00953B03"/>
    <w:rsid w:val="00954120"/>
    <w:rsid w:val="0095424B"/>
    <w:rsid w:val="0095433F"/>
    <w:rsid w:val="009545B9"/>
    <w:rsid w:val="009545FF"/>
    <w:rsid w:val="00954A25"/>
    <w:rsid w:val="00954A79"/>
    <w:rsid w:val="00954AF2"/>
    <w:rsid w:val="00954C9A"/>
    <w:rsid w:val="00954DB1"/>
    <w:rsid w:val="009553AC"/>
    <w:rsid w:val="009553B7"/>
    <w:rsid w:val="009553CD"/>
    <w:rsid w:val="00955441"/>
    <w:rsid w:val="009554AA"/>
    <w:rsid w:val="00955A0E"/>
    <w:rsid w:val="00955AA4"/>
    <w:rsid w:val="00955ACB"/>
    <w:rsid w:val="00955C9B"/>
    <w:rsid w:val="00955F4D"/>
    <w:rsid w:val="00956030"/>
    <w:rsid w:val="0095620E"/>
    <w:rsid w:val="00956287"/>
    <w:rsid w:val="009562E8"/>
    <w:rsid w:val="00956987"/>
    <w:rsid w:val="00956A09"/>
    <w:rsid w:val="00956CD9"/>
    <w:rsid w:val="00956E3D"/>
    <w:rsid w:val="00956EEE"/>
    <w:rsid w:val="0095730A"/>
    <w:rsid w:val="0095732F"/>
    <w:rsid w:val="00957BB4"/>
    <w:rsid w:val="00957EFB"/>
    <w:rsid w:val="00957F73"/>
    <w:rsid w:val="00960561"/>
    <w:rsid w:val="009605AB"/>
    <w:rsid w:val="00960618"/>
    <w:rsid w:val="0096091A"/>
    <w:rsid w:val="00960AC8"/>
    <w:rsid w:val="00960C3D"/>
    <w:rsid w:val="00960EA5"/>
    <w:rsid w:val="00960F28"/>
    <w:rsid w:val="0096134E"/>
    <w:rsid w:val="009613B3"/>
    <w:rsid w:val="009619C0"/>
    <w:rsid w:val="00961A96"/>
    <w:rsid w:val="00961C31"/>
    <w:rsid w:val="00962050"/>
    <w:rsid w:val="009621AE"/>
    <w:rsid w:val="00962367"/>
    <w:rsid w:val="009625DA"/>
    <w:rsid w:val="0096297A"/>
    <w:rsid w:val="00962ADA"/>
    <w:rsid w:val="00962B27"/>
    <w:rsid w:val="00962B6A"/>
    <w:rsid w:val="00962DA6"/>
    <w:rsid w:val="00962E0E"/>
    <w:rsid w:val="00963151"/>
    <w:rsid w:val="0096315E"/>
    <w:rsid w:val="009636FA"/>
    <w:rsid w:val="009638C7"/>
    <w:rsid w:val="00963964"/>
    <w:rsid w:val="00963AB5"/>
    <w:rsid w:val="00963C3C"/>
    <w:rsid w:val="00963CCB"/>
    <w:rsid w:val="00963F7D"/>
    <w:rsid w:val="00964449"/>
    <w:rsid w:val="009645D8"/>
    <w:rsid w:val="009647E1"/>
    <w:rsid w:val="00964826"/>
    <w:rsid w:val="00964A0A"/>
    <w:rsid w:val="00964F04"/>
    <w:rsid w:val="00964F1C"/>
    <w:rsid w:val="009650AB"/>
    <w:rsid w:val="00965228"/>
    <w:rsid w:val="00965426"/>
    <w:rsid w:val="00965473"/>
    <w:rsid w:val="009655BD"/>
    <w:rsid w:val="00965651"/>
    <w:rsid w:val="009656D7"/>
    <w:rsid w:val="00965708"/>
    <w:rsid w:val="00965B1D"/>
    <w:rsid w:val="00965E1A"/>
    <w:rsid w:val="00966242"/>
    <w:rsid w:val="009662D9"/>
    <w:rsid w:val="0096646B"/>
    <w:rsid w:val="009667D5"/>
    <w:rsid w:val="0096689F"/>
    <w:rsid w:val="00966C01"/>
    <w:rsid w:val="00966D88"/>
    <w:rsid w:val="00966E76"/>
    <w:rsid w:val="0096705C"/>
    <w:rsid w:val="00967242"/>
    <w:rsid w:val="0096724D"/>
    <w:rsid w:val="0096726A"/>
    <w:rsid w:val="009673DB"/>
    <w:rsid w:val="00967700"/>
    <w:rsid w:val="00967715"/>
    <w:rsid w:val="00967742"/>
    <w:rsid w:val="0096783C"/>
    <w:rsid w:val="009679CA"/>
    <w:rsid w:val="00967CAE"/>
    <w:rsid w:val="00967DA2"/>
    <w:rsid w:val="00967F4C"/>
    <w:rsid w:val="009700E0"/>
    <w:rsid w:val="00970121"/>
    <w:rsid w:val="00970482"/>
    <w:rsid w:val="009704C2"/>
    <w:rsid w:val="0097053A"/>
    <w:rsid w:val="00970589"/>
    <w:rsid w:val="009705AB"/>
    <w:rsid w:val="0097064C"/>
    <w:rsid w:val="00970912"/>
    <w:rsid w:val="00970AB7"/>
    <w:rsid w:val="00970ADA"/>
    <w:rsid w:val="00971032"/>
    <w:rsid w:val="00971132"/>
    <w:rsid w:val="0097130C"/>
    <w:rsid w:val="0097143A"/>
    <w:rsid w:val="00971545"/>
    <w:rsid w:val="00971579"/>
    <w:rsid w:val="009715BB"/>
    <w:rsid w:val="00971620"/>
    <w:rsid w:val="00971627"/>
    <w:rsid w:val="00971713"/>
    <w:rsid w:val="00971717"/>
    <w:rsid w:val="009717D6"/>
    <w:rsid w:val="00971D31"/>
    <w:rsid w:val="00971F19"/>
    <w:rsid w:val="00972139"/>
    <w:rsid w:val="0097219E"/>
    <w:rsid w:val="009721F3"/>
    <w:rsid w:val="0097233C"/>
    <w:rsid w:val="009724E7"/>
    <w:rsid w:val="00972511"/>
    <w:rsid w:val="0097277A"/>
    <w:rsid w:val="00972A22"/>
    <w:rsid w:val="00973065"/>
    <w:rsid w:val="009730EB"/>
    <w:rsid w:val="00973264"/>
    <w:rsid w:val="0097341A"/>
    <w:rsid w:val="009735B7"/>
    <w:rsid w:val="00973648"/>
    <w:rsid w:val="009737C8"/>
    <w:rsid w:val="0097388E"/>
    <w:rsid w:val="00973970"/>
    <w:rsid w:val="00973C16"/>
    <w:rsid w:val="00973E78"/>
    <w:rsid w:val="00973F5F"/>
    <w:rsid w:val="00974028"/>
    <w:rsid w:val="0097432A"/>
    <w:rsid w:val="0097443F"/>
    <w:rsid w:val="0097447C"/>
    <w:rsid w:val="0097465B"/>
    <w:rsid w:val="0097478F"/>
    <w:rsid w:val="009749FA"/>
    <w:rsid w:val="00974C5E"/>
    <w:rsid w:val="009750C5"/>
    <w:rsid w:val="0097514B"/>
    <w:rsid w:val="00975255"/>
    <w:rsid w:val="009752CF"/>
    <w:rsid w:val="009753F9"/>
    <w:rsid w:val="00975B9D"/>
    <w:rsid w:val="00975BCA"/>
    <w:rsid w:val="00975C4F"/>
    <w:rsid w:val="00975F22"/>
    <w:rsid w:val="00976062"/>
    <w:rsid w:val="009760ED"/>
    <w:rsid w:val="00976C34"/>
    <w:rsid w:val="00976C86"/>
    <w:rsid w:val="00976F03"/>
    <w:rsid w:val="00977AED"/>
    <w:rsid w:val="00977BC7"/>
    <w:rsid w:val="00980274"/>
    <w:rsid w:val="009803FF"/>
    <w:rsid w:val="00980444"/>
    <w:rsid w:val="0098073D"/>
    <w:rsid w:val="00980961"/>
    <w:rsid w:val="0098099E"/>
    <w:rsid w:val="00980B75"/>
    <w:rsid w:val="00980C54"/>
    <w:rsid w:val="00980D8D"/>
    <w:rsid w:val="009812D4"/>
    <w:rsid w:val="00981352"/>
    <w:rsid w:val="009813C1"/>
    <w:rsid w:val="009813FC"/>
    <w:rsid w:val="0098161C"/>
    <w:rsid w:val="00981AFB"/>
    <w:rsid w:val="00981C63"/>
    <w:rsid w:val="00981C9A"/>
    <w:rsid w:val="00981D01"/>
    <w:rsid w:val="00981E6D"/>
    <w:rsid w:val="00981EAB"/>
    <w:rsid w:val="009820F8"/>
    <w:rsid w:val="00982163"/>
    <w:rsid w:val="00982184"/>
    <w:rsid w:val="009823B6"/>
    <w:rsid w:val="00982418"/>
    <w:rsid w:val="009825C8"/>
    <w:rsid w:val="00982AA1"/>
    <w:rsid w:val="00982BB7"/>
    <w:rsid w:val="00982E0F"/>
    <w:rsid w:val="00982EA1"/>
    <w:rsid w:val="00982EF3"/>
    <w:rsid w:val="0098301E"/>
    <w:rsid w:val="00983129"/>
    <w:rsid w:val="009835AC"/>
    <w:rsid w:val="00983670"/>
    <w:rsid w:val="00983716"/>
    <w:rsid w:val="0098379D"/>
    <w:rsid w:val="0098387E"/>
    <w:rsid w:val="009838C8"/>
    <w:rsid w:val="00983CD6"/>
    <w:rsid w:val="00983CF8"/>
    <w:rsid w:val="00983D5E"/>
    <w:rsid w:val="00984272"/>
    <w:rsid w:val="009842F6"/>
    <w:rsid w:val="0098435B"/>
    <w:rsid w:val="0098441D"/>
    <w:rsid w:val="0098468B"/>
    <w:rsid w:val="0098489E"/>
    <w:rsid w:val="00984ABB"/>
    <w:rsid w:val="00984F84"/>
    <w:rsid w:val="00985187"/>
    <w:rsid w:val="009858AE"/>
    <w:rsid w:val="00985970"/>
    <w:rsid w:val="00985993"/>
    <w:rsid w:val="009859DD"/>
    <w:rsid w:val="00985E2B"/>
    <w:rsid w:val="00985E3D"/>
    <w:rsid w:val="00986225"/>
    <w:rsid w:val="009864E0"/>
    <w:rsid w:val="00986580"/>
    <w:rsid w:val="00986DBA"/>
    <w:rsid w:val="00986DF7"/>
    <w:rsid w:val="00986E5F"/>
    <w:rsid w:val="00986EED"/>
    <w:rsid w:val="00987017"/>
    <w:rsid w:val="0098734F"/>
    <w:rsid w:val="0098745C"/>
    <w:rsid w:val="00987A23"/>
    <w:rsid w:val="00987CFE"/>
    <w:rsid w:val="00990313"/>
    <w:rsid w:val="0099085B"/>
    <w:rsid w:val="00990DB6"/>
    <w:rsid w:val="009911D1"/>
    <w:rsid w:val="00991403"/>
    <w:rsid w:val="00991830"/>
    <w:rsid w:val="00991931"/>
    <w:rsid w:val="00991959"/>
    <w:rsid w:val="00991B1B"/>
    <w:rsid w:val="00991BBE"/>
    <w:rsid w:val="00991E5A"/>
    <w:rsid w:val="0099211D"/>
    <w:rsid w:val="00992479"/>
    <w:rsid w:val="00992663"/>
    <w:rsid w:val="00992F7E"/>
    <w:rsid w:val="00992F8D"/>
    <w:rsid w:val="00993053"/>
    <w:rsid w:val="00993172"/>
    <w:rsid w:val="0099318A"/>
    <w:rsid w:val="00993446"/>
    <w:rsid w:val="00993D94"/>
    <w:rsid w:val="00993DBA"/>
    <w:rsid w:val="009942F9"/>
    <w:rsid w:val="00994879"/>
    <w:rsid w:val="009948A0"/>
    <w:rsid w:val="009948AD"/>
    <w:rsid w:val="00994AA2"/>
    <w:rsid w:val="00994AAF"/>
    <w:rsid w:val="00994B07"/>
    <w:rsid w:val="00994EC5"/>
    <w:rsid w:val="00994FA0"/>
    <w:rsid w:val="00994FC0"/>
    <w:rsid w:val="00994FE3"/>
    <w:rsid w:val="009952C9"/>
    <w:rsid w:val="009953B9"/>
    <w:rsid w:val="009954AF"/>
    <w:rsid w:val="0099573C"/>
    <w:rsid w:val="00995988"/>
    <w:rsid w:val="00995B66"/>
    <w:rsid w:val="00995BF5"/>
    <w:rsid w:val="00995D70"/>
    <w:rsid w:val="00995D8D"/>
    <w:rsid w:val="00995DA5"/>
    <w:rsid w:val="00995DAD"/>
    <w:rsid w:val="00995E58"/>
    <w:rsid w:val="00996024"/>
    <w:rsid w:val="00996115"/>
    <w:rsid w:val="009961D1"/>
    <w:rsid w:val="0099657A"/>
    <w:rsid w:val="009965A7"/>
    <w:rsid w:val="00996859"/>
    <w:rsid w:val="009968B5"/>
    <w:rsid w:val="009969A0"/>
    <w:rsid w:val="00996ABE"/>
    <w:rsid w:val="00996D6D"/>
    <w:rsid w:val="00996E72"/>
    <w:rsid w:val="00997078"/>
    <w:rsid w:val="009970E9"/>
    <w:rsid w:val="009972E6"/>
    <w:rsid w:val="009973D5"/>
    <w:rsid w:val="009974EE"/>
    <w:rsid w:val="00997C6D"/>
    <w:rsid w:val="00997D8D"/>
    <w:rsid w:val="00997DAA"/>
    <w:rsid w:val="00997EDA"/>
    <w:rsid w:val="00997F95"/>
    <w:rsid w:val="009A00E9"/>
    <w:rsid w:val="009A0378"/>
    <w:rsid w:val="009A04DB"/>
    <w:rsid w:val="009A058B"/>
    <w:rsid w:val="009A061A"/>
    <w:rsid w:val="009A0647"/>
    <w:rsid w:val="009A0712"/>
    <w:rsid w:val="009A09F2"/>
    <w:rsid w:val="009A0BED"/>
    <w:rsid w:val="009A0D4A"/>
    <w:rsid w:val="009A0D62"/>
    <w:rsid w:val="009A0F90"/>
    <w:rsid w:val="009A1249"/>
    <w:rsid w:val="009A13D6"/>
    <w:rsid w:val="009A13D9"/>
    <w:rsid w:val="009A13E0"/>
    <w:rsid w:val="009A14C0"/>
    <w:rsid w:val="009A1A1A"/>
    <w:rsid w:val="009A1CF3"/>
    <w:rsid w:val="009A1DF9"/>
    <w:rsid w:val="009A2279"/>
    <w:rsid w:val="009A266F"/>
    <w:rsid w:val="009A29D4"/>
    <w:rsid w:val="009A2BB1"/>
    <w:rsid w:val="009A2C41"/>
    <w:rsid w:val="009A2D20"/>
    <w:rsid w:val="009A2D32"/>
    <w:rsid w:val="009A2D6B"/>
    <w:rsid w:val="009A2DB6"/>
    <w:rsid w:val="009A2FBE"/>
    <w:rsid w:val="009A33B9"/>
    <w:rsid w:val="009A3716"/>
    <w:rsid w:val="009A3759"/>
    <w:rsid w:val="009A379D"/>
    <w:rsid w:val="009A3851"/>
    <w:rsid w:val="009A38BC"/>
    <w:rsid w:val="009A3B65"/>
    <w:rsid w:val="009A3D50"/>
    <w:rsid w:val="009A3E7B"/>
    <w:rsid w:val="009A3F3E"/>
    <w:rsid w:val="009A408D"/>
    <w:rsid w:val="009A4433"/>
    <w:rsid w:val="009A461A"/>
    <w:rsid w:val="009A468A"/>
    <w:rsid w:val="009A47CD"/>
    <w:rsid w:val="009A49F5"/>
    <w:rsid w:val="009A4AAC"/>
    <w:rsid w:val="009A4AC0"/>
    <w:rsid w:val="009A4CFB"/>
    <w:rsid w:val="009A4ED3"/>
    <w:rsid w:val="009A513F"/>
    <w:rsid w:val="009A537F"/>
    <w:rsid w:val="009A57DD"/>
    <w:rsid w:val="009A59EE"/>
    <w:rsid w:val="009A5B4E"/>
    <w:rsid w:val="009A5C3A"/>
    <w:rsid w:val="009A5D98"/>
    <w:rsid w:val="009A5F36"/>
    <w:rsid w:val="009A60CA"/>
    <w:rsid w:val="009A6106"/>
    <w:rsid w:val="009A618D"/>
    <w:rsid w:val="009A6640"/>
    <w:rsid w:val="009A68D7"/>
    <w:rsid w:val="009A69BB"/>
    <w:rsid w:val="009A6C21"/>
    <w:rsid w:val="009A6CB9"/>
    <w:rsid w:val="009A6EB4"/>
    <w:rsid w:val="009A6EE4"/>
    <w:rsid w:val="009A708F"/>
    <w:rsid w:val="009A7566"/>
    <w:rsid w:val="009A764B"/>
    <w:rsid w:val="009A76BE"/>
    <w:rsid w:val="009A777B"/>
    <w:rsid w:val="009A779A"/>
    <w:rsid w:val="009A77D6"/>
    <w:rsid w:val="009A7A91"/>
    <w:rsid w:val="009A7B28"/>
    <w:rsid w:val="009A7BE4"/>
    <w:rsid w:val="009A7C86"/>
    <w:rsid w:val="009A7D35"/>
    <w:rsid w:val="009B004B"/>
    <w:rsid w:val="009B03AE"/>
    <w:rsid w:val="009B04FF"/>
    <w:rsid w:val="009B07A1"/>
    <w:rsid w:val="009B0B66"/>
    <w:rsid w:val="009B0C03"/>
    <w:rsid w:val="009B0DF5"/>
    <w:rsid w:val="009B10B4"/>
    <w:rsid w:val="009B11A3"/>
    <w:rsid w:val="009B1236"/>
    <w:rsid w:val="009B129B"/>
    <w:rsid w:val="009B12F0"/>
    <w:rsid w:val="009B130A"/>
    <w:rsid w:val="009B1404"/>
    <w:rsid w:val="009B1619"/>
    <w:rsid w:val="009B18AA"/>
    <w:rsid w:val="009B1D01"/>
    <w:rsid w:val="009B1D62"/>
    <w:rsid w:val="009B1E6E"/>
    <w:rsid w:val="009B240E"/>
    <w:rsid w:val="009B2970"/>
    <w:rsid w:val="009B2F23"/>
    <w:rsid w:val="009B31BA"/>
    <w:rsid w:val="009B3759"/>
    <w:rsid w:val="009B38B1"/>
    <w:rsid w:val="009B3C03"/>
    <w:rsid w:val="009B3C42"/>
    <w:rsid w:val="009B3E6E"/>
    <w:rsid w:val="009B4537"/>
    <w:rsid w:val="009B4560"/>
    <w:rsid w:val="009B4706"/>
    <w:rsid w:val="009B48D1"/>
    <w:rsid w:val="009B4A12"/>
    <w:rsid w:val="009B4A39"/>
    <w:rsid w:val="009B4A97"/>
    <w:rsid w:val="009B4DBE"/>
    <w:rsid w:val="009B5295"/>
    <w:rsid w:val="009B547C"/>
    <w:rsid w:val="009B556B"/>
    <w:rsid w:val="009B557A"/>
    <w:rsid w:val="009B5FA7"/>
    <w:rsid w:val="009B613D"/>
    <w:rsid w:val="009B616D"/>
    <w:rsid w:val="009B629A"/>
    <w:rsid w:val="009B639F"/>
    <w:rsid w:val="009B6417"/>
    <w:rsid w:val="009B648E"/>
    <w:rsid w:val="009B6D3B"/>
    <w:rsid w:val="009B6D69"/>
    <w:rsid w:val="009B6DD8"/>
    <w:rsid w:val="009B6EB7"/>
    <w:rsid w:val="009B6FF7"/>
    <w:rsid w:val="009B7199"/>
    <w:rsid w:val="009B78AD"/>
    <w:rsid w:val="009B7ACE"/>
    <w:rsid w:val="009B7C35"/>
    <w:rsid w:val="009B7D36"/>
    <w:rsid w:val="009B7FD5"/>
    <w:rsid w:val="009C007A"/>
    <w:rsid w:val="009C007F"/>
    <w:rsid w:val="009C00A3"/>
    <w:rsid w:val="009C0299"/>
    <w:rsid w:val="009C03EE"/>
    <w:rsid w:val="009C059A"/>
    <w:rsid w:val="009C0761"/>
    <w:rsid w:val="009C0763"/>
    <w:rsid w:val="009C08DB"/>
    <w:rsid w:val="009C097A"/>
    <w:rsid w:val="009C0D51"/>
    <w:rsid w:val="009C0F53"/>
    <w:rsid w:val="009C1173"/>
    <w:rsid w:val="009C13AC"/>
    <w:rsid w:val="009C141A"/>
    <w:rsid w:val="009C14CA"/>
    <w:rsid w:val="009C14F7"/>
    <w:rsid w:val="009C15F0"/>
    <w:rsid w:val="009C18F1"/>
    <w:rsid w:val="009C19C2"/>
    <w:rsid w:val="009C1F7A"/>
    <w:rsid w:val="009C2071"/>
    <w:rsid w:val="009C22DF"/>
    <w:rsid w:val="009C22F6"/>
    <w:rsid w:val="009C23B7"/>
    <w:rsid w:val="009C2426"/>
    <w:rsid w:val="009C273D"/>
    <w:rsid w:val="009C27C7"/>
    <w:rsid w:val="009C2D66"/>
    <w:rsid w:val="009C319E"/>
    <w:rsid w:val="009C33DF"/>
    <w:rsid w:val="009C3724"/>
    <w:rsid w:val="009C3C68"/>
    <w:rsid w:val="009C3D24"/>
    <w:rsid w:val="009C413A"/>
    <w:rsid w:val="009C42EB"/>
    <w:rsid w:val="009C44A8"/>
    <w:rsid w:val="009C44EE"/>
    <w:rsid w:val="009C45A4"/>
    <w:rsid w:val="009C4632"/>
    <w:rsid w:val="009C4A24"/>
    <w:rsid w:val="009C4E22"/>
    <w:rsid w:val="009C4EE9"/>
    <w:rsid w:val="009C4F49"/>
    <w:rsid w:val="009C51ED"/>
    <w:rsid w:val="009C5331"/>
    <w:rsid w:val="009C54BD"/>
    <w:rsid w:val="009C55C8"/>
    <w:rsid w:val="009C5748"/>
    <w:rsid w:val="009C5A44"/>
    <w:rsid w:val="009C5E85"/>
    <w:rsid w:val="009C5F08"/>
    <w:rsid w:val="009C61CC"/>
    <w:rsid w:val="009C6451"/>
    <w:rsid w:val="009C65CC"/>
    <w:rsid w:val="009C6667"/>
    <w:rsid w:val="009C67D1"/>
    <w:rsid w:val="009C6A73"/>
    <w:rsid w:val="009C711B"/>
    <w:rsid w:val="009C713F"/>
    <w:rsid w:val="009C71AF"/>
    <w:rsid w:val="009C7243"/>
    <w:rsid w:val="009C79CB"/>
    <w:rsid w:val="009C7A6C"/>
    <w:rsid w:val="009C7CB1"/>
    <w:rsid w:val="009C7CE5"/>
    <w:rsid w:val="009C7FC0"/>
    <w:rsid w:val="009D011C"/>
    <w:rsid w:val="009D0190"/>
    <w:rsid w:val="009D027F"/>
    <w:rsid w:val="009D045D"/>
    <w:rsid w:val="009D0946"/>
    <w:rsid w:val="009D09C2"/>
    <w:rsid w:val="009D0C37"/>
    <w:rsid w:val="009D0EBA"/>
    <w:rsid w:val="009D1254"/>
    <w:rsid w:val="009D1453"/>
    <w:rsid w:val="009D1604"/>
    <w:rsid w:val="009D160C"/>
    <w:rsid w:val="009D1764"/>
    <w:rsid w:val="009D18B9"/>
    <w:rsid w:val="009D193C"/>
    <w:rsid w:val="009D1A60"/>
    <w:rsid w:val="009D1A9C"/>
    <w:rsid w:val="009D1C64"/>
    <w:rsid w:val="009D1CC0"/>
    <w:rsid w:val="009D2134"/>
    <w:rsid w:val="009D28E1"/>
    <w:rsid w:val="009D28F0"/>
    <w:rsid w:val="009D297D"/>
    <w:rsid w:val="009D2B8E"/>
    <w:rsid w:val="009D2D8F"/>
    <w:rsid w:val="009D2DE5"/>
    <w:rsid w:val="009D2E04"/>
    <w:rsid w:val="009D2E2A"/>
    <w:rsid w:val="009D30F8"/>
    <w:rsid w:val="009D337B"/>
    <w:rsid w:val="009D38A7"/>
    <w:rsid w:val="009D39C2"/>
    <w:rsid w:val="009D3E76"/>
    <w:rsid w:val="009D3F76"/>
    <w:rsid w:val="009D4744"/>
    <w:rsid w:val="009D49C8"/>
    <w:rsid w:val="009D4BB7"/>
    <w:rsid w:val="009D4D71"/>
    <w:rsid w:val="009D4DE1"/>
    <w:rsid w:val="009D5013"/>
    <w:rsid w:val="009D5251"/>
    <w:rsid w:val="009D5565"/>
    <w:rsid w:val="009D55F0"/>
    <w:rsid w:val="009D5601"/>
    <w:rsid w:val="009D5730"/>
    <w:rsid w:val="009D5851"/>
    <w:rsid w:val="009D58C6"/>
    <w:rsid w:val="009D5971"/>
    <w:rsid w:val="009D5AC7"/>
    <w:rsid w:val="009D5B51"/>
    <w:rsid w:val="009D5CFD"/>
    <w:rsid w:val="009D5E42"/>
    <w:rsid w:val="009D6077"/>
    <w:rsid w:val="009D6326"/>
    <w:rsid w:val="009D63D9"/>
    <w:rsid w:val="009D64C4"/>
    <w:rsid w:val="009D65C9"/>
    <w:rsid w:val="009D65FA"/>
    <w:rsid w:val="009D6658"/>
    <w:rsid w:val="009D6CE9"/>
    <w:rsid w:val="009D72A6"/>
    <w:rsid w:val="009D7528"/>
    <w:rsid w:val="009D77DE"/>
    <w:rsid w:val="009D790B"/>
    <w:rsid w:val="009D7A6F"/>
    <w:rsid w:val="009D7D32"/>
    <w:rsid w:val="009D7D7A"/>
    <w:rsid w:val="009E0541"/>
    <w:rsid w:val="009E0953"/>
    <w:rsid w:val="009E0E2A"/>
    <w:rsid w:val="009E1078"/>
    <w:rsid w:val="009E16F6"/>
    <w:rsid w:val="009E1840"/>
    <w:rsid w:val="009E196D"/>
    <w:rsid w:val="009E1A5A"/>
    <w:rsid w:val="009E1AA3"/>
    <w:rsid w:val="009E1CD1"/>
    <w:rsid w:val="009E227A"/>
    <w:rsid w:val="009E22D8"/>
    <w:rsid w:val="009E232C"/>
    <w:rsid w:val="009E237F"/>
    <w:rsid w:val="009E2393"/>
    <w:rsid w:val="009E2699"/>
    <w:rsid w:val="009E26AC"/>
    <w:rsid w:val="009E2932"/>
    <w:rsid w:val="009E29C3"/>
    <w:rsid w:val="009E2F5F"/>
    <w:rsid w:val="009E3131"/>
    <w:rsid w:val="009E3295"/>
    <w:rsid w:val="009E33D8"/>
    <w:rsid w:val="009E358D"/>
    <w:rsid w:val="009E35B6"/>
    <w:rsid w:val="009E35CB"/>
    <w:rsid w:val="009E36D3"/>
    <w:rsid w:val="009E3A9E"/>
    <w:rsid w:val="009E3CAC"/>
    <w:rsid w:val="009E3DCF"/>
    <w:rsid w:val="009E3EC6"/>
    <w:rsid w:val="009E4254"/>
    <w:rsid w:val="009E4257"/>
    <w:rsid w:val="009E4526"/>
    <w:rsid w:val="009E4613"/>
    <w:rsid w:val="009E461C"/>
    <w:rsid w:val="009E4857"/>
    <w:rsid w:val="009E4EBE"/>
    <w:rsid w:val="009E51A4"/>
    <w:rsid w:val="009E51FB"/>
    <w:rsid w:val="009E5497"/>
    <w:rsid w:val="009E5525"/>
    <w:rsid w:val="009E56EF"/>
    <w:rsid w:val="009E5D30"/>
    <w:rsid w:val="009E5FF8"/>
    <w:rsid w:val="009E60BC"/>
    <w:rsid w:val="009E62B8"/>
    <w:rsid w:val="009E64B9"/>
    <w:rsid w:val="009E65DE"/>
    <w:rsid w:val="009E6B25"/>
    <w:rsid w:val="009E72A8"/>
    <w:rsid w:val="009E7469"/>
    <w:rsid w:val="009E77A0"/>
    <w:rsid w:val="009E788B"/>
    <w:rsid w:val="009E79B2"/>
    <w:rsid w:val="009E79BF"/>
    <w:rsid w:val="009E79D3"/>
    <w:rsid w:val="009E7C29"/>
    <w:rsid w:val="009F0118"/>
    <w:rsid w:val="009F01B7"/>
    <w:rsid w:val="009F0276"/>
    <w:rsid w:val="009F0308"/>
    <w:rsid w:val="009F0426"/>
    <w:rsid w:val="009F0541"/>
    <w:rsid w:val="009F06B6"/>
    <w:rsid w:val="009F0769"/>
    <w:rsid w:val="009F0775"/>
    <w:rsid w:val="009F077C"/>
    <w:rsid w:val="009F0A6E"/>
    <w:rsid w:val="009F0BDD"/>
    <w:rsid w:val="009F0C34"/>
    <w:rsid w:val="009F0CD8"/>
    <w:rsid w:val="009F0F2C"/>
    <w:rsid w:val="009F101E"/>
    <w:rsid w:val="009F1292"/>
    <w:rsid w:val="009F1465"/>
    <w:rsid w:val="009F19C0"/>
    <w:rsid w:val="009F1D6B"/>
    <w:rsid w:val="009F1F59"/>
    <w:rsid w:val="009F1F87"/>
    <w:rsid w:val="009F1F91"/>
    <w:rsid w:val="009F2084"/>
    <w:rsid w:val="009F220B"/>
    <w:rsid w:val="009F273F"/>
    <w:rsid w:val="009F27E3"/>
    <w:rsid w:val="009F2913"/>
    <w:rsid w:val="009F2954"/>
    <w:rsid w:val="009F295B"/>
    <w:rsid w:val="009F29DB"/>
    <w:rsid w:val="009F2A88"/>
    <w:rsid w:val="009F2BBE"/>
    <w:rsid w:val="009F2CD5"/>
    <w:rsid w:val="009F2F24"/>
    <w:rsid w:val="009F2FEB"/>
    <w:rsid w:val="009F3568"/>
    <w:rsid w:val="009F35D1"/>
    <w:rsid w:val="009F367B"/>
    <w:rsid w:val="009F3896"/>
    <w:rsid w:val="009F3BAE"/>
    <w:rsid w:val="009F3CBB"/>
    <w:rsid w:val="009F3E8D"/>
    <w:rsid w:val="009F42F4"/>
    <w:rsid w:val="009F47DC"/>
    <w:rsid w:val="009F4851"/>
    <w:rsid w:val="009F4BE3"/>
    <w:rsid w:val="009F4D26"/>
    <w:rsid w:val="009F50EA"/>
    <w:rsid w:val="009F54A9"/>
    <w:rsid w:val="009F559C"/>
    <w:rsid w:val="009F56DC"/>
    <w:rsid w:val="009F5DCD"/>
    <w:rsid w:val="009F5FAF"/>
    <w:rsid w:val="009F6176"/>
    <w:rsid w:val="009F6630"/>
    <w:rsid w:val="009F675B"/>
    <w:rsid w:val="009F6B12"/>
    <w:rsid w:val="009F6B4B"/>
    <w:rsid w:val="009F6D7E"/>
    <w:rsid w:val="009F71F0"/>
    <w:rsid w:val="009F73CF"/>
    <w:rsid w:val="009F74E4"/>
    <w:rsid w:val="009F75F9"/>
    <w:rsid w:val="009F7676"/>
    <w:rsid w:val="009F7ABC"/>
    <w:rsid w:val="009F7C3C"/>
    <w:rsid w:val="009F7D2A"/>
    <w:rsid w:val="009F7D5E"/>
    <w:rsid w:val="009F7D75"/>
    <w:rsid w:val="009F7D93"/>
    <w:rsid w:val="009F7E80"/>
    <w:rsid w:val="009F7F9C"/>
    <w:rsid w:val="00A00447"/>
    <w:rsid w:val="00A00512"/>
    <w:rsid w:val="00A00525"/>
    <w:rsid w:val="00A0052A"/>
    <w:rsid w:val="00A005AE"/>
    <w:rsid w:val="00A007EE"/>
    <w:rsid w:val="00A00ACA"/>
    <w:rsid w:val="00A00AD5"/>
    <w:rsid w:val="00A00B98"/>
    <w:rsid w:val="00A00C70"/>
    <w:rsid w:val="00A01177"/>
    <w:rsid w:val="00A01194"/>
    <w:rsid w:val="00A01284"/>
    <w:rsid w:val="00A013C4"/>
    <w:rsid w:val="00A013F0"/>
    <w:rsid w:val="00A01CB6"/>
    <w:rsid w:val="00A01F32"/>
    <w:rsid w:val="00A02534"/>
    <w:rsid w:val="00A026BC"/>
    <w:rsid w:val="00A02B42"/>
    <w:rsid w:val="00A02C71"/>
    <w:rsid w:val="00A02C87"/>
    <w:rsid w:val="00A02CF6"/>
    <w:rsid w:val="00A03418"/>
    <w:rsid w:val="00A0361B"/>
    <w:rsid w:val="00A0386E"/>
    <w:rsid w:val="00A038AB"/>
    <w:rsid w:val="00A03EB1"/>
    <w:rsid w:val="00A04301"/>
    <w:rsid w:val="00A0440E"/>
    <w:rsid w:val="00A045E7"/>
    <w:rsid w:val="00A04905"/>
    <w:rsid w:val="00A0499F"/>
    <w:rsid w:val="00A04A86"/>
    <w:rsid w:val="00A04B17"/>
    <w:rsid w:val="00A04CFB"/>
    <w:rsid w:val="00A04F24"/>
    <w:rsid w:val="00A0502E"/>
    <w:rsid w:val="00A05B28"/>
    <w:rsid w:val="00A060C2"/>
    <w:rsid w:val="00A060EE"/>
    <w:rsid w:val="00A06163"/>
    <w:rsid w:val="00A062F3"/>
    <w:rsid w:val="00A06866"/>
    <w:rsid w:val="00A0694D"/>
    <w:rsid w:val="00A0696D"/>
    <w:rsid w:val="00A06D07"/>
    <w:rsid w:val="00A06EE1"/>
    <w:rsid w:val="00A07040"/>
    <w:rsid w:val="00A071C9"/>
    <w:rsid w:val="00A073D2"/>
    <w:rsid w:val="00A07482"/>
    <w:rsid w:val="00A07E83"/>
    <w:rsid w:val="00A10113"/>
    <w:rsid w:val="00A1012C"/>
    <w:rsid w:val="00A10759"/>
    <w:rsid w:val="00A10948"/>
    <w:rsid w:val="00A10A76"/>
    <w:rsid w:val="00A10ECA"/>
    <w:rsid w:val="00A1112D"/>
    <w:rsid w:val="00A1147E"/>
    <w:rsid w:val="00A1193D"/>
    <w:rsid w:val="00A11F93"/>
    <w:rsid w:val="00A11F98"/>
    <w:rsid w:val="00A120F0"/>
    <w:rsid w:val="00A121C6"/>
    <w:rsid w:val="00A12351"/>
    <w:rsid w:val="00A1246F"/>
    <w:rsid w:val="00A124E5"/>
    <w:rsid w:val="00A12938"/>
    <w:rsid w:val="00A12B69"/>
    <w:rsid w:val="00A12BD8"/>
    <w:rsid w:val="00A12C27"/>
    <w:rsid w:val="00A12C2D"/>
    <w:rsid w:val="00A12CA4"/>
    <w:rsid w:val="00A12CC7"/>
    <w:rsid w:val="00A12CD5"/>
    <w:rsid w:val="00A12DB8"/>
    <w:rsid w:val="00A12F64"/>
    <w:rsid w:val="00A1304D"/>
    <w:rsid w:val="00A130B9"/>
    <w:rsid w:val="00A132D7"/>
    <w:rsid w:val="00A1337F"/>
    <w:rsid w:val="00A1344A"/>
    <w:rsid w:val="00A1347D"/>
    <w:rsid w:val="00A13673"/>
    <w:rsid w:val="00A13844"/>
    <w:rsid w:val="00A13999"/>
    <w:rsid w:val="00A13A90"/>
    <w:rsid w:val="00A13C86"/>
    <w:rsid w:val="00A13CCB"/>
    <w:rsid w:val="00A13EB4"/>
    <w:rsid w:val="00A13EBC"/>
    <w:rsid w:val="00A1413F"/>
    <w:rsid w:val="00A14360"/>
    <w:rsid w:val="00A14727"/>
    <w:rsid w:val="00A148AF"/>
    <w:rsid w:val="00A148DB"/>
    <w:rsid w:val="00A149EB"/>
    <w:rsid w:val="00A14B99"/>
    <w:rsid w:val="00A14BB1"/>
    <w:rsid w:val="00A15034"/>
    <w:rsid w:val="00A1525F"/>
    <w:rsid w:val="00A15342"/>
    <w:rsid w:val="00A15AA7"/>
    <w:rsid w:val="00A15B8D"/>
    <w:rsid w:val="00A15CB7"/>
    <w:rsid w:val="00A15CEE"/>
    <w:rsid w:val="00A1617B"/>
    <w:rsid w:val="00A161AE"/>
    <w:rsid w:val="00A162E6"/>
    <w:rsid w:val="00A1670F"/>
    <w:rsid w:val="00A1674C"/>
    <w:rsid w:val="00A16783"/>
    <w:rsid w:val="00A16840"/>
    <w:rsid w:val="00A16D9F"/>
    <w:rsid w:val="00A16E17"/>
    <w:rsid w:val="00A16EB0"/>
    <w:rsid w:val="00A16ED0"/>
    <w:rsid w:val="00A17019"/>
    <w:rsid w:val="00A17020"/>
    <w:rsid w:val="00A1708A"/>
    <w:rsid w:val="00A171F2"/>
    <w:rsid w:val="00A1731F"/>
    <w:rsid w:val="00A17A95"/>
    <w:rsid w:val="00A17D8B"/>
    <w:rsid w:val="00A17F48"/>
    <w:rsid w:val="00A200F8"/>
    <w:rsid w:val="00A2013A"/>
    <w:rsid w:val="00A2037B"/>
    <w:rsid w:val="00A205D4"/>
    <w:rsid w:val="00A20744"/>
    <w:rsid w:val="00A208CF"/>
    <w:rsid w:val="00A20C4B"/>
    <w:rsid w:val="00A210F6"/>
    <w:rsid w:val="00A211B7"/>
    <w:rsid w:val="00A21214"/>
    <w:rsid w:val="00A21313"/>
    <w:rsid w:val="00A21739"/>
    <w:rsid w:val="00A2179C"/>
    <w:rsid w:val="00A217BA"/>
    <w:rsid w:val="00A2183F"/>
    <w:rsid w:val="00A21B0C"/>
    <w:rsid w:val="00A21D30"/>
    <w:rsid w:val="00A21D77"/>
    <w:rsid w:val="00A220A3"/>
    <w:rsid w:val="00A220D3"/>
    <w:rsid w:val="00A221CB"/>
    <w:rsid w:val="00A222E7"/>
    <w:rsid w:val="00A22335"/>
    <w:rsid w:val="00A2239F"/>
    <w:rsid w:val="00A22463"/>
    <w:rsid w:val="00A22493"/>
    <w:rsid w:val="00A224EF"/>
    <w:rsid w:val="00A22640"/>
    <w:rsid w:val="00A229F3"/>
    <w:rsid w:val="00A22B17"/>
    <w:rsid w:val="00A22D4E"/>
    <w:rsid w:val="00A233A0"/>
    <w:rsid w:val="00A233BB"/>
    <w:rsid w:val="00A233F9"/>
    <w:rsid w:val="00A234F4"/>
    <w:rsid w:val="00A2353F"/>
    <w:rsid w:val="00A235FF"/>
    <w:rsid w:val="00A236D5"/>
    <w:rsid w:val="00A2382D"/>
    <w:rsid w:val="00A23974"/>
    <w:rsid w:val="00A23981"/>
    <w:rsid w:val="00A239AC"/>
    <w:rsid w:val="00A23E3D"/>
    <w:rsid w:val="00A23E72"/>
    <w:rsid w:val="00A23EDC"/>
    <w:rsid w:val="00A23FF0"/>
    <w:rsid w:val="00A242BA"/>
    <w:rsid w:val="00A24494"/>
    <w:rsid w:val="00A24599"/>
    <w:rsid w:val="00A24854"/>
    <w:rsid w:val="00A24896"/>
    <w:rsid w:val="00A248B7"/>
    <w:rsid w:val="00A24BC5"/>
    <w:rsid w:val="00A24C26"/>
    <w:rsid w:val="00A24DD7"/>
    <w:rsid w:val="00A25041"/>
    <w:rsid w:val="00A250DB"/>
    <w:rsid w:val="00A253D6"/>
    <w:rsid w:val="00A254EF"/>
    <w:rsid w:val="00A2593D"/>
    <w:rsid w:val="00A25A9D"/>
    <w:rsid w:val="00A25C3D"/>
    <w:rsid w:val="00A25E31"/>
    <w:rsid w:val="00A25EAC"/>
    <w:rsid w:val="00A26267"/>
    <w:rsid w:val="00A2669A"/>
    <w:rsid w:val="00A266E9"/>
    <w:rsid w:val="00A266F4"/>
    <w:rsid w:val="00A26927"/>
    <w:rsid w:val="00A269C2"/>
    <w:rsid w:val="00A27428"/>
    <w:rsid w:val="00A27587"/>
    <w:rsid w:val="00A276AA"/>
    <w:rsid w:val="00A277B9"/>
    <w:rsid w:val="00A27841"/>
    <w:rsid w:val="00A278D9"/>
    <w:rsid w:val="00A27ADF"/>
    <w:rsid w:val="00A27B00"/>
    <w:rsid w:val="00A27B26"/>
    <w:rsid w:val="00A27B8D"/>
    <w:rsid w:val="00A300FC"/>
    <w:rsid w:val="00A3013D"/>
    <w:rsid w:val="00A30251"/>
    <w:rsid w:val="00A3043E"/>
    <w:rsid w:val="00A305AC"/>
    <w:rsid w:val="00A3070B"/>
    <w:rsid w:val="00A307B5"/>
    <w:rsid w:val="00A309EB"/>
    <w:rsid w:val="00A310B3"/>
    <w:rsid w:val="00A31329"/>
    <w:rsid w:val="00A3142C"/>
    <w:rsid w:val="00A31649"/>
    <w:rsid w:val="00A317B3"/>
    <w:rsid w:val="00A317BC"/>
    <w:rsid w:val="00A31B43"/>
    <w:rsid w:val="00A31C96"/>
    <w:rsid w:val="00A31CE9"/>
    <w:rsid w:val="00A31F41"/>
    <w:rsid w:val="00A31FD0"/>
    <w:rsid w:val="00A31FF8"/>
    <w:rsid w:val="00A32070"/>
    <w:rsid w:val="00A32098"/>
    <w:rsid w:val="00A3215B"/>
    <w:rsid w:val="00A3233A"/>
    <w:rsid w:val="00A3264F"/>
    <w:rsid w:val="00A327F8"/>
    <w:rsid w:val="00A3291F"/>
    <w:rsid w:val="00A329FA"/>
    <w:rsid w:val="00A32EFA"/>
    <w:rsid w:val="00A32F35"/>
    <w:rsid w:val="00A330F8"/>
    <w:rsid w:val="00A3313D"/>
    <w:rsid w:val="00A33375"/>
    <w:rsid w:val="00A334B6"/>
    <w:rsid w:val="00A337CC"/>
    <w:rsid w:val="00A33856"/>
    <w:rsid w:val="00A3397B"/>
    <w:rsid w:val="00A33C40"/>
    <w:rsid w:val="00A33E78"/>
    <w:rsid w:val="00A33F23"/>
    <w:rsid w:val="00A34042"/>
    <w:rsid w:val="00A34182"/>
    <w:rsid w:val="00A342B4"/>
    <w:rsid w:val="00A34301"/>
    <w:rsid w:val="00A343C3"/>
    <w:rsid w:val="00A347ED"/>
    <w:rsid w:val="00A34A4B"/>
    <w:rsid w:val="00A34EEE"/>
    <w:rsid w:val="00A34F59"/>
    <w:rsid w:val="00A34F78"/>
    <w:rsid w:val="00A35023"/>
    <w:rsid w:val="00A35053"/>
    <w:rsid w:val="00A35140"/>
    <w:rsid w:val="00A35179"/>
    <w:rsid w:val="00A35598"/>
    <w:rsid w:val="00A355B6"/>
    <w:rsid w:val="00A355BB"/>
    <w:rsid w:val="00A355EB"/>
    <w:rsid w:val="00A356BE"/>
    <w:rsid w:val="00A35740"/>
    <w:rsid w:val="00A35765"/>
    <w:rsid w:val="00A359BA"/>
    <w:rsid w:val="00A35CFB"/>
    <w:rsid w:val="00A35D59"/>
    <w:rsid w:val="00A35F6F"/>
    <w:rsid w:val="00A361FB"/>
    <w:rsid w:val="00A3640A"/>
    <w:rsid w:val="00A36568"/>
    <w:rsid w:val="00A36654"/>
    <w:rsid w:val="00A36729"/>
    <w:rsid w:val="00A36803"/>
    <w:rsid w:val="00A36831"/>
    <w:rsid w:val="00A3693D"/>
    <w:rsid w:val="00A36D5E"/>
    <w:rsid w:val="00A36EEA"/>
    <w:rsid w:val="00A36F04"/>
    <w:rsid w:val="00A37564"/>
    <w:rsid w:val="00A37784"/>
    <w:rsid w:val="00A37971"/>
    <w:rsid w:val="00A37EBF"/>
    <w:rsid w:val="00A37F47"/>
    <w:rsid w:val="00A37FD9"/>
    <w:rsid w:val="00A37FEA"/>
    <w:rsid w:val="00A4025C"/>
    <w:rsid w:val="00A404DC"/>
    <w:rsid w:val="00A406AC"/>
    <w:rsid w:val="00A40D27"/>
    <w:rsid w:val="00A40F0D"/>
    <w:rsid w:val="00A4113C"/>
    <w:rsid w:val="00A41542"/>
    <w:rsid w:val="00A416BA"/>
    <w:rsid w:val="00A416CA"/>
    <w:rsid w:val="00A417F3"/>
    <w:rsid w:val="00A4194F"/>
    <w:rsid w:val="00A41D9F"/>
    <w:rsid w:val="00A41E47"/>
    <w:rsid w:val="00A41EFC"/>
    <w:rsid w:val="00A422F7"/>
    <w:rsid w:val="00A427D9"/>
    <w:rsid w:val="00A42815"/>
    <w:rsid w:val="00A42889"/>
    <w:rsid w:val="00A42C14"/>
    <w:rsid w:val="00A42D4F"/>
    <w:rsid w:val="00A42E01"/>
    <w:rsid w:val="00A42E1B"/>
    <w:rsid w:val="00A42F49"/>
    <w:rsid w:val="00A42FA6"/>
    <w:rsid w:val="00A43210"/>
    <w:rsid w:val="00A43298"/>
    <w:rsid w:val="00A43402"/>
    <w:rsid w:val="00A43698"/>
    <w:rsid w:val="00A436C7"/>
    <w:rsid w:val="00A43715"/>
    <w:rsid w:val="00A43731"/>
    <w:rsid w:val="00A4374A"/>
    <w:rsid w:val="00A43962"/>
    <w:rsid w:val="00A43C6D"/>
    <w:rsid w:val="00A43D1F"/>
    <w:rsid w:val="00A43DEC"/>
    <w:rsid w:val="00A43FFC"/>
    <w:rsid w:val="00A44108"/>
    <w:rsid w:val="00A4430B"/>
    <w:rsid w:val="00A44328"/>
    <w:rsid w:val="00A44587"/>
    <w:rsid w:val="00A44AA0"/>
    <w:rsid w:val="00A4537D"/>
    <w:rsid w:val="00A45417"/>
    <w:rsid w:val="00A45503"/>
    <w:rsid w:val="00A4575A"/>
    <w:rsid w:val="00A457F8"/>
    <w:rsid w:val="00A45888"/>
    <w:rsid w:val="00A459EE"/>
    <w:rsid w:val="00A45ADF"/>
    <w:rsid w:val="00A45B28"/>
    <w:rsid w:val="00A45C17"/>
    <w:rsid w:val="00A46018"/>
    <w:rsid w:val="00A46431"/>
    <w:rsid w:val="00A46483"/>
    <w:rsid w:val="00A46A27"/>
    <w:rsid w:val="00A46B31"/>
    <w:rsid w:val="00A46C16"/>
    <w:rsid w:val="00A46DE0"/>
    <w:rsid w:val="00A46E79"/>
    <w:rsid w:val="00A47597"/>
    <w:rsid w:val="00A47692"/>
    <w:rsid w:val="00A47AA1"/>
    <w:rsid w:val="00A47B70"/>
    <w:rsid w:val="00A47ED8"/>
    <w:rsid w:val="00A502B7"/>
    <w:rsid w:val="00A504DD"/>
    <w:rsid w:val="00A505A9"/>
    <w:rsid w:val="00A50712"/>
    <w:rsid w:val="00A50F09"/>
    <w:rsid w:val="00A510B8"/>
    <w:rsid w:val="00A513B3"/>
    <w:rsid w:val="00A51BA1"/>
    <w:rsid w:val="00A51C5E"/>
    <w:rsid w:val="00A51CDC"/>
    <w:rsid w:val="00A51DCC"/>
    <w:rsid w:val="00A51E09"/>
    <w:rsid w:val="00A52327"/>
    <w:rsid w:val="00A52AC2"/>
    <w:rsid w:val="00A52B0D"/>
    <w:rsid w:val="00A52BE4"/>
    <w:rsid w:val="00A52DFA"/>
    <w:rsid w:val="00A52E3E"/>
    <w:rsid w:val="00A53101"/>
    <w:rsid w:val="00A53481"/>
    <w:rsid w:val="00A534F7"/>
    <w:rsid w:val="00A536BF"/>
    <w:rsid w:val="00A53C35"/>
    <w:rsid w:val="00A53C64"/>
    <w:rsid w:val="00A53C9E"/>
    <w:rsid w:val="00A53FEE"/>
    <w:rsid w:val="00A54A18"/>
    <w:rsid w:val="00A54A64"/>
    <w:rsid w:val="00A54C52"/>
    <w:rsid w:val="00A54E2E"/>
    <w:rsid w:val="00A54E8E"/>
    <w:rsid w:val="00A551BB"/>
    <w:rsid w:val="00A55588"/>
    <w:rsid w:val="00A555E5"/>
    <w:rsid w:val="00A55901"/>
    <w:rsid w:val="00A55946"/>
    <w:rsid w:val="00A55CC6"/>
    <w:rsid w:val="00A55DC6"/>
    <w:rsid w:val="00A55F9A"/>
    <w:rsid w:val="00A56127"/>
    <w:rsid w:val="00A5649D"/>
    <w:rsid w:val="00A564C0"/>
    <w:rsid w:val="00A566D3"/>
    <w:rsid w:val="00A56C32"/>
    <w:rsid w:val="00A56EF9"/>
    <w:rsid w:val="00A56F35"/>
    <w:rsid w:val="00A57032"/>
    <w:rsid w:val="00A57160"/>
    <w:rsid w:val="00A572D8"/>
    <w:rsid w:val="00A57443"/>
    <w:rsid w:val="00A57516"/>
    <w:rsid w:val="00A575AA"/>
    <w:rsid w:val="00A5779E"/>
    <w:rsid w:val="00A57B0B"/>
    <w:rsid w:val="00A57BE0"/>
    <w:rsid w:val="00A57D73"/>
    <w:rsid w:val="00A57DC0"/>
    <w:rsid w:val="00A57F95"/>
    <w:rsid w:val="00A60025"/>
    <w:rsid w:val="00A6008E"/>
    <w:rsid w:val="00A6013F"/>
    <w:rsid w:val="00A6019B"/>
    <w:rsid w:val="00A60A6D"/>
    <w:rsid w:val="00A60B69"/>
    <w:rsid w:val="00A60CB9"/>
    <w:rsid w:val="00A60DFE"/>
    <w:rsid w:val="00A60EBE"/>
    <w:rsid w:val="00A60FA8"/>
    <w:rsid w:val="00A610EC"/>
    <w:rsid w:val="00A610F2"/>
    <w:rsid w:val="00A61123"/>
    <w:rsid w:val="00A612C9"/>
    <w:rsid w:val="00A61433"/>
    <w:rsid w:val="00A61737"/>
    <w:rsid w:val="00A61805"/>
    <w:rsid w:val="00A61873"/>
    <w:rsid w:val="00A618A8"/>
    <w:rsid w:val="00A61990"/>
    <w:rsid w:val="00A61E14"/>
    <w:rsid w:val="00A620AC"/>
    <w:rsid w:val="00A620F1"/>
    <w:rsid w:val="00A623C4"/>
    <w:rsid w:val="00A6294D"/>
    <w:rsid w:val="00A62AEC"/>
    <w:rsid w:val="00A62C55"/>
    <w:rsid w:val="00A62CFD"/>
    <w:rsid w:val="00A62FA1"/>
    <w:rsid w:val="00A630E4"/>
    <w:rsid w:val="00A633E8"/>
    <w:rsid w:val="00A6350D"/>
    <w:rsid w:val="00A63521"/>
    <w:rsid w:val="00A63954"/>
    <w:rsid w:val="00A63AAD"/>
    <w:rsid w:val="00A63D85"/>
    <w:rsid w:val="00A63D91"/>
    <w:rsid w:val="00A640D7"/>
    <w:rsid w:val="00A6418E"/>
    <w:rsid w:val="00A6430A"/>
    <w:rsid w:val="00A6458A"/>
    <w:rsid w:val="00A648A4"/>
    <w:rsid w:val="00A64A09"/>
    <w:rsid w:val="00A65119"/>
    <w:rsid w:val="00A6518E"/>
    <w:rsid w:val="00A65474"/>
    <w:rsid w:val="00A654F6"/>
    <w:rsid w:val="00A6576B"/>
    <w:rsid w:val="00A65836"/>
    <w:rsid w:val="00A65888"/>
    <w:rsid w:val="00A659DA"/>
    <w:rsid w:val="00A659E4"/>
    <w:rsid w:val="00A65A06"/>
    <w:rsid w:val="00A65D5F"/>
    <w:rsid w:val="00A661D7"/>
    <w:rsid w:val="00A665B3"/>
    <w:rsid w:val="00A665D1"/>
    <w:rsid w:val="00A666CA"/>
    <w:rsid w:val="00A66816"/>
    <w:rsid w:val="00A66B0A"/>
    <w:rsid w:val="00A66B6B"/>
    <w:rsid w:val="00A66F73"/>
    <w:rsid w:val="00A67028"/>
    <w:rsid w:val="00A67122"/>
    <w:rsid w:val="00A67150"/>
    <w:rsid w:val="00A6717F"/>
    <w:rsid w:val="00A67333"/>
    <w:rsid w:val="00A673A1"/>
    <w:rsid w:val="00A673DE"/>
    <w:rsid w:val="00A675EA"/>
    <w:rsid w:val="00A6798C"/>
    <w:rsid w:val="00A70327"/>
    <w:rsid w:val="00A70398"/>
    <w:rsid w:val="00A707E9"/>
    <w:rsid w:val="00A70A6F"/>
    <w:rsid w:val="00A70A95"/>
    <w:rsid w:val="00A70BCF"/>
    <w:rsid w:val="00A70C09"/>
    <w:rsid w:val="00A71C73"/>
    <w:rsid w:val="00A71F9E"/>
    <w:rsid w:val="00A724B5"/>
    <w:rsid w:val="00A724C1"/>
    <w:rsid w:val="00A72655"/>
    <w:rsid w:val="00A728BF"/>
    <w:rsid w:val="00A7293E"/>
    <w:rsid w:val="00A729B8"/>
    <w:rsid w:val="00A72AD9"/>
    <w:rsid w:val="00A73046"/>
    <w:rsid w:val="00A731A6"/>
    <w:rsid w:val="00A731F9"/>
    <w:rsid w:val="00A732D4"/>
    <w:rsid w:val="00A733E5"/>
    <w:rsid w:val="00A73775"/>
    <w:rsid w:val="00A7382F"/>
    <w:rsid w:val="00A73A0F"/>
    <w:rsid w:val="00A73B28"/>
    <w:rsid w:val="00A73B33"/>
    <w:rsid w:val="00A73E03"/>
    <w:rsid w:val="00A74050"/>
    <w:rsid w:val="00A7443D"/>
    <w:rsid w:val="00A7445C"/>
    <w:rsid w:val="00A745E3"/>
    <w:rsid w:val="00A745FB"/>
    <w:rsid w:val="00A75047"/>
    <w:rsid w:val="00A75139"/>
    <w:rsid w:val="00A7522A"/>
    <w:rsid w:val="00A75330"/>
    <w:rsid w:val="00A75480"/>
    <w:rsid w:val="00A755D6"/>
    <w:rsid w:val="00A7565C"/>
    <w:rsid w:val="00A759B4"/>
    <w:rsid w:val="00A759D9"/>
    <w:rsid w:val="00A75EB9"/>
    <w:rsid w:val="00A75F7E"/>
    <w:rsid w:val="00A75F91"/>
    <w:rsid w:val="00A765EA"/>
    <w:rsid w:val="00A767E8"/>
    <w:rsid w:val="00A76903"/>
    <w:rsid w:val="00A76F20"/>
    <w:rsid w:val="00A76FD7"/>
    <w:rsid w:val="00A77274"/>
    <w:rsid w:val="00A77407"/>
    <w:rsid w:val="00A775E5"/>
    <w:rsid w:val="00A77A36"/>
    <w:rsid w:val="00A77B56"/>
    <w:rsid w:val="00A77C2A"/>
    <w:rsid w:val="00A77CBA"/>
    <w:rsid w:val="00A8073C"/>
    <w:rsid w:val="00A8082A"/>
    <w:rsid w:val="00A8087A"/>
    <w:rsid w:val="00A80905"/>
    <w:rsid w:val="00A80915"/>
    <w:rsid w:val="00A8095C"/>
    <w:rsid w:val="00A80B3E"/>
    <w:rsid w:val="00A80D10"/>
    <w:rsid w:val="00A80D57"/>
    <w:rsid w:val="00A80E8A"/>
    <w:rsid w:val="00A80F34"/>
    <w:rsid w:val="00A81009"/>
    <w:rsid w:val="00A81268"/>
    <w:rsid w:val="00A81352"/>
    <w:rsid w:val="00A8142D"/>
    <w:rsid w:val="00A81476"/>
    <w:rsid w:val="00A81574"/>
    <w:rsid w:val="00A816F1"/>
    <w:rsid w:val="00A8172D"/>
    <w:rsid w:val="00A81955"/>
    <w:rsid w:val="00A81BD7"/>
    <w:rsid w:val="00A81DF5"/>
    <w:rsid w:val="00A81E88"/>
    <w:rsid w:val="00A81F19"/>
    <w:rsid w:val="00A81F9D"/>
    <w:rsid w:val="00A81FB6"/>
    <w:rsid w:val="00A823FA"/>
    <w:rsid w:val="00A825FC"/>
    <w:rsid w:val="00A827DC"/>
    <w:rsid w:val="00A82931"/>
    <w:rsid w:val="00A829CD"/>
    <w:rsid w:val="00A82B4E"/>
    <w:rsid w:val="00A82BCD"/>
    <w:rsid w:val="00A830A1"/>
    <w:rsid w:val="00A83171"/>
    <w:rsid w:val="00A832BC"/>
    <w:rsid w:val="00A835A2"/>
    <w:rsid w:val="00A83A10"/>
    <w:rsid w:val="00A83BE3"/>
    <w:rsid w:val="00A83C33"/>
    <w:rsid w:val="00A83DAE"/>
    <w:rsid w:val="00A83DDB"/>
    <w:rsid w:val="00A83EE1"/>
    <w:rsid w:val="00A84059"/>
    <w:rsid w:val="00A840E0"/>
    <w:rsid w:val="00A841A1"/>
    <w:rsid w:val="00A845E2"/>
    <w:rsid w:val="00A84C06"/>
    <w:rsid w:val="00A84D9A"/>
    <w:rsid w:val="00A84E28"/>
    <w:rsid w:val="00A85098"/>
    <w:rsid w:val="00A851DC"/>
    <w:rsid w:val="00A8528A"/>
    <w:rsid w:val="00A85385"/>
    <w:rsid w:val="00A8564F"/>
    <w:rsid w:val="00A856A3"/>
    <w:rsid w:val="00A85AED"/>
    <w:rsid w:val="00A86409"/>
    <w:rsid w:val="00A86423"/>
    <w:rsid w:val="00A86427"/>
    <w:rsid w:val="00A86605"/>
    <w:rsid w:val="00A86692"/>
    <w:rsid w:val="00A86897"/>
    <w:rsid w:val="00A86944"/>
    <w:rsid w:val="00A86DBE"/>
    <w:rsid w:val="00A870D7"/>
    <w:rsid w:val="00A8755F"/>
    <w:rsid w:val="00A877A4"/>
    <w:rsid w:val="00A878B8"/>
    <w:rsid w:val="00A87A09"/>
    <w:rsid w:val="00A87C71"/>
    <w:rsid w:val="00A87CA6"/>
    <w:rsid w:val="00A87FB0"/>
    <w:rsid w:val="00A90019"/>
    <w:rsid w:val="00A9017C"/>
    <w:rsid w:val="00A90230"/>
    <w:rsid w:val="00A902DA"/>
    <w:rsid w:val="00A90518"/>
    <w:rsid w:val="00A90531"/>
    <w:rsid w:val="00A90789"/>
    <w:rsid w:val="00A90A2A"/>
    <w:rsid w:val="00A90DCC"/>
    <w:rsid w:val="00A90E2B"/>
    <w:rsid w:val="00A90F94"/>
    <w:rsid w:val="00A9112D"/>
    <w:rsid w:val="00A912D7"/>
    <w:rsid w:val="00A91467"/>
    <w:rsid w:val="00A9152E"/>
    <w:rsid w:val="00A9198F"/>
    <w:rsid w:val="00A91A16"/>
    <w:rsid w:val="00A91B15"/>
    <w:rsid w:val="00A92073"/>
    <w:rsid w:val="00A923BF"/>
    <w:rsid w:val="00A92567"/>
    <w:rsid w:val="00A926DF"/>
    <w:rsid w:val="00A92759"/>
    <w:rsid w:val="00A927BD"/>
    <w:rsid w:val="00A92881"/>
    <w:rsid w:val="00A92930"/>
    <w:rsid w:val="00A92A71"/>
    <w:rsid w:val="00A92B2C"/>
    <w:rsid w:val="00A92C65"/>
    <w:rsid w:val="00A92CD1"/>
    <w:rsid w:val="00A93462"/>
    <w:rsid w:val="00A936A8"/>
    <w:rsid w:val="00A9393B"/>
    <w:rsid w:val="00A93C4B"/>
    <w:rsid w:val="00A93D1C"/>
    <w:rsid w:val="00A93D87"/>
    <w:rsid w:val="00A93E8B"/>
    <w:rsid w:val="00A93F30"/>
    <w:rsid w:val="00A940D6"/>
    <w:rsid w:val="00A94372"/>
    <w:rsid w:val="00A94800"/>
    <w:rsid w:val="00A94992"/>
    <w:rsid w:val="00A949CC"/>
    <w:rsid w:val="00A94B22"/>
    <w:rsid w:val="00A94E03"/>
    <w:rsid w:val="00A94F96"/>
    <w:rsid w:val="00A95125"/>
    <w:rsid w:val="00A954D3"/>
    <w:rsid w:val="00A954EE"/>
    <w:rsid w:val="00A9578C"/>
    <w:rsid w:val="00A95D29"/>
    <w:rsid w:val="00A95DC1"/>
    <w:rsid w:val="00A962BE"/>
    <w:rsid w:val="00A96311"/>
    <w:rsid w:val="00A9632C"/>
    <w:rsid w:val="00A96565"/>
    <w:rsid w:val="00A96974"/>
    <w:rsid w:val="00A969B1"/>
    <w:rsid w:val="00A969D5"/>
    <w:rsid w:val="00A96F32"/>
    <w:rsid w:val="00A97192"/>
    <w:rsid w:val="00A97427"/>
    <w:rsid w:val="00A9750F"/>
    <w:rsid w:val="00A97628"/>
    <w:rsid w:val="00A976EB"/>
    <w:rsid w:val="00A9794C"/>
    <w:rsid w:val="00A97A55"/>
    <w:rsid w:val="00A97CCC"/>
    <w:rsid w:val="00A97DC4"/>
    <w:rsid w:val="00A97E68"/>
    <w:rsid w:val="00A97EB6"/>
    <w:rsid w:val="00AA0200"/>
    <w:rsid w:val="00AA0349"/>
    <w:rsid w:val="00AA03A7"/>
    <w:rsid w:val="00AA0439"/>
    <w:rsid w:val="00AA0A48"/>
    <w:rsid w:val="00AA0BB7"/>
    <w:rsid w:val="00AA0CCF"/>
    <w:rsid w:val="00AA0E75"/>
    <w:rsid w:val="00AA1413"/>
    <w:rsid w:val="00AA1769"/>
    <w:rsid w:val="00AA1846"/>
    <w:rsid w:val="00AA18F6"/>
    <w:rsid w:val="00AA19EC"/>
    <w:rsid w:val="00AA1AF8"/>
    <w:rsid w:val="00AA1D08"/>
    <w:rsid w:val="00AA2042"/>
    <w:rsid w:val="00AA21F1"/>
    <w:rsid w:val="00AA24F4"/>
    <w:rsid w:val="00AA26FE"/>
    <w:rsid w:val="00AA28F6"/>
    <w:rsid w:val="00AA2A31"/>
    <w:rsid w:val="00AA2ADC"/>
    <w:rsid w:val="00AA313B"/>
    <w:rsid w:val="00AA32AA"/>
    <w:rsid w:val="00AA34EE"/>
    <w:rsid w:val="00AA36E6"/>
    <w:rsid w:val="00AA3829"/>
    <w:rsid w:val="00AA397B"/>
    <w:rsid w:val="00AA3D31"/>
    <w:rsid w:val="00AA3DC7"/>
    <w:rsid w:val="00AA446B"/>
    <w:rsid w:val="00AA44D2"/>
    <w:rsid w:val="00AA4683"/>
    <w:rsid w:val="00AA496D"/>
    <w:rsid w:val="00AA4AF0"/>
    <w:rsid w:val="00AA4B1C"/>
    <w:rsid w:val="00AA4C38"/>
    <w:rsid w:val="00AA4C4D"/>
    <w:rsid w:val="00AA5178"/>
    <w:rsid w:val="00AA583A"/>
    <w:rsid w:val="00AA58B9"/>
    <w:rsid w:val="00AA5B17"/>
    <w:rsid w:val="00AA5BD2"/>
    <w:rsid w:val="00AA5CC0"/>
    <w:rsid w:val="00AA5D81"/>
    <w:rsid w:val="00AA5EE5"/>
    <w:rsid w:val="00AA6078"/>
    <w:rsid w:val="00AA6B87"/>
    <w:rsid w:val="00AA6B9D"/>
    <w:rsid w:val="00AA6F7E"/>
    <w:rsid w:val="00AA703B"/>
    <w:rsid w:val="00AA720A"/>
    <w:rsid w:val="00AA764C"/>
    <w:rsid w:val="00AA76A7"/>
    <w:rsid w:val="00AA7708"/>
    <w:rsid w:val="00AA7A00"/>
    <w:rsid w:val="00AA7EB5"/>
    <w:rsid w:val="00AA7F52"/>
    <w:rsid w:val="00AB02AD"/>
    <w:rsid w:val="00AB03BA"/>
    <w:rsid w:val="00AB04B8"/>
    <w:rsid w:val="00AB052B"/>
    <w:rsid w:val="00AB058B"/>
    <w:rsid w:val="00AB06B6"/>
    <w:rsid w:val="00AB08BB"/>
    <w:rsid w:val="00AB0996"/>
    <w:rsid w:val="00AB0E9B"/>
    <w:rsid w:val="00AB12AD"/>
    <w:rsid w:val="00AB139F"/>
    <w:rsid w:val="00AB18BB"/>
    <w:rsid w:val="00AB1DE8"/>
    <w:rsid w:val="00AB24A5"/>
    <w:rsid w:val="00AB266E"/>
    <w:rsid w:val="00AB2858"/>
    <w:rsid w:val="00AB2BEE"/>
    <w:rsid w:val="00AB2E0A"/>
    <w:rsid w:val="00AB2E66"/>
    <w:rsid w:val="00AB2F6C"/>
    <w:rsid w:val="00AB2F99"/>
    <w:rsid w:val="00AB3093"/>
    <w:rsid w:val="00AB310F"/>
    <w:rsid w:val="00AB38CA"/>
    <w:rsid w:val="00AB3A51"/>
    <w:rsid w:val="00AB3EAB"/>
    <w:rsid w:val="00AB4107"/>
    <w:rsid w:val="00AB46CA"/>
    <w:rsid w:val="00AB498B"/>
    <w:rsid w:val="00AB4B5A"/>
    <w:rsid w:val="00AB4C48"/>
    <w:rsid w:val="00AB4FF0"/>
    <w:rsid w:val="00AB5002"/>
    <w:rsid w:val="00AB5364"/>
    <w:rsid w:val="00AB555F"/>
    <w:rsid w:val="00AB5B3F"/>
    <w:rsid w:val="00AB5CF0"/>
    <w:rsid w:val="00AB5E6A"/>
    <w:rsid w:val="00AB60BB"/>
    <w:rsid w:val="00AB618D"/>
    <w:rsid w:val="00AB6746"/>
    <w:rsid w:val="00AB6A51"/>
    <w:rsid w:val="00AB6A79"/>
    <w:rsid w:val="00AB6E65"/>
    <w:rsid w:val="00AB71D4"/>
    <w:rsid w:val="00AB72A5"/>
    <w:rsid w:val="00AB72B7"/>
    <w:rsid w:val="00AB757D"/>
    <w:rsid w:val="00AB764E"/>
    <w:rsid w:val="00AB78F8"/>
    <w:rsid w:val="00AB79BB"/>
    <w:rsid w:val="00AB7A7D"/>
    <w:rsid w:val="00AB7A7F"/>
    <w:rsid w:val="00AB7D3A"/>
    <w:rsid w:val="00AC003C"/>
    <w:rsid w:val="00AC0058"/>
    <w:rsid w:val="00AC008A"/>
    <w:rsid w:val="00AC030D"/>
    <w:rsid w:val="00AC06FB"/>
    <w:rsid w:val="00AC07E0"/>
    <w:rsid w:val="00AC07E8"/>
    <w:rsid w:val="00AC0B85"/>
    <w:rsid w:val="00AC0BB2"/>
    <w:rsid w:val="00AC10C2"/>
    <w:rsid w:val="00AC11BB"/>
    <w:rsid w:val="00AC1316"/>
    <w:rsid w:val="00AC1357"/>
    <w:rsid w:val="00AC14A4"/>
    <w:rsid w:val="00AC15DF"/>
    <w:rsid w:val="00AC17F0"/>
    <w:rsid w:val="00AC18C1"/>
    <w:rsid w:val="00AC18E2"/>
    <w:rsid w:val="00AC1918"/>
    <w:rsid w:val="00AC1AF5"/>
    <w:rsid w:val="00AC1B19"/>
    <w:rsid w:val="00AC1BB0"/>
    <w:rsid w:val="00AC1C5D"/>
    <w:rsid w:val="00AC1D0E"/>
    <w:rsid w:val="00AC201E"/>
    <w:rsid w:val="00AC2181"/>
    <w:rsid w:val="00AC2723"/>
    <w:rsid w:val="00AC2832"/>
    <w:rsid w:val="00AC28C5"/>
    <w:rsid w:val="00AC2A35"/>
    <w:rsid w:val="00AC2C95"/>
    <w:rsid w:val="00AC2E11"/>
    <w:rsid w:val="00AC2ED3"/>
    <w:rsid w:val="00AC3061"/>
    <w:rsid w:val="00AC32C5"/>
    <w:rsid w:val="00AC32FC"/>
    <w:rsid w:val="00AC33B6"/>
    <w:rsid w:val="00AC36F0"/>
    <w:rsid w:val="00AC3700"/>
    <w:rsid w:val="00AC3725"/>
    <w:rsid w:val="00AC3DC5"/>
    <w:rsid w:val="00AC3E3C"/>
    <w:rsid w:val="00AC4086"/>
    <w:rsid w:val="00AC435A"/>
    <w:rsid w:val="00AC4368"/>
    <w:rsid w:val="00AC436A"/>
    <w:rsid w:val="00AC46F3"/>
    <w:rsid w:val="00AC48E6"/>
    <w:rsid w:val="00AC4AD5"/>
    <w:rsid w:val="00AC4D42"/>
    <w:rsid w:val="00AC4D8C"/>
    <w:rsid w:val="00AC4D8E"/>
    <w:rsid w:val="00AC4ED5"/>
    <w:rsid w:val="00AC4FFD"/>
    <w:rsid w:val="00AC509B"/>
    <w:rsid w:val="00AC5218"/>
    <w:rsid w:val="00AC5689"/>
    <w:rsid w:val="00AC588E"/>
    <w:rsid w:val="00AC5946"/>
    <w:rsid w:val="00AC5A31"/>
    <w:rsid w:val="00AC5D03"/>
    <w:rsid w:val="00AC629C"/>
    <w:rsid w:val="00AC651F"/>
    <w:rsid w:val="00AC67FF"/>
    <w:rsid w:val="00AC6A03"/>
    <w:rsid w:val="00AC6BD7"/>
    <w:rsid w:val="00AC6C8C"/>
    <w:rsid w:val="00AC6E54"/>
    <w:rsid w:val="00AC7162"/>
    <w:rsid w:val="00AC717D"/>
    <w:rsid w:val="00AC7225"/>
    <w:rsid w:val="00AC734C"/>
    <w:rsid w:val="00AC75AD"/>
    <w:rsid w:val="00AC79BE"/>
    <w:rsid w:val="00AC7DC9"/>
    <w:rsid w:val="00AC7F47"/>
    <w:rsid w:val="00AD03F2"/>
    <w:rsid w:val="00AD053C"/>
    <w:rsid w:val="00AD0618"/>
    <w:rsid w:val="00AD07CF"/>
    <w:rsid w:val="00AD0960"/>
    <w:rsid w:val="00AD0A23"/>
    <w:rsid w:val="00AD0AB6"/>
    <w:rsid w:val="00AD0C33"/>
    <w:rsid w:val="00AD0DB0"/>
    <w:rsid w:val="00AD0DFE"/>
    <w:rsid w:val="00AD0EB6"/>
    <w:rsid w:val="00AD10D9"/>
    <w:rsid w:val="00AD18E4"/>
    <w:rsid w:val="00AD1B2D"/>
    <w:rsid w:val="00AD1BC1"/>
    <w:rsid w:val="00AD1C9B"/>
    <w:rsid w:val="00AD1D5A"/>
    <w:rsid w:val="00AD1DE0"/>
    <w:rsid w:val="00AD1F65"/>
    <w:rsid w:val="00AD21A0"/>
    <w:rsid w:val="00AD2237"/>
    <w:rsid w:val="00AD242A"/>
    <w:rsid w:val="00AD25A0"/>
    <w:rsid w:val="00AD2695"/>
    <w:rsid w:val="00AD26F7"/>
    <w:rsid w:val="00AD2BAF"/>
    <w:rsid w:val="00AD301A"/>
    <w:rsid w:val="00AD310B"/>
    <w:rsid w:val="00AD31A6"/>
    <w:rsid w:val="00AD32E8"/>
    <w:rsid w:val="00AD335A"/>
    <w:rsid w:val="00AD34E9"/>
    <w:rsid w:val="00AD394E"/>
    <w:rsid w:val="00AD395D"/>
    <w:rsid w:val="00AD3F5A"/>
    <w:rsid w:val="00AD4114"/>
    <w:rsid w:val="00AD449A"/>
    <w:rsid w:val="00AD4534"/>
    <w:rsid w:val="00AD49DA"/>
    <w:rsid w:val="00AD4E39"/>
    <w:rsid w:val="00AD4F81"/>
    <w:rsid w:val="00AD52D2"/>
    <w:rsid w:val="00AD5686"/>
    <w:rsid w:val="00AD56F5"/>
    <w:rsid w:val="00AD586B"/>
    <w:rsid w:val="00AD5B5E"/>
    <w:rsid w:val="00AD5C0F"/>
    <w:rsid w:val="00AD60B5"/>
    <w:rsid w:val="00AD6193"/>
    <w:rsid w:val="00AD6302"/>
    <w:rsid w:val="00AD6716"/>
    <w:rsid w:val="00AD6789"/>
    <w:rsid w:val="00AD69F3"/>
    <w:rsid w:val="00AD6C04"/>
    <w:rsid w:val="00AD6CB2"/>
    <w:rsid w:val="00AD6CBF"/>
    <w:rsid w:val="00AD6D5C"/>
    <w:rsid w:val="00AD6EEE"/>
    <w:rsid w:val="00AD70C5"/>
    <w:rsid w:val="00AD7128"/>
    <w:rsid w:val="00AD724D"/>
    <w:rsid w:val="00AD7579"/>
    <w:rsid w:val="00AD7AF8"/>
    <w:rsid w:val="00AD7B7A"/>
    <w:rsid w:val="00AD7E02"/>
    <w:rsid w:val="00AD7E9C"/>
    <w:rsid w:val="00AE007A"/>
    <w:rsid w:val="00AE017C"/>
    <w:rsid w:val="00AE01DF"/>
    <w:rsid w:val="00AE0455"/>
    <w:rsid w:val="00AE04D9"/>
    <w:rsid w:val="00AE07B3"/>
    <w:rsid w:val="00AE0819"/>
    <w:rsid w:val="00AE0841"/>
    <w:rsid w:val="00AE0AF7"/>
    <w:rsid w:val="00AE0C52"/>
    <w:rsid w:val="00AE0F71"/>
    <w:rsid w:val="00AE0FF4"/>
    <w:rsid w:val="00AE1084"/>
    <w:rsid w:val="00AE10F1"/>
    <w:rsid w:val="00AE1462"/>
    <w:rsid w:val="00AE14F6"/>
    <w:rsid w:val="00AE168F"/>
    <w:rsid w:val="00AE1E3C"/>
    <w:rsid w:val="00AE1ECB"/>
    <w:rsid w:val="00AE2016"/>
    <w:rsid w:val="00AE20C1"/>
    <w:rsid w:val="00AE229C"/>
    <w:rsid w:val="00AE250E"/>
    <w:rsid w:val="00AE25B5"/>
    <w:rsid w:val="00AE28D1"/>
    <w:rsid w:val="00AE2B80"/>
    <w:rsid w:val="00AE2BE0"/>
    <w:rsid w:val="00AE3017"/>
    <w:rsid w:val="00AE30FF"/>
    <w:rsid w:val="00AE351A"/>
    <w:rsid w:val="00AE37F2"/>
    <w:rsid w:val="00AE3926"/>
    <w:rsid w:val="00AE46C6"/>
    <w:rsid w:val="00AE4742"/>
    <w:rsid w:val="00AE4848"/>
    <w:rsid w:val="00AE4A58"/>
    <w:rsid w:val="00AE4B60"/>
    <w:rsid w:val="00AE4B8C"/>
    <w:rsid w:val="00AE4BA0"/>
    <w:rsid w:val="00AE4C40"/>
    <w:rsid w:val="00AE4DAC"/>
    <w:rsid w:val="00AE4E80"/>
    <w:rsid w:val="00AE4F93"/>
    <w:rsid w:val="00AE50BA"/>
    <w:rsid w:val="00AE512B"/>
    <w:rsid w:val="00AE521F"/>
    <w:rsid w:val="00AE5410"/>
    <w:rsid w:val="00AE54FC"/>
    <w:rsid w:val="00AE577F"/>
    <w:rsid w:val="00AE5874"/>
    <w:rsid w:val="00AE5A72"/>
    <w:rsid w:val="00AE5D65"/>
    <w:rsid w:val="00AE5E7E"/>
    <w:rsid w:val="00AE628E"/>
    <w:rsid w:val="00AE6321"/>
    <w:rsid w:val="00AE634D"/>
    <w:rsid w:val="00AE6641"/>
    <w:rsid w:val="00AE67D5"/>
    <w:rsid w:val="00AE69FF"/>
    <w:rsid w:val="00AE6B68"/>
    <w:rsid w:val="00AE6DAF"/>
    <w:rsid w:val="00AE6F36"/>
    <w:rsid w:val="00AE6FBA"/>
    <w:rsid w:val="00AE7717"/>
    <w:rsid w:val="00AE783E"/>
    <w:rsid w:val="00AE7F9A"/>
    <w:rsid w:val="00AF0238"/>
    <w:rsid w:val="00AF064C"/>
    <w:rsid w:val="00AF07E6"/>
    <w:rsid w:val="00AF09A6"/>
    <w:rsid w:val="00AF1179"/>
    <w:rsid w:val="00AF127B"/>
    <w:rsid w:val="00AF153A"/>
    <w:rsid w:val="00AF16D0"/>
    <w:rsid w:val="00AF187F"/>
    <w:rsid w:val="00AF1ABA"/>
    <w:rsid w:val="00AF1DCA"/>
    <w:rsid w:val="00AF2070"/>
    <w:rsid w:val="00AF221F"/>
    <w:rsid w:val="00AF240D"/>
    <w:rsid w:val="00AF24FD"/>
    <w:rsid w:val="00AF252C"/>
    <w:rsid w:val="00AF2661"/>
    <w:rsid w:val="00AF2BAE"/>
    <w:rsid w:val="00AF2C55"/>
    <w:rsid w:val="00AF2D2A"/>
    <w:rsid w:val="00AF2EE4"/>
    <w:rsid w:val="00AF303E"/>
    <w:rsid w:val="00AF3417"/>
    <w:rsid w:val="00AF3426"/>
    <w:rsid w:val="00AF3546"/>
    <w:rsid w:val="00AF355C"/>
    <w:rsid w:val="00AF3D1A"/>
    <w:rsid w:val="00AF3DBC"/>
    <w:rsid w:val="00AF441B"/>
    <w:rsid w:val="00AF46AE"/>
    <w:rsid w:val="00AF47C2"/>
    <w:rsid w:val="00AF48DD"/>
    <w:rsid w:val="00AF4980"/>
    <w:rsid w:val="00AF4EB0"/>
    <w:rsid w:val="00AF5093"/>
    <w:rsid w:val="00AF52FC"/>
    <w:rsid w:val="00AF54C7"/>
    <w:rsid w:val="00AF556F"/>
    <w:rsid w:val="00AF55A3"/>
    <w:rsid w:val="00AF55D6"/>
    <w:rsid w:val="00AF563D"/>
    <w:rsid w:val="00AF5754"/>
    <w:rsid w:val="00AF59C3"/>
    <w:rsid w:val="00AF5A23"/>
    <w:rsid w:val="00AF5E3D"/>
    <w:rsid w:val="00AF5ED2"/>
    <w:rsid w:val="00AF5F98"/>
    <w:rsid w:val="00AF63BB"/>
    <w:rsid w:val="00AF6871"/>
    <w:rsid w:val="00AF6A08"/>
    <w:rsid w:val="00AF6EC7"/>
    <w:rsid w:val="00AF6EC8"/>
    <w:rsid w:val="00AF6FAB"/>
    <w:rsid w:val="00AF6FC2"/>
    <w:rsid w:val="00AF74C8"/>
    <w:rsid w:val="00AF7CA7"/>
    <w:rsid w:val="00AF7E89"/>
    <w:rsid w:val="00AF7ED7"/>
    <w:rsid w:val="00AF7F39"/>
    <w:rsid w:val="00AF7F4D"/>
    <w:rsid w:val="00B0014F"/>
    <w:rsid w:val="00B00315"/>
    <w:rsid w:val="00B00595"/>
    <w:rsid w:val="00B008B6"/>
    <w:rsid w:val="00B008E3"/>
    <w:rsid w:val="00B00AA7"/>
    <w:rsid w:val="00B00B2C"/>
    <w:rsid w:val="00B00BDB"/>
    <w:rsid w:val="00B00F82"/>
    <w:rsid w:val="00B0100D"/>
    <w:rsid w:val="00B01554"/>
    <w:rsid w:val="00B018C9"/>
    <w:rsid w:val="00B0199F"/>
    <w:rsid w:val="00B019DC"/>
    <w:rsid w:val="00B01B25"/>
    <w:rsid w:val="00B01BEE"/>
    <w:rsid w:val="00B01D31"/>
    <w:rsid w:val="00B02460"/>
    <w:rsid w:val="00B02C11"/>
    <w:rsid w:val="00B02E40"/>
    <w:rsid w:val="00B02F25"/>
    <w:rsid w:val="00B035EE"/>
    <w:rsid w:val="00B0388A"/>
    <w:rsid w:val="00B038E9"/>
    <w:rsid w:val="00B0393C"/>
    <w:rsid w:val="00B03B16"/>
    <w:rsid w:val="00B03B1E"/>
    <w:rsid w:val="00B03C0E"/>
    <w:rsid w:val="00B03FCE"/>
    <w:rsid w:val="00B03FF0"/>
    <w:rsid w:val="00B04135"/>
    <w:rsid w:val="00B041BB"/>
    <w:rsid w:val="00B04243"/>
    <w:rsid w:val="00B042E6"/>
    <w:rsid w:val="00B04490"/>
    <w:rsid w:val="00B04572"/>
    <w:rsid w:val="00B047C3"/>
    <w:rsid w:val="00B04A2D"/>
    <w:rsid w:val="00B04C05"/>
    <w:rsid w:val="00B04D90"/>
    <w:rsid w:val="00B04D9B"/>
    <w:rsid w:val="00B04E8B"/>
    <w:rsid w:val="00B04FBD"/>
    <w:rsid w:val="00B05010"/>
    <w:rsid w:val="00B0515A"/>
    <w:rsid w:val="00B051C9"/>
    <w:rsid w:val="00B05225"/>
    <w:rsid w:val="00B05259"/>
    <w:rsid w:val="00B0542D"/>
    <w:rsid w:val="00B0554A"/>
    <w:rsid w:val="00B058EE"/>
    <w:rsid w:val="00B05BAB"/>
    <w:rsid w:val="00B0617B"/>
    <w:rsid w:val="00B063FF"/>
    <w:rsid w:val="00B06AFD"/>
    <w:rsid w:val="00B06C4E"/>
    <w:rsid w:val="00B06FD1"/>
    <w:rsid w:val="00B07208"/>
    <w:rsid w:val="00B07673"/>
    <w:rsid w:val="00B077D1"/>
    <w:rsid w:val="00B0780E"/>
    <w:rsid w:val="00B07818"/>
    <w:rsid w:val="00B07A57"/>
    <w:rsid w:val="00B07BA2"/>
    <w:rsid w:val="00B07BC0"/>
    <w:rsid w:val="00B10271"/>
    <w:rsid w:val="00B103A1"/>
    <w:rsid w:val="00B106D8"/>
    <w:rsid w:val="00B10757"/>
    <w:rsid w:val="00B108D9"/>
    <w:rsid w:val="00B10CD5"/>
    <w:rsid w:val="00B10E19"/>
    <w:rsid w:val="00B10EDD"/>
    <w:rsid w:val="00B110E1"/>
    <w:rsid w:val="00B111B2"/>
    <w:rsid w:val="00B11262"/>
    <w:rsid w:val="00B112B6"/>
    <w:rsid w:val="00B11334"/>
    <w:rsid w:val="00B11425"/>
    <w:rsid w:val="00B1164F"/>
    <w:rsid w:val="00B1171D"/>
    <w:rsid w:val="00B11984"/>
    <w:rsid w:val="00B11A08"/>
    <w:rsid w:val="00B11DF7"/>
    <w:rsid w:val="00B11E36"/>
    <w:rsid w:val="00B11E68"/>
    <w:rsid w:val="00B12026"/>
    <w:rsid w:val="00B121B7"/>
    <w:rsid w:val="00B1242E"/>
    <w:rsid w:val="00B128B4"/>
    <w:rsid w:val="00B12936"/>
    <w:rsid w:val="00B1294F"/>
    <w:rsid w:val="00B12E45"/>
    <w:rsid w:val="00B132A1"/>
    <w:rsid w:val="00B13429"/>
    <w:rsid w:val="00B13443"/>
    <w:rsid w:val="00B13849"/>
    <w:rsid w:val="00B14016"/>
    <w:rsid w:val="00B14446"/>
    <w:rsid w:val="00B14483"/>
    <w:rsid w:val="00B145D0"/>
    <w:rsid w:val="00B146C1"/>
    <w:rsid w:val="00B146D6"/>
    <w:rsid w:val="00B14863"/>
    <w:rsid w:val="00B14916"/>
    <w:rsid w:val="00B149EE"/>
    <w:rsid w:val="00B14B9F"/>
    <w:rsid w:val="00B151B5"/>
    <w:rsid w:val="00B1540F"/>
    <w:rsid w:val="00B154C6"/>
    <w:rsid w:val="00B15781"/>
    <w:rsid w:val="00B158E6"/>
    <w:rsid w:val="00B15E51"/>
    <w:rsid w:val="00B1653B"/>
    <w:rsid w:val="00B166E4"/>
    <w:rsid w:val="00B167BD"/>
    <w:rsid w:val="00B169BD"/>
    <w:rsid w:val="00B16BD0"/>
    <w:rsid w:val="00B16CDD"/>
    <w:rsid w:val="00B16E4E"/>
    <w:rsid w:val="00B17287"/>
    <w:rsid w:val="00B1734E"/>
    <w:rsid w:val="00B1738E"/>
    <w:rsid w:val="00B174F8"/>
    <w:rsid w:val="00B17627"/>
    <w:rsid w:val="00B17B76"/>
    <w:rsid w:val="00B17B92"/>
    <w:rsid w:val="00B17F01"/>
    <w:rsid w:val="00B20462"/>
    <w:rsid w:val="00B207AD"/>
    <w:rsid w:val="00B20C78"/>
    <w:rsid w:val="00B20F49"/>
    <w:rsid w:val="00B21197"/>
    <w:rsid w:val="00B211BF"/>
    <w:rsid w:val="00B211D3"/>
    <w:rsid w:val="00B212DC"/>
    <w:rsid w:val="00B21532"/>
    <w:rsid w:val="00B215E4"/>
    <w:rsid w:val="00B2163B"/>
    <w:rsid w:val="00B2169A"/>
    <w:rsid w:val="00B21A31"/>
    <w:rsid w:val="00B21B81"/>
    <w:rsid w:val="00B21CF0"/>
    <w:rsid w:val="00B21D04"/>
    <w:rsid w:val="00B21E9F"/>
    <w:rsid w:val="00B21EB4"/>
    <w:rsid w:val="00B21F01"/>
    <w:rsid w:val="00B22068"/>
    <w:rsid w:val="00B22274"/>
    <w:rsid w:val="00B222DC"/>
    <w:rsid w:val="00B225F7"/>
    <w:rsid w:val="00B22AFA"/>
    <w:rsid w:val="00B22CF9"/>
    <w:rsid w:val="00B22D3F"/>
    <w:rsid w:val="00B2315F"/>
    <w:rsid w:val="00B2325B"/>
    <w:rsid w:val="00B2364C"/>
    <w:rsid w:val="00B2374C"/>
    <w:rsid w:val="00B23CFD"/>
    <w:rsid w:val="00B23ED4"/>
    <w:rsid w:val="00B23F6A"/>
    <w:rsid w:val="00B2467E"/>
    <w:rsid w:val="00B24706"/>
    <w:rsid w:val="00B24716"/>
    <w:rsid w:val="00B24976"/>
    <w:rsid w:val="00B24FD9"/>
    <w:rsid w:val="00B25164"/>
    <w:rsid w:val="00B252FD"/>
    <w:rsid w:val="00B25392"/>
    <w:rsid w:val="00B254B8"/>
    <w:rsid w:val="00B254C6"/>
    <w:rsid w:val="00B2554D"/>
    <w:rsid w:val="00B25572"/>
    <w:rsid w:val="00B25718"/>
    <w:rsid w:val="00B2571A"/>
    <w:rsid w:val="00B2585B"/>
    <w:rsid w:val="00B25B44"/>
    <w:rsid w:val="00B25C76"/>
    <w:rsid w:val="00B262EC"/>
    <w:rsid w:val="00B26526"/>
    <w:rsid w:val="00B26706"/>
    <w:rsid w:val="00B268D5"/>
    <w:rsid w:val="00B2695D"/>
    <w:rsid w:val="00B26A09"/>
    <w:rsid w:val="00B26ED7"/>
    <w:rsid w:val="00B26F40"/>
    <w:rsid w:val="00B26F86"/>
    <w:rsid w:val="00B2736A"/>
    <w:rsid w:val="00B274E9"/>
    <w:rsid w:val="00B275A1"/>
    <w:rsid w:val="00B27AC7"/>
    <w:rsid w:val="00B305E6"/>
    <w:rsid w:val="00B307DD"/>
    <w:rsid w:val="00B30D52"/>
    <w:rsid w:val="00B30DC9"/>
    <w:rsid w:val="00B30F41"/>
    <w:rsid w:val="00B31143"/>
    <w:rsid w:val="00B313AA"/>
    <w:rsid w:val="00B31434"/>
    <w:rsid w:val="00B31569"/>
    <w:rsid w:val="00B31693"/>
    <w:rsid w:val="00B31891"/>
    <w:rsid w:val="00B318F8"/>
    <w:rsid w:val="00B31DEE"/>
    <w:rsid w:val="00B32215"/>
    <w:rsid w:val="00B323BA"/>
    <w:rsid w:val="00B3287B"/>
    <w:rsid w:val="00B328D5"/>
    <w:rsid w:val="00B32961"/>
    <w:rsid w:val="00B32AD3"/>
    <w:rsid w:val="00B32CCD"/>
    <w:rsid w:val="00B32E08"/>
    <w:rsid w:val="00B32E1B"/>
    <w:rsid w:val="00B3321F"/>
    <w:rsid w:val="00B33706"/>
    <w:rsid w:val="00B33751"/>
    <w:rsid w:val="00B3377B"/>
    <w:rsid w:val="00B3389C"/>
    <w:rsid w:val="00B33919"/>
    <w:rsid w:val="00B33A82"/>
    <w:rsid w:val="00B33D2B"/>
    <w:rsid w:val="00B33EEC"/>
    <w:rsid w:val="00B3417F"/>
    <w:rsid w:val="00B3445B"/>
    <w:rsid w:val="00B3466C"/>
    <w:rsid w:val="00B346A2"/>
    <w:rsid w:val="00B34843"/>
    <w:rsid w:val="00B348D5"/>
    <w:rsid w:val="00B348FB"/>
    <w:rsid w:val="00B34A66"/>
    <w:rsid w:val="00B34AE4"/>
    <w:rsid w:val="00B34B0E"/>
    <w:rsid w:val="00B34B78"/>
    <w:rsid w:val="00B34B9F"/>
    <w:rsid w:val="00B34C57"/>
    <w:rsid w:val="00B34E89"/>
    <w:rsid w:val="00B34F85"/>
    <w:rsid w:val="00B353AB"/>
    <w:rsid w:val="00B354B2"/>
    <w:rsid w:val="00B35574"/>
    <w:rsid w:val="00B35B5A"/>
    <w:rsid w:val="00B35DA2"/>
    <w:rsid w:val="00B35E05"/>
    <w:rsid w:val="00B35E76"/>
    <w:rsid w:val="00B35FE3"/>
    <w:rsid w:val="00B35FE7"/>
    <w:rsid w:val="00B3605C"/>
    <w:rsid w:val="00B360CC"/>
    <w:rsid w:val="00B36386"/>
    <w:rsid w:val="00B3657D"/>
    <w:rsid w:val="00B366FF"/>
    <w:rsid w:val="00B36881"/>
    <w:rsid w:val="00B36960"/>
    <w:rsid w:val="00B369B3"/>
    <w:rsid w:val="00B36AE2"/>
    <w:rsid w:val="00B36CB1"/>
    <w:rsid w:val="00B36CCB"/>
    <w:rsid w:val="00B36D88"/>
    <w:rsid w:val="00B36E68"/>
    <w:rsid w:val="00B36EE2"/>
    <w:rsid w:val="00B36F94"/>
    <w:rsid w:val="00B374E0"/>
    <w:rsid w:val="00B3769B"/>
    <w:rsid w:val="00B3793E"/>
    <w:rsid w:val="00B37C97"/>
    <w:rsid w:val="00B37D14"/>
    <w:rsid w:val="00B37D36"/>
    <w:rsid w:val="00B37DC7"/>
    <w:rsid w:val="00B40096"/>
    <w:rsid w:val="00B40380"/>
    <w:rsid w:val="00B403A4"/>
    <w:rsid w:val="00B407BE"/>
    <w:rsid w:val="00B407CB"/>
    <w:rsid w:val="00B407F7"/>
    <w:rsid w:val="00B40AEF"/>
    <w:rsid w:val="00B40B29"/>
    <w:rsid w:val="00B40B86"/>
    <w:rsid w:val="00B40BDE"/>
    <w:rsid w:val="00B40CF5"/>
    <w:rsid w:val="00B40D08"/>
    <w:rsid w:val="00B40D1D"/>
    <w:rsid w:val="00B40DFC"/>
    <w:rsid w:val="00B40E56"/>
    <w:rsid w:val="00B40E99"/>
    <w:rsid w:val="00B40F0E"/>
    <w:rsid w:val="00B40FB4"/>
    <w:rsid w:val="00B4105C"/>
    <w:rsid w:val="00B4115F"/>
    <w:rsid w:val="00B412F2"/>
    <w:rsid w:val="00B412F4"/>
    <w:rsid w:val="00B413E5"/>
    <w:rsid w:val="00B418E7"/>
    <w:rsid w:val="00B41C9C"/>
    <w:rsid w:val="00B41D29"/>
    <w:rsid w:val="00B41E1C"/>
    <w:rsid w:val="00B41EE2"/>
    <w:rsid w:val="00B4232C"/>
    <w:rsid w:val="00B4250D"/>
    <w:rsid w:val="00B4254B"/>
    <w:rsid w:val="00B42821"/>
    <w:rsid w:val="00B42A47"/>
    <w:rsid w:val="00B42ABA"/>
    <w:rsid w:val="00B42F92"/>
    <w:rsid w:val="00B42FC5"/>
    <w:rsid w:val="00B4302F"/>
    <w:rsid w:val="00B43121"/>
    <w:rsid w:val="00B431AF"/>
    <w:rsid w:val="00B43563"/>
    <w:rsid w:val="00B438BE"/>
    <w:rsid w:val="00B4390E"/>
    <w:rsid w:val="00B43D34"/>
    <w:rsid w:val="00B43E20"/>
    <w:rsid w:val="00B43ECD"/>
    <w:rsid w:val="00B43EEB"/>
    <w:rsid w:val="00B4400B"/>
    <w:rsid w:val="00B440C7"/>
    <w:rsid w:val="00B44188"/>
    <w:rsid w:val="00B441E3"/>
    <w:rsid w:val="00B443D9"/>
    <w:rsid w:val="00B4468F"/>
    <w:rsid w:val="00B44721"/>
    <w:rsid w:val="00B44C1B"/>
    <w:rsid w:val="00B44C96"/>
    <w:rsid w:val="00B44CDE"/>
    <w:rsid w:val="00B44D71"/>
    <w:rsid w:val="00B44DC8"/>
    <w:rsid w:val="00B452C9"/>
    <w:rsid w:val="00B45425"/>
    <w:rsid w:val="00B4552C"/>
    <w:rsid w:val="00B4588B"/>
    <w:rsid w:val="00B459FA"/>
    <w:rsid w:val="00B45AA9"/>
    <w:rsid w:val="00B45BAF"/>
    <w:rsid w:val="00B45C7C"/>
    <w:rsid w:val="00B45FEF"/>
    <w:rsid w:val="00B4647F"/>
    <w:rsid w:val="00B465F1"/>
    <w:rsid w:val="00B466F6"/>
    <w:rsid w:val="00B4687F"/>
    <w:rsid w:val="00B46E2B"/>
    <w:rsid w:val="00B46EE4"/>
    <w:rsid w:val="00B46EEF"/>
    <w:rsid w:val="00B47018"/>
    <w:rsid w:val="00B4740C"/>
    <w:rsid w:val="00B4743B"/>
    <w:rsid w:val="00B474E6"/>
    <w:rsid w:val="00B4781A"/>
    <w:rsid w:val="00B47A4E"/>
    <w:rsid w:val="00B47B1D"/>
    <w:rsid w:val="00B47E08"/>
    <w:rsid w:val="00B47F5C"/>
    <w:rsid w:val="00B50058"/>
    <w:rsid w:val="00B502F3"/>
    <w:rsid w:val="00B50387"/>
    <w:rsid w:val="00B503B0"/>
    <w:rsid w:val="00B5063D"/>
    <w:rsid w:val="00B50784"/>
    <w:rsid w:val="00B50C75"/>
    <w:rsid w:val="00B50CDC"/>
    <w:rsid w:val="00B50ED1"/>
    <w:rsid w:val="00B50F76"/>
    <w:rsid w:val="00B50FB9"/>
    <w:rsid w:val="00B5112F"/>
    <w:rsid w:val="00B5126D"/>
    <w:rsid w:val="00B5128C"/>
    <w:rsid w:val="00B512C4"/>
    <w:rsid w:val="00B5136E"/>
    <w:rsid w:val="00B513F4"/>
    <w:rsid w:val="00B516E2"/>
    <w:rsid w:val="00B51764"/>
    <w:rsid w:val="00B5178D"/>
    <w:rsid w:val="00B51A10"/>
    <w:rsid w:val="00B51BA2"/>
    <w:rsid w:val="00B51EB5"/>
    <w:rsid w:val="00B52216"/>
    <w:rsid w:val="00B52326"/>
    <w:rsid w:val="00B52401"/>
    <w:rsid w:val="00B524F3"/>
    <w:rsid w:val="00B5254F"/>
    <w:rsid w:val="00B52AF3"/>
    <w:rsid w:val="00B53059"/>
    <w:rsid w:val="00B53719"/>
    <w:rsid w:val="00B53784"/>
    <w:rsid w:val="00B5395C"/>
    <w:rsid w:val="00B53968"/>
    <w:rsid w:val="00B53A09"/>
    <w:rsid w:val="00B53CBB"/>
    <w:rsid w:val="00B53D59"/>
    <w:rsid w:val="00B53D6F"/>
    <w:rsid w:val="00B53EF6"/>
    <w:rsid w:val="00B53FE9"/>
    <w:rsid w:val="00B54330"/>
    <w:rsid w:val="00B5436C"/>
    <w:rsid w:val="00B545FA"/>
    <w:rsid w:val="00B546DC"/>
    <w:rsid w:val="00B54731"/>
    <w:rsid w:val="00B5476B"/>
    <w:rsid w:val="00B54DB5"/>
    <w:rsid w:val="00B54EB4"/>
    <w:rsid w:val="00B54FA1"/>
    <w:rsid w:val="00B55116"/>
    <w:rsid w:val="00B55606"/>
    <w:rsid w:val="00B559B2"/>
    <w:rsid w:val="00B55AE5"/>
    <w:rsid w:val="00B55B6D"/>
    <w:rsid w:val="00B55F87"/>
    <w:rsid w:val="00B56074"/>
    <w:rsid w:val="00B56307"/>
    <w:rsid w:val="00B566BB"/>
    <w:rsid w:val="00B567A2"/>
    <w:rsid w:val="00B56B24"/>
    <w:rsid w:val="00B56BEA"/>
    <w:rsid w:val="00B56C27"/>
    <w:rsid w:val="00B56DF2"/>
    <w:rsid w:val="00B56E5B"/>
    <w:rsid w:val="00B570B2"/>
    <w:rsid w:val="00B574A8"/>
    <w:rsid w:val="00B575AD"/>
    <w:rsid w:val="00B575ED"/>
    <w:rsid w:val="00B57798"/>
    <w:rsid w:val="00B578B7"/>
    <w:rsid w:val="00B5791B"/>
    <w:rsid w:val="00B57AF5"/>
    <w:rsid w:val="00B57BA5"/>
    <w:rsid w:val="00B57DD4"/>
    <w:rsid w:val="00B57E65"/>
    <w:rsid w:val="00B57E96"/>
    <w:rsid w:val="00B57F59"/>
    <w:rsid w:val="00B6013C"/>
    <w:rsid w:val="00B602DA"/>
    <w:rsid w:val="00B60979"/>
    <w:rsid w:val="00B609AB"/>
    <w:rsid w:val="00B60BB0"/>
    <w:rsid w:val="00B60BC4"/>
    <w:rsid w:val="00B610AF"/>
    <w:rsid w:val="00B61136"/>
    <w:rsid w:val="00B611C8"/>
    <w:rsid w:val="00B6135A"/>
    <w:rsid w:val="00B6137F"/>
    <w:rsid w:val="00B61382"/>
    <w:rsid w:val="00B61731"/>
    <w:rsid w:val="00B6176B"/>
    <w:rsid w:val="00B618ED"/>
    <w:rsid w:val="00B61B48"/>
    <w:rsid w:val="00B61C40"/>
    <w:rsid w:val="00B61D9E"/>
    <w:rsid w:val="00B620E1"/>
    <w:rsid w:val="00B62132"/>
    <w:rsid w:val="00B622F0"/>
    <w:rsid w:val="00B623A7"/>
    <w:rsid w:val="00B62A10"/>
    <w:rsid w:val="00B62CAF"/>
    <w:rsid w:val="00B62E38"/>
    <w:rsid w:val="00B62F0F"/>
    <w:rsid w:val="00B62F5D"/>
    <w:rsid w:val="00B6308F"/>
    <w:rsid w:val="00B630B2"/>
    <w:rsid w:val="00B630C8"/>
    <w:rsid w:val="00B63175"/>
    <w:rsid w:val="00B633AB"/>
    <w:rsid w:val="00B633E5"/>
    <w:rsid w:val="00B63470"/>
    <w:rsid w:val="00B634DE"/>
    <w:rsid w:val="00B635C3"/>
    <w:rsid w:val="00B63C4C"/>
    <w:rsid w:val="00B63ECB"/>
    <w:rsid w:val="00B64590"/>
    <w:rsid w:val="00B648C8"/>
    <w:rsid w:val="00B6497B"/>
    <w:rsid w:val="00B6499D"/>
    <w:rsid w:val="00B64B8B"/>
    <w:rsid w:val="00B64D11"/>
    <w:rsid w:val="00B64D18"/>
    <w:rsid w:val="00B64F8C"/>
    <w:rsid w:val="00B65225"/>
    <w:rsid w:val="00B652D8"/>
    <w:rsid w:val="00B656CC"/>
    <w:rsid w:val="00B659D1"/>
    <w:rsid w:val="00B65CE4"/>
    <w:rsid w:val="00B65DF3"/>
    <w:rsid w:val="00B65ED3"/>
    <w:rsid w:val="00B65F41"/>
    <w:rsid w:val="00B660A7"/>
    <w:rsid w:val="00B661EF"/>
    <w:rsid w:val="00B6620A"/>
    <w:rsid w:val="00B662C6"/>
    <w:rsid w:val="00B6676D"/>
    <w:rsid w:val="00B6679C"/>
    <w:rsid w:val="00B668F2"/>
    <w:rsid w:val="00B66DD5"/>
    <w:rsid w:val="00B66F4E"/>
    <w:rsid w:val="00B6708F"/>
    <w:rsid w:val="00B67153"/>
    <w:rsid w:val="00B6762A"/>
    <w:rsid w:val="00B67B9B"/>
    <w:rsid w:val="00B67C6D"/>
    <w:rsid w:val="00B67E6B"/>
    <w:rsid w:val="00B67EB7"/>
    <w:rsid w:val="00B700A8"/>
    <w:rsid w:val="00B7049B"/>
    <w:rsid w:val="00B705A3"/>
    <w:rsid w:val="00B705EF"/>
    <w:rsid w:val="00B706A9"/>
    <w:rsid w:val="00B70784"/>
    <w:rsid w:val="00B707DD"/>
    <w:rsid w:val="00B70855"/>
    <w:rsid w:val="00B710C5"/>
    <w:rsid w:val="00B714F7"/>
    <w:rsid w:val="00B71882"/>
    <w:rsid w:val="00B719EA"/>
    <w:rsid w:val="00B71C51"/>
    <w:rsid w:val="00B71E30"/>
    <w:rsid w:val="00B7227C"/>
    <w:rsid w:val="00B722F5"/>
    <w:rsid w:val="00B725EF"/>
    <w:rsid w:val="00B72804"/>
    <w:rsid w:val="00B731CD"/>
    <w:rsid w:val="00B7321F"/>
    <w:rsid w:val="00B73226"/>
    <w:rsid w:val="00B735D7"/>
    <w:rsid w:val="00B73809"/>
    <w:rsid w:val="00B739AF"/>
    <w:rsid w:val="00B73B5B"/>
    <w:rsid w:val="00B73B9A"/>
    <w:rsid w:val="00B73CAB"/>
    <w:rsid w:val="00B74539"/>
    <w:rsid w:val="00B7460E"/>
    <w:rsid w:val="00B74628"/>
    <w:rsid w:val="00B74719"/>
    <w:rsid w:val="00B749FC"/>
    <w:rsid w:val="00B74C38"/>
    <w:rsid w:val="00B7516B"/>
    <w:rsid w:val="00B754EA"/>
    <w:rsid w:val="00B756B7"/>
    <w:rsid w:val="00B75826"/>
    <w:rsid w:val="00B758A4"/>
    <w:rsid w:val="00B75AF8"/>
    <w:rsid w:val="00B75DEE"/>
    <w:rsid w:val="00B75EC6"/>
    <w:rsid w:val="00B75F33"/>
    <w:rsid w:val="00B76454"/>
    <w:rsid w:val="00B7660F"/>
    <w:rsid w:val="00B76783"/>
    <w:rsid w:val="00B76A41"/>
    <w:rsid w:val="00B76B0D"/>
    <w:rsid w:val="00B76B20"/>
    <w:rsid w:val="00B76B41"/>
    <w:rsid w:val="00B76BAD"/>
    <w:rsid w:val="00B76C07"/>
    <w:rsid w:val="00B76DDF"/>
    <w:rsid w:val="00B76E1D"/>
    <w:rsid w:val="00B76EEC"/>
    <w:rsid w:val="00B76F1E"/>
    <w:rsid w:val="00B76F8E"/>
    <w:rsid w:val="00B771E3"/>
    <w:rsid w:val="00B77675"/>
    <w:rsid w:val="00B776AF"/>
    <w:rsid w:val="00B779C8"/>
    <w:rsid w:val="00B77CC1"/>
    <w:rsid w:val="00B77FC3"/>
    <w:rsid w:val="00B77FF4"/>
    <w:rsid w:val="00B80162"/>
    <w:rsid w:val="00B802BA"/>
    <w:rsid w:val="00B8049F"/>
    <w:rsid w:val="00B805A5"/>
    <w:rsid w:val="00B80A4D"/>
    <w:rsid w:val="00B80E95"/>
    <w:rsid w:val="00B80F56"/>
    <w:rsid w:val="00B80F6B"/>
    <w:rsid w:val="00B810A3"/>
    <w:rsid w:val="00B8123C"/>
    <w:rsid w:val="00B8158B"/>
    <w:rsid w:val="00B81837"/>
    <w:rsid w:val="00B81926"/>
    <w:rsid w:val="00B81A2B"/>
    <w:rsid w:val="00B81CA7"/>
    <w:rsid w:val="00B81D7F"/>
    <w:rsid w:val="00B81E1E"/>
    <w:rsid w:val="00B81F85"/>
    <w:rsid w:val="00B81FD7"/>
    <w:rsid w:val="00B82264"/>
    <w:rsid w:val="00B822E4"/>
    <w:rsid w:val="00B82344"/>
    <w:rsid w:val="00B8234E"/>
    <w:rsid w:val="00B823C4"/>
    <w:rsid w:val="00B824B8"/>
    <w:rsid w:val="00B82693"/>
    <w:rsid w:val="00B8283F"/>
    <w:rsid w:val="00B82A47"/>
    <w:rsid w:val="00B82E14"/>
    <w:rsid w:val="00B830E9"/>
    <w:rsid w:val="00B83202"/>
    <w:rsid w:val="00B833FA"/>
    <w:rsid w:val="00B839F4"/>
    <w:rsid w:val="00B83ABF"/>
    <w:rsid w:val="00B83AE5"/>
    <w:rsid w:val="00B83B06"/>
    <w:rsid w:val="00B8420D"/>
    <w:rsid w:val="00B8444E"/>
    <w:rsid w:val="00B8459E"/>
    <w:rsid w:val="00B846C8"/>
    <w:rsid w:val="00B84756"/>
    <w:rsid w:val="00B84863"/>
    <w:rsid w:val="00B8492E"/>
    <w:rsid w:val="00B84D64"/>
    <w:rsid w:val="00B850BF"/>
    <w:rsid w:val="00B85118"/>
    <w:rsid w:val="00B8535E"/>
    <w:rsid w:val="00B8545E"/>
    <w:rsid w:val="00B8550C"/>
    <w:rsid w:val="00B855BD"/>
    <w:rsid w:val="00B85849"/>
    <w:rsid w:val="00B858AE"/>
    <w:rsid w:val="00B8594C"/>
    <w:rsid w:val="00B85C59"/>
    <w:rsid w:val="00B85CEF"/>
    <w:rsid w:val="00B85E75"/>
    <w:rsid w:val="00B85EEF"/>
    <w:rsid w:val="00B85F2B"/>
    <w:rsid w:val="00B86046"/>
    <w:rsid w:val="00B860F2"/>
    <w:rsid w:val="00B861A0"/>
    <w:rsid w:val="00B861C6"/>
    <w:rsid w:val="00B86436"/>
    <w:rsid w:val="00B86439"/>
    <w:rsid w:val="00B866E2"/>
    <w:rsid w:val="00B86903"/>
    <w:rsid w:val="00B869C2"/>
    <w:rsid w:val="00B86A2E"/>
    <w:rsid w:val="00B86A3E"/>
    <w:rsid w:val="00B86C44"/>
    <w:rsid w:val="00B86E9E"/>
    <w:rsid w:val="00B86F09"/>
    <w:rsid w:val="00B87063"/>
    <w:rsid w:val="00B871D1"/>
    <w:rsid w:val="00B872CD"/>
    <w:rsid w:val="00B8730C"/>
    <w:rsid w:val="00B874D9"/>
    <w:rsid w:val="00B87570"/>
    <w:rsid w:val="00B876C1"/>
    <w:rsid w:val="00B87A1C"/>
    <w:rsid w:val="00B87CF3"/>
    <w:rsid w:val="00B87E39"/>
    <w:rsid w:val="00B87F29"/>
    <w:rsid w:val="00B900BB"/>
    <w:rsid w:val="00B9016E"/>
    <w:rsid w:val="00B9036B"/>
    <w:rsid w:val="00B904C7"/>
    <w:rsid w:val="00B906D4"/>
    <w:rsid w:val="00B907C4"/>
    <w:rsid w:val="00B9096F"/>
    <w:rsid w:val="00B90C35"/>
    <w:rsid w:val="00B90C70"/>
    <w:rsid w:val="00B90F1E"/>
    <w:rsid w:val="00B91092"/>
    <w:rsid w:val="00B9185F"/>
    <w:rsid w:val="00B920C3"/>
    <w:rsid w:val="00B92102"/>
    <w:rsid w:val="00B92143"/>
    <w:rsid w:val="00B92180"/>
    <w:rsid w:val="00B92393"/>
    <w:rsid w:val="00B92453"/>
    <w:rsid w:val="00B9266B"/>
    <w:rsid w:val="00B92B56"/>
    <w:rsid w:val="00B92B97"/>
    <w:rsid w:val="00B92C9D"/>
    <w:rsid w:val="00B92DC4"/>
    <w:rsid w:val="00B92F7F"/>
    <w:rsid w:val="00B9301C"/>
    <w:rsid w:val="00B93096"/>
    <w:rsid w:val="00B93388"/>
    <w:rsid w:val="00B93614"/>
    <w:rsid w:val="00B93636"/>
    <w:rsid w:val="00B93681"/>
    <w:rsid w:val="00B93741"/>
    <w:rsid w:val="00B938A6"/>
    <w:rsid w:val="00B9395A"/>
    <w:rsid w:val="00B93B15"/>
    <w:rsid w:val="00B93B96"/>
    <w:rsid w:val="00B93C36"/>
    <w:rsid w:val="00B94189"/>
    <w:rsid w:val="00B94281"/>
    <w:rsid w:val="00B94545"/>
    <w:rsid w:val="00B94E0B"/>
    <w:rsid w:val="00B94E4A"/>
    <w:rsid w:val="00B94F6B"/>
    <w:rsid w:val="00B95126"/>
    <w:rsid w:val="00B95285"/>
    <w:rsid w:val="00B95305"/>
    <w:rsid w:val="00B9535F"/>
    <w:rsid w:val="00B9558E"/>
    <w:rsid w:val="00B958AE"/>
    <w:rsid w:val="00B95B80"/>
    <w:rsid w:val="00B95C02"/>
    <w:rsid w:val="00B95CA8"/>
    <w:rsid w:val="00B961DC"/>
    <w:rsid w:val="00B965F7"/>
    <w:rsid w:val="00B966DD"/>
    <w:rsid w:val="00B966F6"/>
    <w:rsid w:val="00B9678D"/>
    <w:rsid w:val="00B969C8"/>
    <w:rsid w:val="00B96A57"/>
    <w:rsid w:val="00B96BF8"/>
    <w:rsid w:val="00B96CE9"/>
    <w:rsid w:val="00B96CF7"/>
    <w:rsid w:val="00B96F0A"/>
    <w:rsid w:val="00B9778A"/>
    <w:rsid w:val="00B97795"/>
    <w:rsid w:val="00B979F0"/>
    <w:rsid w:val="00B97AE1"/>
    <w:rsid w:val="00B97E31"/>
    <w:rsid w:val="00B97E5D"/>
    <w:rsid w:val="00BA0013"/>
    <w:rsid w:val="00BA0277"/>
    <w:rsid w:val="00BA07A9"/>
    <w:rsid w:val="00BA098A"/>
    <w:rsid w:val="00BA0A1B"/>
    <w:rsid w:val="00BA0B11"/>
    <w:rsid w:val="00BA0C4C"/>
    <w:rsid w:val="00BA0E60"/>
    <w:rsid w:val="00BA0EAA"/>
    <w:rsid w:val="00BA0F45"/>
    <w:rsid w:val="00BA104E"/>
    <w:rsid w:val="00BA1130"/>
    <w:rsid w:val="00BA12D8"/>
    <w:rsid w:val="00BA1652"/>
    <w:rsid w:val="00BA16D1"/>
    <w:rsid w:val="00BA1832"/>
    <w:rsid w:val="00BA1A82"/>
    <w:rsid w:val="00BA1D4B"/>
    <w:rsid w:val="00BA1E5A"/>
    <w:rsid w:val="00BA1EB2"/>
    <w:rsid w:val="00BA1EE7"/>
    <w:rsid w:val="00BA2089"/>
    <w:rsid w:val="00BA2985"/>
    <w:rsid w:val="00BA29E1"/>
    <w:rsid w:val="00BA2B26"/>
    <w:rsid w:val="00BA2B49"/>
    <w:rsid w:val="00BA2D41"/>
    <w:rsid w:val="00BA3B71"/>
    <w:rsid w:val="00BA3C8F"/>
    <w:rsid w:val="00BA42D5"/>
    <w:rsid w:val="00BA43B3"/>
    <w:rsid w:val="00BA44C0"/>
    <w:rsid w:val="00BA46C6"/>
    <w:rsid w:val="00BA4715"/>
    <w:rsid w:val="00BA4761"/>
    <w:rsid w:val="00BA495A"/>
    <w:rsid w:val="00BA4CC1"/>
    <w:rsid w:val="00BA4DD4"/>
    <w:rsid w:val="00BA4E45"/>
    <w:rsid w:val="00BA4F55"/>
    <w:rsid w:val="00BA513A"/>
    <w:rsid w:val="00BA5783"/>
    <w:rsid w:val="00BA59B7"/>
    <w:rsid w:val="00BA5A1F"/>
    <w:rsid w:val="00BA5A44"/>
    <w:rsid w:val="00BA5B0E"/>
    <w:rsid w:val="00BA5C01"/>
    <w:rsid w:val="00BA5C51"/>
    <w:rsid w:val="00BA6060"/>
    <w:rsid w:val="00BA630E"/>
    <w:rsid w:val="00BA6349"/>
    <w:rsid w:val="00BA64C6"/>
    <w:rsid w:val="00BA68B5"/>
    <w:rsid w:val="00BA6AC3"/>
    <w:rsid w:val="00BA6B88"/>
    <w:rsid w:val="00BA6CD0"/>
    <w:rsid w:val="00BA6F9D"/>
    <w:rsid w:val="00BA74FF"/>
    <w:rsid w:val="00BA788A"/>
    <w:rsid w:val="00BA7A22"/>
    <w:rsid w:val="00BA7F82"/>
    <w:rsid w:val="00BB001F"/>
    <w:rsid w:val="00BB0203"/>
    <w:rsid w:val="00BB0494"/>
    <w:rsid w:val="00BB076F"/>
    <w:rsid w:val="00BB09A6"/>
    <w:rsid w:val="00BB0CCD"/>
    <w:rsid w:val="00BB11E3"/>
    <w:rsid w:val="00BB1361"/>
    <w:rsid w:val="00BB1375"/>
    <w:rsid w:val="00BB1A36"/>
    <w:rsid w:val="00BB1AA8"/>
    <w:rsid w:val="00BB1CD4"/>
    <w:rsid w:val="00BB21F4"/>
    <w:rsid w:val="00BB2219"/>
    <w:rsid w:val="00BB23EA"/>
    <w:rsid w:val="00BB28A0"/>
    <w:rsid w:val="00BB2A20"/>
    <w:rsid w:val="00BB2CBA"/>
    <w:rsid w:val="00BB32BD"/>
    <w:rsid w:val="00BB3523"/>
    <w:rsid w:val="00BB35E6"/>
    <w:rsid w:val="00BB383B"/>
    <w:rsid w:val="00BB39C5"/>
    <w:rsid w:val="00BB3D4A"/>
    <w:rsid w:val="00BB40F6"/>
    <w:rsid w:val="00BB4264"/>
    <w:rsid w:val="00BB45C3"/>
    <w:rsid w:val="00BB472D"/>
    <w:rsid w:val="00BB4A5F"/>
    <w:rsid w:val="00BB4B8E"/>
    <w:rsid w:val="00BB4BCD"/>
    <w:rsid w:val="00BB4DAC"/>
    <w:rsid w:val="00BB4EC9"/>
    <w:rsid w:val="00BB516C"/>
    <w:rsid w:val="00BB54DB"/>
    <w:rsid w:val="00BB5B9C"/>
    <w:rsid w:val="00BB5ED9"/>
    <w:rsid w:val="00BB6174"/>
    <w:rsid w:val="00BB67B7"/>
    <w:rsid w:val="00BB6893"/>
    <w:rsid w:val="00BB6996"/>
    <w:rsid w:val="00BB6D98"/>
    <w:rsid w:val="00BB71A4"/>
    <w:rsid w:val="00BB73E9"/>
    <w:rsid w:val="00BB77AA"/>
    <w:rsid w:val="00BB784B"/>
    <w:rsid w:val="00BB7A6B"/>
    <w:rsid w:val="00BB7B46"/>
    <w:rsid w:val="00BB7C71"/>
    <w:rsid w:val="00BB7DB7"/>
    <w:rsid w:val="00BB7DF5"/>
    <w:rsid w:val="00BC02B7"/>
    <w:rsid w:val="00BC05B5"/>
    <w:rsid w:val="00BC06BA"/>
    <w:rsid w:val="00BC07EF"/>
    <w:rsid w:val="00BC09B1"/>
    <w:rsid w:val="00BC0C1D"/>
    <w:rsid w:val="00BC126D"/>
    <w:rsid w:val="00BC168A"/>
    <w:rsid w:val="00BC1829"/>
    <w:rsid w:val="00BC1C69"/>
    <w:rsid w:val="00BC200E"/>
    <w:rsid w:val="00BC2221"/>
    <w:rsid w:val="00BC251C"/>
    <w:rsid w:val="00BC2626"/>
    <w:rsid w:val="00BC279D"/>
    <w:rsid w:val="00BC288F"/>
    <w:rsid w:val="00BC29D0"/>
    <w:rsid w:val="00BC2A34"/>
    <w:rsid w:val="00BC2A78"/>
    <w:rsid w:val="00BC2C1A"/>
    <w:rsid w:val="00BC2C5A"/>
    <w:rsid w:val="00BC2C67"/>
    <w:rsid w:val="00BC2C8E"/>
    <w:rsid w:val="00BC2F7A"/>
    <w:rsid w:val="00BC30B3"/>
    <w:rsid w:val="00BC3103"/>
    <w:rsid w:val="00BC3121"/>
    <w:rsid w:val="00BC31CF"/>
    <w:rsid w:val="00BC32E3"/>
    <w:rsid w:val="00BC34C3"/>
    <w:rsid w:val="00BC390B"/>
    <w:rsid w:val="00BC3BE8"/>
    <w:rsid w:val="00BC3CE9"/>
    <w:rsid w:val="00BC3D01"/>
    <w:rsid w:val="00BC3D4B"/>
    <w:rsid w:val="00BC3D9C"/>
    <w:rsid w:val="00BC3F50"/>
    <w:rsid w:val="00BC4296"/>
    <w:rsid w:val="00BC43B6"/>
    <w:rsid w:val="00BC45DD"/>
    <w:rsid w:val="00BC4770"/>
    <w:rsid w:val="00BC47D5"/>
    <w:rsid w:val="00BC48DB"/>
    <w:rsid w:val="00BC4A73"/>
    <w:rsid w:val="00BC4B51"/>
    <w:rsid w:val="00BC4BE9"/>
    <w:rsid w:val="00BC4D3D"/>
    <w:rsid w:val="00BC4F03"/>
    <w:rsid w:val="00BC4F84"/>
    <w:rsid w:val="00BC5143"/>
    <w:rsid w:val="00BC52E9"/>
    <w:rsid w:val="00BC537B"/>
    <w:rsid w:val="00BC53E6"/>
    <w:rsid w:val="00BC547A"/>
    <w:rsid w:val="00BC54D1"/>
    <w:rsid w:val="00BC5C71"/>
    <w:rsid w:val="00BC5D0C"/>
    <w:rsid w:val="00BC5EC2"/>
    <w:rsid w:val="00BC5ECB"/>
    <w:rsid w:val="00BC61CF"/>
    <w:rsid w:val="00BC6309"/>
    <w:rsid w:val="00BC6366"/>
    <w:rsid w:val="00BC6430"/>
    <w:rsid w:val="00BC64DB"/>
    <w:rsid w:val="00BC66BD"/>
    <w:rsid w:val="00BC6719"/>
    <w:rsid w:val="00BC6923"/>
    <w:rsid w:val="00BC6A91"/>
    <w:rsid w:val="00BC6AF2"/>
    <w:rsid w:val="00BC6DFA"/>
    <w:rsid w:val="00BC6F13"/>
    <w:rsid w:val="00BC6F3A"/>
    <w:rsid w:val="00BC7247"/>
    <w:rsid w:val="00BC7276"/>
    <w:rsid w:val="00BC727D"/>
    <w:rsid w:val="00BC72BD"/>
    <w:rsid w:val="00BC74B4"/>
    <w:rsid w:val="00BC75FD"/>
    <w:rsid w:val="00BC766A"/>
    <w:rsid w:val="00BC76D1"/>
    <w:rsid w:val="00BC772C"/>
    <w:rsid w:val="00BC7761"/>
    <w:rsid w:val="00BC782E"/>
    <w:rsid w:val="00BC78E3"/>
    <w:rsid w:val="00BC7951"/>
    <w:rsid w:val="00BC7A36"/>
    <w:rsid w:val="00BD0320"/>
    <w:rsid w:val="00BD0C6E"/>
    <w:rsid w:val="00BD0F24"/>
    <w:rsid w:val="00BD0FFF"/>
    <w:rsid w:val="00BD101A"/>
    <w:rsid w:val="00BD115A"/>
    <w:rsid w:val="00BD1218"/>
    <w:rsid w:val="00BD1333"/>
    <w:rsid w:val="00BD13B5"/>
    <w:rsid w:val="00BD1408"/>
    <w:rsid w:val="00BD1428"/>
    <w:rsid w:val="00BD1614"/>
    <w:rsid w:val="00BD1681"/>
    <w:rsid w:val="00BD19F1"/>
    <w:rsid w:val="00BD1AFB"/>
    <w:rsid w:val="00BD1BBF"/>
    <w:rsid w:val="00BD1F01"/>
    <w:rsid w:val="00BD2299"/>
    <w:rsid w:val="00BD24B1"/>
    <w:rsid w:val="00BD2656"/>
    <w:rsid w:val="00BD266C"/>
    <w:rsid w:val="00BD26AA"/>
    <w:rsid w:val="00BD283F"/>
    <w:rsid w:val="00BD2A14"/>
    <w:rsid w:val="00BD2A25"/>
    <w:rsid w:val="00BD2A2F"/>
    <w:rsid w:val="00BD2BE9"/>
    <w:rsid w:val="00BD2C46"/>
    <w:rsid w:val="00BD2EC2"/>
    <w:rsid w:val="00BD304C"/>
    <w:rsid w:val="00BD3055"/>
    <w:rsid w:val="00BD30B9"/>
    <w:rsid w:val="00BD30DE"/>
    <w:rsid w:val="00BD318E"/>
    <w:rsid w:val="00BD3269"/>
    <w:rsid w:val="00BD33A4"/>
    <w:rsid w:val="00BD3676"/>
    <w:rsid w:val="00BD3857"/>
    <w:rsid w:val="00BD3B9C"/>
    <w:rsid w:val="00BD3C03"/>
    <w:rsid w:val="00BD3C59"/>
    <w:rsid w:val="00BD3C5E"/>
    <w:rsid w:val="00BD3E53"/>
    <w:rsid w:val="00BD3F7D"/>
    <w:rsid w:val="00BD42B0"/>
    <w:rsid w:val="00BD43AA"/>
    <w:rsid w:val="00BD4731"/>
    <w:rsid w:val="00BD49A2"/>
    <w:rsid w:val="00BD4EB2"/>
    <w:rsid w:val="00BD4EF8"/>
    <w:rsid w:val="00BD52DC"/>
    <w:rsid w:val="00BD541C"/>
    <w:rsid w:val="00BD5614"/>
    <w:rsid w:val="00BD5641"/>
    <w:rsid w:val="00BD598C"/>
    <w:rsid w:val="00BD5CF8"/>
    <w:rsid w:val="00BD5E4E"/>
    <w:rsid w:val="00BD60BE"/>
    <w:rsid w:val="00BD64DA"/>
    <w:rsid w:val="00BD652E"/>
    <w:rsid w:val="00BD68BD"/>
    <w:rsid w:val="00BD6CDF"/>
    <w:rsid w:val="00BD6E13"/>
    <w:rsid w:val="00BD6E7A"/>
    <w:rsid w:val="00BD6FF8"/>
    <w:rsid w:val="00BD7082"/>
    <w:rsid w:val="00BD7515"/>
    <w:rsid w:val="00BD78FC"/>
    <w:rsid w:val="00BD7AEE"/>
    <w:rsid w:val="00BD7DA7"/>
    <w:rsid w:val="00BE0020"/>
    <w:rsid w:val="00BE0172"/>
    <w:rsid w:val="00BE01AB"/>
    <w:rsid w:val="00BE0234"/>
    <w:rsid w:val="00BE03A9"/>
    <w:rsid w:val="00BE051C"/>
    <w:rsid w:val="00BE058F"/>
    <w:rsid w:val="00BE06EA"/>
    <w:rsid w:val="00BE0782"/>
    <w:rsid w:val="00BE0803"/>
    <w:rsid w:val="00BE08B1"/>
    <w:rsid w:val="00BE0BCC"/>
    <w:rsid w:val="00BE0C08"/>
    <w:rsid w:val="00BE0C65"/>
    <w:rsid w:val="00BE0D24"/>
    <w:rsid w:val="00BE0D25"/>
    <w:rsid w:val="00BE1086"/>
    <w:rsid w:val="00BE1169"/>
    <w:rsid w:val="00BE156B"/>
    <w:rsid w:val="00BE16FA"/>
    <w:rsid w:val="00BE1809"/>
    <w:rsid w:val="00BE1932"/>
    <w:rsid w:val="00BE1938"/>
    <w:rsid w:val="00BE1C4A"/>
    <w:rsid w:val="00BE1DC7"/>
    <w:rsid w:val="00BE2087"/>
    <w:rsid w:val="00BE2106"/>
    <w:rsid w:val="00BE2462"/>
    <w:rsid w:val="00BE24F3"/>
    <w:rsid w:val="00BE2508"/>
    <w:rsid w:val="00BE2562"/>
    <w:rsid w:val="00BE2631"/>
    <w:rsid w:val="00BE285D"/>
    <w:rsid w:val="00BE29FD"/>
    <w:rsid w:val="00BE2AF6"/>
    <w:rsid w:val="00BE2C48"/>
    <w:rsid w:val="00BE2D8D"/>
    <w:rsid w:val="00BE308F"/>
    <w:rsid w:val="00BE30DA"/>
    <w:rsid w:val="00BE30E5"/>
    <w:rsid w:val="00BE3159"/>
    <w:rsid w:val="00BE31C4"/>
    <w:rsid w:val="00BE3218"/>
    <w:rsid w:val="00BE3250"/>
    <w:rsid w:val="00BE3437"/>
    <w:rsid w:val="00BE34A7"/>
    <w:rsid w:val="00BE34ED"/>
    <w:rsid w:val="00BE3643"/>
    <w:rsid w:val="00BE370D"/>
    <w:rsid w:val="00BE370F"/>
    <w:rsid w:val="00BE372E"/>
    <w:rsid w:val="00BE3771"/>
    <w:rsid w:val="00BE3BE8"/>
    <w:rsid w:val="00BE43CD"/>
    <w:rsid w:val="00BE4638"/>
    <w:rsid w:val="00BE47C3"/>
    <w:rsid w:val="00BE4878"/>
    <w:rsid w:val="00BE4AD8"/>
    <w:rsid w:val="00BE4B35"/>
    <w:rsid w:val="00BE51A0"/>
    <w:rsid w:val="00BE54D7"/>
    <w:rsid w:val="00BE5729"/>
    <w:rsid w:val="00BE57AD"/>
    <w:rsid w:val="00BE59A5"/>
    <w:rsid w:val="00BE5E08"/>
    <w:rsid w:val="00BE5EC4"/>
    <w:rsid w:val="00BE6097"/>
    <w:rsid w:val="00BE6190"/>
    <w:rsid w:val="00BE61D8"/>
    <w:rsid w:val="00BE6B51"/>
    <w:rsid w:val="00BE6CBD"/>
    <w:rsid w:val="00BE6CF6"/>
    <w:rsid w:val="00BE6D28"/>
    <w:rsid w:val="00BE6E00"/>
    <w:rsid w:val="00BE6E77"/>
    <w:rsid w:val="00BE73A9"/>
    <w:rsid w:val="00BE7450"/>
    <w:rsid w:val="00BE7BBF"/>
    <w:rsid w:val="00BF011C"/>
    <w:rsid w:val="00BF0411"/>
    <w:rsid w:val="00BF04DB"/>
    <w:rsid w:val="00BF07B3"/>
    <w:rsid w:val="00BF08DD"/>
    <w:rsid w:val="00BF0926"/>
    <w:rsid w:val="00BF09A8"/>
    <w:rsid w:val="00BF0A75"/>
    <w:rsid w:val="00BF0B55"/>
    <w:rsid w:val="00BF0E7D"/>
    <w:rsid w:val="00BF101E"/>
    <w:rsid w:val="00BF14B1"/>
    <w:rsid w:val="00BF14ED"/>
    <w:rsid w:val="00BF1894"/>
    <w:rsid w:val="00BF1C34"/>
    <w:rsid w:val="00BF1D48"/>
    <w:rsid w:val="00BF2173"/>
    <w:rsid w:val="00BF21C8"/>
    <w:rsid w:val="00BF23BF"/>
    <w:rsid w:val="00BF2407"/>
    <w:rsid w:val="00BF25B9"/>
    <w:rsid w:val="00BF26C0"/>
    <w:rsid w:val="00BF2799"/>
    <w:rsid w:val="00BF2C79"/>
    <w:rsid w:val="00BF2DA4"/>
    <w:rsid w:val="00BF2E8F"/>
    <w:rsid w:val="00BF3165"/>
    <w:rsid w:val="00BF33B9"/>
    <w:rsid w:val="00BF374B"/>
    <w:rsid w:val="00BF3851"/>
    <w:rsid w:val="00BF3CC3"/>
    <w:rsid w:val="00BF3DFB"/>
    <w:rsid w:val="00BF3FB9"/>
    <w:rsid w:val="00BF4100"/>
    <w:rsid w:val="00BF4141"/>
    <w:rsid w:val="00BF43B9"/>
    <w:rsid w:val="00BF453C"/>
    <w:rsid w:val="00BF4610"/>
    <w:rsid w:val="00BF4625"/>
    <w:rsid w:val="00BF4837"/>
    <w:rsid w:val="00BF4D3A"/>
    <w:rsid w:val="00BF5180"/>
    <w:rsid w:val="00BF5330"/>
    <w:rsid w:val="00BF5579"/>
    <w:rsid w:val="00BF5636"/>
    <w:rsid w:val="00BF56EE"/>
    <w:rsid w:val="00BF579F"/>
    <w:rsid w:val="00BF5ADA"/>
    <w:rsid w:val="00BF5D4D"/>
    <w:rsid w:val="00BF5F9F"/>
    <w:rsid w:val="00BF60D9"/>
    <w:rsid w:val="00BF6410"/>
    <w:rsid w:val="00BF65CC"/>
    <w:rsid w:val="00BF69AF"/>
    <w:rsid w:val="00BF6A6A"/>
    <w:rsid w:val="00BF6E04"/>
    <w:rsid w:val="00BF70CF"/>
    <w:rsid w:val="00BF71EB"/>
    <w:rsid w:val="00BF7C55"/>
    <w:rsid w:val="00BF7E18"/>
    <w:rsid w:val="00BF7FE2"/>
    <w:rsid w:val="00C0047F"/>
    <w:rsid w:val="00C0062B"/>
    <w:rsid w:val="00C00796"/>
    <w:rsid w:val="00C0081B"/>
    <w:rsid w:val="00C00974"/>
    <w:rsid w:val="00C00B0E"/>
    <w:rsid w:val="00C00B5F"/>
    <w:rsid w:val="00C00D8F"/>
    <w:rsid w:val="00C00E07"/>
    <w:rsid w:val="00C00EA5"/>
    <w:rsid w:val="00C00F2D"/>
    <w:rsid w:val="00C00F88"/>
    <w:rsid w:val="00C0116E"/>
    <w:rsid w:val="00C0145D"/>
    <w:rsid w:val="00C01AD8"/>
    <w:rsid w:val="00C01EAA"/>
    <w:rsid w:val="00C023B5"/>
    <w:rsid w:val="00C023E4"/>
    <w:rsid w:val="00C02807"/>
    <w:rsid w:val="00C0290D"/>
    <w:rsid w:val="00C02A71"/>
    <w:rsid w:val="00C02BA3"/>
    <w:rsid w:val="00C0332B"/>
    <w:rsid w:val="00C03494"/>
    <w:rsid w:val="00C0362B"/>
    <w:rsid w:val="00C03810"/>
    <w:rsid w:val="00C0391D"/>
    <w:rsid w:val="00C039D6"/>
    <w:rsid w:val="00C03C01"/>
    <w:rsid w:val="00C03C11"/>
    <w:rsid w:val="00C03C76"/>
    <w:rsid w:val="00C03E37"/>
    <w:rsid w:val="00C0404B"/>
    <w:rsid w:val="00C040B5"/>
    <w:rsid w:val="00C0443E"/>
    <w:rsid w:val="00C0481C"/>
    <w:rsid w:val="00C04867"/>
    <w:rsid w:val="00C048DE"/>
    <w:rsid w:val="00C04A39"/>
    <w:rsid w:val="00C04C40"/>
    <w:rsid w:val="00C04D95"/>
    <w:rsid w:val="00C04E98"/>
    <w:rsid w:val="00C050CA"/>
    <w:rsid w:val="00C0528F"/>
    <w:rsid w:val="00C05BAA"/>
    <w:rsid w:val="00C05C1D"/>
    <w:rsid w:val="00C05D28"/>
    <w:rsid w:val="00C05DE9"/>
    <w:rsid w:val="00C05EDA"/>
    <w:rsid w:val="00C063A2"/>
    <w:rsid w:val="00C065D4"/>
    <w:rsid w:val="00C06790"/>
    <w:rsid w:val="00C06924"/>
    <w:rsid w:val="00C06A63"/>
    <w:rsid w:val="00C06ACB"/>
    <w:rsid w:val="00C06B25"/>
    <w:rsid w:val="00C06B2C"/>
    <w:rsid w:val="00C06BE9"/>
    <w:rsid w:val="00C06C6A"/>
    <w:rsid w:val="00C06CFE"/>
    <w:rsid w:val="00C06DD0"/>
    <w:rsid w:val="00C070B5"/>
    <w:rsid w:val="00C070C2"/>
    <w:rsid w:val="00C0712B"/>
    <w:rsid w:val="00C071DF"/>
    <w:rsid w:val="00C072EC"/>
    <w:rsid w:val="00C07486"/>
    <w:rsid w:val="00C077A7"/>
    <w:rsid w:val="00C0794D"/>
    <w:rsid w:val="00C07A5D"/>
    <w:rsid w:val="00C07DCC"/>
    <w:rsid w:val="00C07DD5"/>
    <w:rsid w:val="00C07E72"/>
    <w:rsid w:val="00C10034"/>
    <w:rsid w:val="00C10041"/>
    <w:rsid w:val="00C101B2"/>
    <w:rsid w:val="00C101BA"/>
    <w:rsid w:val="00C101F3"/>
    <w:rsid w:val="00C101FD"/>
    <w:rsid w:val="00C10244"/>
    <w:rsid w:val="00C10325"/>
    <w:rsid w:val="00C103A1"/>
    <w:rsid w:val="00C1068B"/>
    <w:rsid w:val="00C10CB2"/>
    <w:rsid w:val="00C10F4C"/>
    <w:rsid w:val="00C1116B"/>
    <w:rsid w:val="00C112A4"/>
    <w:rsid w:val="00C1149A"/>
    <w:rsid w:val="00C117DE"/>
    <w:rsid w:val="00C11B08"/>
    <w:rsid w:val="00C11CD0"/>
    <w:rsid w:val="00C124E5"/>
    <w:rsid w:val="00C12692"/>
    <w:rsid w:val="00C128A6"/>
    <w:rsid w:val="00C128DA"/>
    <w:rsid w:val="00C12B68"/>
    <w:rsid w:val="00C12D1C"/>
    <w:rsid w:val="00C12DE4"/>
    <w:rsid w:val="00C12FA4"/>
    <w:rsid w:val="00C131E0"/>
    <w:rsid w:val="00C13249"/>
    <w:rsid w:val="00C133EA"/>
    <w:rsid w:val="00C137AE"/>
    <w:rsid w:val="00C13890"/>
    <w:rsid w:val="00C13EDA"/>
    <w:rsid w:val="00C13FFA"/>
    <w:rsid w:val="00C14071"/>
    <w:rsid w:val="00C141D3"/>
    <w:rsid w:val="00C14277"/>
    <w:rsid w:val="00C1452C"/>
    <w:rsid w:val="00C1477E"/>
    <w:rsid w:val="00C148B1"/>
    <w:rsid w:val="00C148BC"/>
    <w:rsid w:val="00C14A2C"/>
    <w:rsid w:val="00C14A91"/>
    <w:rsid w:val="00C14AAB"/>
    <w:rsid w:val="00C15419"/>
    <w:rsid w:val="00C1541A"/>
    <w:rsid w:val="00C1545D"/>
    <w:rsid w:val="00C154CB"/>
    <w:rsid w:val="00C15549"/>
    <w:rsid w:val="00C155DB"/>
    <w:rsid w:val="00C15635"/>
    <w:rsid w:val="00C156FE"/>
    <w:rsid w:val="00C15944"/>
    <w:rsid w:val="00C15962"/>
    <w:rsid w:val="00C15AD5"/>
    <w:rsid w:val="00C15D9A"/>
    <w:rsid w:val="00C15E40"/>
    <w:rsid w:val="00C16097"/>
    <w:rsid w:val="00C1638C"/>
    <w:rsid w:val="00C163F6"/>
    <w:rsid w:val="00C164A7"/>
    <w:rsid w:val="00C1650F"/>
    <w:rsid w:val="00C165B7"/>
    <w:rsid w:val="00C16757"/>
    <w:rsid w:val="00C16899"/>
    <w:rsid w:val="00C1699A"/>
    <w:rsid w:val="00C16DB5"/>
    <w:rsid w:val="00C17016"/>
    <w:rsid w:val="00C172A1"/>
    <w:rsid w:val="00C175D7"/>
    <w:rsid w:val="00C17745"/>
    <w:rsid w:val="00C17856"/>
    <w:rsid w:val="00C1787F"/>
    <w:rsid w:val="00C178DA"/>
    <w:rsid w:val="00C1793D"/>
    <w:rsid w:val="00C17EED"/>
    <w:rsid w:val="00C200F8"/>
    <w:rsid w:val="00C20205"/>
    <w:rsid w:val="00C20293"/>
    <w:rsid w:val="00C202B7"/>
    <w:rsid w:val="00C208EF"/>
    <w:rsid w:val="00C20989"/>
    <w:rsid w:val="00C20ABC"/>
    <w:rsid w:val="00C20FEB"/>
    <w:rsid w:val="00C21000"/>
    <w:rsid w:val="00C215A1"/>
    <w:rsid w:val="00C2179A"/>
    <w:rsid w:val="00C21866"/>
    <w:rsid w:val="00C218CE"/>
    <w:rsid w:val="00C21D56"/>
    <w:rsid w:val="00C21D81"/>
    <w:rsid w:val="00C21FC4"/>
    <w:rsid w:val="00C22275"/>
    <w:rsid w:val="00C22640"/>
    <w:rsid w:val="00C2276A"/>
    <w:rsid w:val="00C22DD5"/>
    <w:rsid w:val="00C22E8F"/>
    <w:rsid w:val="00C23686"/>
    <w:rsid w:val="00C23701"/>
    <w:rsid w:val="00C23763"/>
    <w:rsid w:val="00C23991"/>
    <w:rsid w:val="00C23A78"/>
    <w:rsid w:val="00C23B9E"/>
    <w:rsid w:val="00C23DBB"/>
    <w:rsid w:val="00C23DC4"/>
    <w:rsid w:val="00C23FF4"/>
    <w:rsid w:val="00C242D3"/>
    <w:rsid w:val="00C2451D"/>
    <w:rsid w:val="00C24617"/>
    <w:rsid w:val="00C2468F"/>
    <w:rsid w:val="00C24B26"/>
    <w:rsid w:val="00C2509F"/>
    <w:rsid w:val="00C250C3"/>
    <w:rsid w:val="00C250D7"/>
    <w:rsid w:val="00C25313"/>
    <w:rsid w:val="00C254B5"/>
    <w:rsid w:val="00C25944"/>
    <w:rsid w:val="00C25A0A"/>
    <w:rsid w:val="00C25AA6"/>
    <w:rsid w:val="00C25CE9"/>
    <w:rsid w:val="00C25E8B"/>
    <w:rsid w:val="00C25FC3"/>
    <w:rsid w:val="00C25FC6"/>
    <w:rsid w:val="00C263BB"/>
    <w:rsid w:val="00C264C8"/>
    <w:rsid w:val="00C2658F"/>
    <w:rsid w:val="00C265E8"/>
    <w:rsid w:val="00C26662"/>
    <w:rsid w:val="00C26737"/>
    <w:rsid w:val="00C2677C"/>
    <w:rsid w:val="00C26A4E"/>
    <w:rsid w:val="00C26AC8"/>
    <w:rsid w:val="00C26C1C"/>
    <w:rsid w:val="00C26DDA"/>
    <w:rsid w:val="00C270C3"/>
    <w:rsid w:val="00C27395"/>
    <w:rsid w:val="00C27530"/>
    <w:rsid w:val="00C2774B"/>
    <w:rsid w:val="00C279A3"/>
    <w:rsid w:val="00C27A54"/>
    <w:rsid w:val="00C27CFD"/>
    <w:rsid w:val="00C27E37"/>
    <w:rsid w:val="00C3006F"/>
    <w:rsid w:val="00C301DB"/>
    <w:rsid w:val="00C3069B"/>
    <w:rsid w:val="00C306AB"/>
    <w:rsid w:val="00C3073F"/>
    <w:rsid w:val="00C3077D"/>
    <w:rsid w:val="00C30A65"/>
    <w:rsid w:val="00C30B25"/>
    <w:rsid w:val="00C30BC3"/>
    <w:rsid w:val="00C30E09"/>
    <w:rsid w:val="00C30E9D"/>
    <w:rsid w:val="00C31002"/>
    <w:rsid w:val="00C311AD"/>
    <w:rsid w:val="00C313C4"/>
    <w:rsid w:val="00C314F5"/>
    <w:rsid w:val="00C32102"/>
    <w:rsid w:val="00C3213D"/>
    <w:rsid w:val="00C321D1"/>
    <w:rsid w:val="00C32224"/>
    <w:rsid w:val="00C326EE"/>
    <w:rsid w:val="00C3285D"/>
    <w:rsid w:val="00C33046"/>
    <w:rsid w:val="00C336B3"/>
    <w:rsid w:val="00C3376A"/>
    <w:rsid w:val="00C33A8E"/>
    <w:rsid w:val="00C33C17"/>
    <w:rsid w:val="00C33C48"/>
    <w:rsid w:val="00C33D32"/>
    <w:rsid w:val="00C33D58"/>
    <w:rsid w:val="00C340F3"/>
    <w:rsid w:val="00C34432"/>
    <w:rsid w:val="00C345DE"/>
    <w:rsid w:val="00C34778"/>
    <w:rsid w:val="00C34965"/>
    <w:rsid w:val="00C34A06"/>
    <w:rsid w:val="00C34C1D"/>
    <w:rsid w:val="00C34E89"/>
    <w:rsid w:val="00C34FE8"/>
    <w:rsid w:val="00C350F3"/>
    <w:rsid w:val="00C35191"/>
    <w:rsid w:val="00C353B6"/>
    <w:rsid w:val="00C353B8"/>
    <w:rsid w:val="00C3541C"/>
    <w:rsid w:val="00C354D2"/>
    <w:rsid w:val="00C3550C"/>
    <w:rsid w:val="00C355DB"/>
    <w:rsid w:val="00C358FD"/>
    <w:rsid w:val="00C35C0F"/>
    <w:rsid w:val="00C35CE0"/>
    <w:rsid w:val="00C35E80"/>
    <w:rsid w:val="00C3616C"/>
    <w:rsid w:val="00C364A0"/>
    <w:rsid w:val="00C36A22"/>
    <w:rsid w:val="00C36C1C"/>
    <w:rsid w:val="00C36DD8"/>
    <w:rsid w:val="00C36F19"/>
    <w:rsid w:val="00C3700B"/>
    <w:rsid w:val="00C3724A"/>
    <w:rsid w:val="00C37603"/>
    <w:rsid w:val="00C3787F"/>
    <w:rsid w:val="00C3799B"/>
    <w:rsid w:val="00C37A30"/>
    <w:rsid w:val="00C37B22"/>
    <w:rsid w:val="00C37E84"/>
    <w:rsid w:val="00C40365"/>
    <w:rsid w:val="00C40424"/>
    <w:rsid w:val="00C405D9"/>
    <w:rsid w:val="00C4080C"/>
    <w:rsid w:val="00C40B38"/>
    <w:rsid w:val="00C40EEB"/>
    <w:rsid w:val="00C40FF3"/>
    <w:rsid w:val="00C4121B"/>
    <w:rsid w:val="00C417D6"/>
    <w:rsid w:val="00C419C2"/>
    <w:rsid w:val="00C41A77"/>
    <w:rsid w:val="00C41C44"/>
    <w:rsid w:val="00C41E8B"/>
    <w:rsid w:val="00C41EEB"/>
    <w:rsid w:val="00C42019"/>
    <w:rsid w:val="00C423F7"/>
    <w:rsid w:val="00C42522"/>
    <w:rsid w:val="00C42527"/>
    <w:rsid w:val="00C42921"/>
    <w:rsid w:val="00C42AC5"/>
    <w:rsid w:val="00C42D87"/>
    <w:rsid w:val="00C42E6D"/>
    <w:rsid w:val="00C42F11"/>
    <w:rsid w:val="00C42FF7"/>
    <w:rsid w:val="00C43227"/>
    <w:rsid w:val="00C43247"/>
    <w:rsid w:val="00C432C2"/>
    <w:rsid w:val="00C43388"/>
    <w:rsid w:val="00C4339D"/>
    <w:rsid w:val="00C43871"/>
    <w:rsid w:val="00C438F0"/>
    <w:rsid w:val="00C43902"/>
    <w:rsid w:val="00C43D97"/>
    <w:rsid w:val="00C44779"/>
    <w:rsid w:val="00C448DC"/>
    <w:rsid w:val="00C44A48"/>
    <w:rsid w:val="00C44E57"/>
    <w:rsid w:val="00C44FDD"/>
    <w:rsid w:val="00C4538F"/>
    <w:rsid w:val="00C453E6"/>
    <w:rsid w:val="00C454AA"/>
    <w:rsid w:val="00C4561F"/>
    <w:rsid w:val="00C45727"/>
    <w:rsid w:val="00C457D5"/>
    <w:rsid w:val="00C458C0"/>
    <w:rsid w:val="00C45DB9"/>
    <w:rsid w:val="00C45E57"/>
    <w:rsid w:val="00C46001"/>
    <w:rsid w:val="00C461E1"/>
    <w:rsid w:val="00C46232"/>
    <w:rsid w:val="00C46948"/>
    <w:rsid w:val="00C46BCA"/>
    <w:rsid w:val="00C471AD"/>
    <w:rsid w:val="00C476AD"/>
    <w:rsid w:val="00C47785"/>
    <w:rsid w:val="00C47794"/>
    <w:rsid w:val="00C479F7"/>
    <w:rsid w:val="00C47A2F"/>
    <w:rsid w:val="00C47A61"/>
    <w:rsid w:val="00C47B4A"/>
    <w:rsid w:val="00C47CEA"/>
    <w:rsid w:val="00C47E1A"/>
    <w:rsid w:val="00C47F41"/>
    <w:rsid w:val="00C5012E"/>
    <w:rsid w:val="00C50198"/>
    <w:rsid w:val="00C50254"/>
    <w:rsid w:val="00C502E3"/>
    <w:rsid w:val="00C5050E"/>
    <w:rsid w:val="00C505D7"/>
    <w:rsid w:val="00C50ADC"/>
    <w:rsid w:val="00C50B87"/>
    <w:rsid w:val="00C50BED"/>
    <w:rsid w:val="00C51474"/>
    <w:rsid w:val="00C51689"/>
    <w:rsid w:val="00C517AC"/>
    <w:rsid w:val="00C51872"/>
    <w:rsid w:val="00C51B6C"/>
    <w:rsid w:val="00C51BF9"/>
    <w:rsid w:val="00C51C68"/>
    <w:rsid w:val="00C51D36"/>
    <w:rsid w:val="00C51F01"/>
    <w:rsid w:val="00C52369"/>
    <w:rsid w:val="00C5248F"/>
    <w:rsid w:val="00C52789"/>
    <w:rsid w:val="00C527F0"/>
    <w:rsid w:val="00C52969"/>
    <w:rsid w:val="00C529F3"/>
    <w:rsid w:val="00C52D25"/>
    <w:rsid w:val="00C52D2A"/>
    <w:rsid w:val="00C530EE"/>
    <w:rsid w:val="00C53197"/>
    <w:rsid w:val="00C533D8"/>
    <w:rsid w:val="00C5343C"/>
    <w:rsid w:val="00C5357E"/>
    <w:rsid w:val="00C53605"/>
    <w:rsid w:val="00C53709"/>
    <w:rsid w:val="00C53BED"/>
    <w:rsid w:val="00C53F5E"/>
    <w:rsid w:val="00C54267"/>
    <w:rsid w:val="00C54492"/>
    <w:rsid w:val="00C545FF"/>
    <w:rsid w:val="00C546A9"/>
    <w:rsid w:val="00C54A76"/>
    <w:rsid w:val="00C54DE5"/>
    <w:rsid w:val="00C54F33"/>
    <w:rsid w:val="00C553A1"/>
    <w:rsid w:val="00C554AB"/>
    <w:rsid w:val="00C55609"/>
    <w:rsid w:val="00C55623"/>
    <w:rsid w:val="00C5597B"/>
    <w:rsid w:val="00C55C7C"/>
    <w:rsid w:val="00C55EBA"/>
    <w:rsid w:val="00C55F18"/>
    <w:rsid w:val="00C55F31"/>
    <w:rsid w:val="00C56468"/>
    <w:rsid w:val="00C566B4"/>
    <w:rsid w:val="00C56C39"/>
    <w:rsid w:val="00C56E4E"/>
    <w:rsid w:val="00C56FB9"/>
    <w:rsid w:val="00C57027"/>
    <w:rsid w:val="00C57073"/>
    <w:rsid w:val="00C57082"/>
    <w:rsid w:val="00C57309"/>
    <w:rsid w:val="00C57457"/>
    <w:rsid w:val="00C576A4"/>
    <w:rsid w:val="00C57FF5"/>
    <w:rsid w:val="00C60170"/>
    <w:rsid w:val="00C601C1"/>
    <w:rsid w:val="00C605DA"/>
    <w:rsid w:val="00C6061A"/>
    <w:rsid w:val="00C606BC"/>
    <w:rsid w:val="00C60AF9"/>
    <w:rsid w:val="00C610E4"/>
    <w:rsid w:val="00C612AC"/>
    <w:rsid w:val="00C613C7"/>
    <w:rsid w:val="00C6155E"/>
    <w:rsid w:val="00C61563"/>
    <w:rsid w:val="00C61649"/>
    <w:rsid w:val="00C61C89"/>
    <w:rsid w:val="00C61D13"/>
    <w:rsid w:val="00C61E19"/>
    <w:rsid w:val="00C61F34"/>
    <w:rsid w:val="00C62229"/>
    <w:rsid w:val="00C6223E"/>
    <w:rsid w:val="00C62B6A"/>
    <w:rsid w:val="00C62CE9"/>
    <w:rsid w:val="00C62D00"/>
    <w:rsid w:val="00C62D6D"/>
    <w:rsid w:val="00C62D7A"/>
    <w:rsid w:val="00C631AD"/>
    <w:rsid w:val="00C6320E"/>
    <w:rsid w:val="00C638F4"/>
    <w:rsid w:val="00C63901"/>
    <w:rsid w:val="00C63C1F"/>
    <w:rsid w:val="00C63E3D"/>
    <w:rsid w:val="00C6410E"/>
    <w:rsid w:val="00C644DE"/>
    <w:rsid w:val="00C644FA"/>
    <w:rsid w:val="00C64511"/>
    <w:rsid w:val="00C647FD"/>
    <w:rsid w:val="00C6495A"/>
    <w:rsid w:val="00C649B3"/>
    <w:rsid w:val="00C64A61"/>
    <w:rsid w:val="00C64B6C"/>
    <w:rsid w:val="00C64C07"/>
    <w:rsid w:val="00C64E3B"/>
    <w:rsid w:val="00C64F1B"/>
    <w:rsid w:val="00C650D6"/>
    <w:rsid w:val="00C659DB"/>
    <w:rsid w:val="00C65D04"/>
    <w:rsid w:val="00C65DD8"/>
    <w:rsid w:val="00C65DF4"/>
    <w:rsid w:val="00C662FB"/>
    <w:rsid w:val="00C6656D"/>
    <w:rsid w:val="00C669B6"/>
    <w:rsid w:val="00C66A1F"/>
    <w:rsid w:val="00C66EA0"/>
    <w:rsid w:val="00C66FEF"/>
    <w:rsid w:val="00C67264"/>
    <w:rsid w:val="00C673F5"/>
    <w:rsid w:val="00C6753E"/>
    <w:rsid w:val="00C67624"/>
    <w:rsid w:val="00C67A26"/>
    <w:rsid w:val="00C70319"/>
    <w:rsid w:val="00C703C9"/>
    <w:rsid w:val="00C7065E"/>
    <w:rsid w:val="00C707C4"/>
    <w:rsid w:val="00C70C8D"/>
    <w:rsid w:val="00C70E84"/>
    <w:rsid w:val="00C70F45"/>
    <w:rsid w:val="00C713E5"/>
    <w:rsid w:val="00C717E2"/>
    <w:rsid w:val="00C71855"/>
    <w:rsid w:val="00C71864"/>
    <w:rsid w:val="00C71894"/>
    <w:rsid w:val="00C7190D"/>
    <w:rsid w:val="00C71AF9"/>
    <w:rsid w:val="00C71CAE"/>
    <w:rsid w:val="00C71CD7"/>
    <w:rsid w:val="00C71EE7"/>
    <w:rsid w:val="00C71F34"/>
    <w:rsid w:val="00C71FC6"/>
    <w:rsid w:val="00C72450"/>
    <w:rsid w:val="00C72565"/>
    <w:rsid w:val="00C72604"/>
    <w:rsid w:val="00C72784"/>
    <w:rsid w:val="00C72835"/>
    <w:rsid w:val="00C72995"/>
    <w:rsid w:val="00C72B70"/>
    <w:rsid w:val="00C7329C"/>
    <w:rsid w:val="00C73492"/>
    <w:rsid w:val="00C73831"/>
    <w:rsid w:val="00C73994"/>
    <w:rsid w:val="00C73D08"/>
    <w:rsid w:val="00C73E15"/>
    <w:rsid w:val="00C73F13"/>
    <w:rsid w:val="00C74214"/>
    <w:rsid w:val="00C744E4"/>
    <w:rsid w:val="00C745EC"/>
    <w:rsid w:val="00C746F4"/>
    <w:rsid w:val="00C74789"/>
    <w:rsid w:val="00C7481A"/>
    <w:rsid w:val="00C74A1D"/>
    <w:rsid w:val="00C74B0A"/>
    <w:rsid w:val="00C74C48"/>
    <w:rsid w:val="00C74F04"/>
    <w:rsid w:val="00C74F14"/>
    <w:rsid w:val="00C75104"/>
    <w:rsid w:val="00C752A6"/>
    <w:rsid w:val="00C753C8"/>
    <w:rsid w:val="00C755D0"/>
    <w:rsid w:val="00C75C82"/>
    <w:rsid w:val="00C75D58"/>
    <w:rsid w:val="00C762BF"/>
    <w:rsid w:val="00C76A39"/>
    <w:rsid w:val="00C76F6B"/>
    <w:rsid w:val="00C76F9C"/>
    <w:rsid w:val="00C772F2"/>
    <w:rsid w:val="00C773C1"/>
    <w:rsid w:val="00C7757F"/>
    <w:rsid w:val="00C776F6"/>
    <w:rsid w:val="00C778E7"/>
    <w:rsid w:val="00C779E7"/>
    <w:rsid w:val="00C77F38"/>
    <w:rsid w:val="00C80260"/>
    <w:rsid w:val="00C804BF"/>
    <w:rsid w:val="00C8061F"/>
    <w:rsid w:val="00C8066B"/>
    <w:rsid w:val="00C8076B"/>
    <w:rsid w:val="00C80811"/>
    <w:rsid w:val="00C808FC"/>
    <w:rsid w:val="00C80C93"/>
    <w:rsid w:val="00C80D2E"/>
    <w:rsid w:val="00C80F90"/>
    <w:rsid w:val="00C81233"/>
    <w:rsid w:val="00C8136F"/>
    <w:rsid w:val="00C814EB"/>
    <w:rsid w:val="00C81687"/>
    <w:rsid w:val="00C818CB"/>
    <w:rsid w:val="00C81AF5"/>
    <w:rsid w:val="00C81B9B"/>
    <w:rsid w:val="00C81C41"/>
    <w:rsid w:val="00C82190"/>
    <w:rsid w:val="00C82194"/>
    <w:rsid w:val="00C821F4"/>
    <w:rsid w:val="00C82374"/>
    <w:rsid w:val="00C82499"/>
    <w:rsid w:val="00C8259F"/>
    <w:rsid w:val="00C8265D"/>
    <w:rsid w:val="00C827AB"/>
    <w:rsid w:val="00C827C6"/>
    <w:rsid w:val="00C82BD4"/>
    <w:rsid w:val="00C82D32"/>
    <w:rsid w:val="00C83005"/>
    <w:rsid w:val="00C8313C"/>
    <w:rsid w:val="00C83200"/>
    <w:rsid w:val="00C8347D"/>
    <w:rsid w:val="00C83734"/>
    <w:rsid w:val="00C83BCA"/>
    <w:rsid w:val="00C83C74"/>
    <w:rsid w:val="00C83CC9"/>
    <w:rsid w:val="00C83E1C"/>
    <w:rsid w:val="00C83E4E"/>
    <w:rsid w:val="00C83FA9"/>
    <w:rsid w:val="00C8424B"/>
    <w:rsid w:val="00C84856"/>
    <w:rsid w:val="00C84CBA"/>
    <w:rsid w:val="00C84F33"/>
    <w:rsid w:val="00C85002"/>
    <w:rsid w:val="00C853D5"/>
    <w:rsid w:val="00C854F8"/>
    <w:rsid w:val="00C85550"/>
    <w:rsid w:val="00C85869"/>
    <w:rsid w:val="00C85B6C"/>
    <w:rsid w:val="00C860C9"/>
    <w:rsid w:val="00C8623E"/>
    <w:rsid w:val="00C8654F"/>
    <w:rsid w:val="00C867C7"/>
    <w:rsid w:val="00C86932"/>
    <w:rsid w:val="00C869FB"/>
    <w:rsid w:val="00C86AE1"/>
    <w:rsid w:val="00C86C60"/>
    <w:rsid w:val="00C86F22"/>
    <w:rsid w:val="00C8733F"/>
    <w:rsid w:val="00C874CF"/>
    <w:rsid w:val="00C875A1"/>
    <w:rsid w:val="00C876FE"/>
    <w:rsid w:val="00C87AD0"/>
    <w:rsid w:val="00C87B39"/>
    <w:rsid w:val="00C87C21"/>
    <w:rsid w:val="00C87C5A"/>
    <w:rsid w:val="00C9000B"/>
    <w:rsid w:val="00C90428"/>
    <w:rsid w:val="00C908E0"/>
    <w:rsid w:val="00C90914"/>
    <w:rsid w:val="00C90AD3"/>
    <w:rsid w:val="00C90C6A"/>
    <w:rsid w:val="00C90F75"/>
    <w:rsid w:val="00C910C6"/>
    <w:rsid w:val="00C910F4"/>
    <w:rsid w:val="00C9138F"/>
    <w:rsid w:val="00C913E1"/>
    <w:rsid w:val="00C91475"/>
    <w:rsid w:val="00C914C3"/>
    <w:rsid w:val="00C9177A"/>
    <w:rsid w:val="00C917C6"/>
    <w:rsid w:val="00C91A33"/>
    <w:rsid w:val="00C9246A"/>
    <w:rsid w:val="00C9269B"/>
    <w:rsid w:val="00C927C2"/>
    <w:rsid w:val="00C929D0"/>
    <w:rsid w:val="00C92A17"/>
    <w:rsid w:val="00C92D80"/>
    <w:rsid w:val="00C92D8A"/>
    <w:rsid w:val="00C92D9E"/>
    <w:rsid w:val="00C92E78"/>
    <w:rsid w:val="00C92F0A"/>
    <w:rsid w:val="00C9325C"/>
    <w:rsid w:val="00C93286"/>
    <w:rsid w:val="00C93B6B"/>
    <w:rsid w:val="00C93C53"/>
    <w:rsid w:val="00C941C7"/>
    <w:rsid w:val="00C94C19"/>
    <w:rsid w:val="00C94CB3"/>
    <w:rsid w:val="00C94D20"/>
    <w:rsid w:val="00C94E1E"/>
    <w:rsid w:val="00C94F22"/>
    <w:rsid w:val="00C94FE8"/>
    <w:rsid w:val="00C95001"/>
    <w:rsid w:val="00C9581B"/>
    <w:rsid w:val="00C9582F"/>
    <w:rsid w:val="00C95BE2"/>
    <w:rsid w:val="00C95D33"/>
    <w:rsid w:val="00C960F6"/>
    <w:rsid w:val="00C962A9"/>
    <w:rsid w:val="00C9638F"/>
    <w:rsid w:val="00C96534"/>
    <w:rsid w:val="00C966F0"/>
    <w:rsid w:val="00C96760"/>
    <w:rsid w:val="00C9683A"/>
    <w:rsid w:val="00C96898"/>
    <w:rsid w:val="00C969D6"/>
    <w:rsid w:val="00C96B79"/>
    <w:rsid w:val="00C96B95"/>
    <w:rsid w:val="00C96BBC"/>
    <w:rsid w:val="00C96DB6"/>
    <w:rsid w:val="00C971BB"/>
    <w:rsid w:val="00C9747D"/>
    <w:rsid w:val="00C974A3"/>
    <w:rsid w:val="00C974E2"/>
    <w:rsid w:val="00C975F6"/>
    <w:rsid w:val="00C97906"/>
    <w:rsid w:val="00C97C9F"/>
    <w:rsid w:val="00C97FAD"/>
    <w:rsid w:val="00CA0128"/>
    <w:rsid w:val="00CA02C0"/>
    <w:rsid w:val="00CA02EE"/>
    <w:rsid w:val="00CA03BD"/>
    <w:rsid w:val="00CA0955"/>
    <w:rsid w:val="00CA0EB6"/>
    <w:rsid w:val="00CA114E"/>
    <w:rsid w:val="00CA1204"/>
    <w:rsid w:val="00CA1528"/>
    <w:rsid w:val="00CA1530"/>
    <w:rsid w:val="00CA158B"/>
    <w:rsid w:val="00CA1779"/>
    <w:rsid w:val="00CA17A6"/>
    <w:rsid w:val="00CA183A"/>
    <w:rsid w:val="00CA192F"/>
    <w:rsid w:val="00CA1A54"/>
    <w:rsid w:val="00CA1E20"/>
    <w:rsid w:val="00CA1FB9"/>
    <w:rsid w:val="00CA20B4"/>
    <w:rsid w:val="00CA2154"/>
    <w:rsid w:val="00CA23CB"/>
    <w:rsid w:val="00CA23E4"/>
    <w:rsid w:val="00CA2929"/>
    <w:rsid w:val="00CA2A4B"/>
    <w:rsid w:val="00CA2CA7"/>
    <w:rsid w:val="00CA3149"/>
    <w:rsid w:val="00CA324D"/>
    <w:rsid w:val="00CA338E"/>
    <w:rsid w:val="00CA3ACA"/>
    <w:rsid w:val="00CA3B5F"/>
    <w:rsid w:val="00CA4138"/>
    <w:rsid w:val="00CA419E"/>
    <w:rsid w:val="00CA41DC"/>
    <w:rsid w:val="00CA428C"/>
    <w:rsid w:val="00CA44BC"/>
    <w:rsid w:val="00CA4540"/>
    <w:rsid w:val="00CA4546"/>
    <w:rsid w:val="00CA47DB"/>
    <w:rsid w:val="00CA48DD"/>
    <w:rsid w:val="00CA4C4A"/>
    <w:rsid w:val="00CA4CA9"/>
    <w:rsid w:val="00CA4D99"/>
    <w:rsid w:val="00CA5038"/>
    <w:rsid w:val="00CA503C"/>
    <w:rsid w:val="00CA509C"/>
    <w:rsid w:val="00CA5164"/>
    <w:rsid w:val="00CA5246"/>
    <w:rsid w:val="00CA530F"/>
    <w:rsid w:val="00CA5325"/>
    <w:rsid w:val="00CA5390"/>
    <w:rsid w:val="00CA5434"/>
    <w:rsid w:val="00CA5645"/>
    <w:rsid w:val="00CA56AC"/>
    <w:rsid w:val="00CA56DD"/>
    <w:rsid w:val="00CA56E5"/>
    <w:rsid w:val="00CA5721"/>
    <w:rsid w:val="00CA5A5A"/>
    <w:rsid w:val="00CA5B04"/>
    <w:rsid w:val="00CA5B25"/>
    <w:rsid w:val="00CA5BC8"/>
    <w:rsid w:val="00CA5CB6"/>
    <w:rsid w:val="00CA6003"/>
    <w:rsid w:val="00CA613F"/>
    <w:rsid w:val="00CA6220"/>
    <w:rsid w:val="00CA6254"/>
    <w:rsid w:val="00CA62C3"/>
    <w:rsid w:val="00CA6304"/>
    <w:rsid w:val="00CA6652"/>
    <w:rsid w:val="00CA67B7"/>
    <w:rsid w:val="00CA6845"/>
    <w:rsid w:val="00CA6A2F"/>
    <w:rsid w:val="00CA6A61"/>
    <w:rsid w:val="00CA6B97"/>
    <w:rsid w:val="00CA6BBF"/>
    <w:rsid w:val="00CA6D02"/>
    <w:rsid w:val="00CA6D88"/>
    <w:rsid w:val="00CA6E56"/>
    <w:rsid w:val="00CA6F4F"/>
    <w:rsid w:val="00CA6F8E"/>
    <w:rsid w:val="00CA7170"/>
    <w:rsid w:val="00CA730F"/>
    <w:rsid w:val="00CA757D"/>
    <w:rsid w:val="00CA7A72"/>
    <w:rsid w:val="00CA7AF5"/>
    <w:rsid w:val="00CB00EF"/>
    <w:rsid w:val="00CB035A"/>
    <w:rsid w:val="00CB0589"/>
    <w:rsid w:val="00CB070A"/>
    <w:rsid w:val="00CB08DB"/>
    <w:rsid w:val="00CB0925"/>
    <w:rsid w:val="00CB0940"/>
    <w:rsid w:val="00CB09A9"/>
    <w:rsid w:val="00CB0AA1"/>
    <w:rsid w:val="00CB0BB6"/>
    <w:rsid w:val="00CB0DC6"/>
    <w:rsid w:val="00CB1010"/>
    <w:rsid w:val="00CB1140"/>
    <w:rsid w:val="00CB129E"/>
    <w:rsid w:val="00CB1685"/>
    <w:rsid w:val="00CB187F"/>
    <w:rsid w:val="00CB19CC"/>
    <w:rsid w:val="00CB19E8"/>
    <w:rsid w:val="00CB1C53"/>
    <w:rsid w:val="00CB1CDE"/>
    <w:rsid w:val="00CB215F"/>
    <w:rsid w:val="00CB2261"/>
    <w:rsid w:val="00CB22A3"/>
    <w:rsid w:val="00CB263E"/>
    <w:rsid w:val="00CB26AD"/>
    <w:rsid w:val="00CB2700"/>
    <w:rsid w:val="00CB27C5"/>
    <w:rsid w:val="00CB2D14"/>
    <w:rsid w:val="00CB2D57"/>
    <w:rsid w:val="00CB2FAB"/>
    <w:rsid w:val="00CB3820"/>
    <w:rsid w:val="00CB3A02"/>
    <w:rsid w:val="00CB3B01"/>
    <w:rsid w:val="00CB3DF3"/>
    <w:rsid w:val="00CB4021"/>
    <w:rsid w:val="00CB43C1"/>
    <w:rsid w:val="00CB44F9"/>
    <w:rsid w:val="00CB4500"/>
    <w:rsid w:val="00CB4560"/>
    <w:rsid w:val="00CB4716"/>
    <w:rsid w:val="00CB4741"/>
    <w:rsid w:val="00CB48F7"/>
    <w:rsid w:val="00CB4905"/>
    <w:rsid w:val="00CB4AD4"/>
    <w:rsid w:val="00CB4AD9"/>
    <w:rsid w:val="00CB4BC4"/>
    <w:rsid w:val="00CB4D8F"/>
    <w:rsid w:val="00CB533B"/>
    <w:rsid w:val="00CB55AE"/>
    <w:rsid w:val="00CB56EB"/>
    <w:rsid w:val="00CB5D7C"/>
    <w:rsid w:val="00CB5D86"/>
    <w:rsid w:val="00CB5F92"/>
    <w:rsid w:val="00CB61DD"/>
    <w:rsid w:val="00CB6262"/>
    <w:rsid w:val="00CB637E"/>
    <w:rsid w:val="00CB6B5F"/>
    <w:rsid w:val="00CB6CFF"/>
    <w:rsid w:val="00CB7458"/>
    <w:rsid w:val="00CB795F"/>
    <w:rsid w:val="00CC0019"/>
    <w:rsid w:val="00CC00B1"/>
    <w:rsid w:val="00CC02E9"/>
    <w:rsid w:val="00CC03F6"/>
    <w:rsid w:val="00CC04CA"/>
    <w:rsid w:val="00CC05DE"/>
    <w:rsid w:val="00CC06FE"/>
    <w:rsid w:val="00CC0717"/>
    <w:rsid w:val="00CC0777"/>
    <w:rsid w:val="00CC0A03"/>
    <w:rsid w:val="00CC0BE9"/>
    <w:rsid w:val="00CC1220"/>
    <w:rsid w:val="00CC12F5"/>
    <w:rsid w:val="00CC145C"/>
    <w:rsid w:val="00CC156B"/>
    <w:rsid w:val="00CC1660"/>
    <w:rsid w:val="00CC16E9"/>
    <w:rsid w:val="00CC17CD"/>
    <w:rsid w:val="00CC1B58"/>
    <w:rsid w:val="00CC1C14"/>
    <w:rsid w:val="00CC216A"/>
    <w:rsid w:val="00CC21F8"/>
    <w:rsid w:val="00CC296B"/>
    <w:rsid w:val="00CC2B11"/>
    <w:rsid w:val="00CC32FE"/>
    <w:rsid w:val="00CC3566"/>
    <w:rsid w:val="00CC377B"/>
    <w:rsid w:val="00CC3956"/>
    <w:rsid w:val="00CC3996"/>
    <w:rsid w:val="00CC413E"/>
    <w:rsid w:val="00CC41A3"/>
    <w:rsid w:val="00CC4280"/>
    <w:rsid w:val="00CC437C"/>
    <w:rsid w:val="00CC45C8"/>
    <w:rsid w:val="00CC461F"/>
    <w:rsid w:val="00CC48AB"/>
    <w:rsid w:val="00CC48AC"/>
    <w:rsid w:val="00CC4B00"/>
    <w:rsid w:val="00CC4B07"/>
    <w:rsid w:val="00CC4B76"/>
    <w:rsid w:val="00CC4BC6"/>
    <w:rsid w:val="00CC4C78"/>
    <w:rsid w:val="00CC4E3C"/>
    <w:rsid w:val="00CC50ED"/>
    <w:rsid w:val="00CC538F"/>
    <w:rsid w:val="00CC5429"/>
    <w:rsid w:val="00CC5447"/>
    <w:rsid w:val="00CC5528"/>
    <w:rsid w:val="00CC55B3"/>
    <w:rsid w:val="00CC57E9"/>
    <w:rsid w:val="00CC5851"/>
    <w:rsid w:val="00CC58C7"/>
    <w:rsid w:val="00CC5DAE"/>
    <w:rsid w:val="00CC5E42"/>
    <w:rsid w:val="00CC5F46"/>
    <w:rsid w:val="00CC60BB"/>
    <w:rsid w:val="00CC627B"/>
    <w:rsid w:val="00CC63DE"/>
    <w:rsid w:val="00CC6636"/>
    <w:rsid w:val="00CC677A"/>
    <w:rsid w:val="00CC67C0"/>
    <w:rsid w:val="00CC68BB"/>
    <w:rsid w:val="00CC68F0"/>
    <w:rsid w:val="00CC69B2"/>
    <w:rsid w:val="00CC6D3F"/>
    <w:rsid w:val="00CC6FED"/>
    <w:rsid w:val="00CC70C1"/>
    <w:rsid w:val="00CC726B"/>
    <w:rsid w:val="00CC74DB"/>
    <w:rsid w:val="00CD013C"/>
    <w:rsid w:val="00CD06FB"/>
    <w:rsid w:val="00CD0780"/>
    <w:rsid w:val="00CD08C8"/>
    <w:rsid w:val="00CD08E4"/>
    <w:rsid w:val="00CD0D49"/>
    <w:rsid w:val="00CD0EDB"/>
    <w:rsid w:val="00CD109A"/>
    <w:rsid w:val="00CD10CE"/>
    <w:rsid w:val="00CD1192"/>
    <w:rsid w:val="00CD125B"/>
    <w:rsid w:val="00CD1436"/>
    <w:rsid w:val="00CD19A1"/>
    <w:rsid w:val="00CD19C1"/>
    <w:rsid w:val="00CD1F16"/>
    <w:rsid w:val="00CD21AE"/>
    <w:rsid w:val="00CD2962"/>
    <w:rsid w:val="00CD2A9A"/>
    <w:rsid w:val="00CD2D84"/>
    <w:rsid w:val="00CD2F58"/>
    <w:rsid w:val="00CD333D"/>
    <w:rsid w:val="00CD3427"/>
    <w:rsid w:val="00CD36BC"/>
    <w:rsid w:val="00CD3774"/>
    <w:rsid w:val="00CD3790"/>
    <w:rsid w:val="00CD382F"/>
    <w:rsid w:val="00CD384B"/>
    <w:rsid w:val="00CD399A"/>
    <w:rsid w:val="00CD3C64"/>
    <w:rsid w:val="00CD43D0"/>
    <w:rsid w:val="00CD451C"/>
    <w:rsid w:val="00CD4527"/>
    <w:rsid w:val="00CD467E"/>
    <w:rsid w:val="00CD4787"/>
    <w:rsid w:val="00CD4870"/>
    <w:rsid w:val="00CD4D58"/>
    <w:rsid w:val="00CD4DA4"/>
    <w:rsid w:val="00CD4E4B"/>
    <w:rsid w:val="00CD5203"/>
    <w:rsid w:val="00CD5211"/>
    <w:rsid w:val="00CD539F"/>
    <w:rsid w:val="00CD573C"/>
    <w:rsid w:val="00CD59BD"/>
    <w:rsid w:val="00CD59FA"/>
    <w:rsid w:val="00CD5BDD"/>
    <w:rsid w:val="00CD61FB"/>
    <w:rsid w:val="00CD6263"/>
    <w:rsid w:val="00CD63F6"/>
    <w:rsid w:val="00CD6590"/>
    <w:rsid w:val="00CD6822"/>
    <w:rsid w:val="00CD6CE9"/>
    <w:rsid w:val="00CD6CF2"/>
    <w:rsid w:val="00CD7090"/>
    <w:rsid w:val="00CD7133"/>
    <w:rsid w:val="00CD7320"/>
    <w:rsid w:val="00CD746A"/>
    <w:rsid w:val="00CD756F"/>
    <w:rsid w:val="00CD7913"/>
    <w:rsid w:val="00CD7E5A"/>
    <w:rsid w:val="00CE0046"/>
    <w:rsid w:val="00CE03A6"/>
    <w:rsid w:val="00CE03EA"/>
    <w:rsid w:val="00CE0554"/>
    <w:rsid w:val="00CE061F"/>
    <w:rsid w:val="00CE068D"/>
    <w:rsid w:val="00CE07A5"/>
    <w:rsid w:val="00CE07F2"/>
    <w:rsid w:val="00CE0E90"/>
    <w:rsid w:val="00CE0F2B"/>
    <w:rsid w:val="00CE15C0"/>
    <w:rsid w:val="00CE181C"/>
    <w:rsid w:val="00CE1951"/>
    <w:rsid w:val="00CE1C24"/>
    <w:rsid w:val="00CE1F7C"/>
    <w:rsid w:val="00CE20BE"/>
    <w:rsid w:val="00CE216F"/>
    <w:rsid w:val="00CE21B8"/>
    <w:rsid w:val="00CE2206"/>
    <w:rsid w:val="00CE2208"/>
    <w:rsid w:val="00CE289D"/>
    <w:rsid w:val="00CE2B83"/>
    <w:rsid w:val="00CE2FE7"/>
    <w:rsid w:val="00CE3170"/>
    <w:rsid w:val="00CE3322"/>
    <w:rsid w:val="00CE338C"/>
    <w:rsid w:val="00CE3578"/>
    <w:rsid w:val="00CE35A2"/>
    <w:rsid w:val="00CE389A"/>
    <w:rsid w:val="00CE3A2D"/>
    <w:rsid w:val="00CE3B23"/>
    <w:rsid w:val="00CE3D3A"/>
    <w:rsid w:val="00CE3D73"/>
    <w:rsid w:val="00CE3DE5"/>
    <w:rsid w:val="00CE4132"/>
    <w:rsid w:val="00CE430B"/>
    <w:rsid w:val="00CE43D1"/>
    <w:rsid w:val="00CE44F1"/>
    <w:rsid w:val="00CE4550"/>
    <w:rsid w:val="00CE481E"/>
    <w:rsid w:val="00CE4F58"/>
    <w:rsid w:val="00CE510E"/>
    <w:rsid w:val="00CE519A"/>
    <w:rsid w:val="00CE5225"/>
    <w:rsid w:val="00CE5849"/>
    <w:rsid w:val="00CE58E5"/>
    <w:rsid w:val="00CE5984"/>
    <w:rsid w:val="00CE5BF3"/>
    <w:rsid w:val="00CE5BFC"/>
    <w:rsid w:val="00CE5C72"/>
    <w:rsid w:val="00CE5EC0"/>
    <w:rsid w:val="00CE60DC"/>
    <w:rsid w:val="00CE622C"/>
    <w:rsid w:val="00CE6956"/>
    <w:rsid w:val="00CE6A2A"/>
    <w:rsid w:val="00CE6B6E"/>
    <w:rsid w:val="00CE6C94"/>
    <w:rsid w:val="00CE7106"/>
    <w:rsid w:val="00CE7347"/>
    <w:rsid w:val="00CE73D0"/>
    <w:rsid w:val="00CE74BC"/>
    <w:rsid w:val="00CE758E"/>
    <w:rsid w:val="00CE7759"/>
    <w:rsid w:val="00CE783D"/>
    <w:rsid w:val="00CE7ABD"/>
    <w:rsid w:val="00CE7E22"/>
    <w:rsid w:val="00CE7EC6"/>
    <w:rsid w:val="00CF01FB"/>
    <w:rsid w:val="00CF06BD"/>
    <w:rsid w:val="00CF0AF4"/>
    <w:rsid w:val="00CF0DE7"/>
    <w:rsid w:val="00CF0F58"/>
    <w:rsid w:val="00CF1B36"/>
    <w:rsid w:val="00CF1D8E"/>
    <w:rsid w:val="00CF1F46"/>
    <w:rsid w:val="00CF2154"/>
    <w:rsid w:val="00CF225C"/>
    <w:rsid w:val="00CF23DD"/>
    <w:rsid w:val="00CF258B"/>
    <w:rsid w:val="00CF25D1"/>
    <w:rsid w:val="00CF284F"/>
    <w:rsid w:val="00CF2861"/>
    <w:rsid w:val="00CF2D4A"/>
    <w:rsid w:val="00CF3006"/>
    <w:rsid w:val="00CF38CF"/>
    <w:rsid w:val="00CF399D"/>
    <w:rsid w:val="00CF3A35"/>
    <w:rsid w:val="00CF3C13"/>
    <w:rsid w:val="00CF3D92"/>
    <w:rsid w:val="00CF4424"/>
    <w:rsid w:val="00CF4662"/>
    <w:rsid w:val="00CF470F"/>
    <w:rsid w:val="00CF48D4"/>
    <w:rsid w:val="00CF4CB2"/>
    <w:rsid w:val="00CF4FC2"/>
    <w:rsid w:val="00CF539A"/>
    <w:rsid w:val="00CF5515"/>
    <w:rsid w:val="00CF55E9"/>
    <w:rsid w:val="00CF5681"/>
    <w:rsid w:val="00CF589F"/>
    <w:rsid w:val="00CF5984"/>
    <w:rsid w:val="00CF5ABB"/>
    <w:rsid w:val="00CF5B2E"/>
    <w:rsid w:val="00CF5D06"/>
    <w:rsid w:val="00CF608B"/>
    <w:rsid w:val="00CF6476"/>
    <w:rsid w:val="00CF6574"/>
    <w:rsid w:val="00CF659C"/>
    <w:rsid w:val="00CF66CB"/>
    <w:rsid w:val="00CF6900"/>
    <w:rsid w:val="00CF6C10"/>
    <w:rsid w:val="00CF6C17"/>
    <w:rsid w:val="00CF6C21"/>
    <w:rsid w:val="00CF6CD3"/>
    <w:rsid w:val="00CF6DBE"/>
    <w:rsid w:val="00CF7080"/>
    <w:rsid w:val="00CF70D5"/>
    <w:rsid w:val="00CF7117"/>
    <w:rsid w:val="00CF75B5"/>
    <w:rsid w:val="00CF75BD"/>
    <w:rsid w:val="00CF765A"/>
    <w:rsid w:val="00CF7861"/>
    <w:rsid w:val="00CF789B"/>
    <w:rsid w:val="00CF79B0"/>
    <w:rsid w:val="00CF7A59"/>
    <w:rsid w:val="00CF7B2D"/>
    <w:rsid w:val="00CF7BA2"/>
    <w:rsid w:val="00CF7D45"/>
    <w:rsid w:val="00CF7F85"/>
    <w:rsid w:val="00D00021"/>
    <w:rsid w:val="00D00229"/>
    <w:rsid w:val="00D00284"/>
    <w:rsid w:val="00D002C9"/>
    <w:rsid w:val="00D0041F"/>
    <w:rsid w:val="00D00666"/>
    <w:rsid w:val="00D00668"/>
    <w:rsid w:val="00D00728"/>
    <w:rsid w:val="00D00A5A"/>
    <w:rsid w:val="00D00A7C"/>
    <w:rsid w:val="00D00ADA"/>
    <w:rsid w:val="00D00B66"/>
    <w:rsid w:val="00D00CA0"/>
    <w:rsid w:val="00D00E4D"/>
    <w:rsid w:val="00D00EAF"/>
    <w:rsid w:val="00D010F7"/>
    <w:rsid w:val="00D012CB"/>
    <w:rsid w:val="00D014C9"/>
    <w:rsid w:val="00D01601"/>
    <w:rsid w:val="00D01693"/>
    <w:rsid w:val="00D01ACC"/>
    <w:rsid w:val="00D01C48"/>
    <w:rsid w:val="00D01C8A"/>
    <w:rsid w:val="00D01D78"/>
    <w:rsid w:val="00D020F2"/>
    <w:rsid w:val="00D0218C"/>
    <w:rsid w:val="00D02309"/>
    <w:rsid w:val="00D02406"/>
    <w:rsid w:val="00D0247B"/>
    <w:rsid w:val="00D0250F"/>
    <w:rsid w:val="00D0275F"/>
    <w:rsid w:val="00D02824"/>
    <w:rsid w:val="00D0287E"/>
    <w:rsid w:val="00D02919"/>
    <w:rsid w:val="00D02A37"/>
    <w:rsid w:val="00D02AAF"/>
    <w:rsid w:val="00D02CF3"/>
    <w:rsid w:val="00D02DE0"/>
    <w:rsid w:val="00D02E31"/>
    <w:rsid w:val="00D03237"/>
    <w:rsid w:val="00D0338F"/>
    <w:rsid w:val="00D034D3"/>
    <w:rsid w:val="00D034D6"/>
    <w:rsid w:val="00D0352E"/>
    <w:rsid w:val="00D03595"/>
    <w:rsid w:val="00D036CB"/>
    <w:rsid w:val="00D03F39"/>
    <w:rsid w:val="00D0408D"/>
    <w:rsid w:val="00D04094"/>
    <w:rsid w:val="00D043E1"/>
    <w:rsid w:val="00D043E7"/>
    <w:rsid w:val="00D045AC"/>
    <w:rsid w:val="00D045DD"/>
    <w:rsid w:val="00D046ED"/>
    <w:rsid w:val="00D0491B"/>
    <w:rsid w:val="00D04D47"/>
    <w:rsid w:val="00D04DA6"/>
    <w:rsid w:val="00D04FDA"/>
    <w:rsid w:val="00D05069"/>
    <w:rsid w:val="00D0510C"/>
    <w:rsid w:val="00D052E9"/>
    <w:rsid w:val="00D05356"/>
    <w:rsid w:val="00D0573A"/>
    <w:rsid w:val="00D05766"/>
    <w:rsid w:val="00D05B3B"/>
    <w:rsid w:val="00D05CDF"/>
    <w:rsid w:val="00D05D13"/>
    <w:rsid w:val="00D05FFD"/>
    <w:rsid w:val="00D060BD"/>
    <w:rsid w:val="00D060EF"/>
    <w:rsid w:val="00D06146"/>
    <w:rsid w:val="00D062B7"/>
    <w:rsid w:val="00D062C0"/>
    <w:rsid w:val="00D0644F"/>
    <w:rsid w:val="00D065B2"/>
    <w:rsid w:val="00D067C7"/>
    <w:rsid w:val="00D06AA4"/>
    <w:rsid w:val="00D06D80"/>
    <w:rsid w:val="00D075F7"/>
    <w:rsid w:val="00D07653"/>
    <w:rsid w:val="00D076DE"/>
    <w:rsid w:val="00D0775B"/>
    <w:rsid w:val="00D07BE4"/>
    <w:rsid w:val="00D07E2B"/>
    <w:rsid w:val="00D104C1"/>
    <w:rsid w:val="00D10514"/>
    <w:rsid w:val="00D107AE"/>
    <w:rsid w:val="00D10901"/>
    <w:rsid w:val="00D10BC7"/>
    <w:rsid w:val="00D10F8C"/>
    <w:rsid w:val="00D11627"/>
    <w:rsid w:val="00D116E2"/>
    <w:rsid w:val="00D11C5F"/>
    <w:rsid w:val="00D11CDF"/>
    <w:rsid w:val="00D11D68"/>
    <w:rsid w:val="00D1206F"/>
    <w:rsid w:val="00D120D8"/>
    <w:rsid w:val="00D12388"/>
    <w:rsid w:val="00D1277C"/>
    <w:rsid w:val="00D12783"/>
    <w:rsid w:val="00D128A6"/>
    <w:rsid w:val="00D12CDA"/>
    <w:rsid w:val="00D12D62"/>
    <w:rsid w:val="00D12DE6"/>
    <w:rsid w:val="00D12ED0"/>
    <w:rsid w:val="00D12FC0"/>
    <w:rsid w:val="00D12FE2"/>
    <w:rsid w:val="00D13186"/>
    <w:rsid w:val="00D134BE"/>
    <w:rsid w:val="00D1358E"/>
    <w:rsid w:val="00D136B5"/>
    <w:rsid w:val="00D13C47"/>
    <w:rsid w:val="00D13E6E"/>
    <w:rsid w:val="00D13FD9"/>
    <w:rsid w:val="00D143C1"/>
    <w:rsid w:val="00D1466D"/>
    <w:rsid w:val="00D14835"/>
    <w:rsid w:val="00D14A5D"/>
    <w:rsid w:val="00D14D32"/>
    <w:rsid w:val="00D14F4C"/>
    <w:rsid w:val="00D1571A"/>
    <w:rsid w:val="00D15944"/>
    <w:rsid w:val="00D15D0D"/>
    <w:rsid w:val="00D15F36"/>
    <w:rsid w:val="00D15F7A"/>
    <w:rsid w:val="00D15FDA"/>
    <w:rsid w:val="00D161CE"/>
    <w:rsid w:val="00D1672F"/>
    <w:rsid w:val="00D16763"/>
    <w:rsid w:val="00D16B8F"/>
    <w:rsid w:val="00D17066"/>
    <w:rsid w:val="00D171E6"/>
    <w:rsid w:val="00D176B5"/>
    <w:rsid w:val="00D1778A"/>
    <w:rsid w:val="00D177E8"/>
    <w:rsid w:val="00D179E2"/>
    <w:rsid w:val="00D17ACC"/>
    <w:rsid w:val="00D17B1C"/>
    <w:rsid w:val="00D17D5B"/>
    <w:rsid w:val="00D2002F"/>
    <w:rsid w:val="00D200B4"/>
    <w:rsid w:val="00D201AE"/>
    <w:rsid w:val="00D20524"/>
    <w:rsid w:val="00D205A1"/>
    <w:rsid w:val="00D207D1"/>
    <w:rsid w:val="00D21576"/>
    <w:rsid w:val="00D21672"/>
    <w:rsid w:val="00D2180E"/>
    <w:rsid w:val="00D21955"/>
    <w:rsid w:val="00D21E45"/>
    <w:rsid w:val="00D22145"/>
    <w:rsid w:val="00D221AB"/>
    <w:rsid w:val="00D2232C"/>
    <w:rsid w:val="00D225C4"/>
    <w:rsid w:val="00D2295C"/>
    <w:rsid w:val="00D22C1D"/>
    <w:rsid w:val="00D22CC9"/>
    <w:rsid w:val="00D22D3B"/>
    <w:rsid w:val="00D22F16"/>
    <w:rsid w:val="00D22F25"/>
    <w:rsid w:val="00D22FF8"/>
    <w:rsid w:val="00D23260"/>
    <w:rsid w:val="00D2335E"/>
    <w:rsid w:val="00D237C9"/>
    <w:rsid w:val="00D23804"/>
    <w:rsid w:val="00D23A18"/>
    <w:rsid w:val="00D23EA7"/>
    <w:rsid w:val="00D24737"/>
    <w:rsid w:val="00D249FE"/>
    <w:rsid w:val="00D24C49"/>
    <w:rsid w:val="00D24FEB"/>
    <w:rsid w:val="00D253D4"/>
    <w:rsid w:val="00D25559"/>
    <w:rsid w:val="00D25851"/>
    <w:rsid w:val="00D259D6"/>
    <w:rsid w:val="00D259F1"/>
    <w:rsid w:val="00D25A51"/>
    <w:rsid w:val="00D25EA1"/>
    <w:rsid w:val="00D25F70"/>
    <w:rsid w:val="00D26497"/>
    <w:rsid w:val="00D26895"/>
    <w:rsid w:val="00D26CC1"/>
    <w:rsid w:val="00D26D4F"/>
    <w:rsid w:val="00D2727F"/>
    <w:rsid w:val="00D277E6"/>
    <w:rsid w:val="00D27AD2"/>
    <w:rsid w:val="00D27BB8"/>
    <w:rsid w:val="00D27D76"/>
    <w:rsid w:val="00D27E74"/>
    <w:rsid w:val="00D30083"/>
    <w:rsid w:val="00D300EC"/>
    <w:rsid w:val="00D30168"/>
    <w:rsid w:val="00D3070C"/>
    <w:rsid w:val="00D30847"/>
    <w:rsid w:val="00D308FD"/>
    <w:rsid w:val="00D30AF9"/>
    <w:rsid w:val="00D30BCC"/>
    <w:rsid w:val="00D3105D"/>
    <w:rsid w:val="00D310D0"/>
    <w:rsid w:val="00D31498"/>
    <w:rsid w:val="00D31637"/>
    <w:rsid w:val="00D31903"/>
    <w:rsid w:val="00D31C29"/>
    <w:rsid w:val="00D31C41"/>
    <w:rsid w:val="00D31CDA"/>
    <w:rsid w:val="00D31F05"/>
    <w:rsid w:val="00D321D8"/>
    <w:rsid w:val="00D323A4"/>
    <w:rsid w:val="00D32448"/>
    <w:rsid w:val="00D325A0"/>
    <w:rsid w:val="00D32767"/>
    <w:rsid w:val="00D329AC"/>
    <w:rsid w:val="00D32CAF"/>
    <w:rsid w:val="00D32D47"/>
    <w:rsid w:val="00D32D57"/>
    <w:rsid w:val="00D32F4C"/>
    <w:rsid w:val="00D32F64"/>
    <w:rsid w:val="00D3332F"/>
    <w:rsid w:val="00D3334C"/>
    <w:rsid w:val="00D333EF"/>
    <w:rsid w:val="00D3343F"/>
    <w:rsid w:val="00D334AD"/>
    <w:rsid w:val="00D336C1"/>
    <w:rsid w:val="00D3377E"/>
    <w:rsid w:val="00D33E37"/>
    <w:rsid w:val="00D33F6B"/>
    <w:rsid w:val="00D33FDB"/>
    <w:rsid w:val="00D3415D"/>
    <w:rsid w:val="00D341FD"/>
    <w:rsid w:val="00D3453C"/>
    <w:rsid w:val="00D3459B"/>
    <w:rsid w:val="00D34820"/>
    <w:rsid w:val="00D348B7"/>
    <w:rsid w:val="00D3496A"/>
    <w:rsid w:val="00D34A2A"/>
    <w:rsid w:val="00D34A57"/>
    <w:rsid w:val="00D34A5C"/>
    <w:rsid w:val="00D34BAF"/>
    <w:rsid w:val="00D34D10"/>
    <w:rsid w:val="00D34D89"/>
    <w:rsid w:val="00D34EB0"/>
    <w:rsid w:val="00D350C4"/>
    <w:rsid w:val="00D350D8"/>
    <w:rsid w:val="00D35617"/>
    <w:rsid w:val="00D356A0"/>
    <w:rsid w:val="00D356AD"/>
    <w:rsid w:val="00D35952"/>
    <w:rsid w:val="00D359D2"/>
    <w:rsid w:val="00D35D22"/>
    <w:rsid w:val="00D35F5C"/>
    <w:rsid w:val="00D35F8A"/>
    <w:rsid w:val="00D35FAB"/>
    <w:rsid w:val="00D360EC"/>
    <w:rsid w:val="00D36617"/>
    <w:rsid w:val="00D3698A"/>
    <w:rsid w:val="00D36FA4"/>
    <w:rsid w:val="00D3720E"/>
    <w:rsid w:val="00D37307"/>
    <w:rsid w:val="00D37392"/>
    <w:rsid w:val="00D373EF"/>
    <w:rsid w:val="00D37B55"/>
    <w:rsid w:val="00D37C4C"/>
    <w:rsid w:val="00D40143"/>
    <w:rsid w:val="00D40269"/>
    <w:rsid w:val="00D4028E"/>
    <w:rsid w:val="00D403D2"/>
    <w:rsid w:val="00D407A8"/>
    <w:rsid w:val="00D40B69"/>
    <w:rsid w:val="00D40BC9"/>
    <w:rsid w:val="00D40BE4"/>
    <w:rsid w:val="00D40D84"/>
    <w:rsid w:val="00D40DF4"/>
    <w:rsid w:val="00D4152D"/>
    <w:rsid w:val="00D41B63"/>
    <w:rsid w:val="00D41CAC"/>
    <w:rsid w:val="00D41D9D"/>
    <w:rsid w:val="00D41E2A"/>
    <w:rsid w:val="00D42168"/>
    <w:rsid w:val="00D421DE"/>
    <w:rsid w:val="00D4224B"/>
    <w:rsid w:val="00D425F3"/>
    <w:rsid w:val="00D42A83"/>
    <w:rsid w:val="00D42CCC"/>
    <w:rsid w:val="00D43481"/>
    <w:rsid w:val="00D4380F"/>
    <w:rsid w:val="00D43985"/>
    <w:rsid w:val="00D439A3"/>
    <w:rsid w:val="00D43ADD"/>
    <w:rsid w:val="00D43C07"/>
    <w:rsid w:val="00D43C15"/>
    <w:rsid w:val="00D43CA8"/>
    <w:rsid w:val="00D43CD6"/>
    <w:rsid w:val="00D43D4A"/>
    <w:rsid w:val="00D43F63"/>
    <w:rsid w:val="00D43FDC"/>
    <w:rsid w:val="00D44037"/>
    <w:rsid w:val="00D4444D"/>
    <w:rsid w:val="00D4477C"/>
    <w:rsid w:val="00D44937"/>
    <w:rsid w:val="00D449E7"/>
    <w:rsid w:val="00D449F2"/>
    <w:rsid w:val="00D44A42"/>
    <w:rsid w:val="00D44E8D"/>
    <w:rsid w:val="00D44F6B"/>
    <w:rsid w:val="00D4510D"/>
    <w:rsid w:val="00D452B1"/>
    <w:rsid w:val="00D4557E"/>
    <w:rsid w:val="00D45659"/>
    <w:rsid w:val="00D4583C"/>
    <w:rsid w:val="00D459B5"/>
    <w:rsid w:val="00D45D70"/>
    <w:rsid w:val="00D45F8D"/>
    <w:rsid w:val="00D45FCC"/>
    <w:rsid w:val="00D46071"/>
    <w:rsid w:val="00D462CE"/>
    <w:rsid w:val="00D4637D"/>
    <w:rsid w:val="00D4646B"/>
    <w:rsid w:val="00D46525"/>
    <w:rsid w:val="00D465F6"/>
    <w:rsid w:val="00D4673F"/>
    <w:rsid w:val="00D46745"/>
    <w:rsid w:val="00D468C1"/>
    <w:rsid w:val="00D46FAF"/>
    <w:rsid w:val="00D47408"/>
    <w:rsid w:val="00D474C3"/>
    <w:rsid w:val="00D47570"/>
    <w:rsid w:val="00D47625"/>
    <w:rsid w:val="00D4792E"/>
    <w:rsid w:val="00D47AA6"/>
    <w:rsid w:val="00D47B95"/>
    <w:rsid w:val="00D47EB5"/>
    <w:rsid w:val="00D50073"/>
    <w:rsid w:val="00D5009E"/>
    <w:rsid w:val="00D501AA"/>
    <w:rsid w:val="00D50358"/>
    <w:rsid w:val="00D50592"/>
    <w:rsid w:val="00D50A1E"/>
    <w:rsid w:val="00D51075"/>
    <w:rsid w:val="00D510E0"/>
    <w:rsid w:val="00D510FF"/>
    <w:rsid w:val="00D51268"/>
    <w:rsid w:val="00D51283"/>
    <w:rsid w:val="00D513E1"/>
    <w:rsid w:val="00D51441"/>
    <w:rsid w:val="00D51500"/>
    <w:rsid w:val="00D51515"/>
    <w:rsid w:val="00D51565"/>
    <w:rsid w:val="00D519D5"/>
    <w:rsid w:val="00D51A16"/>
    <w:rsid w:val="00D51B92"/>
    <w:rsid w:val="00D51BDD"/>
    <w:rsid w:val="00D51CBE"/>
    <w:rsid w:val="00D51E36"/>
    <w:rsid w:val="00D51EE0"/>
    <w:rsid w:val="00D522CE"/>
    <w:rsid w:val="00D52342"/>
    <w:rsid w:val="00D52546"/>
    <w:rsid w:val="00D5274C"/>
    <w:rsid w:val="00D5280B"/>
    <w:rsid w:val="00D528D2"/>
    <w:rsid w:val="00D5297D"/>
    <w:rsid w:val="00D52A64"/>
    <w:rsid w:val="00D52ABF"/>
    <w:rsid w:val="00D52DF4"/>
    <w:rsid w:val="00D52E4A"/>
    <w:rsid w:val="00D52F0B"/>
    <w:rsid w:val="00D5305F"/>
    <w:rsid w:val="00D53388"/>
    <w:rsid w:val="00D534E6"/>
    <w:rsid w:val="00D53C2D"/>
    <w:rsid w:val="00D53E2B"/>
    <w:rsid w:val="00D53FBD"/>
    <w:rsid w:val="00D5418D"/>
    <w:rsid w:val="00D541C9"/>
    <w:rsid w:val="00D5431F"/>
    <w:rsid w:val="00D543B8"/>
    <w:rsid w:val="00D54536"/>
    <w:rsid w:val="00D54C07"/>
    <w:rsid w:val="00D54C7D"/>
    <w:rsid w:val="00D54CC2"/>
    <w:rsid w:val="00D54FD0"/>
    <w:rsid w:val="00D55176"/>
    <w:rsid w:val="00D55EFE"/>
    <w:rsid w:val="00D55F19"/>
    <w:rsid w:val="00D55F69"/>
    <w:rsid w:val="00D55F7F"/>
    <w:rsid w:val="00D56308"/>
    <w:rsid w:val="00D56438"/>
    <w:rsid w:val="00D56494"/>
    <w:rsid w:val="00D564FC"/>
    <w:rsid w:val="00D567FA"/>
    <w:rsid w:val="00D56BB7"/>
    <w:rsid w:val="00D56CC2"/>
    <w:rsid w:val="00D56CFF"/>
    <w:rsid w:val="00D56E39"/>
    <w:rsid w:val="00D56EC5"/>
    <w:rsid w:val="00D56F78"/>
    <w:rsid w:val="00D56FDB"/>
    <w:rsid w:val="00D572B3"/>
    <w:rsid w:val="00D57525"/>
    <w:rsid w:val="00D57594"/>
    <w:rsid w:val="00D5769F"/>
    <w:rsid w:val="00D57FD8"/>
    <w:rsid w:val="00D60032"/>
    <w:rsid w:val="00D602B3"/>
    <w:rsid w:val="00D607C1"/>
    <w:rsid w:val="00D609C4"/>
    <w:rsid w:val="00D60C1C"/>
    <w:rsid w:val="00D610DB"/>
    <w:rsid w:val="00D612B4"/>
    <w:rsid w:val="00D6167B"/>
    <w:rsid w:val="00D6195E"/>
    <w:rsid w:val="00D61D0D"/>
    <w:rsid w:val="00D61EC2"/>
    <w:rsid w:val="00D620B8"/>
    <w:rsid w:val="00D6238C"/>
    <w:rsid w:val="00D6238F"/>
    <w:rsid w:val="00D623AE"/>
    <w:rsid w:val="00D62430"/>
    <w:rsid w:val="00D6290E"/>
    <w:rsid w:val="00D629C5"/>
    <w:rsid w:val="00D629CD"/>
    <w:rsid w:val="00D62ABA"/>
    <w:rsid w:val="00D63005"/>
    <w:rsid w:val="00D632C1"/>
    <w:rsid w:val="00D632E3"/>
    <w:rsid w:val="00D63395"/>
    <w:rsid w:val="00D63559"/>
    <w:rsid w:val="00D635B6"/>
    <w:rsid w:val="00D63616"/>
    <w:rsid w:val="00D636B6"/>
    <w:rsid w:val="00D638F2"/>
    <w:rsid w:val="00D63942"/>
    <w:rsid w:val="00D63E94"/>
    <w:rsid w:val="00D63F1D"/>
    <w:rsid w:val="00D64202"/>
    <w:rsid w:val="00D64292"/>
    <w:rsid w:val="00D6467C"/>
    <w:rsid w:val="00D646AB"/>
    <w:rsid w:val="00D646C1"/>
    <w:rsid w:val="00D64A0F"/>
    <w:rsid w:val="00D65707"/>
    <w:rsid w:val="00D65E31"/>
    <w:rsid w:val="00D65F77"/>
    <w:rsid w:val="00D66062"/>
    <w:rsid w:val="00D6610A"/>
    <w:rsid w:val="00D66199"/>
    <w:rsid w:val="00D6624A"/>
    <w:rsid w:val="00D66299"/>
    <w:rsid w:val="00D66572"/>
    <w:rsid w:val="00D668E7"/>
    <w:rsid w:val="00D669D5"/>
    <w:rsid w:val="00D66B83"/>
    <w:rsid w:val="00D66BB7"/>
    <w:rsid w:val="00D6740A"/>
    <w:rsid w:val="00D6761B"/>
    <w:rsid w:val="00D67ABF"/>
    <w:rsid w:val="00D67E08"/>
    <w:rsid w:val="00D700CC"/>
    <w:rsid w:val="00D7030D"/>
    <w:rsid w:val="00D70312"/>
    <w:rsid w:val="00D70451"/>
    <w:rsid w:val="00D7070E"/>
    <w:rsid w:val="00D70831"/>
    <w:rsid w:val="00D70959"/>
    <w:rsid w:val="00D70C07"/>
    <w:rsid w:val="00D70D91"/>
    <w:rsid w:val="00D70E05"/>
    <w:rsid w:val="00D71067"/>
    <w:rsid w:val="00D7151F"/>
    <w:rsid w:val="00D7154F"/>
    <w:rsid w:val="00D718DC"/>
    <w:rsid w:val="00D71AB1"/>
    <w:rsid w:val="00D71B4C"/>
    <w:rsid w:val="00D71CD7"/>
    <w:rsid w:val="00D722CE"/>
    <w:rsid w:val="00D72308"/>
    <w:rsid w:val="00D725E6"/>
    <w:rsid w:val="00D72699"/>
    <w:rsid w:val="00D72A2E"/>
    <w:rsid w:val="00D72B72"/>
    <w:rsid w:val="00D72F4C"/>
    <w:rsid w:val="00D730B9"/>
    <w:rsid w:val="00D730E9"/>
    <w:rsid w:val="00D73296"/>
    <w:rsid w:val="00D7339E"/>
    <w:rsid w:val="00D736B3"/>
    <w:rsid w:val="00D739CF"/>
    <w:rsid w:val="00D73AAB"/>
    <w:rsid w:val="00D73B4B"/>
    <w:rsid w:val="00D73DFA"/>
    <w:rsid w:val="00D73FD5"/>
    <w:rsid w:val="00D74143"/>
    <w:rsid w:val="00D74353"/>
    <w:rsid w:val="00D74410"/>
    <w:rsid w:val="00D74561"/>
    <w:rsid w:val="00D75085"/>
    <w:rsid w:val="00D751CC"/>
    <w:rsid w:val="00D752DB"/>
    <w:rsid w:val="00D753B6"/>
    <w:rsid w:val="00D75450"/>
    <w:rsid w:val="00D7593D"/>
    <w:rsid w:val="00D75956"/>
    <w:rsid w:val="00D75E47"/>
    <w:rsid w:val="00D75E9B"/>
    <w:rsid w:val="00D76225"/>
    <w:rsid w:val="00D762D5"/>
    <w:rsid w:val="00D7636E"/>
    <w:rsid w:val="00D764D6"/>
    <w:rsid w:val="00D7676A"/>
    <w:rsid w:val="00D76A95"/>
    <w:rsid w:val="00D76AA9"/>
    <w:rsid w:val="00D76ADD"/>
    <w:rsid w:val="00D76C44"/>
    <w:rsid w:val="00D76FB4"/>
    <w:rsid w:val="00D77114"/>
    <w:rsid w:val="00D771D9"/>
    <w:rsid w:val="00D774B8"/>
    <w:rsid w:val="00D778E0"/>
    <w:rsid w:val="00D77DE3"/>
    <w:rsid w:val="00D77FA1"/>
    <w:rsid w:val="00D80157"/>
    <w:rsid w:val="00D80294"/>
    <w:rsid w:val="00D804BC"/>
    <w:rsid w:val="00D804E3"/>
    <w:rsid w:val="00D80638"/>
    <w:rsid w:val="00D806E3"/>
    <w:rsid w:val="00D80932"/>
    <w:rsid w:val="00D80EC3"/>
    <w:rsid w:val="00D80F1E"/>
    <w:rsid w:val="00D81008"/>
    <w:rsid w:val="00D81018"/>
    <w:rsid w:val="00D81060"/>
    <w:rsid w:val="00D810BA"/>
    <w:rsid w:val="00D810D5"/>
    <w:rsid w:val="00D815D6"/>
    <w:rsid w:val="00D81762"/>
    <w:rsid w:val="00D81C22"/>
    <w:rsid w:val="00D81DC4"/>
    <w:rsid w:val="00D8201A"/>
    <w:rsid w:val="00D82088"/>
    <w:rsid w:val="00D821C5"/>
    <w:rsid w:val="00D82275"/>
    <w:rsid w:val="00D8238D"/>
    <w:rsid w:val="00D824EA"/>
    <w:rsid w:val="00D825A3"/>
    <w:rsid w:val="00D825F1"/>
    <w:rsid w:val="00D825FB"/>
    <w:rsid w:val="00D827DB"/>
    <w:rsid w:val="00D829E4"/>
    <w:rsid w:val="00D8330F"/>
    <w:rsid w:val="00D83337"/>
    <w:rsid w:val="00D834DD"/>
    <w:rsid w:val="00D83631"/>
    <w:rsid w:val="00D83668"/>
    <w:rsid w:val="00D8374E"/>
    <w:rsid w:val="00D83870"/>
    <w:rsid w:val="00D83ADB"/>
    <w:rsid w:val="00D83B91"/>
    <w:rsid w:val="00D83BE3"/>
    <w:rsid w:val="00D83E54"/>
    <w:rsid w:val="00D83F91"/>
    <w:rsid w:val="00D843AF"/>
    <w:rsid w:val="00D84436"/>
    <w:rsid w:val="00D84512"/>
    <w:rsid w:val="00D84895"/>
    <w:rsid w:val="00D84906"/>
    <w:rsid w:val="00D8497A"/>
    <w:rsid w:val="00D84AED"/>
    <w:rsid w:val="00D84C34"/>
    <w:rsid w:val="00D84FB6"/>
    <w:rsid w:val="00D85154"/>
    <w:rsid w:val="00D85245"/>
    <w:rsid w:val="00D85285"/>
    <w:rsid w:val="00D854E8"/>
    <w:rsid w:val="00D855D3"/>
    <w:rsid w:val="00D85865"/>
    <w:rsid w:val="00D858A1"/>
    <w:rsid w:val="00D85904"/>
    <w:rsid w:val="00D85C25"/>
    <w:rsid w:val="00D85CE5"/>
    <w:rsid w:val="00D85EF9"/>
    <w:rsid w:val="00D86052"/>
    <w:rsid w:val="00D86056"/>
    <w:rsid w:val="00D861E1"/>
    <w:rsid w:val="00D865B8"/>
    <w:rsid w:val="00D86643"/>
    <w:rsid w:val="00D8687D"/>
    <w:rsid w:val="00D86880"/>
    <w:rsid w:val="00D869EA"/>
    <w:rsid w:val="00D86B7F"/>
    <w:rsid w:val="00D86E18"/>
    <w:rsid w:val="00D86EE1"/>
    <w:rsid w:val="00D86FD4"/>
    <w:rsid w:val="00D8701F"/>
    <w:rsid w:val="00D8715D"/>
    <w:rsid w:val="00D871A1"/>
    <w:rsid w:val="00D87498"/>
    <w:rsid w:val="00D8766F"/>
    <w:rsid w:val="00D87920"/>
    <w:rsid w:val="00D879EF"/>
    <w:rsid w:val="00D87B27"/>
    <w:rsid w:val="00D87DD6"/>
    <w:rsid w:val="00D87EAF"/>
    <w:rsid w:val="00D87EF4"/>
    <w:rsid w:val="00D87FEA"/>
    <w:rsid w:val="00D90165"/>
    <w:rsid w:val="00D902F3"/>
    <w:rsid w:val="00D9031F"/>
    <w:rsid w:val="00D90339"/>
    <w:rsid w:val="00D90452"/>
    <w:rsid w:val="00D9061D"/>
    <w:rsid w:val="00D90973"/>
    <w:rsid w:val="00D90A65"/>
    <w:rsid w:val="00D90AC7"/>
    <w:rsid w:val="00D90D32"/>
    <w:rsid w:val="00D90F75"/>
    <w:rsid w:val="00D910E1"/>
    <w:rsid w:val="00D9110D"/>
    <w:rsid w:val="00D91465"/>
    <w:rsid w:val="00D9150A"/>
    <w:rsid w:val="00D91655"/>
    <w:rsid w:val="00D917D9"/>
    <w:rsid w:val="00D92208"/>
    <w:rsid w:val="00D92245"/>
    <w:rsid w:val="00D923BC"/>
    <w:rsid w:val="00D925C4"/>
    <w:rsid w:val="00D928B7"/>
    <w:rsid w:val="00D92902"/>
    <w:rsid w:val="00D92A09"/>
    <w:rsid w:val="00D92B3A"/>
    <w:rsid w:val="00D92CD3"/>
    <w:rsid w:val="00D92D60"/>
    <w:rsid w:val="00D92E57"/>
    <w:rsid w:val="00D92F50"/>
    <w:rsid w:val="00D92F5F"/>
    <w:rsid w:val="00D9311B"/>
    <w:rsid w:val="00D934C8"/>
    <w:rsid w:val="00D9366B"/>
    <w:rsid w:val="00D94157"/>
    <w:rsid w:val="00D94265"/>
    <w:rsid w:val="00D94335"/>
    <w:rsid w:val="00D9436D"/>
    <w:rsid w:val="00D943FD"/>
    <w:rsid w:val="00D94A60"/>
    <w:rsid w:val="00D94B83"/>
    <w:rsid w:val="00D94EE1"/>
    <w:rsid w:val="00D94FA1"/>
    <w:rsid w:val="00D9508A"/>
    <w:rsid w:val="00D950A3"/>
    <w:rsid w:val="00D95529"/>
    <w:rsid w:val="00D955BA"/>
    <w:rsid w:val="00D9563C"/>
    <w:rsid w:val="00D9576A"/>
    <w:rsid w:val="00D9582E"/>
    <w:rsid w:val="00D95837"/>
    <w:rsid w:val="00D959F7"/>
    <w:rsid w:val="00D95A4F"/>
    <w:rsid w:val="00D95BB7"/>
    <w:rsid w:val="00D95BC6"/>
    <w:rsid w:val="00D95CC2"/>
    <w:rsid w:val="00D95D2E"/>
    <w:rsid w:val="00D95D3C"/>
    <w:rsid w:val="00D95E22"/>
    <w:rsid w:val="00D95EAB"/>
    <w:rsid w:val="00D96003"/>
    <w:rsid w:val="00D96051"/>
    <w:rsid w:val="00D96261"/>
    <w:rsid w:val="00D9658D"/>
    <w:rsid w:val="00D9675F"/>
    <w:rsid w:val="00D96CCE"/>
    <w:rsid w:val="00D9713E"/>
    <w:rsid w:val="00D9739B"/>
    <w:rsid w:val="00D975C6"/>
    <w:rsid w:val="00D97718"/>
    <w:rsid w:val="00D97897"/>
    <w:rsid w:val="00D9797B"/>
    <w:rsid w:val="00D97A22"/>
    <w:rsid w:val="00D97CE9"/>
    <w:rsid w:val="00DA002D"/>
    <w:rsid w:val="00DA0297"/>
    <w:rsid w:val="00DA05B5"/>
    <w:rsid w:val="00DA066C"/>
    <w:rsid w:val="00DA091E"/>
    <w:rsid w:val="00DA0A22"/>
    <w:rsid w:val="00DA0D19"/>
    <w:rsid w:val="00DA1026"/>
    <w:rsid w:val="00DA1031"/>
    <w:rsid w:val="00DA10E4"/>
    <w:rsid w:val="00DA16F0"/>
    <w:rsid w:val="00DA194F"/>
    <w:rsid w:val="00DA1A37"/>
    <w:rsid w:val="00DA1AB0"/>
    <w:rsid w:val="00DA1D99"/>
    <w:rsid w:val="00DA1DAF"/>
    <w:rsid w:val="00DA216D"/>
    <w:rsid w:val="00DA21BE"/>
    <w:rsid w:val="00DA2255"/>
    <w:rsid w:val="00DA22F3"/>
    <w:rsid w:val="00DA2397"/>
    <w:rsid w:val="00DA23C4"/>
    <w:rsid w:val="00DA2450"/>
    <w:rsid w:val="00DA26DE"/>
    <w:rsid w:val="00DA2B10"/>
    <w:rsid w:val="00DA2CDD"/>
    <w:rsid w:val="00DA32A8"/>
    <w:rsid w:val="00DA3338"/>
    <w:rsid w:val="00DA341F"/>
    <w:rsid w:val="00DA367E"/>
    <w:rsid w:val="00DA36D9"/>
    <w:rsid w:val="00DA3A99"/>
    <w:rsid w:val="00DA3BAC"/>
    <w:rsid w:val="00DA3CF2"/>
    <w:rsid w:val="00DA3ED8"/>
    <w:rsid w:val="00DA3F9A"/>
    <w:rsid w:val="00DA405E"/>
    <w:rsid w:val="00DA4565"/>
    <w:rsid w:val="00DA4686"/>
    <w:rsid w:val="00DA4692"/>
    <w:rsid w:val="00DA4B62"/>
    <w:rsid w:val="00DA4C34"/>
    <w:rsid w:val="00DA4C8B"/>
    <w:rsid w:val="00DA4F39"/>
    <w:rsid w:val="00DA4F45"/>
    <w:rsid w:val="00DA4FBE"/>
    <w:rsid w:val="00DA53E3"/>
    <w:rsid w:val="00DA53FA"/>
    <w:rsid w:val="00DA542D"/>
    <w:rsid w:val="00DA55FE"/>
    <w:rsid w:val="00DA5835"/>
    <w:rsid w:val="00DA59D4"/>
    <w:rsid w:val="00DA5BE0"/>
    <w:rsid w:val="00DA5CB5"/>
    <w:rsid w:val="00DA5E1F"/>
    <w:rsid w:val="00DA5EF9"/>
    <w:rsid w:val="00DA6117"/>
    <w:rsid w:val="00DA63D4"/>
    <w:rsid w:val="00DA6644"/>
    <w:rsid w:val="00DA676B"/>
    <w:rsid w:val="00DA6B49"/>
    <w:rsid w:val="00DA7117"/>
    <w:rsid w:val="00DA7215"/>
    <w:rsid w:val="00DA75DF"/>
    <w:rsid w:val="00DA7656"/>
    <w:rsid w:val="00DA79D7"/>
    <w:rsid w:val="00DA7CA5"/>
    <w:rsid w:val="00DA7E80"/>
    <w:rsid w:val="00DA7F7D"/>
    <w:rsid w:val="00DA7FDA"/>
    <w:rsid w:val="00DB000C"/>
    <w:rsid w:val="00DB00C8"/>
    <w:rsid w:val="00DB011B"/>
    <w:rsid w:val="00DB0773"/>
    <w:rsid w:val="00DB0A39"/>
    <w:rsid w:val="00DB0B44"/>
    <w:rsid w:val="00DB0BF6"/>
    <w:rsid w:val="00DB0CE6"/>
    <w:rsid w:val="00DB0D58"/>
    <w:rsid w:val="00DB1116"/>
    <w:rsid w:val="00DB1158"/>
    <w:rsid w:val="00DB1253"/>
    <w:rsid w:val="00DB125B"/>
    <w:rsid w:val="00DB12A5"/>
    <w:rsid w:val="00DB130C"/>
    <w:rsid w:val="00DB1347"/>
    <w:rsid w:val="00DB16DA"/>
    <w:rsid w:val="00DB179D"/>
    <w:rsid w:val="00DB17F0"/>
    <w:rsid w:val="00DB1830"/>
    <w:rsid w:val="00DB19D9"/>
    <w:rsid w:val="00DB1A4B"/>
    <w:rsid w:val="00DB1A7A"/>
    <w:rsid w:val="00DB1E64"/>
    <w:rsid w:val="00DB1EBC"/>
    <w:rsid w:val="00DB1F70"/>
    <w:rsid w:val="00DB1F90"/>
    <w:rsid w:val="00DB222C"/>
    <w:rsid w:val="00DB2304"/>
    <w:rsid w:val="00DB2433"/>
    <w:rsid w:val="00DB243F"/>
    <w:rsid w:val="00DB24A4"/>
    <w:rsid w:val="00DB2608"/>
    <w:rsid w:val="00DB2719"/>
    <w:rsid w:val="00DB2A00"/>
    <w:rsid w:val="00DB2E05"/>
    <w:rsid w:val="00DB3223"/>
    <w:rsid w:val="00DB3386"/>
    <w:rsid w:val="00DB3562"/>
    <w:rsid w:val="00DB35FC"/>
    <w:rsid w:val="00DB36EF"/>
    <w:rsid w:val="00DB37D3"/>
    <w:rsid w:val="00DB396A"/>
    <w:rsid w:val="00DB3ADC"/>
    <w:rsid w:val="00DB3DE3"/>
    <w:rsid w:val="00DB3EC2"/>
    <w:rsid w:val="00DB3FC1"/>
    <w:rsid w:val="00DB3FDC"/>
    <w:rsid w:val="00DB402C"/>
    <w:rsid w:val="00DB405D"/>
    <w:rsid w:val="00DB4102"/>
    <w:rsid w:val="00DB4636"/>
    <w:rsid w:val="00DB4852"/>
    <w:rsid w:val="00DB4915"/>
    <w:rsid w:val="00DB4990"/>
    <w:rsid w:val="00DB4BA2"/>
    <w:rsid w:val="00DB4E7B"/>
    <w:rsid w:val="00DB4F49"/>
    <w:rsid w:val="00DB5183"/>
    <w:rsid w:val="00DB51EC"/>
    <w:rsid w:val="00DB5445"/>
    <w:rsid w:val="00DB55E0"/>
    <w:rsid w:val="00DB58E9"/>
    <w:rsid w:val="00DB626D"/>
    <w:rsid w:val="00DB62A2"/>
    <w:rsid w:val="00DB64C7"/>
    <w:rsid w:val="00DB6617"/>
    <w:rsid w:val="00DB6705"/>
    <w:rsid w:val="00DB6B9C"/>
    <w:rsid w:val="00DB6C77"/>
    <w:rsid w:val="00DB7655"/>
    <w:rsid w:val="00DB7A31"/>
    <w:rsid w:val="00DB7BD5"/>
    <w:rsid w:val="00DB7FAD"/>
    <w:rsid w:val="00DC00FB"/>
    <w:rsid w:val="00DC0220"/>
    <w:rsid w:val="00DC0653"/>
    <w:rsid w:val="00DC0D79"/>
    <w:rsid w:val="00DC0EEB"/>
    <w:rsid w:val="00DC1251"/>
    <w:rsid w:val="00DC14CC"/>
    <w:rsid w:val="00DC1611"/>
    <w:rsid w:val="00DC1BEF"/>
    <w:rsid w:val="00DC1D3A"/>
    <w:rsid w:val="00DC1ECF"/>
    <w:rsid w:val="00DC1F1A"/>
    <w:rsid w:val="00DC1F69"/>
    <w:rsid w:val="00DC2020"/>
    <w:rsid w:val="00DC239D"/>
    <w:rsid w:val="00DC23E7"/>
    <w:rsid w:val="00DC2443"/>
    <w:rsid w:val="00DC2446"/>
    <w:rsid w:val="00DC28B5"/>
    <w:rsid w:val="00DC2BD7"/>
    <w:rsid w:val="00DC2E3A"/>
    <w:rsid w:val="00DC346D"/>
    <w:rsid w:val="00DC34B8"/>
    <w:rsid w:val="00DC3561"/>
    <w:rsid w:val="00DC3591"/>
    <w:rsid w:val="00DC3910"/>
    <w:rsid w:val="00DC3B08"/>
    <w:rsid w:val="00DC3C84"/>
    <w:rsid w:val="00DC3D56"/>
    <w:rsid w:val="00DC3F74"/>
    <w:rsid w:val="00DC40D0"/>
    <w:rsid w:val="00DC416C"/>
    <w:rsid w:val="00DC4170"/>
    <w:rsid w:val="00DC417D"/>
    <w:rsid w:val="00DC41A4"/>
    <w:rsid w:val="00DC438C"/>
    <w:rsid w:val="00DC4525"/>
    <w:rsid w:val="00DC4562"/>
    <w:rsid w:val="00DC4986"/>
    <w:rsid w:val="00DC4F4C"/>
    <w:rsid w:val="00DC5180"/>
    <w:rsid w:val="00DC55C1"/>
    <w:rsid w:val="00DC5613"/>
    <w:rsid w:val="00DC5860"/>
    <w:rsid w:val="00DC58A1"/>
    <w:rsid w:val="00DC596C"/>
    <w:rsid w:val="00DC59C8"/>
    <w:rsid w:val="00DC5D62"/>
    <w:rsid w:val="00DC5D8F"/>
    <w:rsid w:val="00DC5ECD"/>
    <w:rsid w:val="00DC5EED"/>
    <w:rsid w:val="00DC6095"/>
    <w:rsid w:val="00DC6199"/>
    <w:rsid w:val="00DC6300"/>
    <w:rsid w:val="00DC631C"/>
    <w:rsid w:val="00DC6A68"/>
    <w:rsid w:val="00DC70AB"/>
    <w:rsid w:val="00DC730B"/>
    <w:rsid w:val="00DC74A7"/>
    <w:rsid w:val="00DC76CA"/>
    <w:rsid w:val="00DC7834"/>
    <w:rsid w:val="00DC78B9"/>
    <w:rsid w:val="00DC7BFF"/>
    <w:rsid w:val="00DC7D6D"/>
    <w:rsid w:val="00DC7FE5"/>
    <w:rsid w:val="00DD00FB"/>
    <w:rsid w:val="00DD02A2"/>
    <w:rsid w:val="00DD04CB"/>
    <w:rsid w:val="00DD050F"/>
    <w:rsid w:val="00DD056F"/>
    <w:rsid w:val="00DD065E"/>
    <w:rsid w:val="00DD06DB"/>
    <w:rsid w:val="00DD07E4"/>
    <w:rsid w:val="00DD07F8"/>
    <w:rsid w:val="00DD0B9A"/>
    <w:rsid w:val="00DD0C95"/>
    <w:rsid w:val="00DD139A"/>
    <w:rsid w:val="00DD167A"/>
    <w:rsid w:val="00DD18E9"/>
    <w:rsid w:val="00DD2107"/>
    <w:rsid w:val="00DD2478"/>
    <w:rsid w:val="00DD2625"/>
    <w:rsid w:val="00DD2A25"/>
    <w:rsid w:val="00DD2EAB"/>
    <w:rsid w:val="00DD32E6"/>
    <w:rsid w:val="00DD3AAF"/>
    <w:rsid w:val="00DD3AE1"/>
    <w:rsid w:val="00DD3D25"/>
    <w:rsid w:val="00DD42CC"/>
    <w:rsid w:val="00DD450D"/>
    <w:rsid w:val="00DD46D0"/>
    <w:rsid w:val="00DD48A6"/>
    <w:rsid w:val="00DD49EB"/>
    <w:rsid w:val="00DD4B22"/>
    <w:rsid w:val="00DD4C57"/>
    <w:rsid w:val="00DD4C80"/>
    <w:rsid w:val="00DD4F46"/>
    <w:rsid w:val="00DD5323"/>
    <w:rsid w:val="00DD5428"/>
    <w:rsid w:val="00DD551C"/>
    <w:rsid w:val="00DD5809"/>
    <w:rsid w:val="00DD604E"/>
    <w:rsid w:val="00DD60FB"/>
    <w:rsid w:val="00DD63EB"/>
    <w:rsid w:val="00DD642F"/>
    <w:rsid w:val="00DD686F"/>
    <w:rsid w:val="00DD6A32"/>
    <w:rsid w:val="00DD6B6D"/>
    <w:rsid w:val="00DD6C24"/>
    <w:rsid w:val="00DD6E95"/>
    <w:rsid w:val="00DD736F"/>
    <w:rsid w:val="00DD7B73"/>
    <w:rsid w:val="00DD7EEB"/>
    <w:rsid w:val="00DE0149"/>
    <w:rsid w:val="00DE0AF1"/>
    <w:rsid w:val="00DE0C2D"/>
    <w:rsid w:val="00DE0C34"/>
    <w:rsid w:val="00DE10F3"/>
    <w:rsid w:val="00DE1156"/>
    <w:rsid w:val="00DE1341"/>
    <w:rsid w:val="00DE1765"/>
    <w:rsid w:val="00DE17A3"/>
    <w:rsid w:val="00DE17FE"/>
    <w:rsid w:val="00DE19C6"/>
    <w:rsid w:val="00DE1A57"/>
    <w:rsid w:val="00DE1BB9"/>
    <w:rsid w:val="00DE1E88"/>
    <w:rsid w:val="00DE2915"/>
    <w:rsid w:val="00DE29BC"/>
    <w:rsid w:val="00DE29E3"/>
    <w:rsid w:val="00DE2F98"/>
    <w:rsid w:val="00DE2FEF"/>
    <w:rsid w:val="00DE3468"/>
    <w:rsid w:val="00DE365B"/>
    <w:rsid w:val="00DE376D"/>
    <w:rsid w:val="00DE3799"/>
    <w:rsid w:val="00DE3D51"/>
    <w:rsid w:val="00DE4168"/>
    <w:rsid w:val="00DE4300"/>
    <w:rsid w:val="00DE43AF"/>
    <w:rsid w:val="00DE44EB"/>
    <w:rsid w:val="00DE47A9"/>
    <w:rsid w:val="00DE47C9"/>
    <w:rsid w:val="00DE4B4C"/>
    <w:rsid w:val="00DE4BB2"/>
    <w:rsid w:val="00DE4E10"/>
    <w:rsid w:val="00DE528F"/>
    <w:rsid w:val="00DE5617"/>
    <w:rsid w:val="00DE5800"/>
    <w:rsid w:val="00DE5A4C"/>
    <w:rsid w:val="00DE5D39"/>
    <w:rsid w:val="00DE6036"/>
    <w:rsid w:val="00DE66D1"/>
    <w:rsid w:val="00DE698D"/>
    <w:rsid w:val="00DE6B32"/>
    <w:rsid w:val="00DE6BCC"/>
    <w:rsid w:val="00DE6C10"/>
    <w:rsid w:val="00DE6F7D"/>
    <w:rsid w:val="00DE6FF2"/>
    <w:rsid w:val="00DE703B"/>
    <w:rsid w:val="00DE7181"/>
    <w:rsid w:val="00DE719E"/>
    <w:rsid w:val="00DE77E7"/>
    <w:rsid w:val="00DE7849"/>
    <w:rsid w:val="00DE7B9F"/>
    <w:rsid w:val="00DE7D2A"/>
    <w:rsid w:val="00DE7DA3"/>
    <w:rsid w:val="00DF00BC"/>
    <w:rsid w:val="00DF0185"/>
    <w:rsid w:val="00DF0587"/>
    <w:rsid w:val="00DF06FB"/>
    <w:rsid w:val="00DF0A59"/>
    <w:rsid w:val="00DF0DFC"/>
    <w:rsid w:val="00DF0EA1"/>
    <w:rsid w:val="00DF114D"/>
    <w:rsid w:val="00DF1194"/>
    <w:rsid w:val="00DF137D"/>
    <w:rsid w:val="00DF1528"/>
    <w:rsid w:val="00DF1B20"/>
    <w:rsid w:val="00DF2033"/>
    <w:rsid w:val="00DF2098"/>
    <w:rsid w:val="00DF281E"/>
    <w:rsid w:val="00DF285F"/>
    <w:rsid w:val="00DF2ADD"/>
    <w:rsid w:val="00DF2CA7"/>
    <w:rsid w:val="00DF2CE3"/>
    <w:rsid w:val="00DF2DE8"/>
    <w:rsid w:val="00DF2E16"/>
    <w:rsid w:val="00DF2F2C"/>
    <w:rsid w:val="00DF3623"/>
    <w:rsid w:val="00DF393F"/>
    <w:rsid w:val="00DF3CE2"/>
    <w:rsid w:val="00DF42E7"/>
    <w:rsid w:val="00DF478B"/>
    <w:rsid w:val="00DF47AD"/>
    <w:rsid w:val="00DF47D6"/>
    <w:rsid w:val="00DF4AF9"/>
    <w:rsid w:val="00DF4C26"/>
    <w:rsid w:val="00DF4DA7"/>
    <w:rsid w:val="00DF4F80"/>
    <w:rsid w:val="00DF50F7"/>
    <w:rsid w:val="00DF511B"/>
    <w:rsid w:val="00DF5154"/>
    <w:rsid w:val="00DF5191"/>
    <w:rsid w:val="00DF5258"/>
    <w:rsid w:val="00DF5290"/>
    <w:rsid w:val="00DF576C"/>
    <w:rsid w:val="00DF57BF"/>
    <w:rsid w:val="00DF588A"/>
    <w:rsid w:val="00DF58AF"/>
    <w:rsid w:val="00DF58D7"/>
    <w:rsid w:val="00DF5936"/>
    <w:rsid w:val="00DF5AE0"/>
    <w:rsid w:val="00DF5B0B"/>
    <w:rsid w:val="00DF5E44"/>
    <w:rsid w:val="00DF62F7"/>
    <w:rsid w:val="00DF6308"/>
    <w:rsid w:val="00DF63E4"/>
    <w:rsid w:val="00DF6498"/>
    <w:rsid w:val="00DF6573"/>
    <w:rsid w:val="00DF6600"/>
    <w:rsid w:val="00DF66B3"/>
    <w:rsid w:val="00DF6742"/>
    <w:rsid w:val="00DF67FA"/>
    <w:rsid w:val="00DF69D6"/>
    <w:rsid w:val="00DF6BFB"/>
    <w:rsid w:val="00DF6C7C"/>
    <w:rsid w:val="00DF6E4E"/>
    <w:rsid w:val="00DF6ECB"/>
    <w:rsid w:val="00DF6FBD"/>
    <w:rsid w:val="00DF6FD9"/>
    <w:rsid w:val="00DF73F8"/>
    <w:rsid w:val="00DF779A"/>
    <w:rsid w:val="00DF7853"/>
    <w:rsid w:val="00DF7D53"/>
    <w:rsid w:val="00DF7DBC"/>
    <w:rsid w:val="00DF7DC3"/>
    <w:rsid w:val="00DF7E4D"/>
    <w:rsid w:val="00DF7F40"/>
    <w:rsid w:val="00DF7FF2"/>
    <w:rsid w:val="00E0000E"/>
    <w:rsid w:val="00E0007D"/>
    <w:rsid w:val="00E00AB6"/>
    <w:rsid w:val="00E00B57"/>
    <w:rsid w:val="00E00CFD"/>
    <w:rsid w:val="00E00D7E"/>
    <w:rsid w:val="00E00ED3"/>
    <w:rsid w:val="00E00F1E"/>
    <w:rsid w:val="00E00F7E"/>
    <w:rsid w:val="00E00F99"/>
    <w:rsid w:val="00E011AE"/>
    <w:rsid w:val="00E01322"/>
    <w:rsid w:val="00E013C4"/>
    <w:rsid w:val="00E013D6"/>
    <w:rsid w:val="00E016BE"/>
    <w:rsid w:val="00E01719"/>
    <w:rsid w:val="00E01A13"/>
    <w:rsid w:val="00E01A92"/>
    <w:rsid w:val="00E01C57"/>
    <w:rsid w:val="00E01CE5"/>
    <w:rsid w:val="00E01D88"/>
    <w:rsid w:val="00E020DB"/>
    <w:rsid w:val="00E021A4"/>
    <w:rsid w:val="00E02359"/>
    <w:rsid w:val="00E027EA"/>
    <w:rsid w:val="00E02C08"/>
    <w:rsid w:val="00E030B1"/>
    <w:rsid w:val="00E035A2"/>
    <w:rsid w:val="00E035F5"/>
    <w:rsid w:val="00E03897"/>
    <w:rsid w:val="00E03A06"/>
    <w:rsid w:val="00E03CB3"/>
    <w:rsid w:val="00E03D03"/>
    <w:rsid w:val="00E03E15"/>
    <w:rsid w:val="00E03E59"/>
    <w:rsid w:val="00E03E67"/>
    <w:rsid w:val="00E03E8B"/>
    <w:rsid w:val="00E03F93"/>
    <w:rsid w:val="00E04069"/>
    <w:rsid w:val="00E0426D"/>
    <w:rsid w:val="00E042E2"/>
    <w:rsid w:val="00E04388"/>
    <w:rsid w:val="00E049D7"/>
    <w:rsid w:val="00E04B41"/>
    <w:rsid w:val="00E04E2D"/>
    <w:rsid w:val="00E0511C"/>
    <w:rsid w:val="00E051A7"/>
    <w:rsid w:val="00E0544C"/>
    <w:rsid w:val="00E0561E"/>
    <w:rsid w:val="00E059FB"/>
    <w:rsid w:val="00E05A4E"/>
    <w:rsid w:val="00E05AE7"/>
    <w:rsid w:val="00E05B88"/>
    <w:rsid w:val="00E05D60"/>
    <w:rsid w:val="00E05EAF"/>
    <w:rsid w:val="00E061B5"/>
    <w:rsid w:val="00E0636D"/>
    <w:rsid w:val="00E063E4"/>
    <w:rsid w:val="00E06887"/>
    <w:rsid w:val="00E068C9"/>
    <w:rsid w:val="00E06954"/>
    <w:rsid w:val="00E069F3"/>
    <w:rsid w:val="00E06A2C"/>
    <w:rsid w:val="00E06BE8"/>
    <w:rsid w:val="00E06C53"/>
    <w:rsid w:val="00E06EC2"/>
    <w:rsid w:val="00E07760"/>
    <w:rsid w:val="00E077B9"/>
    <w:rsid w:val="00E0791A"/>
    <w:rsid w:val="00E07B9A"/>
    <w:rsid w:val="00E07C00"/>
    <w:rsid w:val="00E100E8"/>
    <w:rsid w:val="00E100FE"/>
    <w:rsid w:val="00E10378"/>
    <w:rsid w:val="00E103A8"/>
    <w:rsid w:val="00E103AC"/>
    <w:rsid w:val="00E1048B"/>
    <w:rsid w:val="00E106DC"/>
    <w:rsid w:val="00E10746"/>
    <w:rsid w:val="00E1077A"/>
    <w:rsid w:val="00E10828"/>
    <w:rsid w:val="00E1088D"/>
    <w:rsid w:val="00E10A7E"/>
    <w:rsid w:val="00E10B6A"/>
    <w:rsid w:val="00E10C38"/>
    <w:rsid w:val="00E10C74"/>
    <w:rsid w:val="00E10D05"/>
    <w:rsid w:val="00E10E8A"/>
    <w:rsid w:val="00E11795"/>
    <w:rsid w:val="00E1191A"/>
    <w:rsid w:val="00E119EE"/>
    <w:rsid w:val="00E119F2"/>
    <w:rsid w:val="00E11A96"/>
    <w:rsid w:val="00E1201A"/>
    <w:rsid w:val="00E120BA"/>
    <w:rsid w:val="00E125A7"/>
    <w:rsid w:val="00E12691"/>
    <w:rsid w:val="00E1275B"/>
    <w:rsid w:val="00E12881"/>
    <w:rsid w:val="00E12888"/>
    <w:rsid w:val="00E13133"/>
    <w:rsid w:val="00E13278"/>
    <w:rsid w:val="00E134F0"/>
    <w:rsid w:val="00E138FE"/>
    <w:rsid w:val="00E13AAB"/>
    <w:rsid w:val="00E13C76"/>
    <w:rsid w:val="00E143A0"/>
    <w:rsid w:val="00E143B2"/>
    <w:rsid w:val="00E14590"/>
    <w:rsid w:val="00E14790"/>
    <w:rsid w:val="00E149A1"/>
    <w:rsid w:val="00E14A29"/>
    <w:rsid w:val="00E14A61"/>
    <w:rsid w:val="00E14AA7"/>
    <w:rsid w:val="00E14B84"/>
    <w:rsid w:val="00E14B8D"/>
    <w:rsid w:val="00E14C8A"/>
    <w:rsid w:val="00E14DC2"/>
    <w:rsid w:val="00E151A3"/>
    <w:rsid w:val="00E15450"/>
    <w:rsid w:val="00E155CB"/>
    <w:rsid w:val="00E15849"/>
    <w:rsid w:val="00E15896"/>
    <w:rsid w:val="00E15AB7"/>
    <w:rsid w:val="00E15B1B"/>
    <w:rsid w:val="00E15CAD"/>
    <w:rsid w:val="00E16133"/>
    <w:rsid w:val="00E1625C"/>
    <w:rsid w:val="00E1640D"/>
    <w:rsid w:val="00E16518"/>
    <w:rsid w:val="00E16579"/>
    <w:rsid w:val="00E16664"/>
    <w:rsid w:val="00E169FE"/>
    <w:rsid w:val="00E16B04"/>
    <w:rsid w:val="00E1707C"/>
    <w:rsid w:val="00E172E9"/>
    <w:rsid w:val="00E1741C"/>
    <w:rsid w:val="00E174E0"/>
    <w:rsid w:val="00E17529"/>
    <w:rsid w:val="00E1774F"/>
    <w:rsid w:val="00E17B37"/>
    <w:rsid w:val="00E17E0C"/>
    <w:rsid w:val="00E17ED6"/>
    <w:rsid w:val="00E2029F"/>
    <w:rsid w:val="00E202ED"/>
    <w:rsid w:val="00E2039A"/>
    <w:rsid w:val="00E203CB"/>
    <w:rsid w:val="00E2069B"/>
    <w:rsid w:val="00E208FE"/>
    <w:rsid w:val="00E20969"/>
    <w:rsid w:val="00E21208"/>
    <w:rsid w:val="00E21345"/>
    <w:rsid w:val="00E214F7"/>
    <w:rsid w:val="00E2164D"/>
    <w:rsid w:val="00E2167A"/>
    <w:rsid w:val="00E21881"/>
    <w:rsid w:val="00E219C9"/>
    <w:rsid w:val="00E21E3D"/>
    <w:rsid w:val="00E21F57"/>
    <w:rsid w:val="00E22134"/>
    <w:rsid w:val="00E22315"/>
    <w:rsid w:val="00E225A1"/>
    <w:rsid w:val="00E22CF2"/>
    <w:rsid w:val="00E22D2E"/>
    <w:rsid w:val="00E22DE7"/>
    <w:rsid w:val="00E22E50"/>
    <w:rsid w:val="00E22F18"/>
    <w:rsid w:val="00E23067"/>
    <w:rsid w:val="00E233F8"/>
    <w:rsid w:val="00E23562"/>
    <w:rsid w:val="00E23779"/>
    <w:rsid w:val="00E23A1E"/>
    <w:rsid w:val="00E23BE0"/>
    <w:rsid w:val="00E23CC4"/>
    <w:rsid w:val="00E2401C"/>
    <w:rsid w:val="00E24193"/>
    <w:rsid w:val="00E241E0"/>
    <w:rsid w:val="00E24223"/>
    <w:rsid w:val="00E24758"/>
    <w:rsid w:val="00E24861"/>
    <w:rsid w:val="00E24AC1"/>
    <w:rsid w:val="00E24BFC"/>
    <w:rsid w:val="00E24C7B"/>
    <w:rsid w:val="00E24F00"/>
    <w:rsid w:val="00E2519D"/>
    <w:rsid w:val="00E251CB"/>
    <w:rsid w:val="00E2520B"/>
    <w:rsid w:val="00E25463"/>
    <w:rsid w:val="00E259A1"/>
    <w:rsid w:val="00E259F0"/>
    <w:rsid w:val="00E25AC1"/>
    <w:rsid w:val="00E25AD1"/>
    <w:rsid w:val="00E25B3F"/>
    <w:rsid w:val="00E25D51"/>
    <w:rsid w:val="00E25EE8"/>
    <w:rsid w:val="00E26202"/>
    <w:rsid w:val="00E26218"/>
    <w:rsid w:val="00E262DD"/>
    <w:rsid w:val="00E26473"/>
    <w:rsid w:val="00E2668B"/>
    <w:rsid w:val="00E266CC"/>
    <w:rsid w:val="00E269E5"/>
    <w:rsid w:val="00E26BDF"/>
    <w:rsid w:val="00E26E2D"/>
    <w:rsid w:val="00E26FCF"/>
    <w:rsid w:val="00E2706D"/>
    <w:rsid w:val="00E27522"/>
    <w:rsid w:val="00E27696"/>
    <w:rsid w:val="00E278AA"/>
    <w:rsid w:val="00E279DE"/>
    <w:rsid w:val="00E27F51"/>
    <w:rsid w:val="00E3002A"/>
    <w:rsid w:val="00E3056B"/>
    <w:rsid w:val="00E30608"/>
    <w:rsid w:val="00E3072A"/>
    <w:rsid w:val="00E30928"/>
    <w:rsid w:val="00E30BC8"/>
    <w:rsid w:val="00E30C9E"/>
    <w:rsid w:val="00E3161C"/>
    <w:rsid w:val="00E31664"/>
    <w:rsid w:val="00E31840"/>
    <w:rsid w:val="00E31854"/>
    <w:rsid w:val="00E31AA3"/>
    <w:rsid w:val="00E31DDE"/>
    <w:rsid w:val="00E31E2A"/>
    <w:rsid w:val="00E31F5D"/>
    <w:rsid w:val="00E3231A"/>
    <w:rsid w:val="00E32539"/>
    <w:rsid w:val="00E32722"/>
    <w:rsid w:val="00E3281C"/>
    <w:rsid w:val="00E329D0"/>
    <w:rsid w:val="00E32C4F"/>
    <w:rsid w:val="00E32E99"/>
    <w:rsid w:val="00E337CE"/>
    <w:rsid w:val="00E33889"/>
    <w:rsid w:val="00E339BC"/>
    <w:rsid w:val="00E33A5E"/>
    <w:rsid w:val="00E33A8B"/>
    <w:rsid w:val="00E33F85"/>
    <w:rsid w:val="00E33FBA"/>
    <w:rsid w:val="00E343F3"/>
    <w:rsid w:val="00E343FC"/>
    <w:rsid w:val="00E34538"/>
    <w:rsid w:val="00E34594"/>
    <w:rsid w:val="00E34FCF"/>
    <w:rsid w:val="00E35122"/>
    <w:rsid w:val="00E35180"/>
    <w:rsid w:val="00E3521D"/>
    <w:rsid w:val="00E35283"/>
    <w:rsid w:val="00E3578E"/>
    <w:rsid w:val="00E35803"/>
    <w:rsid w:val="00E35B62"/>
    <w:rsid w:val="00E35CE1"/>
    <w:rsid w:val="00E35D77"/>
    <w:rsid w:val="00E35F87"/>
    <w:rsid w:val="00E35FAB"/>
    <w:rsid w:val="00E35FFE"/>
    <w:rsid w:val="00E36154"/>
    <w:rsid w:val="00E3632E"/>
    <w:rsid w:val="00E36445"/>
    <w:rsid w:val="00E36510"/>
    <w:rsid w:val="00E36861"/>
    <w:rsid w:val="00E368A2"/>
    <w:rsid w:val="00E37036"/>
    <w:rsid w:val="00E370D1"/>
    <w:rsid w:val="00E37100"/>
    <w:rsid w:val="00E3713C"/>
    <w:rsid w:val="00E37479"/>
    <w:rsid w:val="00E374B1"/>
    <w:rsid w:val="00E3758D"/>
    <w:rsid w:val="00E376D5"/>
    <w:rsid w:val="00E378FE"/>
    <w:rsid w:val="00E37998"/>
    <w:rsid w:val="00E37AEF"/>
    <w:rsid w:val="00E37BB3"/>
    <w:rsid w:val="00E37D24"/>
    <w:rsid w:val="00E37D98"/>
    <w:rsid w:val="00E37E26"/>
    <w:rsid w:val="00E37EFF"/>
    <w:rsid w:val="00E4019A"/>
    <w:rsid w:val="00E40441"/>
    <w:rsid w:val="00E406F5"/>
    <w:rsid w:val="00E40796"/>
    <w:rsid w:val="00E40C37"/>
    <w:rsid w:val="00E40E3E"/>
    <w:rsid w:val="00E40F21"/>
    <w:rsid w:val="00E410DE"/>
    <w:rsid w:val="00E410E4"/>
    <w:rsid w:val="00E4126C"/>
    <w:rsid w:val="00E4156C"/>
    <w:rsid w:val="00E41576"/>
    <w:rsid w:val="00E4161F"/>
    <w:rsid w:val="00E417D9"/>
    <w:rsid w:val="00E41A64"/>
    <w:rsid w:val="00E41A68"/>
    <w:rsid w:val="00E41E92"/>
    <w:rsid w:val="00E4207B"/>
    <w:rsid w:val="00E42139"/>
    <w:rsid w:val="00E42184"/>
    <w:rsid w:val="00E4227C"/>
    <w:rsid w:val="00E42445"/>
    <w:rsid w:val="00E42529"/>
    <w:rsid w:val="00E4267C"/>
    <w:rsid w:val="00E4271C"/>
    <w:rsid w:val="00E42D64"/>
    <w:rsid w:val="00E42D7E"/>
    <w:rsid w:val="00E432E5"/>
    <w:rsid w:val="00E4333E"/>
    <w:rsid w:val="00E433E8"/>
    <w:rsid w:val="00E435F4"/>
    <w:rsid w:val="00E43649"/>
    <w:rsid w:val="00E436A6"/>
    <w:rsid w:val="00E4380D"/>
    <w:rsid w:val="00E439E9"/>
    <w:rsid w:val="00E43A5B"/>
    <w:rsid w:val="00E43C28"/>
    <w:rsid w:val="00E43E95"/>
    <w:rsid w:val="00E440E7"/>
    <w:rsid w:val="00E4422E"/>
    <w:rsid w:val="00E445FF"/>
    <w:rsid w:val="00E446E1"/>
    <w:rsid w:val="00E44743"/>
    <w:rsid w:val="00E447C7"/>
    <w:rsid w:val="00E44810"/>
    <w:rsid w:val="00E44988"/>
    <w:rsid w:val="00E44CA6"/>
    <w:rsid w:val="00E44EB6"/>
    <w:rsid w:val="00E45065"/>
    <w:rsid w:val="00E45197"/>
    <w:rsid w:val="00E4525E"/>
    <w:rsid w:val="00E452EA"/>
    <w:rsid w:val="00E453F6"/>
    <w:rsid w:val="00E4571E"/>
    <w:rsid w:val="00E45B0A"/>
    <w:rsid w:val="00E45B42"/>
    <w:rsid w:val="00E46C56"/>
    <w:rsid w:val="00E46C89"/>
    <w:rsid w:val="00E46D4E"/>
    <w:rsid w:val="00E47014"/>
    <w:rsid w:val="00E474FC"/>
    <w:rsid w:val="00E479BE"/>
    <w:rsid w:val="00E5047B"/>
    <w:rsid w:val="00E504BD"/>
    <w:rsid w:val="00E505D3"/>
    <w:rsid w:val="00E507F7"/>
    <w:rsid w:val="00E50ACB"/>
    <w:rsid w:val="00E50B02"/>
    <w:rsid w:val="00E50B65"/>
    <w:rsid w:val="00E50BBC"/>
    <w:rsid w:val="00E5103C"/>
    <w:rsid w:val="00E511AB"/>
    <w:rsid w:val="00E51360"/>
    <w:rsid w:val="00E513CC"/>
    <w:rsid w:val="00E513F1"/>
    <w:rsid w:val="00E51570"/>
    <w:rsid w:val="00E515DD"/>
    <w:rsid w:val="00E51638"/>
    <w:rsid w:val="00E5194C"/>
    <w:rsid w:val="00E519FA"/>
    <w:rsid w:val="00E51BAC"/>
    <w:rsid w:val="00E51BAD"/>
    <w:rsid w:val="00E51BFD"/>
    <w:rsid w:val="00E51C7A"/>
    <w:rsid w:val="00E51D92"/>
    <w:rsid w:val="00E5212A"/>
    <w:rsid w:val="00E52267"/>
    <w:rsid w:val="00E522A4"/>
    <w:rsid w:val="00E5241A"/>
    <w:rsid w:val="00E526B8"/>
    <w:rsid w:val="00E52A5D"/>
    <w:rsid w:val="00E52A83"/>
    <w:rsid w:val="00E52B84"/>
    <w:rsid w:val="00E52DFB"/>
    <w:rsid w:val="00E52E99"/>
    <w:rsid w:val="00E52F65"/>
    <w:rsid w:val="00E52FD0"/>
    <w:rsid w:val="00E530ED"/>
    <w:rsid w:val="00E53320"/>
    <w:rsid w:val="00E537F9"/>
    <w:rsid w:val="00E53CBC"/>
    <w:rsid w:val="00E53E5A"/>
    <w:rsid w:val="00E53FF7"/>
    <w:rsid w:val="00E54331"/>
    <w:rsid w:val="00E54343"/>
    <w:rsid w:val="00E5475F"/>
    <w:rsid w:val="00E54C38"/>
    <w:rsid w:val="00E54E4B"/>
    <w:rsid w:val="00E5500F"/>
    <w:rsid w:val="00E55133"/>
    <w:rsid w:val="00E551A4"/>
    <w:rsid w:val="00E555B4"/>
    <w:rsid w:val="00E55841"/>
    <w:rsid w:val="00E55A6A"/>
    <w:rsid w:val="00E55AA2"/>
    <w:rsid w:val="00E55AFA"/>
    <w:rsid w:val="00E55BD6"/>
    <w:rsid w:val="00E55F95"/>
    <w:rsid w:val="00E56161"/>
    <w:rsid w:val="00E56452"/>
    <w:rsid w:val="00E565EF"/>
    <w:rsid w:val="00E56713"/>
    <w:rsid w:val="00E567AC"/>
    <w:rsid w:val="00E5696A"/>
    <w:rsid w:val="00E56A7F"/>
    <w:rsid w:val="00E56F83"/>
    <w:rsid w:val="00E56FC5"/>
    <w:rsid w:val="00E56FE0"/>
    <w:rsid w:val="00E573D4"/>
    <w:rsid w:val="00E5743B"/>
    <w:rsid w:val="00E57464"/>
    <w:rsid w:val="00E575AA"/>
    <w:rsid w:val="00E576B0"/>
    <w:rsid w:val="00E57707"/>
    <w:rsid w:val="00E5770A"/>
    <w:rsid w:val="00E57774"/>
    <w:rsid w:val="00E57A27"/>
    <w:rsid w:val="00E57A4D"/>
    <w:rsid w:val="00E57D46"/>
    <w:rsid w:val="00E600B4"/>
    <w:rsid w:val="00E60164"/>
    <w:rsid w:val="00E6041E"/>
    <w:rsid w:val="00E60B96"/>
    <w:rsid w:val="00E60E54"/>
    <w:rsid w:val="00E60FCE"/>
    <w:rsid w:val="00E6117D"/>
    <w:rsid w:val="00E61907"/>
    <w:rsid w:val="00E61C5D"/>
    <w:rsid w:val="00E61F22"/>
    <w:rsid w:val="00E621A1"/>
    <w:rsid w:val="00E621B0"/>
    <w:rsid w:val="00E621E2"/>
    <w:rsid w:val="00E622E3"/>
    <w:rsid w:val="00E62361"/>
    <w:rsid w:val="00E62880"/>
    <w:rsid w:val="00E628C0"/>
    <w:rsid w:val="00E6299B"/>
    <w:rsid w:val="00E630BD"/>
    <w:rsid w:val="00E630DD"/>
    <w:rsid w:val="00E633DE"/>
    <w:rsid w:val="00E6340C"/>
    <w:rsid w:val="00E63736"/>
    <w:rsid w:val="00E63B53"/>
    <w:rsid w:val="00E63F3C"/>
    <w:rsid w:val="00E64190"/>
    <w:rsid w:val="00E6423D"/>
    <w:rsid w:val="00E64690"/>
    <w:rsid w:val="00E64AB3"/>
    <w:rsid w:val="00E64CEA"/>
    <w:rsid w:val="00E65238"/>
    <w:rsid w:val="00E652F5"/>
    <w:rsid w:val="00E653EA"/>
    <w:rsid w:val="00E65463"/>
    <w:rsid w:val="00E65466"/>
    <w:rsid w:val="00E65470"/>
    <w:rsid w:val="00E655F2"/>
    <w:rsid w:val="00E655F3"/>
    <w:rsid w:val="00E658B0"/>
    <w:rsid w:val="00E6595A"/>
    <w:rsid w:val="00E65992"/>
    <w:rsid w:val="00E659CC"/>
    <w:rsid w:val="00E65A1B"/>
    <w:rsid w:val="00E65EEE"/>
    <w:rsid w:val="00E66455"/>
    <w:rsid w:val="00E66670"/>
    <w:rsid w:val="00E666B0"/>
    <w:rsid w:val="00E66A0F"/>
    <w:rsid w:val="00E66D9F"/>
    <w:rsid w:val="00E66E8C"/>
    <w:rsid w:val="00E6709E"/>
    <w:rsid w:val="00E67305"/>
    <w:rsid w:val="00E67584"/>
    <w:rsid w:val="00E6779F"/>
    <w:rsid w:val="00E67C53"/>
    <w:rsid w:val="00E67C94"/>
    <w:rsid w:val="00E67DBC"/>
    <w:rsid w:val="00E7008E"/>
    <w:rsid w:val="00E7027C"/>
    <w:rsid w:val="00E70480"/>
    <w:rsid w:val="00E707B1"/>
    <w:rsid w:val="00E709E1"/>
    <w:rsid w:val="00E70DB0"/>
    <w:rsid w:val="00E70F1E"/>
    <w:rsid w:val="00E70FCD"/>
    <w:rsid w:val="00E710B8"/>
    <w:rsid w:val="00E71188"/>
    <w:rsid w:val="00E7147C"/>
    <w:rsid w:val="00E716C6"/>
    <w:rsid w:val="00E718EE"/>
    <w:rsid w:val="00E719DC"/>
    <w:rsid w:val="00E71A02"/>
    <w:rsid w:val="00E71CAC"/>
    <w:rsid w:val="00E71E74"/>
    <w:rsid w:val="00E71EA2"/>
    <w:rsid w:val="00E72049"/>
    <w:rsid w:val="00E720B3"/>
    <w:rsid w:val="00E720E1"/>
    <w:rsid w:val="00E72121"/>
    <w:rsid w:val="00E7282B"/>
    <w:rsid w:val="00E72999"/>
    <w:rsid w:val="00E72C2F"/>
    <w:rsid w:val="00E72DC9"/>
    <w:rsid w:val="00E73089"/>
    <w:rsid w:val="00E731DF"/>
    <w:rsid w:val="00E7320D"/>
    <w:rsid w:val="00E735A0"/>
    <w:rsid w:val="00E739C8"/>
    <w:rsid w:val="00E73BBB"/>
    <w:rsid w:val="00E73D56"/>
    <w:rsid w:val="00E73F1B"/>
    <w:rsid w:val="00E73F62"/>
    <w:rsid w:val="00E73F98"/>
    <w:rsid w:val="00E73FF2"/>
    <w:rsid w:val="00E740F3"/>
    <w:rsid w:val="00E743F6"/>
    <w:rsid w:val="00E746A6"/>
    <w:rsid w:val="00E749D9"/>
    <w:rsid w:val="00E74C0F"/>
    <w:rsid w:val="00E74C41"/>
    <w:rsid w:val="00E74C4A"/>
    <w:rsid w:val="00E74D22"/>
    <w:rsid w:val="00E74D32"/>
    <w:rsid w:val="00E74E08"/>
    <w:rsid w:val="00E74E86"/>
    <w:rsid w:val="00E74F14"/>
    <w:rsid w:val="00E74F7B"/>
    <w:rsid w:val="00E74FC2"/>
    <w:rsid w:val="00E753E0"/>
    <w:rsid w:val="00E754DC"/>
    <w:rsid w:val="00E75C1E"/>
    <w:rsid w:val="00E75C4F"/>
    <w:rsid w:val="00E760A6"/>
    <w:rsid w:val="00E763FF"/>
    <w:rsid w:val="00E76614"/>
    <w:rsid w:val="00E7661F"/>
    <w:rsid w:val="00E769BE"/>
    <w:rsid w:val="00E769EB"/>
    <w:rsid w:val="00E76BCF"/>
    <w:rsid w:val="00E76FFB"/>
    <w:rsid w:val="00E770C8"/>
    <w:rsid w:val="00E7713E"/>
    <w:rsid w:val="00E77366"/>
    <w:rsid w:val="00E776B9"/>
    <w:rsid w:val="00E776DB"/>
    <w:rsid w:val="00E77719"/>
    <w:rsid w:val="00E7783B"/>
    <w:rsid w:val="00E77869"/>
    <w:rsid w:val="00E801CD"/>
    <w:rsid w:val="00E80257"/>
    <w:rsid w:val="00E803D2"/>
    <w:rsid w:val="00E805CE"/>
    <w:rsid w:val="00E8096E"/>
    <w:rsid w:val="00E80995"/>
    <w:rsid w:val="00E80ACE"/>
    <w:rsid w:val="00E80C29"/>
    <w:rsid w:val="00E8107D"/>
    <w:rsid w:val="00E8124B"/>
    <w:rsid w:val="00E81252"/>
    <w:rsid w:val="00E81342"/>
    <w:rsid w:val="00E814C4"/>
    <w:rsid w:val="00E81750"/>
    <w:rsid w:val="00E81B6E"/>
    <w:rsid w:val="00E81DEF"/>
    <w:rsid w:val="00E81FC1"/>
    <w:rsid w:val="00E82213"/>
    <w:rsid w:val="00E822F7"/>
    <w:rsid w:val="00E822FD"/>
    <w:rsid w:val="00E8262A"/>
    <w:rsid w:val="00E82D8F"/>
    <w:rsid w:val="00E82DCC"/>
    <w:rsid w:val="00E82F28"/>
    <w:rsid w:val="00E8302F"/>
    <w:rsid w:val="00E83075"/>
    <w:rsid w:val="00E83089"/>
    <w:rsid w:val="00E83459"/>
    <w:rsid w:val="00E8350D"/>
    <w:rsid w:val="00E83684"/>
    <w:rsid w:val="00E83840"/>
    <w:rsid w:val="00E839FA"/>
    <w:rsid w:val="00E83AE4"/>
    <w:rsid w:val="00E83D35"/>
    <w:rsid w:val="00E83F24"/>
    <w:rsid w:val="00E83F4E"/>
    <w:rsid w:val="00E83F54"/>
    <w:rsid w:val="00E83FB1"/>
    <w:rsid w:val="00E842FC"/>
    <w:rsid w:val="00E843D6"/>
    <w:rsid w:val="00E84724"/>
    <w:rsid w:val="00E8473E"/>
    <w:rsid w:val="00E84ADA"/>
    <w:rsid w:val="00E84CD9"/>
    <w:rsid w:val="00E85192"/>
    <w:rsid w:val="00E855A7"/>
    <w:rsid w:val="00E85751"/>
    <w:rsid w:val="00E85890"/>
    <w:rsid w:val="00E85941"/>
    <w:rsid w:val="00E8598B"/>
    <w:rsid w:val="00E85CF6"/>
    <w:rsid w:val="00E85D53"/>
    <w:rsid w:val="00E862C1"/>
    <w:rsid w:val="00E86309"/>
    <w:rsid w:val="00E86884"/>
    <w:rsid w:val="00E86A0B"/>
    <w:rsid w:val="00E86A63"/>
    <w:rsid w:val="00E86A6B"/>
    <w:rsid w:val="00E86C81"/>
    <w:rsid w:val="00E86D92"/>
    <w:rsid w:val="00E86E2E"/>
    <w:rsid w:val="00E86FAD"/>
    <w:rsid w:val="00E872B0"/>
    <w:rsid w:val="00E87330"/>
    <w:rsid w:val="00E878CD"/>
    <w:rsid w:val="00E879CA"/>
    <w:rsid w:val="00E87BDB"/>
    <w:rsid w:val="00E87CBC"/>
    <w:rsid w:val="00E903D6"/>
    <w:rsid w:val="00E904C9"/>
    <w:rsid w:val="00E90587"/>
    <w:rsid w:val="00E90633"/>
    <w:rsid w:val="00E90A41"/>
    <w:rsid w:val="00E90D62"/>
    <w:rsid w:val="00E91056"/>
    <w:rsid w:val="00E9167D"/>
    <w:rsid w:val="00E91ED3"/>
    <w:rsid w:val="00E91F2D"/>
    <w:rsid w:val="00E91FF1"/>
    <w:rsid w:val="00E9210E"/>
    <w:rsid w:val="00E921F3"/>
    <w:rsid w:val="00E92325"/>
    <w:rsid w:val="00E92364"/>
    <w:rsid w:val="00E92460"/>
    <w:rsid w:val="00E924ED"/>
    <w:rsid w:val="00E92712"/>
    <w:rsid w:val="00E929F7"/>
    <w:rsid w:val="00E92A1C"/>
    <w:rsid w:val="00E92B33"/>
    <w:rsid w:val="00E92BC5"/>
    <w:rsid w:val="00E92C13"/>
    <w:rsid w:val="00E9335F"/>
    <w:rsid w:val="00E933ED"/>
    <w:rsid w:val="00E938EE"/>
    <w:rsid w:val="00E93A39"/>
    <w:rsid w:val="00E93D9B"/>
    <w:rsid w:val="00E93D9C"/>
    <w:rsid w:val="00E940B0"/>
    <w:rsid w:val="00E942D6"/>
    <w:rsid w:val="00E942E0"/>
    <w:rsid w:val="00E943AA"/>
    <w:rsid w:val="00E94476"/>
    <w:rsid w:val="00E94595"/>
    <w:rsid w:val="00E945E2"/>
    <w:rsid w:val="00E9466B"/>
    <w:rsid w:val="00E947AF"/>
    <w:rsid w:val="00E948A5"/>
    <w:rsid w:val="00E94A0D"/>
    <w:rsid w:val="00E94AD6"/>
    <w:rsid w:val="00E94BA4"/>
    <w:rsid w:val="00E94BAB"/>
    <w:rsid w:val="00E94F3D"/>
    <w:rsid w:val="00E95074"/>
    <w:rsid w:val="00E95125"/>
    <w:rsid w:val="00E9538F"/>
    <w:rsid w:val="00E95B37"/>
    <w:rsid w:val="00E95C19"/>
    <w:rsid w:val="00E95EC1"/>
    <w:rsid w:val="00E96191"/>
    <w:rsid w:val="00E9630A"/>
    <w:rsid w:val="00E966CB"/>
    <w:rsid w:val="00E96740"/>
    <w:rsid w:val="00E96CE6"/>
    <w:rsid w:val="00E96F21"/>
    <w:rsid w:val="00E971D7"/>
    <w:rsid w:val="00E9735A"/>
    <w:rsid w:val="00E97379"/>
    <w:rsid w:val="00E973EB"/>
    <w:rsid w:val="00E9782F"/>
    <w:rsid w:val="00E9790F"/>
    <w:rsid w:val="00E97985"/>
    <w:rsid w:val="00E97A71"/>
    <w:rsid w:val="00E97AE2"/>
    <w:rsid w:val="00E97B96"/>
    <w:rsid w:val="00E97BD1"/>
    <w:rsid w:val="00E97BFC"/>
    <w:rsid w:val="00E97D46"/>
    <w:rsid w:val="00E97D93"/>
    <w:rsid w:val="00E97FF3"/>
    <w:rsid w:val="00EA0103"/>
    <w:rsid w:val="00EA035F"/>
    <w:rsid w:val="00EA0523"/>
    <w:rsid w:val="00EA080D"/>
    <w:rsid w:val="00EA0823"/>
    <w:rsid w:val="00EA0B46"/>
    <w:rsid w:val="00EA0C5D"/>
    <w:rsid w:val="00EA0DEC"/>
    <w:rsid w:val="00EA1101"/>
    <w:rsid w:val="00EA1186"/>
    <w:rsid w:val="00EA123F"/>
    <w:rsid w:val="00EA13B7"/>
    <w:rsid w:val="00EA1813"/>
    <w:rsid w:val="00EA1838"/>
    <w:rsid w:val="00EA1943"/>
    <w:rsid w:val="00EA1D81"/>
    <w:rsid w:val="00EA2352"/>
    <w:rsid w:val="00EA2388"/>
    <w:rsid w:val="00EA2490"/>
    <w:rsid w:val="00EA25AF"/>
    <w:rsid w:val="00EA26B6"/>
    <w:rsid w:val="00EA2886"/>
    <w:rsid w:val="00EA2A7E"/>
    <w:rsid w:val="00EA2ADE"/>
    <w:rsid w:val="00EA2C83"/>
    <w:rsid w:val="00EA2EFA"/>
    <w:rsid w:val="00EA325F"/>
    <w:rsid w:val="00EA3328"/>
    <w:rsid w:val="00EA349C"/>
    <w:rsid w:val="00EA368A"/>
    <w:rsid w:val="00EA3AB1"/>
    <w:rsid w:val="00EA3B62"/>
    <w:rsid w:val="00EA3F0D"/>
    <w:rsid w:val="00EA4632"/>
    <w:rsid w:val="00EA468E"/>
    <w:rsid w:val="00EA4CB1"/>
    <w:rsid w:val="00EA4DB9"/>
    <w:rsid w:val="00EA53E8"/>
    <w:rsid w:val="00EA5437"/>
    <w:rsid w:val="00EA5911"/>
    <w:rsid w:val="00EA5AAD"/>
    <w:rsid w:val="00EA5AAF"/>
    <w:rsid w:val="00EA5F9F"/>
    <w:rsid w:val="00EA6099"/>
    <w:rsid w:val="00EA62F6"/>
    <w:rsid w:val="00EA6A91"/>
    <w:rsid w:val="00EA6B34"/>
    <w:rsid w:val="00EA7110"/>
    <w:rsid w:val="00EA71AB"/>
    <w:rsid w:val="00EA71DA"/>
    <w:rsid w:val="00EA720A"/>
    <w:rsid w:val="00EA73BA"/>
    <w:rsid w:val="00EA7424"/>
    <w:rsid w:val="00EA778C"/>
    <w:rsid w:val="00EA7C95"/>
    <w:rsid w:val="00EA7ECA"/>
    <w:rsid w:val="00EB00C3"/>
    <w:rsid w:val="00EB050F"/>
    <w:rsid w:val="00EB06A5"/>
    <w:rsid w:val="00EB0780"/>
    <w:rsid w:val="00EB0868"/>
    <w:rsid w:val="00EB09C9"/>
    <w:rsid w:val="00EB0B2D"/>
    <w:rsid w:val="00EB0B7D"/>
    <w:rsid w:val="00EB0BF4"/>
    <w:rsid w:val="00EB0CD7"/>
    <w:rsid w:val="00EB0CE9"/>
    <w:rsid w:val="00EB0F98"/>
    <w:rsid w:val="00EB16B7"/>
    <w:rsid w:val="00EB17EA"/>
    <w:rsid w:val="00EB190C"/>
    <w:rsid w:val="00EB19A9"/>
    <w:rsid w:val="00EB1A5A"/>
    <w:rsid w:val="00EB1BA5"/>
    <w:rsid w:val="00EB1DF0"/>
    <w:rsid w:val="00EB25C5"/>
    <w:rsid w:val="00EB2942"/>
    <w:rsid w:val="00EB2B76"/>
    <w:rsid w:val="00EB2DBB"/>
    <w:rsid w:val="00EB312B"/>
    <w:rsid w:val="00EB3626"/>
    <w:rsid w:val="00EB3FB0"/>
    <w:rsid w:val="00EB41C1"/>
    <w:rsid w:val="00EB46BC"/>
    <w:rsid w:val="00EB4B4F"/>
    <w:rsid w:val="00EB4DCA"/>
    <w:rsid w:val="00EB4DE7"/>
    <w:rsid w:val="00EB4FA2"/>
    <w:rsid w:val="00EB5159"/>
    <w:rsid w:val="00EB53AB"/>
    <w:rsid w:val="00EB5439"/>
    <w:rsid w:val="00EB5494"/>
    <w:rsid w:val="00EB554E"/>
    <w:rsid w:val="00EB57C2"/>
    <w:rsid w:val="00EB5A9E"/>
    <w:rsid w:val="00EB5C24"/>
    <w:rsid w:val="00EB5FBD"/>
    <w:rsid w:val="00EB60A6"/>
    <w:rsid w:val="00EB62FC"/>
    <w:rsid w:val="00EB6AA6"/>
    <w:rsid w:val="00EB6BA6"/>
    <w:rsid w:val="00EB6CCA"/>
    <w:rsid w:val="00EB7032"/>
    <w:rsid w:val="00EB7076"/>
    <w:rsid w:val="00EB7257"/>
    <w:rsid w:val="00EB769D"/>
    <w:rsid w:val="00EB774A"/>
    <w:rsid w:val="00EB7830"/>
    <w:rsid w:val="00EB7A2B"/>
    <w:rsid w:val="00EB7AC4"/>
    <w:rsid w:val="00EB7D99"/>
    <w:rsid w:val="00EB7E25"/>
    <w:rsid w:val="00EC00BE"/>
    <w:rsid w:val="00EC013A"/>
    <w:rsid w:val="00EC0202"/>
    <w:rsid w:val="00EC0293"/>
    <w:rsid w:val="00EC046D"/>
    <w:rsid w:val="00EC0611"/>
    <w:rsid w:val="00EC079D"/>
    <w:rsid w:val="00EC0929"/>
    <w:rsid w:val="00EC09EC"/>
    <w:rsid w:val="00EC0B3B"/>
    <w:rsid w:val="00EC0E6F"/>
    <w:rsid w:val="00EC0F34"/>
    <w:rsid w:val="00EC10E3"/>
    <w:rsid w:val="00EC149E"/>
    <w:rsid w:val="00EC1836"/>
    <w:rsid w:val="00EC190A"/>
    <w:rsid w:val="00EC1919"/>
    <w:rsid w:val="00EC1C02"/>
    <w:rsid w:val="00EC1C2F"/>
    <w:rsid w:val="00EC1D24"/>
    <w:rsid w:val="00EC1D47"/>
    <w:rsid w:val="00EC1DE0"/>
    <w:rsid w:val="00EC1F93"/>
    <w:rsid w:val="00EC242B"/>
    <w:rsid w:val="00EC2925"/>
    <w:rsid w:val="00EC29C8"/>
    <w:rsid w:val="00EC2B2D"/>
    <w:rsid w:val="00EC2E32"/>
    <w:rsid w:val="00EC2FD0"/>
    <w:rsid w:val="00EC31F4"/>
    <w:rsid w:val="00EC3731"/>
    <w:rsid w:val="00EC3795"/>
    <w:rsid w:val="00EC3900"/>
    <w:rsid w:val="00EC3ADB"/>
    <w:rsid w:val="00EC3DBE"/>
    <w:rsid w:val="00EC3E6F"/>
    <w:rsid w:val="00EC3EB3"/>
    <w:rsid w:val="00EC42C3"/>
    <w:rsid w:val="00EC4341"/>
    <w:rsid w:val="00EC46A8"/>
    <w:rsid w:val="00EC48C8"/>
    <w:rsid w:val="00EC495B"/>
    <w:rsid w:val="00EC4B51"/>
    <w:rsid w:val="00EC4C78"/>
    <w:rsid w:val="00EC4CC9"/>
    <w:rsid w:val="00EC5137"/>
    <w:rsid w:val="00EC5210"/>
    <w:rsid w:val="00EC5340"/>
    <w:rsid w:val="00EC5620"/>
    <w:rsid w:val="00EC57C4"/>
    <w:rsid w:val="00EC57D0"/>
    <w:rsid w:val="00EC61CB"/>
    <w:rsid w:val="00EC637B"/>
    <w:rsid w:val="00EC6474"/>
    <w:rsid w:val="00EC64B6"/>
    <w:rsid w:val="00EC65AA"/>
    <w:rsid w:val="00EC66D7"/>
    <w:rsid w:val="00EC677E"/>
    <w:rsid w:val="00EC6C76"/>
    <w:rsid w:val="00EC6D00"/>
    <w:rsid w:val="00EC6E26"/>
    <w:rsid w:val="00EC6E3C"/>
    <w:rsid w:val="00EC72A8"/>
    <w:rsid w:val="00EC7320"/>
    <w:rsid w:val="00EC73B8"/>
    <w:rsid w:val="00EC7741"/>
    <w:rsid w:val="00EC7772"/>
    <w:rsid w:val="00EC7799"/>
    <w:rsid w:val="00EC796D"/>
    <w:rsid w:val="00EC7AB2"/>
    <w:rsid w:val="00EC7D99"/>
    <w:rsid w:val="00EC7E22"/>
    <w:rsid w:val="00EC7E8D"/>
    <w:rsid w:val="00EC7EFD"/>
    <w:rsid w:val="00ED008E"/>
    <w:rsid w:val="00ED00E0"/>
    <w:rsid w:val="00ED0215"/>
    <w:rsid w:val="00ED0326"/>
    <w:rsid w:val="00ED0580"/>
    <w:rsid w:val="00ED072A"/>
    <w:rsid w:val="00ED07DE"/>
    <w:rsid w:val="00ED0CF3"/>
    <w:rsid w:val="00ED0D04"/>
    <w:rsid w:val="00ED0DD3"/>
    <w:rsid w:val="00ED0E4C"/>
    <w:rsid w:val="00ED0FAF"/>
    <w:rsid w:val="00ED1084"/>
    <w:rsid w:val="00ED12C3"/>
    <w:rsid w:val="00ED13E6"/>
    <w:rsid w:val="00ED13FC"/>
    <w:rsid w:val="00ED170D"/>
    <w:rsid w:val="00ED180F"/>
    <w:rsid w:val="00ED1896"/>
    <w:rsid w:val="00ED1955"/>
    <w:rsid w:val="00ED1A2D"/>
    <w:rsid w:val="00ED1A8C"/>
    <w:rsid w:val="00ED1B0C"/>
    <w:rsid w:val="00ED1BF5"/>
    <w:rsid w:val="00ED1CD7"/>
    <w:rsid w:val="00ED1DEC"/>
    <w:rsid w:val="00ED2359"/>
    <w:rsid w:val="00ED243A"/>
    <w:rsid w:val="00ED2584"/>
    <w:rsid w:val="00ED259D"/>
    <w:rsid w:val="00ED2A17"/>
    <w:rsid w:val="00ED30AD"/>
    <w:rsid w:val="00ED36CC"/>
    <w:rsid w:val="00ED3782"/>
    <w:rsid w:val="00ED386E"/>
    <w:rsid w:val="00ED39C1"/>
    <w:rsid w:val="00ED3D11"/>
    <w:rsid w:val="00ED415A"/>
    <w:rsid w:val="00ED4626"/>
    <w:rsid w:val="00ED4959"/>
    <w:rsid w:val="00ED4AE8"/>
    <w:rsid w:val="00ED4CE8"/>
    <w:rsid w:val="00ED4D9C"/>
    <w:rsid w:val="00ED4EF4"/>
    <w:rsid w:val="00ED52F3"/>
    <w:rsid w:val="00ED551D"/>
    <w:rsid w:val="00ED5597"/>
    <w:rsid w:val="00ED5E10"/>
    <w:rsid w:val="00ED6049"/>
    <w:rsid w:val="00ED60C2"/>
    <w:rsid w:val="00ED60C8"/>
    <w:rsid w:val="00ED62D3"/>
    <w:rsid w:val="00ED6692"/>
    <w:rsid w:val="00ED67A4"/>
    <w:rsid w:val="00ED68B4"/>
    <w:rsid w:val="00ED69DD"/>
    <w:rsid w:val="00ED6DA3"/>
    <w:rsid w:val="00ED6DA7"/>
    <w:rsid w:val="00ED6E08"/>
    <w:rsid w:val="00ED6EA3"/>
    <w:rsid w:val="00ED71F3"/>
    <w:rsid w:val="00ED73C6"/>
    <w:rsid w:val="00ED7760"/>
    <w:rsid w:val="00ED7BCF"/>
    <w:rsid w:val="00ED7C19"/>
    <w:rsid w:val="00ED7DE7"/>
    <w:rsid w:val="00ED7F2D"/>
    <w:rsid w:val="00EE0187"/>
    <w:rsid w:val="00EE01DF"/>
    <w:rsid w:val="00EE0272"/>
    <w:rsid w:val="00EE03F4"/>
    <w:rsid w:val="00EE0488"/>
    <w:rsid w:val="00EE0558"/>
    <w:rsid w:val="00EE0619"/>
    <w:rsid w:val="00EE0684"/>
    <w:rsid w:val="00EE0738"/>
    <w:rsid w:val="00EE080B"/>
    <w:rsid w:val="00EE09F9"/>
    <w:rsid w:val="00EE0A20"/>
    <w:rsid w:val="00EE0CAA"/>
    <w:rsid w:val="00EE0D83"/>
    <w:rsid w:val="00EE10B1"/>
    <w:rsid w:val="00EE1358"/>
    <w:rsid w:val="00EE1556"/>
    <w:rsid w:val="00EE18D9"/>
    <w:rsid w:val="00EE1936"/>
    <w:rsid w:val="00EE1972"/>
    <w:rsid w:val="00EE1AA8"/>
    <w:rsid w:val="00EE1B2C"/>
    <w:rsid w:val="00EE1D5A"/>
    <w:rsid w:val="00EE1DFF"/>
    <w:rsid w:val="00EE2118"/>
    <w:rsid w:val="00EE23D9"/>
    <w:rsid w:val="00EE2772"/>
    <w:rsid w:val="00EE2919"/>
    <w:rsid w:val="00EE2986"/>
    <w:rsid w:val="00EE2A8C"/>
    <w:rsid w:val="00EE2C39"/>
    <w:rsid w:val="00EE2D1D"/>
    <w:rsid w:val="00EE2EFF"/>
    <w:rsid w:val="00EE311C"/>
    <w:rsid w:val="00EE3454"/>
    <w:rsid w:val="00EE369E"/>
    <w:rsid w:val="00EE3A06"/>
    <w:rsid w:val="00EE4163"/>
    <w:rsid w:val="00EE41A9"/>
    <w:rsid w:val="00EE4341"/>
    <w:rsid w:val="00EE448E"/>
    <w:rsid w:val="00EE46F2"/>
    <w:rsid w:val="00EE473F"/>
    <w:rsid w:val="00EE49D7"/>
    <w:rsid w:val="00EE51AF"/>
    <w:rsid w:val="00EE528C"/>
    <w:rsid w:val="00EE52C1"/>
    <w:rsid w:val="00EE5477"/>
    <w:rsid w:val="00EE55A8"/>
    <w:rsid w:val="00EE55FD"/>
    <w:rsid w:val="00EE567A"/>
    <w:rsid w:val="00EE58CC"/>
    <w:rsid w:val="00EE5992"/>
    <w:rsid w:val="00EE5BBD"/>
    <w:rsid w:val="00EE5C07"/>
    <w:rsid w:val="00EE5D0F"/>
    <w:rsid w:val="00EE6077"/>
    <w:rsid w:val="00EE629A"/>
    <w:rsid w:val="00EE6731"/>
    <w:rsid w:val="00EE6A83"/>
    <w:rsid w:val="00EE6B84"/>
    <w:rsid w:val="00EE6B98"/>
    <w:rsid w:val="00EE6E60"/>
    <w:rsid w:val="00EE7101"/>
    <w:rsid w:val="00EE72F5"/>
    <w:rsid w:val="00EE7572"/>
    <w:rsid w:val="00EE7772"/>
    <w:rsid w:val="00EE77A3"/>
    <w:rsid w:val="00EE7881"/>
    <w:rsid w:val="00EE793C"/>
    <w:rsid w:val="00EE7E68"/>
    <w:rsid w:val="00EF048C"/>
    <w:rsid w:val="00EF0601"/>
    <w:rsid w:val="00EF062D"/>
    <w:rsid w:val="00EF094A"/>
    <w:rsid w:val="00EF0EB3"/>
    <w:rsid w:val="00EF0F43"/>
    <w:rsid w:val="00EF0F96"/>
    <w:rsid w:val="00EF0FA9"/>
    <w:rsid w:val="00EF11A0"/>
    <w:rsid w:val="00EF11EE"/>
    <w:rsid w:val="00EF1A4F"/>
    <w:rsid w:val="00EF1C65"/>
    <w:rsid w:val="00EF1D46"/>
    <w:rsid w:val="00EF1E6B"/>
    <w:rsid w:val="00EF2208"/>
    <w:rsid w:val="00EF227D"/>
    <w:rsid w:val="00EF2472"/>
    <w:rsid w:val="00EF25FF"/>
    <w:rsid w:val="00EF2650"/>
    <w:rsid w:val="00EF2CF9"/>
    <w:rsid w:val="00EF2D6B"/>
    <w:rsid w:val="00EF2E50"/>
    <w:rsid w:val="00EF2EF1"/>
    <w:rsid w:val="00EF2FED"/>
    <w:rsid w:val="00EF35D6"/>
    <w:rsid w:val="00EF3785"/>
    <w:rsid w:val="00EF3BC8"/>
    <w:rsid w:val="00EF3CED"/>
    <w:rsid w:val="00EF41EE"/>
    <w:rsid w:val="00EF4225"/>
    <w:rsid w:val="00EF4295"/>
    <w:rsid w:val="00EF476A"/>
    <w:rsid w:val="00EF4939"/>
    <w:rsid w:val="00EF495E"/>
    <w:rsid w:val="00EF49D8"/>
    <w:rsid w:val="00EF4A8C"/>
    <w:rsid w:val="00EF4B86"/>
    <w:rsid w:val="00EF4D5F"/>
    <w:rsid w:val="00EF4D78"/>
    <w:rsid w:val="00EF50C7"/>
    <w:rsid w:val="00EF5193"/>
    <w:rsid w:val="00EF532D"/>
    <w:rsid w:val="00EF5331"/>
    <w:rsid w:val="00EF5577"/>
    <w:rsid w:val="00EF588A"/>
    <w:rsid w:val="00EF5AF7"/>
    <w:rsid w:val="00EF5CDA"/>
    <w:rsid w:val="00EF5FE4"/>
    <w:rsid w:val="00EF60B0"/>
    <w:rsid w:val="00EF663B"/>
    <w:rsid w:val="00EF6A81"/>
    <w:rsid w:val="00EF6EBB"/>
    <w:rsid w:val="00EF6F4B"/>
    <w:rsid w:val="00EF6F8F"/>
    <w:rsid w:val="00EF71F5"/>
    <w:rsid w:val="00EF7648"/>
    <w:rsid w:val="00EF76D9"/>
    <w:rsid w:val="00EF7766"/>
    <w:rsid w:val="00EF777B"/>
    <w:rsid w:val="00EF7925"/>
    <w:rsid w:val="00EF7A51"/>
    <w:rsid w:val="00EF7E71"/>
    <w:rsid w:val="00F000DF"/>
    <w:rsid w:val="00F001CA"/>
    <w:rsid w:val="00F003A5"/>
    <w:rsid w:val="00F00665"/>
    <w:rsid w:val="00F0066C"/>
    <w:rsid w:val="00F006C4"/>
    <w:rsid w:val="00F0078F"/>
    <w:rsid w:val="00F00B30"/>
    <w:rsid w:val="00F0101B"/>
    <w:rsid w:val="00F01039"/>
    <w:rsid w:val="00F014AE"/>
    <w:rsid w:val="00F01648"/>
    <w:rsid w:val="00F0181F"/>
    <w:rsid w:val="00F019B1"/>
    <w:rsid w:val="00F01A6B"/>
    <w:rsid w:val="00F01B62"/>
    <w:rsid w:val="00F01BC0"/>
    <w:rsid w:val="00F01D27"/>
    <w:rsid w:val="00F021C5"/>
    <w:rsid w:val="00F024BC"/>
    <w:rsid w:val="00F025EE"/>
    <w:rsid w:val="00F025F2"/>
    <w:rsid w:val="00F0295E"/>
    <w:rsid w:val="00F02B20"/>
    <w:rsid w:val="00F02CEE"/>
    <w:rsid w:val="00F02D59"/>
    <w:rsid w:val="00F02F28"/>
    <w:rsid w:val="00F030B9"/>
    <w:rsid w:val="00F0322C"/>
    <w:rsid w:val="00F03247"/>
    <w:rsid w:val="00F0370F"/>
    <w:rsid w:val="00F03E6F"/>
    <w:rsid w:val="00F03EC4"/>
    <w:rsid w:val="00F040C2"/>
    <w:rsid w:val="00F04115"/>
    <w:rsid w:val="00F0413C"/>
    <w:rsid w:val="00F04396"/>
    <w:rsid w:val="00F04545"/>
    <w:rsid w:val="00F04868"/>
    <w:rsid w:val="00F0494B"/>
    <w:rsid w:val="00F04BD8"/>
    <w:rsid w:val="00F04DCA"/>
    <w:rsid w:val="00F04E93"/>
    <w:rsid w:val="00F04E9C"/>
    <w:rsid w:val="00F04E9D"/>
    <w:rsid w:val="00F04F1D"/>
    <w:rsid w:val="00F050A3"/>
    <w:rsid w:val="00F052F3"/>
    <w:rsid w:val="00F05463"/>
    <w:rsid w:val="00F05515"/>
    <w:rsid w:val="00F057B9"/>
    <w:rsid w:val="00F0580D"/>
    <w:rsid w:val="00F059AB"/>
    <w:rsid w:val="00F05B6F"/>
    <w:rsid w:val="00F05B84"/>
    <w:rsid w:val="00F05C0B"/>
    <w:rsid w:val="00F05CC3"/>
    <w:rsid w:val="00F06078"/>
    <w:rsid w:val="00F064B5"/>
    <w:rsid w:val="00F066DF"/>
    <w:rsid w:val="00F06706"/>
    <w:rsid w:val="00F067B5"/>
    <w:rsid w:val="00F067F0"/>
    <w:rsid w:val="00F069A6"/>
    <w:rsid w:val="00F06DA5"/>
    <w:rsid w:val="00F06E29"/>
    <w:rsid w:val="00F06F61"/>
    <w:rsid w:val="00F0721A"/>
    <w:rsid w:val="00F07723"/>
    <w:rsid w:val="00F079AD"/>
    <w:rsid w:val="00F07A60"/>
    <w:rsid w:val="00F10461"/>
    <w:rsid w:val="00F10577"/>
    <w:rsid w:val="00F107A4"/>
    <w:rsid w:val="00F10942"/>
    <w:rsid w:val="00F109B6"/>
    <w:rsid w:val="00F10A76"/>
    <w:rsid w:val="00F10BB0"/>
    <w:rsid w:val="00F10EA8"/>
    <w:rsid w:val="00F10EFE"/>
    <w:rsid w:val="00F11081"/>
    <w:rsid w:val="00F110C5"/>
    <w:rsid w:val="00F111FF"/>
    <w:rsid w:val="00F11283"/>
    <w:rsid w:val="00F11561"/>
    <w:rsid w:val="00F119EE"/>
    <w:rsid w:val="00F11B15"/>
    <w:rsid w:val="00F11C8E"/>
    <w:rsid w:val="00F11CFF"/>
    <w:rsid w:val="00F11E78"/>
    <w:rsid w:val="00F12019"/>
    <w:rsid w:val="00F120C9"/>
    <w:rsid w:val="00F123BB"/>
    <w:rsid w:val="00F1247C"/>
    <w:rsid w:val="00F12855"/>
    <w:rsid w:val="00F12A5D"/>
    <w:rsid w:val="00F12A75"/>
    <w:rsid w:val="00F12E48"/>
    <w:rsid w:val="00F1319A"/>
    <w:rsid w:val="00F131A3"/>
    <w:rsid w:val="00F131C5"/>
    <w:rsid w:val="00F137A2"/>
    <w:rsid w:val="00F1390A"/>
    <w:rsid w:val="00F1394C"/>
    <w:rsid w:val="00F139C0"/>
    <w:rsid w:val="00F13C10"/>
    <w:rsid w:val="00F13CFD"/>
    <w:rsid w:val="00F13DE8"/>
    <w:rsid w:val="00F144BC"/>
    <w:rsid w:val="00F1453B"/>
    <w:rsid w:val="00F1461B"/>
    <w:rsid w:val="00F146C9"/>
    <w:rsid w:val="00F14975"/>
    <w:rsid w:val="00F14992"/>
    <w:rsid w:val="00F14B51"/>
    <w:rsid w:val="00F14E2C"/>
    <w:rsid w:val="00F151A9"/>
    <w:rsid w:val="00F15964"/>
    <w:rsid w:val="00F15A98"/>
    <w:rsid w:val="00F15AC9"/>
    <w:rsid w:val="00F15EE8"/>
    <w:rsid w:val="00F15F13"/>
    <w:rsid w:val="00F15FCA"/>
    <w:rsid w:val="00F161A7"/>
    <w:rsid w:val="00F162A1"/>
    <w:rsid w:val="00F162A8"/>
    <w:rsid w:val="00F167A9"/>
    <w:rsid w:val="00F16829"/>
    <w:rsid w:val="00F16C32"/>
    <w:rsid w:val="00F170CE"/>
    <w:rsid w:val="00F171E3"/>
    <w:rsid w:val="00F171EC"/>
    <w:rsid w:val="00F17294"/>
    <w:rsid w:val="00F173C3"/>
    <w:rsid w:val="00F1741E"/>
    <w:rsid w:val="00F17851"/>
    <w:rsid w:val="00F17CDC"/>
    <w:rsid w:val="00F17F56"/>
    <w:rsid w:val="00F20835"/>
    <w:rsid w:val="00F20864"/>
    <w:rsid w:val="00F209A2"/>
    <w:rsid w:val="00F20C0F"/>
    <w:rsid w:val="00F20E23"/>
    <w:rsid w:val="00F20F66"/>
    <w:rsid w:val="00F21090"/>
    <w:rsid w:val="00F21444"/>
    <w:rsid w:val="00F214C4"/>
    <w:rsid w:val="00F2179B"/>
    <w:rsid w:val="00F217E4"/>
    <w:rsid w:val="00F21B2A"/>
    <w:rsid w:val="00F21BB6"/>
    <w:rsid w:val="00F2207F"/>
    <w:rsid w:val="00F22250"/>
    <w:rsid w:val="00F225FA"/>
    <w:rsid w:val="00F229CA"/>
    <w:rsid w:val="00F229EA"/>
    <w:rsid w:val="00F23001"/>
    <w:rsid w:val="00F2308D"/>
    <w:rsid w:val="00F231E8"/>
    <w:rsid w:val="00F2372B"/>
    <w:rsid w:val="00F23A3E"/>
    <w:rsid w:val="00F23B08"/>
    <w:rsid w:val="00F23D58"/>
    <w:rsid w:val="00F24419"/>
    <w:rsid w:val="00F244F6"/>
    <w:rsid w:val="00F247F9"/>
    <w:rsid w:val="00F24B73"/>
    <w:rsid w:val="00F2503F"/>
    <w:rsid w:val="00F25046"/>
    <w:rsid w:val="00F25066"/>
    <w:rsid w:val="00F25178"/>
    <w:rsid w:val="00F25180"/>
    <w:rsid w:val="00F253D5"/>
    <w:rsid w:val="00F2547F"/>
    <w:rsid w:val="00F255AB"/>
    <w:rsid w:val="00F2598C"/>
    <w:rsid w:val="00F261E0"/>
    <w:rsid w:val="00F2664B"/>
    <w:rsid w:val="00F266D0"/>
    <w:rsid w:val="00F2678A"/>
    <w:rsid w:val="00F269CA"/>
    <w:rsid w:val="00F26FE5"/>
    <w:rsid w:val="00F27061"/>
    <w:rsid w:val="00F27063"/>
    <w:rsid w:val="00F272BB"/>
    <w:rsid w:val="00F2762B"/>
    <w:rsid w:val="00F277F8"/>
    <w:rsid w:val="00F27805"/>
    <w:rsid w:val="00F27AF1"/>
    <w:rsid w:val="00F27F19"/>
    <w:rsid w:val="00F304DF"/>
    <w:rsid w:val="00F305DF"/>
    <w:rsid w:val="00F30655"/>
    <w:rsid w:val="00F307D5"/>
    <w:rsid w:val="00F30B62"/>
    <w:rsid w:val="00F30C26"/>
    <w:rsid w:val="00F30DAB"/>
    <w:rsid w:val="00F30DE5"/>
    <w:rsid w:val="00F310CB"/>
    <w:rsid w:val="00F31175"/>
    <w:rsid w:val="00F312A0"/>
    <w:rsid w:val="00F312F6"/>
    <w:rsid w:val="00F3133A"/>
    <w:rsid w:val="00F31CA2"/>
    <w:rsid w:val="00F31CAE"/>
    <w:rsid w:val="00F31D11"/>
    <w:rsid w:val="00F3220A"/>
    <w:rsid w:val="00F3221E"/>
    <w:rsid w:val="00F327E6"/>
    <w:rsid w:val="00F32A24"/>
    <w:rsid w:val="00F32CCD"/>
    <w:rsid w:val="00F32CF2"/>
    <w:rsid w:val="00F32D26"/>
    <w:rsid w:val="00F32FFA"/>
    <w:rsid w:val="00F33004"/>
    <w:rsid w:val="00F33181"/>
    <w:rsid w:val="00F33235"/>
    <w:rsid w:val="00F3363D"/>
    <w:rsid w:val="00F33674"/>
    <w:rsid w:val="00F338A3"/>
    <w:rsid w:val="00F338F7"/>
    <w:rsid w:val="00F33971"/>
    <w:rsid w:val="00F33A48"/>
    <w:rsid w:val="00F33AF4"/>
    <w:rsid w:val="00F33B70"/>
    <w:rsid w:val="00F33BC3"/>
    <w:rsid w:val="00F33CC1"/>
    <w:rsid w:val="00F3415E"/>
    <w:rsid w:val="00F34307"/>
    <w:rsid w:val="00F344B4"/>
    <w:rsid w:val="00F347B0"/>
    <w:rsid w:val="00F347C8"/>
    <w:rsid w:val="00F34849"/>
    <w:rsid w:val="00F34B81"/>
    <w:rsid w:val="00F34CD2"/>
    <w:rsid w:val="00F34D05"/>
    <w:rsid w:val="00F34F87"/>
    <w:rsid w:val="00F3545D"/>
    <w:rsid w:val="00F35926"/>
    <w:rsid w:val="00F35AC9"/>
    <w:rsid w:val="00F35B68"/>
    <w:rsid w:val="00F35CB6"/>
    <w:rsid w:val="00F35F3D"/>
    <w:rsid w:val="00F36050"/>
    <w:rsid w:val="00F3630B"/>
    <w:rsid w:val="00F3651A"/>
    <w:rsid w:val="00F366F6"/>
    <w:rsid w:val="00F367D2"/>
    <w:rsid w:val="00F36F37"/>
    <w:rsid w:val="00F37042"/>
    <w:rsid w:val="00F37348"/>
    <w:rsid w:val="00F37652"/>
    <w:rsid w:val="00F37957"/>
    <w:rsid w:val="00F3799B"/>
    <w:rsid w:val="00F37A33"/>
    <w:rsid w:val="00F37CF9"/>
    <w:rsid w:val="00F37E61"/>
    <w:rsid w:val="00F37EC8"/>
    <w:rsid w:val="00F37FFA"/>
    <w:rsid w:val="00F407B6"/>
    <w:rsid w:val="00F407C9"/>
    <w:rsid w:val="00F4093C"/>
    <w:rsid w:val="00F40A99"/>
    <w:rsid w:val="00F40AF2"/>
    <w:rsid w:val="00F40B8D"/>
    <w:rsid w:val="00F40D9B"/>
    <w:rsid w:val="00F40DDA"/>
    <w:rsid w:val="00F411D6"/>
    <w:rsid w:val="00F412FE"/>
    <w:rsid w:val="00F4142D"/>
    <w:rsid w:val="00F415D2"/>
    <w:rsid w:val="00F417B2"/>
    <w:rsid w:val="00F417F5"/>
    <w:rsid w:val="00F419EA"/>
    <w:rsid w:val="00F41BA7"/>
    <w:rsid w:val="00F41C3C"/>
    <w:rsid w:val="00F422E9"/>
    <w:rsid w:val="00F422F0"/>
    <w:rsid w:val="00F424DF"/>
    <w:rsid w:val="00F424E3"/>
    <w:rsid w:val="00F42507"/>
    <w:rsid w:val="00F426A1"/>
    <w:rsid w:val="00F42B8E"/>
    <w:rsid w:val="00F42CDD"/>
    <w:rsid w:val="00F42F8E"/>
    <w:rsid w:val="00F43706"/>
    <w:rsid w:val="00F4379C"/>
    <w:rsid w:val="00F4382B"/>
    <w:rsid w:val="00F4389B"/>
    <w:rsid w:val="00F43C54"/>
    <w:rsid w:val="00F440EC"/>
    <w:rsid w:val="00F4464B"/>
    <w:rsid w:val="00F446E7"/>
    <w:rsid w:val="00F448B2"/>
    <w:rsid w:val="00F449BC"/>
    <w:rsid w:val="00F44B47"/>
    <w:rsid w:val="00F44D7A"/>
    <w:rsid w:val="00F45167"/>
    <w:rsid w:val="00F45285"/>
    <w:rsid w:val="00F4558A"/>
    <w:rsid w:val="00F45A9E"/>
    <w:rsid w:val="00F45B5A"/>
    <w:rsid w:val="00F45CA2"/>
    <w:rsid w:val="00F46308"/>
    <w:rsid w:val="00F464CE"/>
    <w:rsid w:val="00F46984"/>
    <w:rsid w:val="00F469F9"/>
    <w:rsid w:val="00F46EAB"/>
    <w:rsid w:val="00F47000"/>
    <w:rsid w:val="00F47101"/>
    <w:rsid w:val="00F47116"/>
    <w:rsid w:val="00F47318"/>
    <w:rsid w:val="00F47344"/>
    <w:rsid w:val="00F474DA"/>
    <w:rsid w:val="00F4796A"/>
    <w:rsid w:val="00F4799B"/>
    <w:rsid w:val="00F47AA5"/>
    <w:rsid w:val="00F47CEE"/>
    <w:rsid w:val="00F47D0B"/>
    <w:rsid w:val="00F500AC"/>
    <w:rsid w:val="00F50540"/>
    <w:rsid w:val="00F50603"/>
    <w:rsid w:val="00F50797"/>
    <w:rsid w:val="00F50DB5"/>
    <w:rsid w:val="00F50EE1"/>
    <w:rsid w:val="00F50F45"/>
    <w:rsid w:val="00F51121"/>
    <w:rsid w:val="00F513E9"/>
    <w:rsid w:val="00F514C5"/>
    <w:rsid w:val="00F517FA"/>
    <w:rsid w:val="00F51D6C"/>
    <w:rsid w:val="00F51F58"/>
    <w:rsid w:val="00F5229F"/>
    <w:rsid w:val="00F5241F"/>
    <w:rsid w:val="00F52543"/>
    <w:rsid w:val="00F52546"/>
    <w:rsid w:val="00F5267B"/>
    <w:rsid w:val="00F527C8"/>
    <w:rsid w:val="00F52849"/>
    <w:rsid w:val="00F52961"/>
    <w:rsid w:val="00F52AF5"/>
    <w:rsid w:val="00F52C58"/>
    <w:rsid w:val="00F52D67"/>
    <w:rsid w:val="00F532DE"/>
    <w:rsid w:val="00F53349"/>
    <w:rsid w:val="00F5358A"/>
    <w:rsid w:val="00F538F3"/>
    <w:rsid w:val="00F53964"/>
    <w:rsid w:val="00F53C8F"/>
    <w:rsid w:val="00F53D76"/>
    <w:rsid w:val="00F53FEC"/>
    <w:rsid w:val="00F541CA"/>
    <w:rsid w:val="00F546E5"/>
    <w:rsid w:val="00F549DF"/>
    <w:rsid w:val="00F54C4C"/>
    <w:rsid w:val="00F54E88"/>
    <w:rsid w:val="00F54FAB"/>
    <w:rsid w:val="00F54FC5"/>
    <w:rsid w:val="00F550FD"/>
    <w:rsid w:val="00F552EE"/>
    <w:rsid w:val="00F556CF"/>
    <w:rsid w:val="00F556F9"/>
    <w:rsid w:val="00F55764"/>
    <w:rsid w:val="00F55B21"/>
    <w:rsid w:val="00F55E45"/>
    <w:rsid w:val="00F55E9B"/>
    <w:rsid w:val="00F561D6"/>
    <w:rsid w:val="00F56286"/>
    <w:rsid w:val="00F56335"/>
    <w:rsid w:val="00F5641D"/>
    <w:rsid w:val="00F56463"/>
    <w:rsid w:val="00F568C3"/>
    <w:rsid w:val="00F568EE"/>
    <w:rsid w:val="00F56A84"/>
    <w:rsid w:val="00F56CA3"/>
    <w:rsid w:val="00F56DBF"/>
    <w:rsid w:val="00F56E97"/>
    <w:rsid w:val="00F56FBF"/>
    <w:rsid w:val="00F573AF"/>
    <w:rsid w:val="00F5758E"/>
    <w:rsid w:val="00F57EDF"/>
    <w:rsid w:val="00F6041A"/>
    <w:rsid w:val="00F605E1"/>
    <w:rsid w:val="00F607BA"/>
    <w:rsid w:val="00F60802"/>
    <w:rsid w:val="00F60DAB"/>
    <w:rsid w:val="00F60E2B"/>
    <w:rsid w:val="00F612BC"/>
    <w:rsid w:val="00F613B7"/>
    <w:rsid w:val="00F61750"/>
    <w:rsid w:val="00F617A7"/>
    <w:rsid w:val="00F6183E"/>
    <w:rsid w:val="00F61898"/>
    <w:rsid w:val="00F618FA"/>
    <w:rsid w:val="00F61B19"/>
    <w:rsid w:val="00F61B94"/>
    <w:rsid w:val="00F61D47"/>
    <w:rsid w:val="00F61D56"/>
    <w:rsid w:val="00F61FB7"/>
    <w:rsid w:val="00F61FE1"/>
    <w:rsid w:val="00F62381"/>
    <w:rsid w:val="00F62974"/>
    <w:rsid w:val="00F62AAC"/>
    <w:rsid w:val="00F62AF0"/>
    <w:rsid w:val="00F62B8C"/>
    <w:rsid w:val="00F62E4E"/>
    <w:rsid w:val="00F63553"/>
    <w:rsid w:val="00F638D6"/>
    <w:rsid w:val="00F639EE"/>
    <w:rsid w:val="00F63D28"/>
    <w:rsid w:val="00F63EC3"/>
    <w:rsid w:val="00F63FB7"/>
    <w:rsid w:val="00F64060"/>
    <w:rsid w:val="00F643F3"/>
    <w:rsid w:val="00F644E0"/>
    <w:rsid w:val="00F645A1"/>
    <w:rsid w:val="00F647C1"/>
    <w:rsid w:val="00F64EBA"/>
    <w:rsid w:val="00F64FD5"/>
    <w:rsid w:val="00F64FF6"/>
    <w:rsid w:val="00F6509C"/>
    <w:rsid w:val="00F65163"/>
    <w:rsid w:val="00F6537C"/>
    <w:rsid w:val="00F65676"/>
    <w:rsid w:val="00F656B1"/>
    <w:rsid w:val="00F657C9"/>
    <w:rsid w:val="00F65B91"/>
    <w:rsid w:val="00F65BEA"/>
    <w:rsid w:val="00F661DF"/>
    <w:rsid w:val="00F664E3"/>
    <w:rsid w:val="00F66659"/>
    <w:rsid w:val="00F6671D"/>
    <w:rsid w:val="00F667E6"/>
    <w:rsid w:val="00F66841"/>
    <w:rsid w:val="00F66B4C"/>
    <w:rsid w:val="00F66CA3"/>
    <w:rsid w:val="00F66DB5"/>
    <w:rsid w:val="00F66FB8"/>
    <w:rsid w:val="00F672DC"/>
    <w:rsid w:val="00F673DF"/>
    <w:rsid w:val="00F6779C"/>
    <w:rsid w:val="00F679A9"/>
    <w:rsid w:val="00F67A8D"/>
    <w:rsid w:val="00F67DF7"/>
    <w:rsid w:val="00F67FFA"/>
    <w:rsid w:val="00F70249"/>
    <w:rsid w:val="00F703E7"/>
    <w:rsid w:val="00F703F8"/>
    <w:rsid w:val="00F704E9"/>
    <w:rsid w:val="00F708B6"/>
    <w:rsid w:val="00F70C1F"/>
    <w:rsid w:val="00F70E37"/>
    <w:rsid w:val="00F70F67"/>
    <w:rsid w:val="00F70F9D"/>
    <w:rsid w:val="00F70FEC"/>
    <w:rsid w:val="00F714B6"/>
    <w:rsid w:val="00F71AF0"/>
    <w:rsid w:val="00F71BD7"/>
    <w:rsid w:val="00F71C7A"/>
    <w:rsid w:val="00F71CEB"/>
    <w:rsid w:val="00F71D01"/>
    <w:rsid w:val="00F71E5A"/>
    <w:rsid w:val="00F721F3"/>
    <w:rsid w:val="00F72278"/>
    <w:rsid w:val="00F7229E"/>
    <w:rsid w:val="00F722E3"/>
    <w:rsid w:val="00F72466"/>
    <w:rsid w:val="00F72804"/>
    <w:rsid w:val="00F72ACE"/>
    <w:rsid w:val="00F72E0D"/>
    <w:rsid w:val="00F72E6D"/>
    <w:rsid w:val="00F731D3"/>
    <w:rsid w:val="00F73220"/>
    <w:rsid w:val="00F7341D"/>
    <w:rsid w:val="00F736A6"/>
    <w:rsid w:val="00F73887"/>
    <w:rsid w:val="00F73B5E"/>
    <w:rsid w:val="00F73CA2"/>
    <w:rsid w:val="00F73F01"/>
    <w:rsid w:val="00F73FDA"/>
    <w:rsid w:val="00F74105"/>
    <w:rsid w:val="00F742F0"/>
    <w:rsid w:val="00F74ACB"/>
    <w:rsid w:val="00F74BBA"/>
    <w:rsid w:val="00F74F3E"/>
    <w:rsid w:val="00F750C8"/>
    <w:rsid w:val="00F75381"/>
    <w:rsid w:val="00F7552B"/>
    <w:rsid w:val="00F755C4"/>
    <w:rsid w:val="00F7561E"/>
    <w:rsid w:val="00F756F4"/>
    <w:rsid w:val="00F75942"/>
    <w:rsid w:val="00F75A41"/>
    <w:rsid w:val="00F75D9B"/>
    <w:rsid w:val="00F75DC1"/>
    <w:rsid w:val="00F75F62"/>
    <w:rsid w:val="00F76021"/>
    <w:rsid w:val="00F7618A"/>
    <w:rsid w:val="00F763C2"/>
    <w:rsid w:val="00F765EC"/>
    <w:rsid w:val="00F7664B"/>
    <w:rsid w:val="00F76952"/>
    <w:rsid w:val="00F76D1C"/>
    <w:rsid w:val="00F76D6B"/>
    <w:rsid w:val="00F76D88"/>
    <w:rsid w:val="00F76F01"/>
    <w:rsid w:val="00F7726D"/>
    <w:rsid w:val="00F772C6"/>
    <w:rsid w:val="00F77627"/>
    <w:rsid w:val="00F77706"/>
    <w:rsid w:val="00F77765"/>
    <w:rsid w:val="00F777EC"/>
    <w:rsid w:val="00F77A28"/>
    <w:rsid w:val="00F77C28"/>
    <w:rsid w:val="00F77F4E"/>
    <w:rsid w:val="00F77F7C"/>
    <w:rsid w:val="00F80093"/>
    <w:rsid w:val="00F80120"/>
    <w:rsid w:val="00F80235"/>
    <w:rsid w:val="00F8077F"/>
    <w:rsid w:val="00F8095B"/>
    <w:rsid w:val="00F80A03"/>
    <w:rsid w:val="00F80B86"/>
    <w:rsid w:val="00F80C17"/>
    <w:rsid w:val="00F80E25"/>
    <w:rsid w:val="00F81010"/>
    <w:rsid w:val="00F810FB"/>
    <w:rsid w:val="00F8135B"/>
    <w:rsid w:val="00F814AA"/>
    <w:rsid w:val="00F81607"/>
    <w:rsid w:val="00F819F8"/>
    <w:rsid w:val="00F81A13"/>
    <w:rsid w:val="00F81A58"/>
    <w:rsid w:val="00F81E9D"/>
    <w:rsid w:val="00F81FB1"/>
    <w:rsid w:val="00F82173"/>
    <w:rsid w:val="00F821D4"/>
    <w:rsid w:val="00F82476"/>
    <w:rsid w:val="00F82778"/>
    <w:rsid w:val="00F8287D"/>
    <w:rsid w:val="00F8294D"/>
    <w:rsid w:val="00F82AF5"/>
    <w:rsid w:val="00F82C0C"/>
    <w:rsid w:val="00F82D82"/>
    <w:rsid w:val="00F837B4"/>
    <w:rsid w:val="00F839D9"/>
    <w:rsid w:val="00F83B98"/>
    <w:rsid w:val="00F83BAF"/>
    <w:rsid w:val="00F83C10"/>
    <w:rsid w:val="00F83C16"/>
    <w:rsid w:val="00F83D69"/>
    <w:rsid w:val="00F84342"/>
    <w:rsid w:val="00F8440D"/>
    <w:rsid w:val="00F84467"/>
    <w:rsid w:val="00F845F3"/>
    <w:rsid w:val="00F848C3"/>
    <w:rsid w:val="00F84ABA"/>
    <w:rsid w:val="00F84D3C"/>
    <w:rsid w:val="00F84DA1"/>
    <w:rsid w:val="00F84EEF"/>
    <w:rsid w:val="00F85108"/>
    <w:rsid w:val="00F852FD"/>
    <w:rsid w:val="00F8539C"/>
    <w:rsid w:val="00F857A5"/>
    <w:rsid w:val="00F8589E"/>
    <w:rsid w:val="00F85B37"/>
    <w:rsid w:val="00F85C17"/>
    <w:rsid w:val="00F85D23"/>
    <w:rsid w:val="00F8603E"/>
    <w:rsid w:val="00F863D9"/>
    <w:rsid w:val="00F86412"/>
    <w:rsid w:val="00F8670E"/>
    <w:rsid w:val="00F86857"/>
    <w:rsid w:val="00F8696C"/>
    <w:rsid w:val="00F86CF4"/>
    <w:rsid w:val="00F86F22"/>
    <w:rsid w:val="00F87375"/>
    <w:rsid w:val="00F873E7"/>
    <w:rsid w:val="00F87466"/>
    <w:rsid w:val="00F874B6"/>
    <w:rsid w:val="00F8752E"/>
    <w:rsid w:val="00F877FF"/>
    <w:rsid w:val="00F87811"/>
    <w:rsid w:val="00F87989"/>
    <w:rsid w:val="00F879A8"/>
    <w:rsid w:val="00F87AD4"/>
    <w:rsid w:val="00F87CF0"/>
    <w:rsid w:val="00F87E44"/>
    <w:rsid w:val="00F87EE7"/>
    <w:rsid w:val="00F87F05"/>
    <w:rsid w:val="00F87F5A"/>
    <w:rsid w:val="00F87F75"/>
    <w:rsid w:val="00F87FD2"/>
    <w:rsid w:val="00F9012B"/>
    <w:rsid w:val="00F9022F"/>
    <w:rsid w:val="00F90456"/>
    <w:rsid w:val="00F9050B"/>
    <w:rsid w:val="00F905CA"/>
    <w:rsid w:val="00F9069F"/>
    <w:rsid w:val="00F906F9"/>
    <w:rsid w:val="00F907E5"/>
    <w:rsid w:val="00F90807"/>
    <w:rsid w:val="00F90A2B"/>
    <w:rsid w:val="00F90EE4"/>
    <w:rsid w:val="00F9142B"/>
    <w:rsid w:val="00F91544"/>
    <w:rsid w:val="00F91703"/>
    <w:rsid w:val="00F91E7E"/>
    <w:rsid w:val="00F92643"/>
    <w:rsid w:val="00F92666"/>
    <w:rsid w:val="00F928C3"/>
    <w:rsid w:val="00F92A02"/>
    <w:rsid w:val="00F9307F"/>
    <w:rsid w:val="00F932BE"/>
    <w:rsid w:val="00F932F7"/>
    <w:rsid w:val="00F93396"/>
    <w:rsid w:val="00F9341D"/>
    <w:rsid w:val="00F93517"/>
    <w:rsid w:val="00F936A8"/>
    <w:rsid w:val="00F93BFA"/>
    <w:rsid w:val="00F93E0E"/>
    <w:rsid w:val="00F93EDF"/>
    <w:rsid w:val="00F94053"/>
    <w:rsid w:val="00F94098"/>
    <w:rsid w:val="00F9413F"/>
    <w:rsid w:val="00F9420A"/>
    <w:rsid w:val="00F9429B"/>
    <w:rsid w:val="00F94774"/>
    <w:rsid w:val="00F94786"/>
    <w:rsid w:val="00F94997"/>
    <w:rsid w:val="00F949DC"/>
    <w:rsid w:val="00F94B11"/>
    <w:rsid w:val="00F94CB5"/>
    <w:rsid w:val="00F94D5B"/>
    <w:rsid w:val="00F94D75"/>
    <w:rsid w:val="00F94E27"/>
    <w:rsid w:val="00F94F2C"/>
    <w:rsid w:val="00F95056"/>
    <w:rsid w:val="00F951EE"/>
    <w:rsid w:val="00F957AF"/>
    <w:rsid w:val="00F95A60"/>
    <w:rsid w:val="00F95F28"/>
    <w:rsid w:val="00F9605A"/>
    <w:rsid w:val="00F962A1"/>
    <w:rsid w:val="00F964B1"/>
    <w:rsid w:val="00F964D8"/>
    <w:rsid w:val="00F968F4"/>
    <w:rsid w:val="00F974D1"/>
    <w:rsid w:val="00F974F1"/>
    <w:rsid w:val="00F975E3"/>
    <w:rsid w:val="00F977CA"/>
    <w:rsid w:val="00F9792C"/>
    <w:rsid w:val="00F97D2C"/>
    <w:rsid w:val="00F97D9B"/>
    <w:rsid w:val="00F97EC5"/>
    <w:rsid w:val="00FA000D"/>
    <w:rsid w:val="00FA0025"/>
    <w:rsid w:val="00FA013C"/>
    <w:rsid w:val="00FA01D9"/>
    <w:rsid w:val="00FA0423"/>
    <w:rsid w:val="00FA06AB"/>
    <w:rsid w:val="00FA06C0"/>
    <w:rsid w:val="00FA07C8"/>
    <w:rsid w:val="00FA08EF"/>
    <w:rsid w:val="00FA0A83"/>
    <w:rsid w:val="00FA0C97"/>
    <w:rsid w:val="00FA0F06"/>
    <w:rsid w:val="00FA0FDD"/>
    <w:rsid w:val="00FA100F"/>
    <w:rsid w:val="00FA1594"/>
    <w:rsid w:val="00FA172D"/>
    <w:rsid w:val="00FA1A48"/>
    <w:rsid w:val="00FA1A68"/>
    <w:rsid w:val="00FA1FC6"/>
    <w:rsid w:val="00FA2057"/>
    <w:rsid w:val="00FA23E5"/>
    <w:rsid w:val="00FA24DB"/>
    <w:rsid w:val="00FA29AE"/>
    <w:rsid w:val="00FA2AAA"/>
    <w:rsid w:val="00FA2D95"/>
    <w:rsid w:val="00FA2DF0"/>
    <w:rsid w:val="00FA2F6B"/>
    <w:rsid w:val="00FA31A7"/>
    <w:rsid w:val="00FA326A"/>
    <w:rsid w:val="00FA334A"/>
    <w:rsid w:val="00FA3BF4"/>
    <w:rsid w:val="00FA3F8F"/>
    <w:rsid w:val="00FA410B"/>
    <w:rsid w:val="00FA418E"/>
    <w:rsid w:val="00FA41DB"/>
    <w:rsid w:val="00FA46D8"/>
    <w:rsid w:val="00FA48CE"/>
    <w:rsid w:val="00FA4A3F"/>
    <w:rsid w:val="00FA4B9E"/>
    <w:rsid w:val="00FA4CD7"/>
    <w:rsid w:val="00FA4DE5"/>
    <w:rsid w:val="00FA511F"/>
    <w:rsid w:val="00FA5418"/>
    <w:rsid w:val="00FA5456"/>
    <w:rsid w:val="00FA5618"/>
    <w:rsid w:val="00FA5A56"/>
    <w:rsid w:val="00FA5E8A"/>
    <w:rsid w:val="00FA62B0"/>
    <w:rsid w:val="00FA62CB"/>
    <w:rsid w:val="00FA63AB"/>
    <w:rsid w:val="00FA6440"/>
    <w:rsid w:val="00FA68E6"/>
    <w:rsid w:val="00FA6A9D"/>
    <w:rsid w:val="00FA6C81"/>
    <w:rsid w:val="00FA6E95"/>
    <w:rsid w:val="00FA7027"/>
    <w:rsid w:val="00FA7360"/>
    <w:rsid w:val="00FA7363"/>
    <w:rsid w:val="00FA7676"/>
    <w:rsid w:val="00FA76B5"/>
    <w:rsid w:val="00FA76B6"/>
    <w:rsid w:val="00FA78AF"/>
    <w:rsid w:val="00FA78FC"/>
    <w:rsid w:val="00FA7A25"/>
    <w:rsid w:val="00FA7A52"/>
    <w:rsid w:val="00FA7AE4"/>
    <w:rsid w:val="00FA7CE3"/>
    <w:rsid w:val="00FB0004"/>
    <w:rsid w:val="00FB00AD"/>
    <w:rsid w:val="00FB00C0"/>
    <w:rsid w:val="00FB016F"/>
    <w:rsid w:val="00FB0194"/>
    <w:rsid w:val="00FB0296"/>
    <w:rsid w:val="00FB0513"/>
    <w:rsid w:val="00FB073A"/>
    <w:rsid w:val="00FB0966"/>
    <w:rsid w:val="00FB0E36"/>
    <w:rsid w:val="00FB0F31"/>
    <w:rsid w:val="00FB0FB6"/>
    <w:rsid w:val="00FB1112"/>
    <w:rsid w:val="00FB1159"/>
    <w:rsid w:val="00FB1326"/>
    <w:rsid w:val="00FB156D"/>
    <w:rsid w:val="00FB1AE2"/>
    <w:rsid w:val="00FB1F7B"/>
    <w:rsid w:val="00FB20BC"/>
    <w:rsid w:val="00FB2164"/>
    <w:rsid w:val="00FB23AC"/>
    <w:rsid w:val="00FB281F"/>
    <w:rsid w:val="00FB2864"/>
    <w:rsid w:val="00FB2A86"/>
    <w:rsid w:val="00FB2FC6"/>
    <w:rsid w:val="00FB30AF"/>
    <w:rsid w:val="00FB313A"/>
    <w:rsid w:val="00FB3175"/>
    <w:rsid w:val="00FB32B9"/>
    <w:rsid w:val="00FB3677"/>
    <w:rsid w:val="00FB39B1"/>
    <w:rsid w:val="00FB3DAD"/>
    <w:rsid w:val="00FB40A6"/>
    <w:rsid w:val="00FB424E"/>
    <w:rsid w:val="00FB44C6"/>
    <w:rsid w:val="00FB4553"/>
    <w:rsid w:val="00FB46B7"/>
    <w:rsid w:val="00FB4885"/>
    <w:rsid w:val="00FB49DF"/>
    <w:rsid w:val="00FB5240"/>
    <w:rsid w:val="00FB5369"/>
    <w:rsid w:val="00FB54AA"/>
    <w:rsid w:val="00FB570B"/>
    <w:rsid w:val="00FB5A68"/>
    <w:rsid w:val="00FB5ADB"/>
    <w:rsid w:val="00FB60FB"/>
    <w:rsid w:val="00FB62BC"/>
    <w:rsid w:val="00FB6321"/>
    <w:rsid w:val="00FB66C0"/>
    <w:rsid w:val="00FB68E5"/>
    <w:rsid w:val="00FB6A61"/>
    <w:rsid w:val="00FB6BA9"/>
    <w:rsid w:val="00FB6F53"/>
    <w:rsid w:val="00FB74CE"/>
    <w:rsid w:val="00FB7514"/>
    <w:rsid w:val="00FB796E"/>
    <w:rsid w:val="00FB7BEE"/>
    <w:rsid w:val="00FB7C64"/>
    <w:rsid w:val="00FB7C7C"/>
    <w:rsid w:val="00FB7CA3"/>
    <w:rsid w:val="00FB7FB5"/>
    <w:rsid w:val="00FB7FDE"/>
    <w:rsid w:val="00FC016B"/>
    <w:rsid w:val="00FC04B1"/>
    <w:rsid w:val="00FC0582"/>
    <w:rsid w:val="00FC0725"/>
    <w:rsid w:val="00FC073C"/>
    <w:rsid w:val="00FC08C2"/>
    <w:rsid w:val="00FC0956"/>
    <w:rsid w:val="00FC0D26"/>
    <w:rsid w:val="00FC0EE6"/>
    <w:rsid w:val="00FC12B2"/>
    <w:rsid w:val="00FC15C6"/>
    <w:rsid w:val="00FC15DE"/>
    <w:rsid w:val="00FC18FE"/>
    <w:rsid w:val="00FC1A74"/>
    <w:rsid w:val="00FC24BB"/>
    <w:rsid w:val="00FC26C5"/>
    <w:rsid w:val="00FC2966"/>
    <w:rsid w:val="00FC2A3F"/>
    <w:rsid w:val="00FC2C68"/>
    <w:rsid w:val="00FC2D24"/>
    <w:rsid w:val="00FC2D38"/>
    <w:rsid w:val="00FC2D5B"/>
    <w:rsid w:val="00FC2E6E"/>
    <w:rsid w:val="00FC31C2"/>
    <w:rsid w:val="00FC31ED"/>
    <w:rsid w:val="00FC33BC"/>
    <w:rsid w:val="00FC3468"/>
    <w:rsid w:val="00FC35F2"/>
    <w:rsid w:val="00FC3AF1"/>
    <w:rsid w:val="00FC3B1A"/>
    <w:rsid w:val="00FC3BF6"/>
    <w:rsid w:val="00FC3D2A"/>
    <w:rsid w:val="00FC4060"/>
    <w:rsid w:val="00FC421B"/>
    <w:rsid w:val="00FC4268"/>
    <w:rsid w:val="00FC4309"/>
    <w:rsid w:val="00FC4358"/>
    <w:rsid w:val="00FC444B"/>
    <w:rsid w:val="00FC475E"/>
    <w:rsid w:val="00FC479B"/>
    <w:rsid w:val="00FC47AF"/>
    <w:rsid w:val="00FC4880"/>
    <w:rsid w:val="00FC4B2A"/>
    <w:rsid w:val="00FC4D58"/>
    <w:rsid w:val="00FC4F1B"/>
    <w:rsid w:val="00FC4FED"/>
    <w:rsid w:val="00FC52F6"/>
    <w:rsid w:val="00FC54A8"/>
    <w:rsid w:val="00FC5523"/>
    <w:rsid w:val="00FC57D5"/>
    <w:rsid w:val="00FC5BAC"/>
    <w:rsid w:val="00FC5C21"/>
    <w:rsid w:val="00FC60AB"/>
    <w:rsid w:val="00FC615A"/>
    <w:rsid w:val="00FC622A"/>
    <w:rsid w:val="00FC674A"/>
    <w:rsid w:val="00FC6754"/>
    <w:rsid w:val="00FC6859"/>
    <w:rsid w:val="00FC6A0B"/>
    <w:rsid w:val="00FC6B5A"/>
    <w:rsid w:val="00FC6E61"/>
    <w:rsid w:val="00FC7240"/>
    <w:rsid w:val="00FC73ED"/>
    <w:rsid w:val="00FC7649"/>
    <w:rsid w:val="00FC7775"/>
    <w:rsid w:val="00FC77F4"/>
    <w:rsid w:val="00FC7854"/>
    <w:rsid w:val="00FC7B9A"/>
    <w:rsid w:val="00FC7BF8"/>
    <w:rsid w:val="00FC7C90"/>
    <w:rsid w:val="00FC7D09"/>
    <w:rsid w:val="00FC7E5E"/>
    <w:rsid w:val="00FC7F3F"/>
    <w:rsid w:val="00FC7F8F"/>
    <w:rsid w:val="00FD0182"/>
    <w:rsid w:val="00FD0631"/>
    <w:rsid w:val="00FD07B2"/>
    <w:rsid w:val="00FD0A43"/>
    <w:rsid w:val="00FD0B41"/>
    <w:rsid w:val="00FD0C63"/>
    <w:rsid w:val="00FD0DE0"/>
    <w:rsid w:val="00FD10A4"/>
    <w:rsid w:val="00FD10E4"/>
    <w:rsid w:val="00FD1491"/>
    <w:rsid w:val="00FD14F4"/>
    <w:rsid w:val="00FD14F6"/>
    <w:rsid w:val="00FD170D"/>
    <w:rsid w:val="00FD1C08"/>
    <w:rsid w:val="00FD1C44"/>
    <w:rsid w:val="00FD1D38"/>
    <w:rsid w:val="00FD1E1F"/>
    <w:rsid w:val="00FD1F7A"/>
    <w:rsid w:val="00FD2121"/>
    <w:rsid w:val="00FD23C8"/>
    <w:rsid w:val="00FD248C"/>
    <w:rsid w:val="00FD254A"/>
    <w:rsid w:val="00FD2666"/>
    <w:rsid w:val="00FD2773"/>
    <w:rsid w:val="00FD28F0"/>
    <w:rsid w:val="00FD2951"/>
    <w:rsid w:val="00FD2A5C"/>
    <w:rsid w:val="00FD2B82"/>
    <w:rsid w:val="00FD2C67"/>
    <w:rsid w:val="00FD2F28"/>
    <w:rsid w:val="00FD3198"/>
    <w:rsid w:val="00FD337E"/>
    <w:rsid w:val="00FD3665"/>
    <w:rsid w:val="00FD3701"/>
    <w:rsid w:val="00FD372A"/>
    <w:rsid w:val="00FD3986"/>
    <w:rsid w:val="00FD3A13"/>
    <w:rsid w:val="00FD3D2D"/>
    <w:rsid w:val="00FD3E28"/>
    <w:rsid w:val="00FD3E49"/>
    <w:rsid w:val="00FD3F48"/>
    <w:rsid w:val="00FD3FCD"/>
    <w:rsid w:val="00FD4230"/>
    <w:rsid w:val="00FD4240"/>
    <w:rsid w:val="00FD46E1"/>
    <w:rsid w:val="00FD48EB"/>
    <w:rsid w:val="00FD49A8"/>
    <w:rsid w:val="00FD4AC0"/>
    <w:rsid w:val="00FD4C83"/>
    <w:rsid w:val="00FD4CF4"/>
    <w:rsid w:val="00FD5087"/>
    <w:rsid w:val="00FD5527"/>
    <w:rsid w:val="00FD55B8"/>
    <w:rsid w:val="00FD56AA"/>
    <w:rsid w:val="00FD5A29"/>
    <w:rsid w:val="00FD5A52"/>
    <w:rsid w:val="00FD5ABB"/>
    <w:rsid w:val="00FD5BC5"/>
    <w:rsid w:val="00FD5F28"/>
    <w:rsid w:val="00FD5FAD"/>
    <w:rsid w:val="00FD6113"/>
    <w:rsid w:val="00FD651E"/>
    <w:rsid w:val="00FD67FC"/>
    <w:rsid w:val="00FD6ED2"/>
    <w:rsid w:val="00FD7123"/>
    <w:rsid w:val="00FD73CC"/>
    <w:rsid w:val="00FD7578"/>
    <w:rsid w:val="00FD75FA"/>
    <w:rsid w:val="00FD766C"/>
    <w:rsid w:val="00FD794F"/>
    <w:rsid w:val="00FE0388"/>
    <w:rsid w:val="00FE0619"/>
    <w:rsid w:val="00FE080C"/>
    <w:rsid w:val="00FE0875"/>
    <w:rsid w:val="00FE08F9"/>
    <w:rsid w:val="00FE0A18"/>
    <w:rsid w:val="00FE0AA0"/>
    <w:rsid w:val="00FE0CB4"/>
    <w:rsid w:val="00FE0FBA"/>
    <w:rsid w:val="00FE1202"/>
    <w:rsid w:val="00FE1244"/>
    <w:rsid w:val="00FE1290"/>
    <w:rsid w:val="00FE137E"/>
    <w:rsid w:val="00FE1430"/>
    <w:rsid w:val="00FE16CC"/>
    <w:rsid w:val="00FE18ED"/>
    <w:rsid w:val="00FE191B"/>
    <w:rsid w:val="00FE1F1D"/>
    <w:rsid w:val="00FE1FD1"/>
    <w:rsid w:val="00FE2122"/>
    <w:rsid w:val="00FE21FA"/>
    <w:rsid w:val="00FE2237"/>
    <w:rsid w:val="00FE2496"/>
    <w:rsid w:val="00FE2606"/>
    <w:rsid w:val="00FE28BE"/>
    <w:rsid w:val="00FE2AD5"/>
    <w:rsid w:val="00FE2D02"/>
    <w:rsid w:val="00FE2D51"/>
    <w:rsid w:val="00FE2E1B"/>
    <w:rsid w:val="00FE3007"/>
    <w:rsid w:val="00FE3048"/>
    <w:rsid w:val="00FE32EE"/>
    <w:rsid w:val="00FE3491"/>
    <w:rsid w:val="00FE3498"/>
    <w:rsid w:val="00FE3539"/>
    <w:rsid w:val="00FE3739"/>
    <w:rsid w:val="00FE38D9"/>
    <w:rsid w:val="00FE3A0F"/>
    <w:rsid w:val="00FE3C11"/>
    <w:rsid w:val="00FE3E5C"/>
    <w:rsid w:val="00FE3FC5"/>
    <w:rsid w:val="00FE40CC"/>
    <w:rsid w:val="00FE4126"/>
    <w:rsid w:val="00FE4269"/>
    <w:rsid w:val="00FE42F7"/>
    <w:rsid w:val="00FE48ED"/>
    <w:rsid w:val="00FE4A34"/>
    <w:rsid w:val="00FE4A3D"/>
    <w:rsid w:val="00FE4A6E"/>
    <w:rsid w:val="00FE4C0F"/>
    <w:rsid w:val="00FE4C26"/>
    <w:rsid w:val="00FE4C31"/>
    <w:rsid w:val="00FE4C6A"/>
    <w:rsid w:val="00FE4EE3"/>
    <w:rsid w:val="00FE4F34"/>
    <w:rsid w:val="00FE4FC3"/>
    <w:rsid w:val="00FE503A"/>
    <w:rsid w:val="00FE5160"/>
    <w:rsid w:val="00FE549A"/>
    <w:rsid w:val="00FE558C"/>
    <w:rsid w:val="00FE5928"/>
    <w:rsid w:val="00FE5A68"/>
    <w:rsid w:val="00FE5C4B"/>
    <w:rsid w:val="00FE5F7E"/>
    <w:rsid w:val="00FE5FBA"/>
    <w:rsid w:val="00FE620C"/>
    <w:rsid w:val="00FE623F"/>
    <w:rsid w:val="00FE650B"/>
    <w:rsid w:val="00FE65EF"/>
    <w:rsid w:val="00FE68E6"/>
    <w:rsid w:val="00FE68F3"/>
    <w:rsid w:val="00FE690F"/>
    <w:rsid w:val="00FE69E5"/>
    <w:rsid w:val="00FE6C7F"/>
    <w:rsid w:val="00FE6D2B"/>
    <w:rsid w:val="00FE6D32"/>
    <w:rsid w:val="00FE6E18"/>
    <w:rsid w:val="00FE6E2A"/>
    <w:rsid w:val="00FE7393"/>
    <w:rsid w:val="00FE75DE"/>
    <w:rsid w:val="00FE75E1"/>
    <w:rsid w:val="00FE7778"/>
    <w:rsid w:val="00FE79D3"/>
    <w:rsid w:val="00FE7AD6"/>
    <w:rsid w:val="00FE7C65"/>
    <w:rsid w:val="00FE7E6B"/>
    <w:rsid w:val="00FF0016"/>
    <w:rsid w:val="00FF02E5"/>
    <w:rsid w:val="00FF06C7"/>
    <w:rsid w:val="00FF06D9"/>
    <w:rsid w:val="00FF090D"/>
    <w:rsid w:val="00FF0A39"/>
    <w:rsid w:val="00FF0BC6"/>
    <w:rsid w:val="00FF0D56"/>
    <w:rsid w:val="00FF0DAD"/>
    <w:rsid w:val="00FF11A4"/>
    <w:rsid w:val="00FF1B25"/>
    <w:rsid w:val="00FF1C2A"/>
    <w:rsid w:val="00FF2123"/>
    <w:rsid w:val="00FF23AF"/>
    <w:rsid w:val="00FF2419"/>
    <w:rsid w:val="00FF297A"/>
    <w:rsid w:val="00FF2A1C"/>
    <w:rsid w:val="00FF2C25"/>
    <w:rsid w:val="00FF2C7B"/>
    <w:rsid w:val="00FF2CD3"/>
    <w:rsid w:val="00FF2CE5"/>
    <w:rsid w:val="00FF2D3D"/>
    <w:rsid w:val="00FF2DC6"/>
    <w:rsid w:val="00FF2F18"/>
    <w:rsid w:val="00FF330E"/>
    <w:rsid w:val="00FF38AB"/>
    <w:rsid w:val="00FF393C"/>
    <w:rsid w:val="00FF3ADC"/>
    <w:rsid w:val="00FF3D3F"/>
    <w:rsid w:val="00FF4334"/>
    <w:rsid w:val="00FF43A4"/>
    <w:rsid w:val="00FF4665"/>
    <w:rsid w:val="00FF4A9E"/>
    <w:rsid w:val="00FF4CB7"/>
    <w:rsid w:val="00FF4ED9"/>
    <w:rsid w:val="00FF4EDE"/>
    <w:rsid w:val="00FF51BD"/>
    <w:rsid w:val="00FF52A6"/>
    <w:rsid w:val="00FF53AF"/>
    <w:rsid w:val="00FF56CD"/>
    <w:rsid w:val="00FF58D5"/>
    <w:rsid w:val="00FF5A57"/>
    <w:rsid w:val="00FF5A9F"/>
    <w:rsid w:val="00FF5C8E"/>
    <w:rsid w:val="00FF5D22"/>
    <w:rsid w:val="00FF5E89"/>
    <w:rsid w:val="00FF5EB8"/>
    <w:rsid w:val="00FF5EF3"/>
    <w:rsid w:val="00FF6625"/>
    <w:rsid w:val="00FF6DA8"/>
    <w:rsid w:val="00FF6E8A"/>
    <w:rsid w:val="00FF6E8F"/>
    <w:rsid w:val="00FF7266"/>
    <w:rsid w:val="00FF74DE"/>
    <w:rsid w:val="00FF759E"/>
    <w:rsid w:val="00FF76EA"/>
    <w:rsid w:val="00FF7704"/>
    <w:rsid w:val="00FF771D"/>
    <w:rsid w:val="00FF7854"/>
    <w:rsid w:val="00FF786A"/>
    <w:rsid w:val="00FF7ABD"/>
    <w:rsid w:val="00FF7BB9"/>
    <w:rsid w:val="00FF7C80"/>
    <w:rsid w:val="00FF7E3D"/>
    <w:rsid w:val="00FF7E50"/>
    <w:rsid w:val="00FF7F44"/>
    <w:rsid w:val="00FF7F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2B8238"/>
  <w15:docId w15:val="{80E1636C-63DD-4713-8A46-BC0C6DB65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ind w:firstLine="709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0D2A23"/>
  </w:style>
  <w:style w:type="paragraph" w:styleId="1">
    <w:name w:val="heading 1"/>
    <w:basedOn w:val="a"/>
    <w:link w:val="10"/>
    <w:qFormat/>
    <w:rsid w:val="005C20F4"/>
    <w:pPr>
      <w:spacing w:before="100" w:beforeAutospacing="1" w:after="100" w:afterAutospacing="1"/>
      <w:ind w:firstLine="0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uk-UA" w:eastAsia="uk-UA"/>
    </w:rPr>
  </w:style>
  <w:style w:type="paragraph" w:styleId="2">
    <w:name w:val="heading 2"/>
    <w:basedOn w:val="a"/>
    <w:next w:val="a"/>
    <w:link w:val="20"/>
    <w:qFormat/>
    <w:rsid w:val="00891B56"/>
    <w:pPr>
      <w:keepNext/>
      <w:tabs>
        <w:tab w:val="num" w:pos="576"/>
      </w:tabs>
      <w:suppressAutoHyphens/>
      <w:spacing w:before="240" w:after="60"/>
      <w:ind w:left="576" w:hanging="576"/>
      <w:jc w:val="left"/>
      <w:outlineLvl w:val="1"/>
    </w:pPr>
    <w:rPr>
      <w:rFonts w:ascii="Arial" w:eastAsia="Times New Roman" w:hAnsi="Arial" w:cs="Arial"/>
      <w:b/>
      <w:bCs/>
      <w:i/>
      <w:iCs/>
      <w:sz w:val="28"/>
      <w:szCs w:val="28"/>
      <w:lang w:eastAsia="ar-SA"/>
    </w:rPr>
  </w:style>
  <w:style w:type="paragraph" w:styleId="3">
    <w:name w:val="heading 3"/>
    <w:basedOn w:val="a"/>
    <w:next w:val="a"/>
    <w:link w:val="30"/>
    <w:uiPriority w:val="9"/>
    <w:qFormat/>
    <w:rsid w:val="00891B56"/>
    <w:pPr>
      <w:keepNext/>
      <w:suppressAutoHyphens/>
      <w:spacing w:before="240" w:after="60"/>
      <w:ind w:firstLine="0"/>
      <w:jc w:val="left"/>
      <w:outlineLvl w:val="2"/>
    </w:pPr>
    <w:rPr>
      <w:rFonts w:ascii="Cambria" w:eastAsia="Times New Roman" w:hAnsi="Cambria" w:cs="Times New Roman"/>
      <w:b/>
      <w:bCs/>
      <w:sz w:val="26"/>
      <w:szCs w:val="26"/>
      <w:lang w:val="x-none" w:eastAsia="ar-SA"/>
    </w:rPr>
  </w:style>
  <w:style w:type="paragraph" w:styleId="4">
    <w:name w:val="heading 4"/>
    <w:basedOn w:val="a"/>
    <w:next w:val="a"/>
    <w:link w:val="40"/>
    <w:unhideWhenUsed/>
    <w:qFormat/>
    <w:rsid w:val="00164A20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7">
    <w:name w:val="heading 7"/>
    <w:basedOn w:val="a"/>
    <w:next w:val="a"/>
    <w:link w:val="70"/>
    <w:qFormat/>
    <w:rsid w:val="00891B56"/>
    <w:pPr>
      <w:keepNext/>
      <w:tabs>
        <w:tab w:val="num" w:pos="1296"/>
      </w:tabs>
      <w:suppressAutoHyphens/>
      <w:ind w:firstLine="600"/>
      <w:jc w:val="center"/>
      <w:outlineLvl w:val="6"/>
    </w:pPr>
    <w:rPr>
      <w:rFonts w:ascii="Times New Roman" w:eastAsia="Times New Roman" w:hAnsi="Times New Roman" w:cs="Times New Roman"/>
      <w:b/>
      <w:bCs/>
      <w:sz w:val="28"/>
      <w:szCs w:val="24"/>
      <w:lang w:val="uk-UA" w:eastAsia="ar-SA"/>
    </w:rPr>
  </w:style>
  <w:style w:type="paragraph" w:styleId="8">
    <w:name w:val="heading 8"/>
    <w:basedOn w:val="a"/>
    <w:next w:val="a"/>
    <w:link w:val="80"/>
    <w:qFormat/>
    <w:rsid w:val="00891B56"/>
    <w:pPr>
      <w:keepNext/>
      <w:tabs>
        <w:tab w:val="num" w:pos="1440"/>
      </w:tabs>
      <w:suppressAutoHyphens/>
      <w:ind w:left="1440" w:hanging="1440"/>
      <w:jc w:val="center"/>
      <w:outlineLvl w:val="7"/>
    </w:pPr>
    <w:rPr>
      <w:rFonts w:ascii="Times New Roman" w:eastAsia="Times New Roman" w:hAnsi="Times New Roman" w:cs="Times New Roman"/>
      <w:caps/>
      <w:sz w:val="40"/>
      <w:szCs w:val="24"/>
      <w:lang w:val="uk-UA"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F63E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F63EC3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F63EC3"/>
    <w:rPr>
      <w:rFonts w:ascii="Tahoma" w:hAnsi="Tahoma" w:cs="Tahoma"/>
      <w:sz w:val="16"/>
      <w:szCs w:val="16"/>
    </w:rPr>
  </w:style>
  <w:style w:type="paragraph" w:styleId="21">
    <w:name w:val="Body Text Indent 2"/>
    <w:basedOn w:val="a"/>
    <w:link w:val="22"/>
    <w:rsid w:val="00EF7A51"/>
    <w:pPr>
      <w:spacing w:after="120" w:line="480" w:lineRule="auto"/>
      <w:ind w:left="283" w:firstLine="0"/>
      <w:jc w:val="left"/>
    </w:pPr>
    <w:rPr>
      <w:rFonts w:ascii="Times New Roman" w:eastAsia="Times New Roman" w:hAnsi="Times New Roman" w:cs="Times New Roman"/>
      <w:sz w:val="24"/>
      <w:szCs w:val="24"/>
      <w:lang w:val="uk-UA" w:eastAsia="ru-RU"/>
    </w:rPr>
  </w:style>
  <w:style w:type="character" w:customStyle="1" w:styleId="22">
    <w:name w:val="Основной текст с отступом 2 Знак"/>
    <w:basedOn w:val="a0"/>
    <w:link w:val="21"/>
    <w:rsid w:val="00EF7A51"/>
    <w:rPr>
      <w:rFonts w:ascii="Times New Roman" w:eastAsia="Times New Roman" w:hAnsi="Times New Roman" w:cs="Times New Roman"/>
      <w:sz w:val="24"/>
      <w:szCs w:val="24"/>
      <w:lang w:val="uk-UA" w:eastAsia="ru-RU"/>
    </w:rPr>
  </w:style>
  <w:style w:type="paragraph" w:styleId="a6">
    <w:name w:val="List Paragraph"/>
    <w:basedOn w:val="a"/>
    <w:uiPriority w:val="34"/>
    <w:qFormat/>
    <w:rsid w:val="00A27B00"/>
    <w:pPr>
      <w:ind w:left="720"/>
      <w:contextualSpacing/>
    </w:pPr>
  </w:style>
  <w:style w:type="paragraph" w:styleId="a7">
    <w:name w:val="Subtitle"/>
    <w:basedOn w:val="a"/>
    <w:link w:val="a8"/>
    <w:qFormat/>
    <w:rsid w:val="002B339B"/>
    <w:pPr>
      <w:spacing w:line="480" w:lineRule="auto"/>
      <w:ind w:firstLine="0"/>
      <w:jc w:val="center"/>
    </w:pPr>
    <w:rPr>
      <w:rFonts w:ascii="Times New Roman" w:eastAsia="Times New Roman" w:hAnsi="Times New Roman" w:cs="Times New Roman"/>
      <w:b/>
      <w:caps/>
      <w:sz w:val="28"/>
      <w:szCs w:val="24"/>
      <w:lang w:val="uk-UA" w:eastAsia="ru-RU"/>
    </w:rPr>
  </w:style>
  <w:style w:type="character" w:customStyle="1" w:styleId="a8">
    <w:name w:val="Подзаголовок Знак"/>
    <w:basedOn w:val="a0"/>
    <w:link w:val="a7"/>
    <w:rsid w:val="002B339B"/>
    <w:rPr>
      <w:rFonts w:ascii="Times New Roman" w:eastAsia="Times New Roman" w:hAnsi="Times New Roman" w:cs="Times New Roman"/>
      <w:b/>
      <w:caps/>
      <w:sz w:val="28"/>
      <w:szCs w:val="24"/>
      <w:lang w:val="uk-UA" w:eastAsia="ru-RU"/>
    </w:rPr>
  </w:style>
  <w:style w:type="paragraph" w:customStyle="1" w:styleId="Default">
    <w:name w:val="Default"/>
    <w:rsid w:val="0022586B"/>
    <w:pPr>
      <w:autoSpaceDE w:val="0"/>
      <w:autoSpaceDN w:val="0"/>
      <w:adjustRightInd w:val="0"/>
      <w:ind w:firstLine="0"/>
      <w:jc w:val="left"/>
    </w:pPr>
    <w:rPr>
      <w:rFonts w:ascii="Times New Roman" w:hAnsi="Times New Roman" w:cs="Times New Roman"/>
      <w:color w:val="000000"/>
      <w:sz w:val="24"/>
      <w:szCs w:val="24"/>
    </w:rPr>
  </w:style>
  <w:style w:type="character" w:styleId="a9">
    <w:name w:val="Hyperlink"/>
    <w:basedOn w:val="a0"/>
    <w:uiPriority w:val="99"/>
    <w:unhideWhenUsed/>
    <w:rsid w:val="00560CB2"/>
    <w:rPr>
      <w:color w:val="0000FF" w:themeColor="hyperlink"/>
      <w:u w:val="single"/>
    </w:rPr>
  </w:style>
  <w:style w:type="character" w:styleId="aa">
    <w:name w:val="FollowedHyperlink"/>
    <w:basedOn w:val="a0"/>
    <w:uiPriority w:val="99"/>
    <w:semiHidden/>
    <w:unhideWhenUsed/>
    <w:rsid w:val="00560CB2"/>
    <w:rPr>
      <w:color w:val="800080" w:themeColor="followed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5C20F4"/>
    <w:rPr>
      <w:rFonts w:ascii="Times New Roman" w:eastAsia="Times New Roman" w:hAnsi="Times New Roman" w:cs="Times New Roman"/>
      <w:b/>
      <w:bCs/>
      <w:kern w:val="36"/>
      <w:sz w:val="48"/>
      <w:szCs w:val="48"/>
      <w:lang w:val="uk-UA" w:eastAsia="uk-UA"/>
    </w:rPr>
  </w:style>
  <w:style w:type="paragraph" w:styleId="ab">
    <w:name w:val="header"/>
    <w:basedOn w:val="a"/>
    <w:link w:val="ac"/>
    <w:uiPriority w:val="99"/>
    <w:unhideWhenUsed/>
    <w:rsid w:val="0038389B"/>
    <w:pPr>
      <w:tabs>
        <w:tab w:val="center" w:pos="4677"/>
        <w:tab w:val="right" w:pos="9355"/>
      </w:tabs>
    </w:pPr>
  </w:style>
  <w:style w:type="character" w:customStyle="1" w:styleId="ac">
    <w:name w:val="Верхний колонтитул Знак"/>
    <w:basedOn w:val="a0"/>
    <w:link w:val="ab"/>
    <w:uiPriority w:val="99"/>
    <w:rsid w:val="0038389B"/>
  </w:style>
  <w:style w:type="paragraph" w:styleId="ad">
    <w:name w:val="footer"/>
    <w:basedOn w:val="a"/>
    <w:link w:val="ae"/>
    <w:uiPriority w:val="99"/>
    <w:semiHidden/>
    <w:unhideWhenUsed/>
    <w:rsid w:val="0038389B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basedOn w:val="a0"/>
    <w:link w:val="ad"/>
    <w:uiPriority w:val="99"/>
    <w:semiHidden/>
    <w:rsid w:val="0038389B"/>
  </w:style>
  <w:style w:type="paragraph" w:customStyle="1" w:styleId="p31">
    <w:name w:val="p31"/>
    <w:basedOn w:val="a"/>
    <w:rsid w:val="00AE6641"/>
    <w:pPr>
      <w:spacing w:before="100" w:beforeAutospacing="1" w:after="100" w:afterAutospacing="1"/>
      <w:ind w:firstLine="0"/>
      <w:jc w:val="left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customStyle="1" w:styleId="p32">
    <w:name w:val="p32"/>
    <w:basedOn w:val="a"/>
    <w:rsid w:val="00AE6641"/>
    <w:pPr>
      <w:spacing w:before="100" w:beforeAutospacing="1" w:after="100" w:afterAutospacing="1"/>
      <w:ind w:firstLine="0"/>
      <w:jc w:val="left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customStyle="1" w:styleId="p34">
    <w:name w:val="p34"/>
    <w:basedOn w:val="a"/>
    <w:rsid w:val="00AE6641"/>
    <w:pPr>
      <w:spacing w:before="100" w:beforeAutospacing="1" w:after="100" w:afterAutospacing="1"/>
      <w:ind w:firstLine="0"/>
      <w:jc w:val="left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customStyle="1" w:styleId="p35">
    <w:name w:val="p35"/>
    <w:basedOn w:val="a"/>
    <w:rsid w:val="00AE6641"/>
    <w:pPr>
      <w:spacing w:before="100" w:beforeAutospacing="1" w:after="100" w:afterAutospacing="1"/>
      <w:ind w:firstLine="0"/>
      <w:jc w:val="left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customStyle="1" w:styleId="p16">
    <w:name w:val="p16"/>
    <w:basedOn w:val="a"/>
    <w:rsid w:val="00AE6641"/>
    <w:pPr>
      <w:spacing w:before="100" w:beforeAutospacing="1" w:after="100" w:afterAutospacing="1"/>
      <w:ind w:firstLine="0"/>
      <w:jc w:val="left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customStyle="1" w:styleId="p36">
    <w:name w:val="p36"/>
    <w:basedOn w:val="a"/>
    <w:rsid w:val="00AE6641"/>
    <w:pPr>
      <w:spacing w:before="100" w:beforeAutospacing="1" w:after="100" w:afterAutospacing="1"/>
      <w:ind w:firstLine="0"/>
      <w:jc w:val="left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HTML">
    <w:name w:val="HTML Preformatted"/>
    <w:basedOn w:val="a"/>
    <w:link w:val="HTML0"/>
    <w:uiPriority w:val="99"/>
    <w:unhideWhenUsed/>
    <w:rsid w:val="007C47E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="0"/>
      <w:jc w:val="left"/>
    </w:pPr>
    <w:rPr>
      <w:rFonts w:ascii="Courier New" w:eastAsia="Times New Roman" w:hAnsi="Courier New" w:cs="Courier New"/>
      <w:sz w:val="20"/>
      <w:szCs w:val="20"/>
      <w:lang w:val="uk-UA" w:eastAsia="uk-UA"/>
    </w:rPr>
  </w:style>
  <w:style w:type="character" w:customStyle="1" w:styleId="HTML0">
    <w:name w:val="Стандартный HTML Знак"/>
    <w:basedOn w:val="a0"/>
    <w:link w:val="HTML"/>
    <w:uiPriority w:val="99"/>
    <w:rsid w:val="007C47E5"/>
    <w:rPr>
      <w:rFonts w:ascii="Courier New" w:eastAsia="Times New Roman" w:hAnsi="Courier New" w:cs="Courier New"/>
      <w:sz w:val="20"/>
      <w:szCs w:val="20"/>
      <w:lang w:val="uk-UA" w:eastAsia="uk-UA"/>
    </w:rPr>
  </w:style>
  <w:style w:type="paragraph" w:styleId="af">
    <w:name w:val="Body Text"/>
    <w:basedOn w:val="a"/>
    <w:link w:val="af0"/>
    <w:uiPriority w:val="99"/>
    <w:semiHidden/>
    <w:unhideWhenUsed/>
    <w:rsid w:val="00231259"/>
    <w:pPr>
      <w:spacing w:after="120"/>
    </w:pPr>
  </w:style>
  <w:style w:type="character" w:customStyle="1" w:styleId="af0">
    <w:name w:val="Основной текст Знак"/>
    <w:basedOn w:val="a0"/>
    <w:link w:val="af"/>
    <w:uiPriority w:val="99"/>
    <w:semiHidden/>
    <w:rsid w:val="00231259"/>
  </w:style>
  <w:style w:type="character" w:customStyle="1" w:styleId="40">
    <w:name w:val="Заголовок 4 Знак"/>
    <w:basedOn w:val="a0"/>
    <w:link w:val="4"/>
    <w:uiPriority w:val="9"/>
    <w:semiHidden/>
    <w:rsid w:val="00164A20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11">
    <w:name w:val="Неразрешенное упоминание1"/>
    <w:basedOn w:val="a0"/>
    <w:uiPriority w:val="99"/>
    <w:semiHidden/>
    <w:unhideWhenUsed/>
    <w:rsid w:val="00200A11"/>
    <w:rPr>
      <w:color w:val="605E5C"/>
      <w:shd w:val="clear" w:color="auto" w:fill="E1DFDD"/>
    </w:rPr>
  </w:style>
  <w:style w:type="character" w:customStyle="1" w:styleId="20">
    <w:name w:val="Заголовок 2 Знак"/>
    <w:basedOn w:val="a0"/>
    <w:link w:val="2"/>
    <w:rsid w:val="00891B56"/>
    <w:rPr>
      <w:rFonts w:ascii="Arial" w:eastAsia="Times New Roman" w:hAnsi="Arial" w:cs="Arial"/>
      <w:b/>
      <w:bCs/>
      <w:i/>
      <w:iCs/>
      <w:sz w:val="28"/>
      <w:szCs w:val="28"/>
      <w:lang w:eastAsia="ar-SA"/>
    </w:rPr>
  </w:style>
  <w:style w:type="character" w:customStyle="1" w:styleId="30">
    <w:name w:val="Заголовок 3 Знак"/>
    <w:basedOn w:val="a0"/>
    <w:link w:val="3"/>
    <w:uiPriority w:val="9"/>
    <w:rsid w:val="00891B56"/>
    <w:rPr>
      <w:rFonts w:ascii="Cambria" w:eastAsia="Times New Roman" w:hAnsi="Cambria" w:cs="Times New Roman"/>
      <w:b/>
      <w:bCs/>
      <w:sz w:val="26"/>
      <w:szCs w:val="26"/>
      <w:lang w:val="x-none" w:eastAsia="ar-SA"/>
    </w:rPr>
  </w:style>
  <w:style w:type="character" w:customStyle="1" w:styleId="70">
    <w:name w:val="Заголовок 7 Знак"/>
    <w:basedOn w:val="a0"/>
    <w:link w:val="7"/>
    <w:rsid w:val="00891B56"/>
    <w:rPr>
      <w:rFonts w:ascii="Times New Roman" w:eastAsia="Times New Roman" w:hAnsi="Times New Roman" w:cs="Times New Roman"/>
      <w:b/>
      <w:bCs/>
      <w:sz w:val="28"/>
      <w:szCs w:val="24"/>
      <w:lang w:val="uk-UA" w:eastAsia="ar-SA"/>
    </w:rPr>
  </w:style>
  <w:style w:type="character" w:customStyle="1" w:styleId="80">
    <w:name w:val="Заголовок 8 Знак"/>
    <w:basedOn w:val="a0"/>
    <w:link w:val="8"/>
    <w:rsid w:val="00891B56"/>
    <w:rPr>
      <w:rFonts w:ascii="Times New Roman" w:eastAsia="Times New Roman" w:hAnsi="Times New Roman" w:cs="Times New Roman"/>
      <w:caps/>
      <w:sz w:val="40"/>
      <w:szCs w:val="24"/>
      <w:lang w:val="uk-UA" w:eastAsia="ar-SA"/>
    </w:rPr>
  </w:style>
  <w:style w:type="character" w:customStyle="1" w:styleId="apple-converted-space">
    <w:name w:val="apple-converted-space"/>
    <w:rsid w:val="00891B56"/>
  </w:style>
  <w:style w:type="character" w:styleId="af1">
    <w:name w:val="Unresolved Mention"/>
    <w:basedOn w:val="a0"/>
    <w:uiPriority w:val="99"/>
    <w:semiHidden/>
    <w:unhideWhenUsed/>
    <w:rsid w:val="00FF74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86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061787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53130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3596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1522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59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75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545953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2652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40174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28487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46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2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2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97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5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22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4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898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005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26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06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7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3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ontu.edu.ua/download/pubinfo/Provision-educat-process-ONUT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ontu.edu.ua/download/pubinfo/Code-of-Academic-Integrity-ONUT.pd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ntu.edu.ua/download/dqcc/ONAFT_policy.pdf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rozklad.ontu.edu.ua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osar-compress.onaft.edu.ua/sklad-kafedri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F27F76-BB6A-4F12-A6A6-6422D18717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719</Words>
  <Characters>4100</Characters>
  <Application>Microsoft Office Word</Application>
  <DocSecurity>0</DocSecurity>
  <Lines>34</Lines>
  <Paragraphs>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4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Ольга</dc:creator>
  <cp:lastModifiedBy>Пользователь</cp:lastModifiedBy>
  <cp:revision>21</cp:revision>
  <cp:lastPrinted>2020-02-12T08:31:00Z</cp:lastPrinted>
  <dcterms:created xsi:type="dcterms:W3CDTF">2021-05-15T18:18:00Z</dcterms:created>
  <dcterms:modified xsi:type="dcterms:W3CDTF">2022-10-23T09:13:00Z</dcterms:modified>
</cp:coreProperties>
</file>